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9658667"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w:t>
      </w:r>
      <w:r w:rsidR="00D243F3">
        <w:rPr>
          <w:rFonts w:ascii="Arial" w:eastAsia="Arial" w:hAnsi="Arial" w:cs="Arial"/>
          <w:sz w:val="28"/>
          <w:szCs w:val="28"/>
        </w:rPr>
        <w:t>2</w:t>
      </w:r>
      <w:r w:rsidR="00AA717F">
        <w:rPr>
          <w:rFonts w:ascii="Arial" w:eastAsia="Arial" w:hAnsi="Arial" w:cs="Arial"/>
          <w:sz w:val="28"/>
          <w:szCs w:val="28"/>
        </w:rPr>
        <w:t>1</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7A0D98C5"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B3DE1">
        <w:rPr>
          <w:rFonts w:ascii="Arial" w:eastAsia="Arial" w:hAnsi="Arial" w:cs="Arial"/>
          <w:sz w:val="24"/>
          <w:szCs w:val="24"/>
        </w:rPr>
        <w:t>0</w:t>
      </w:r>
      <w:r w:rsidR="00AA717F">
        <w:rPr>
          <w:rFonts w:ascii="Arial" w:eastAsia="Arial" w:hAnsi="Arial" w:cs="Arial"/>
          <w:sz w:val="24"/>
          <w:szCs w:val="24"/>
        </w:rPr>
        <w:t>7</w:t>
      </w:r>
      <w:r w:rsidR="00D16141">
        <w:rPr>
          <w:rFonts w:ascii="Arial" w:eastAsia="Arial" w:hAnsi="Arial" w:cs="Arial"/>
          <w:sz w:val="24"/>
          <w:szCs w:val="24"/>
        </w:rPr>
        <w:t xml:space="preserve"> </w:t>
      </w:r>
      <w:r w:rsidR="009B3DE1">
        <w:rPr>
          <w:rFonts w:ascii="Arial" w:eastAsia="Arial" w:hAnsi="Arial" w:cs="Arial"/>
          <w:sz w:val="24"/>
          <w:szCs w:val="24"/>
        </w:rPr>
        <w:t>Jan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AA717F">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23EA0434" w:rsidR="0057779B" w:rsidRPr="00AA717F" w:rsidRDefault="00EB19CC" w:rsidP="00D04565">
      <w:pPr>
        <w:widowControl/>
        <w:spacing w:after="0" w:line="240" w:lineRule="auto"/>
        <w:contextualSpacing/>
        <w:jc w:val="both"/>
        <w:rPr>
          <w:rFonts w:ascii="Arial" w:eastAsia="Arial" w:hAnsi="Arial" w:cs="Arial"/>
          <w:b/>
          <w:sz w:val="24"/>
          <w:szCs w:val="24"/>
        </w:rPr>
      </w:pPr>
      <w:r w:rsidRPr="00AA717F">
        <w:rPr>
          <w:rFonts w:ascii="Arial" w:eastAsia="Arial" w:hAnsi="Arial" w:cs="Arial"/>
          <w:sz w:val="24"/>
          <w:szCs w:val="24"/>
        </w:rPr>
        <w:t>As</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00CE7B6E" w:rsidRPr="00AA717F">
        <w:rPr>
          <w:rFonts w:ascii="Arial" w:eastAsia="Arial" w:hAnsi="Arial" w:cs="Arial"/>
          <w:b/>
          <w:sz w:val="24"/>
          <w:szCs w:val="24"/>
        </w:rPr>
        <w:t>06</w:t>
      </w:r>
      <w:r w:rsidR="00467318" w:rsidRPr="00AA717F">
        <w:rPr>
          <w:rFonts w:ascii="Arial" w:eastAsia="Arial" w:hAnsi="Arial" w:cs="Arial"/>
          <w:b/>
          <w:sz w:val="24"/>
          <w:szCs w:val="24"/>
        </w:rPr>
        <w:t xml:space="preserve"> January 2021</w:t>
      </w:r>
      <w:r w:rsidR="00C55046" w:rsidRPr="00AA717F">
        <w:rPr>
          <w:rFonts w:ascii="Arial" w:eastAsia="Arial" w:hAnsi="Arial" w:cs="Arial"/>
          <w:b/>
          <w:sz w:val="24"/>
          <w:szCs w:val="24"/>
        </w:rPr>
        <w:t>,</w:t>
      </w:r>
      <w:r w:rsidR="00D16141" w:rsidRPr="00AA717F">
        <w:rPr>
          <w:rFonts w:ascii="Arial" w:eastAsia="Arial" w:hAnsi="Arial" w:cs="Arial"/>
          <w:b/>
          <w:sz w:val="24"/>
          <w:szCs w:val="24"/>
        </w:rPr>
        <w:t xml:space="preserve"> </w:t>
      </w:r>
      <w:r w:rsidR="00C55046" w:rsidRPr="00AA717F">
        <w:rPr>
          <w:rFonts w:ascii="Arial" w:eastAsia="Arial" w:hAnsi="Arial" w:cs="Arial"/>
          <w:b/>
          <w:sz w:val="24"/>
          <w:szCs w:val="24"/>
        </w:rPr>
        <w:t>4PM</w:t>
      </w:r>
      <w:r w:rsidRPr="00AA717F">
        <w:rPr>
          <w:rFonts w:ascii="Arial" w:eastAsia="Arial" w:hAnsi="Arial" w:cs="Arial"/>
          <w:sz w:val="24"/>
          <w:szCs w:val="24"/>
        </w:rPr>
        <w:t>,</w:t>
      </w:r>
      <w:r w:rsidR="00D16141" w:rsidRPr="00AA717F">
        <w:rPr>
          <w:rFonts w:ascii="Arial" w:eastAsia="Arial" w:hAnsi="Arial" w:cs="Arial"/>
          <w:sz w:val="24"/>
          <w:szCs w:val="24"/>
        </w:rPr>
        <w:t xml:space="preserve"> </w:t>
      </w:r>
      <w:r w:rsidRPr="00AA717F">
        <w:rPr>
          <w:rFonts w:ascii="Arial" w:eastAsia="Arial" w:hAnsi="Arial" w:cs="Arial"/>
          <w:sz w:val="24"/>
          <w:szCs w:val="24"/>
        </w:rPr>
        <w:t>the</w:t>
      </w:r>
      <w:r w:rsidR="00D16141" w:rsidRPr="00AA717F">
        <w:rPr>
          <w:rFonts w:ascii="Arial" w:eastAsia="Arial" w:hAnsi="Arial" w:cs="Arial"/>
          <w:sz w:val="24"/>
          <w:szCs w:val="24"/>
        </w:rPr>
        <w:t xml:space="preserve"> </w:t>
      </w:r>
      <w:r w:rsidRPr="00AA717F">
        <w:rPr>
          <w:rFonts w:ascii="Arial" w:eastAsia="Arial" w:hAnsi="Arial" w:cs="Arial"/>
          <w:sz w:val="24"/>
          <w:szCs w:val="24"/>
        </w:rPr>
        <w:t>Department</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Pr="00AA717F">
        <w:rPr>
          <w:rFonts w:ascii="Arial" w:eastAsia="Arial" w:hAnsi="Arial" w:cs="Arial"/>
          <w:sz w:val="24"/>
          <w:szCs w:val="24"/>
        </w:rPr>
        <w:t>Health</w:t>
      </w:r>
      <w:r w:rsidR="00D16141" w:rsidRPr="00AA717F">
        <w:rPr>
          <w:rFonts w:ascii="Arial" w:eastAsia="Arial" w:hAnsi="Arial" w:cs="Arial"/>
          <w:sz w:val="24"/>
          <w:szCs w:val="24"/>
        </w:rPr>
        <w:t xml:space="preserve"> </w:t>
      </w:r>
      <w:r w:rsidRPr="00AA717F">
        <w:rPr>
          <w:rFonts w:ascii="Arial" w:eastAsia="Arial" w:hAnsi="Arial" w:cs="Arial"/>
          <w:sz w:val="24"/>
          <w:szCs w:val="24"/>
        </w:rPr>
        <w:t>(DOH)</w:t>
      </w:r>
      <w:r w:rsidR="00D16141" w:rsidRPr="00AA717F">
        <w:rPr>
          <w:rFonts w:ascii="Arial" w:eastAsia="Arial" w:hAnsi="Arial" w:cs="Arial"/>
          <w:sz w:val="24"/>
          <w:szCs w:val="24"/>
        </w:rPr>
        <w:t xml:space="preserve"> </w:t>
      </w:r>
      <w:r w:rsidRPr="00AA717F">
        <w:rPr>
          <w:rFonts w:ascii="Arial" w:eastAsia="Arial" w:hAnsi="Arial" w:cs="Arial"/>
          <w:sz w:val="24"/>
          <w:szCs w:val="24"/>
        </w:rPr>
        <w:t>has</w:t>
      </w:r>
      <w:r w:rsidR="00D16141" w:rsidRPr="00AA717F">
        <w:rPr>
          <w:rFonts w:ascii="Arial" w:eastAsia="Arial" w:hAnsi="Arial" w:cs="Arial"/>
          <w:sz w:val="24"/>
          <w:szCs w:val="24"/>
        </w:rPr>
        <w:t xml:space="preserve"> </w:t>
      </w:r>
      <w:r w:rsidRPr="00AA717F">
        <w:rPr>
          <w:rFonts w:ascii="Arial" w:eastAsia="Arial" w:hAnsi="Arial" w:cs="Arial"/>
          <w:sz w:val="24"/>
          <w:szCs w:val="24"/>
        </w:rPr>
        <w:t>recorded</w:t>
      </w:r>
      <w:r w:rsidR="00D16141" w:rsidRPr="00AA717F">
        <w:rPr>
          <w:rFonts w:ascii="Arial" w:eastAsia="Arial" w:hAnsi="Arial" w:cs="Arial"/>
          <w:sz w:val="24"/>
          <w:szCs w:val="24"/>
        </w:rPr>
        <w:t xml:space="preserve"> </w:t>
      </w:r>
      <w:r w:rsidRPr="00AA717F">
        <w:rPr>
          <w:rFonts w:ascii="Arial" w:eastAsia="Arial" w:hAnsi="Arial" w:cs="Arial"/>
          <w:sz w:val="24"/>
          <w:szCs w:val="24"/>
        </w:rPr>
        <w:t>a</w:t>
      </w:r>
      <w:r w:rsidR="00D16141" w:rsidRPr="00AA717F">
        <w:rPr>
          <w:rFonts w:ascii="Arial" w:eastAsia="Arial" w:hAnsi="Arial" w:cs="Arial"/>
          <w:sz w:val="24"/>
          <w:szCs w:val="24"/>
        </w:rPr>
        <w:t xml:space="preserve"> </w:t>
      </w:r>
      <w:r w:rsidRPr="00AA717F">
        <w:rPr>
          <w:rFonts w:ascii="Arial" w:eastAsia="Arial" w:hAnsi="Arial" w:cs="Arial"/>
          <w:sz w:val="24"/>
          <w:szCs w:val="24"/>
        </w:rPr>
        <w:t>total</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00CE7B6E" w:rsidRPr="00AA717F">
        <w:rPr>
          <w:rFonts w:ascii="Arial" w:eastAsia="Arial" w:hAnsi="Arial" w:cs="Arial"/>
          <w:b/>
          <w:sz w:val="24"/>
          <w:szCs w:val="24"/>
        </w:rPr>
        <w:t xml:space="preserve">480,737 </w:t>
      </w:r>
      <w:r w:rsidR="00FD6C15" w:rsidRPr="00AA717F">
        <w:rPr>
          <w:rFonts w:ascii="Arial" w:eastAsia="Arial" w:hAnsi="Arial" w:cs="Arial"/>
          <w:b/>
          <w:sz w:val="24"/>
          <w:szCs w:val="24"/>
        </w:rPr>
        <w:t>co</w:t>
      </w:r>
      <w:r w:rsidRPr="00AA717F">
        <w:rPr>
          <w:rFonts w:ascii="Arial" w:eastAsia="Arial" w:hAnsi="Arial" w:cs="Arial"/>
          <w:b/>
          <w:sz w:val="24"/>
          <w:szCs w:val="24"/>
        </w:rPr>
        <w:t>nfirmed</w:t>
      </w:r>
      <w:r w:rsidR="00D16141" w:rsidRPr="00AA717F">
        <w:rPr>
          <w:rFonts w:ascii="Arial" w:eastAsia="Arial" w:hAnsi="Arial" w:cs="Arial"/>
          <w:b/>
          <w:sz w:val="24"/>
          <w:szCs w:val="24"/>
        </w:rPr>
        <w:t xml:space="preserve"> </w:t>
      </w:r>
      <w:r w:rsidRPr="00AA717F">
        <w:rPr>
          <w:rFonts w:ascii="Arial" w:eastAsia="Arial" w:hAnsi="Arial" w:cs="Arial"/>
          <w:b/>
          <w:sz w:val="24"/>
          <w:szCs w:val="24"/>
        </w:rPr>
        <w:t>cases</w:t>
      </w:r>
      <w:r w:rsidRPr="00AA717F">
        <w:rPr>
          <w:rFonts w:ascii="Arial" w:eastAsia="Arial" w:hAnsi="Arial" w:cs="Arial"/>
          <w:sz w:val="24"/>
          <w:szCs w:val="24"/>
        </w:rPr>
        <w:t>;</w:t>
      </w:r>
      <w:r w:rsidR="00D16141" w:rsidRPr="00AA717F">
        <w:rPr>
          <w:rFonts w:ascii="Arial" w:eastAsia="Arial" w:hAnsi="Arial" w:cs="Arial"/>
          <w:sz w:val="24"/>
          <w:szCs w:val="24"/>
        </w:rPr>
        <w:t xml:space="preserve"> </w:t>
      </w:r>
      <w:r w:rsidRPr="00AA717F">
        <w:rPr>
          <w:rFonts w:ascii="Arial" w:eastAsia="Arial" w:hAnsi="Arial" w:cs="Arial"/>
          <w:sz w:val="24"/>
          <w:szCs w:val="24"/>
        </w:rPr>
        <w:t>of</w:t>
      </w:r>
      <w:r w:rsidR="00D16141" w:rsidRPr="00AA717F">
        <w:rPr>
          <w:rFonts w:ascii="Arial" w:eastAsia="Arial" w:hAnsi="Arial" w:cs="Arial"/>
          <w:sz w:val="24"/>
          <w:szCs w:val="24"/>
        </w:rPr>
        <w:t xml:space="preserve"> </w:t>
      </w:r>
      <w:r w:rsidRPr="00AA717F">
        <w:rPr>
          <w:rFonts w:ascii="Arial" w:eastAsia="Arial" w:hAnsi="Arial" w:cs="Arial"/>
          <w:sz w:val="24"/>
          <w:szCs w:val="24"/>
        </w:rPr>
        <w:t>which,</w:t>
      </w:r>
      <w:r w:rsidR="00D16141" w:rsidRPr="00AA717F">
        <w:rPr>
          <w:rFonts w:ascii="Arial" w:eastAsia="Arial" w:hAnsi="Arial" w:cs="Arial"/>
          <w:sz w:val="24"/>
          <w:szCs w:val="24"/>
        </w:rPr>
        <w:t xml:space="preserve"> </w:t>
      </w:r>
      <w:r w:rsidR="00CE7B6E" w:rsidRPr="00AA717F">
        <w:rPr>
          <w:rFonts w:ascii="Arial" w:eastAsia="Arial" w:hAnsi="Arial" w:cs="Arial"/>
          <w:b/>
          <w:sz w:val="24"/>
          <w:szCs w:val="24"/>
        </w:rPr>
        <w:t xml:space="preserve">22,690 </w:t>
      </w:r>
      <w:r w:rsidRPr="00AA717F">
        <w:rPr>
          <w:rFonts w:ascii="Arial" w:eastAsia="Arial" w:hAnsi="Arial" w:cs="Arial"/>
          <w:sz w:val="24"/>
          <w:szCs w:val="24"/>
        </w:rPr>
        <w:t>are</w:t>
      </w:r>
      <w:r w:rsidR="00D16141" w:rsidRPr="00AA717F">
        <w:rPr>
          <w:rFonts w:ascii="Arial" w:eastAsia="Arial" w:hAnsi="Arial" w:cs="Arial"/>
          <w:sz w:val="24"/>
          <w:szCs w:val="24"/>
        </w:rPr>
        <w:t xml:space="preserve"> </w:t>
      </w:r>
      <w:r w:rsidRPr="00AA717F">
        <w:rPr>
          <w:rFonts w:ascii="Arial" w:eastAsia="Arial" w:hAnsi="Arial" w:cs="Arial"/>
          <w:b/>
          <w:sz w:val="24"/>
          <w:szCs w:val="24"/>
        </w:rPr>
        <w:t>active</w:t>
      </w:r>
      <w:r w:rsidRPr="00AA717F">
        <w:rPr>
          <w:rFonts w:ascii="Arial" w:eastAsia="Arial" w:hAnsi="Arial" w:cs="Arial"/>
          <w:sz w:val="24"/>
          <w:szCs w:val="24"/>
        </w:rPr>
        <w:t>,</w:t>
      </w:r>
      <w:r w:rsidR="00D16141" w:rsidRPr="00AA717F">
        <w:rPr>
          <w:rFonts w:ascii="Arial" w:eastAsia="Arial" w:hAnsi="Arial" w:cs="Arial"/>
          <w:sz w:val="24"/>
          <w:szCs w:val="24"/>
        </w:rPr>
        <w:t xml:space="preserve"> </w:t>
      </w:r>
      <w:r w:rsidR="00CE7B6E" w:rsidRPr="00AA717F">
        <w:rPr>
          <w:rFonts w:ascii="Arial" w:eastAsia="Arial" w:hAnsi="Arial" w:cs="Arial"/>
          <w:b/>
          <w:sz w:val="24"/>
          <w:szCs w:val="24"/>
        </w:rPr>
        <w:t xml:space="preserve">448,700 </w:t>
      </w:r>
      <w:r w:rsidRPr="00AA717F">
        <w:rPr>
          <w:rFonts w:ascii="Arial" w:eastAsia="Arial" w:hAnsi="Arial" w:cs="Arial"/>
          <w:sz w:val="24"/>
          <w:szCs w:val="24"/>
        </w:rPr>
        <w:t>have</w:t>
      </w:r>
      <w:r w:rsidR="00D16141" w:rsidRPr="00AA717F">
        <w:rPr>
          <w:rFonts w:ascii="Arial" w:eastAsia="Arial" w:hAnsi="Arial" w:cs="Arial"/>
          <w:sz w:val="24"/>
          <w:szCs w:val="24"/>
        </w:rPr>
        <w:t xml:space="preserve"> </w:t>
      </w:r>
      <w:r w:rsidRPr="00AA717F">
        <w:rPr>
          <w:rFonts w:ascii="Arial" w:eastAsia="Arial" w:hAnsi="Arial" w:cs="Arial"/>
          <w:b/>
          <w:sz w:val="24"/>
          <w:szCs w:val="24"/>
        </w:rPr>
        <w:t>recovered</w:t>
      </w:r>
      <w:r w:rsidR="00D16141" w:rsidRPr="00AA717F">
        <w:rPr>
          <w:rFonts w:ascii="Arial" w:eastAsia="Arial" w:hAnsi="Arial" w:cs="Arial"/>
          <w:sz w:val="24"/>
          <w:szCs w:val="24"/>
        </w:rPr>
        <w:t xml:space="preserve"> </w:t>
      </w:r>
      <w:r w:rsidRPr="00AA717F">
        <w:rPr>
          <w:rFonts w:ascii="Arial" w:eastAsia="Arial" w:hAnsi="Arial" w:cs="Arial"/>
          <w:sz w:val="24"/>
          <w:szCs w:val="24"/>
        </w:rPr>
        <w:t>and</w:t>
      </w:r>
      <w:r w:rsidR="00D16141" w:rsidRPr="00AA717F">
        <w:rPr>
          <w:rFonts w:ascii="Arial" w:eastAsia="Arial" w:hAnsi="Arial" w:cs="Arial"/>
          <w:sz w:val="24"/>
          <w:szCs w:val="24"/>
        </w:rPr>
        <w:t xml:space="preserve"> </w:t>
      </w:r>
      <w:r w:rsidR="00CE7B6E" w:rsidRPr="00AA717F">
        <w:rPr>
          <w:rFonts w:ascii="Arial" w:eastAsia="Arial" w:hAnsi="Arial" w:cs="Arial"/>
          <w:b/>
          <w:sz w:val="24"/>
          <w:szCs w:val="24"/>
        </w:rPr>
        <w:t xml:space="preserve">9,347 </w:t>
      </w:r>
      <w:r w:rsidR="00D74F68" w:rsidRPr="00AA717F">
        <w:rPr>
          <w:rFonts w:ascii="Arial" w:eastAsia="Arial" w:hAnsi="Arial" w:cs="Arial"/>
          <w:b/>
          <w:sz w:val="24"/>
          <w:szCs w:val="24"/>
        </w:rPr>
        <w:t>death</w:t>
      </w:r>
      <w:r w:rsidR="0057779B" w:rsidRPr="00AA717F">
        <w:rPr>
          <w:rFonts w:ascii="Arial" w:eastAsia="Arial" w:hAnsi="Arial" w:cs="Arial"/>
          <w:b/>
          <w:sz w:val="24"/>
          <w:szCs w:val="24"/>
        </w:rPr>
        <w:t>s</w:t>
      </w:r>
      <w:r w:rsidR="0057779B" w:rsidRPr="00AA717F">
        <w:rPr>
          <w:rFonts w:ascii="Arial" w:eastAsia="Arial" w:hAnsi="Arial" w:cs="Arial"/>
          <w:sz w:val="24"/>
          <w:szCs w:val="24"/>
        </w:rPr>
        <w:t>.</w:t>
      </w:r>
    </w:p>
    <w:p w14:paraId="22E235F4" w14:textId="44D6941B"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1B6EA5">
        <w:rPr>
          <w:rFonts w:ascii="Arial" w:eastAsia="Arial" w:hAnsi="Arial" w:cs="Arial"/>
          <w:i/>
          <w:color w:val="0070C0"/>
          <w:sz w:val="16"/>
          <w:szCs w:val="16"/>
        </w:rPr>
        <w:t>9</w:t>
      </w:r>
      <w:r w:rsidR="00CE7B6E">
        <w:rPr>
          <w:rFonts w:ascii="Arial" w:eastAsia="Arial" w:hAnsi="Arial" w:cs="Arial"/>
          <w:i/>
          <w:color w:val="0070C0"/>
          <w:sz w:val="16"/>
          <w:szCs w:val="16"/>
        </w:rPr>
        <w:t>8</w:t>
      </w:r>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D474CA7" w:rsidR="009702AE" w:rsidRPr="00426B1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426B1A">
        <w:rPr>
          <w:rFonts w:ascii="Arial" w:eastAsia="Arial" w:hAnsi="Arial" w:cs="Arial"/>
          <w:sz w:val="24"/>
          <w:szCs w:val="24"/>
        </w:rPr>
        <w:t>A</w:t>
      </w:r>
      <w:r w:rsidR="00D16141" w:rsidRPr="00426B1A">
        <w:rPr>
          <w:rFonts w:ascii="Arial" w:eastAsia="Arial" w:hAnsi="Arial" w:cs="Arial"/>
          <w:sz w:val="24"/>
          <w:szCs w:val="24"/>
        </w:rPr>
        <w:t xml:space="preserve"> </w:t>
      </w:r>
      <w:r w:rsidRPr="00426B1A">
        <w:rPr>
          <w:rFonts w:ascii="Arial" w:eastAsia="Arial" w:hAnsi="Arial" w:cs="Arial"/>
          <w:sz w:val="24"/>
          <w:szCs w:val="24"/>
        </w:rPr>
        <w:t>total</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b/>
          <w:bCs/>
          <w:sz w:val="24"/>
          <w:szCs w:val="24"/>
        </w:rPr>
        <w:t xml:space="preserve"> </w:t>
      </w:r>
      <w:r w:rsidR="004652C8" w:rsidRPr="0052416B">
        <w:rPr>
          <w:rFonts w:ascii="Arial" w:eastAsia="Arial" w:hAnsi="Arial" w:cs="Arial"/>
          <w:b/>
          <w:color w:val="0070C0"/>
          <w:sz w:val="24"/>
          <w:szCs w:val="24"/>
        </w:rPr>
        <w:t>₱</w:t>
      </w:r>
      <w:r w:rsidR="00C40A86" w:rsidRPr="00C40A86">
        <w:rPr>
          <w:rFonts w:ascii="Arial" w:eastAsia="Arial" w:hAnsi="Arial" w:cs="Arial"/>
          <w:b/>
          <w:bCs/>
          <w:color w:val="0070C0"/>
          <w:sz w:val="24"/>
          <w:szCs w:val="24"/>
        </w:rPr>
        <w:t xml:space="preserve">1,893,626,763.70 </w:t>
      </w:r>
      <w:r w:rsidRPr="00426B1A">
        <w:rPr>
          <w:rFonts w:ascii="Arial" w:eastAsia="Arial" w:hAnsi="Arial" w:cs="Arial"/>
          <w:sz w:val="24"/>
          <w:szCs w:val="24"/>
        </w:rPr>
        <w:t>worth</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assistance</w:t>
      </w:r>
      <w:r w:rsidR="00D16141" w:rsidRPr="00426B1A">
        <w:rPr>
          <w:rFonts w:ascii="Arial" w:eastAsia="Arial" w:hAnsi="Arial" w:cs="Arial"/>
          <w:sz w:val="24"/>
          <w:szCs w:val="24"/>
        </w:rPr>
        <w:t xml:space="preserve"> </w:t>
      </w:r>
      <w:r w:rsidRPr="00426B1A">
        <w:rPr>
          <w:rFonts w:ascii="Arial" w:eastAsia="Arial" w:hAnsi="Arial" w:cs="Arial"/>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the</w:t>
      </w:r>
      <w:r w:rsidR="00D16141" w:rsidRPr="00426B1A">
        <w:rPr>
          <w:rFonts w:ascii="Arial" w:eastAsia="Arial" w:hAnsi="Arial" w:cs="Arial"/>
          <w:sz w:val="24"/>
          <w:szCs w:val="24"/>
        </w:rPr>
        <w:t xml:space="preserve"> </w:t>
      </w:r>
      <w:r w:rsidRPr="00426B1A">
        <w:rPr>
          <w:rFonts w:ascii="Arial" w:eastAsia="Arial" w:hAnsi="Arial" w:cs="Arial"/>
          <w:sz w:val="24"/>
          <w:szCs w:val="24"/>
        </w:rPr>
        <w:t>families</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sz w:val="24"/>
          <w:szCs w:val="24"/>
        </w:rPr>
        <w:t>individuals</w:t>
      </w:r>
      <w:r w:rsidR="00D16141" w:rsidRPr="00426B1A">
        <w:rPr>
          <w:rFonts w:ascii="Arial" w:eastAsia="Arial" w:hAnsi="Arial" w:cs="Arial"/>
          <w:sz w:val="24"/>
          <w:szCs w:val="24"/>
        </w:rPr>
        <w:t xml:space="preserve"> </w:t>
      </w:r>
      <w:r w:rsidRPr="00426B1A">
        <w:rPr>
          <w:rFonts w:ascii="Arial" w:eastAsia="Arial" w:hAnsi="Arial" w:cs="Arial"/>
          <w:sz w:val="24"/>
          <w:szCs w:val="24"/>
        </w:rPr>
        <w:t>including</w:t>
      </w:r>
      <w:r w:rsidR="00D16141" w:rsidRPr="00426B1A">
        <w:rPr>
          <w:rFonts w:ascii="Arial" w:eastAsia="Arial" w:hAnsi="Arial" w:cs="Arial"/>
          <w:sz w:val="24"/>
          <w:szCs w:val="24"/>
        </w:rPr>
        <w:t xml:space="preserve"> </w:t>
      </w:r>
      <w:r w:rsidRPr="00426B1A">
        <w:rPr>
          <w:rFonts w:ascii="Arial" w:eastAsia="Arial" w:hAnsi="Arial" w:cs="Arial"/>
          <w:sz w:val="24"/>
          <w:szCs w:val="24"/>
        </w:rPr>
        <w:t>strandees</w:t>
      </w:r>
      <w:r w:rsidR="00D16141" w:rsidRPr="00426B1A">
        <w:rPr>
          <w:rFonts w:ascii="Arial" w:eastAsia="Arial" w:hAnsi="Arial" w:cs="Arial"/>
          <w:sz w:val="24"/>
          <w:szCs w:val="24"/>
        </w:rPr>
        <w:t xml:space="preserve"> </w:t>
      </w:r>
      <w:r w:rsidRPr="00426B1A">
        <w:rPr>
          <w:rFonts w:ascii="Arial" w:eastAsia="Arial" w:hAnsi="Arial" w:cs="Arial"/>
          <w:sz w:val="24"/>
          <w:szCs w:val="24"/>
        </w:rPr>
        <w:t>affect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426B1A">
        <w:rPr>
          <w:rFonts w:ascii="Arial" w:eastAsia="Arial" w:hAnsi="Arial" w:cs="Arial"/>
          <w:sz w:val="24"/>
          <w:szCs w:val="24"/>
        </w:rPr>
        <w:t>community</w:t>
      </w:r>
      <w:r w:rsidR="00D16141" w:rsidRPr="00426B1A">
        <w:rPr>
          <w:rFonts w:ascii="Arial" w:eastAsia="Arial" w:hAnsi="Arial" w:cs="Arial"/>
          <w:sz w:val="24"/>
          <w:szCs w:val="24"/>
        </w:rPr>
        <w:t xml:space="preserve"> </w:t>
      </w:r>
      <w:r w:rsidRPr="00426B1A">
        <w:rPr>
          <w:rFonts w:ascii="Arial" w:eastAsia="Arial" w:hAnsi="Arial" w:cs="Arial"/>
          <w:sz w:val="24"/>
          <w:szCs w:val="24"/>
        </w:rPr>
        <w:t>quarantine</w:t>
      </w:r>
      <w:r w:rsidR="00D16141" w:rsidRPr="00426B1A">
        <w:rPr>
          <w:rFonts w:ascii="Arial" w:eastAsia="Arial" w:hAnsi="Arial" w:cs="Arial"/>
          <w:sz w:val="24"/>
          <w:szCs w:val="24"/>
        </w:rPr>
        <w:t xml:space="preserve"> </w:t>
      </w:r>
      <w:r w:rsidRPr="00426B1A">
        <w:rPr>
          <w:rFonts w:ascii="Arial" w:eastAsia="Arial" w:hAnsi="Arial" w:cs="Arial"/>
          <w:sz w:val="24"/>
          <w:szCs w:val="24"/>
        </w:rPr>
        <w:t>being</w:t>
      </w:r>
      <w:r w:rsidR="00D16141" w:rsidRPr="00426B1A">
        <w:rPr>
          <w:rFonts w:ascii="Arial" w:eastAsia="Arial" w:hAnsi="Arial" w:cs="Arial"/>
          <w:sz w:val="24"/>
          <w:szCs w:val="24"/>
        </w:rPr>
        <w:t xml:space="preserve"> </w:t>
      </w:r>
      <w:r w:rsidRPr="00426B1A">
        <w:rPr>
          <w:rFonts w:ascii="Arial" w:eastAsia="Arial" w:hAnsi="Arial" w:cs="Arial"/>
          <w:sz w:val="24"/>
          <w:szCs w:val="24"/>
        </w:rPr>
        <w:t>implemented</w:t>
      </w:r>
      <w:r w:rsidR="00D16141" w:rsidRPr="00426B1A">
        <w:rPr>
          <w:rFonts w:ascii="Arial" w:eastAsia="Arial" w:hAnsi="Arial" w:cs="Arial"/>
          <w:sz w:val="24"/>
          <w:szCs w:val="24"/>
        </w:rPr>
        <w:t xml:space="preserve"> </w:t>
      </w:r>
      <w:r w:rsidRPr="00426B1A">
        <w:rPr>
          <w:rFonts w:ascii="Arial" w:eastAsia="Arial" w:hAnsi="Arial" w:cs="Arial"/>
          <w:sz w:val="24"/>
          <w:szCs w:val="24"/>
        </w:rPr>
        <w:t>due</w:t>
      </w:r>
      <w:r w:rsidR="00D16141" w:rsidRPr="00426B1A">
        <w:rPr>
          <w:rFonts w:ascii="Arial" w:eastAsia="Arial" w:hAnsi="Arial" w:cs="Arial"/>
          <w:sz w:val="24"/>
          <w:szCs w:val="24"/>
        </w:rPr>
        <w:t xml:space="preserve"> </w:t>
      </w:r>
      <w:r w:rsidRPr="00426B1A">
        <w:rPr>
          <w:rFonts w:ascii="Arial" w:eastAsia="Arial" w:hAnsi="Arial" w:cs="Arial"/>
          <w:sz w:val="24"/>
          <w:szCs w:val="24"/>
        </w:rPr>
        <w:t>to</w:t>
      </w:r>
      <w:r w:rsidR="00D16141" w:rsidRPr="00426B1A">
        <w:rPr>
          <w:rFonts w:ascii="Arial" w:eastAsia="Arial" w:hAnsi="Arial" w:cs="Arial"/>
          <w:sz w:val="24"/>
          <w:szCs w:val="24"/>
        </w:rPr>
        <w:t xml:space="preserve"> </w:t>
      </w:r>
      <w:r w:rsidRPr="00426B1A">
        <w:rPr>
          <w:rFonts w:ascii="Arial" w:eastAsia="Arial" w:hAnsi="Arial" w:cs="Arial"/>
          <w:sz w:val="24"/>
          <w:szCs w:val="24"/>
        </w:rPr>
        <w:t>COVID-19</w:t>
      </w:r>
      <w:r w:rsidR="00D16141" w:rsidRPr="00426B1A">
        <w:rPr>
          <w:rFonts w:ascii="Arial" w:eastAsia="Arial" w:hAnsi="Arial" w:cs="Arial"/>
          <w:sz w:val="24"/>
          <w:szCs w:val="24"/>
        </w:rPr>
        <w:t xml:space="preserve"> </w:t>
      </w:r>
      <w:r w:rsidRPr="00426B1A">
        <w:rPr>
          <w:rFonts w:ascii="Arial" w:eastAsia="Arial" w:hAnsi="Arial" w:cs="Arial"/>
          <w:sz w:val="24"/>
          <w:szCs w:val="24"/>
        </w:rPr>
        <w:t>pandemic;</w:t>
      </w:r>
      <w:r w:rsidR="00D16141" w:rsidRPr="00426B1A">
        <w:rPr>
          <w:rFonts w:ascii="Arial" w:eastAsia="Arial" w:hAnsi="Arial" w:cs="Arial"/>
          <w:sz w:val="24"/>
          <w:szCs w:val="24"/>
        </w:rPr>
        <w:t xml:space="preserve"> </w:t>
      </w:r>
      <w:r w:rsidRPr="00426B1A">
        <w:rPr>
          <w:rFonts w:ascii="Arial" w:eastAsia="Arial" w:hAnsi="Arial" w:cs="Arial"/>
          <w:sz w:val="24"/>
          <w:szCs w:val="24"/>
        </w:rPr>
        <w:t>of</w:t>
      </w:r>
      <w:r w:rsidR="00D16141" w:rsidRPr="00426B1A">
        <w:rPr>
          <w:rFonts w:ascii="Arial" w:eastAsia="Arial" w:hAnsi="Arial" w:cs="Arial"/>
          <w:sz w:val="24"/>
          <w:szCs w:val="24"/>
        </w:rPr>
        <w:t xml:space="preserve"> </w:t>
      </w:r>
      <w:r w:rsidRPr="00426B1A">
        <w:rPr>
          <w:rFonts w:ascii="Arial" w:eastAsia="Arial" w:hAnsi="Arial" w:cs="Arial"/>
          <w:sz w:val="24"/>
          <w:szCs w:val="24"/>
        </w:rPr>
        <w:t>which,</w:t>
      </w:r>
      <w:r w:rsidR="00201C7A" w:rsidRPr="00426B1A">
        <w:rPr>
          <w:rFonts w:ascii="Arial" w:eastAsia="Arial" w:hAnsi="Arial" w:cs="Arial"/>
          <w:sz w:val="24"/>
          <w:szCs w:val="24"/>
        </w:rPr>
        <w:t xml:space="preserve"> </w:t>
      </w:r>
      <w:r w:rsidR="00CD47B7" w:rsidRPr="0052416B">
        <w:rPr>
          <w:rFonts w:ascii="Arial" w:eastAsia="Arial" w:hAnsi="Arial" w:cs="Arial"/>
          <w:b/>
          <w:color w:val="0070C0"/>
          <w:sz w:val="24"/>
          <w:szCs w:val="24"/>
        </w:rPr>
        <w:t>₱</w:t>
      </w:r>
      <w:r w:rsidR="00C40A86" w:rsidRPr="00C40A86">
        <w:rPr>
          <w:rFonts w:ascii="Arial" w:eastAsia="Arial" w:hAnsi="Arial" w:cs="Arial"/>
          <w:b/>
          <w:color w:val="0070C0"/>
          <w:sz w:val="24"/>
          <w:szCs w:val="24"/>
        </w:rPr>
        <w:t xml:space="preserve">1,381,641,395.21 </w:t>
      </w:r>
      <w:r w:rsidRPr="00426B1A">
        <w:rPr>
          <w:rFonts w:ascii="Arial" w:eastAsia="Arial" w:hAnsi="Arial" w:cs="Arial"/>
          <w:bCs/>
          <w:sz w:val="24"/>
          <w:szCs w:val="24"/>
        </w:rPr>
        <w:t>was</w:t>
      </w:r>
      <w:r w:rsidR="00D16141" w:rsidRPr="00426B1A">
        <w:rPr>
          <w:rFonts w:ascii="Arial" w:eastAsia="Arial" w:hAnsi="Arial" w:cs="Arial"/>
          <w:sz w:val="24"/>
          <w:szCs w:val="24"/>
        </w:rPr>
        <w:t xml:space="preserve"> </w:t>
      </w:r>
      <w:r w:rsidRPr="00426B1A">
        <w:rPr>
          <w:rFonts w:ascii="Arial" w:eastAsia="Arial" w:hAnsi="Arial" w:cs="Arial"/>
          <w:sz w:val="24"/>
          <w:szCs w:val="24"/>
        </w:rPr>
        <w:t>provided</w:t>
      </w:r>
      <w:r w:rsidR="00D16141" w:rsidRPr="00426B1A">
        <w:rPr>
          <w:rFonts w:ascii="Arial" w:eastAsia="Arial" w:hAnsi="Arial" w:cs="Arial"/>
          <w:sz w:val="24"/>
          <w:szCs w:val="24"/>
        </w:rPr>
        <w:t xml:space="preserve"> </w:t>
      </w:r>
      <w:r w:rsidRPr="00426B1A">
        <w:rPr>
          <w:rFonts w:ascii="Arial" w:eastAsia="Arial" w:hAnsi="Arial" w:cs="Arial"/>
          <w:sz w:val="24"/>
          <w:szCs w:val="24"/>
        </w:rPr>
        <w:t>by</w:t>
      </w:r>
      <w:r w:rsidR="00D16141" w:rsidRPr="00426B1A">
        <w:rPr>
          <w:rFonts w:ascii="Arial" w:eastAsia="Arial" w:hAnsi="Arial" w:cs="Arial"/>
          <w:sz w:val="24"/>
          <w:szCs w:val="24"/>
        </w:rPr>
        <w:t xml:space="preserve"> </w:t>
      </w:r>
      <w:r w:rsidRPr="0052416B">
        <w:rPr>
          <w:rFonts w:ascii="Arial" w:eastAsia="Arial" w:hAnsi="Arial" w:cs="Arial"/>
          <w:b/>
          <w:color w:val="0070C0"/>
          <w:sz w:val="24"/>
          <w:szCs w:val="24"/>
        </w:rPr>
        <w:t>DSWD</w:t>
      </w:r>
      <w:r w:rsidRPr="0052416B">
        <w:rPr>
          <w:rFonts w:ascii="Arial" w:eastAsia="Arial" w:hAnsi="Arial" w:cs="Arial"/>
          <w:color w:val="0070C0"/>
          <w:sz w:val="24"/>
          <w:szCs w:val="24"/>
        </w:rPr>
        <w:t>,</w:t>
      </w:r>
      <w:r w:rsidR="00D16141" w:rsidRPr="0052416B">
        <w:rPr>
          <w:rFonts w:ascii="Arial" w:eastAsia="Arial" w:hAnsi="Arial" w:cs="Arial"/>
          <w:b/>
          <w:color w:val="0070C0"/>
          <w:sz w:val="24"/>
          <w:szCs w:val="24"/>
        </w:rPr>
        <w:t xml:space="preserve"> </w:t>
      </w:r>
      <w:r w:rsidRPr="00426B1A">
        <w:rPr>
          <w:rFonts w:ascii="Arial" w:eastAsia="Arial" w:hAnsi="Arial" w:cs="Arial"/>
          <w:b/>
          <w:sz w:val="24"/>
          <w:szCs w:val="24"/>
        </w:rPr>
        <w:t>₱</w:t>
      </w:r>
      <w:r w:rsidR="00A82D9C" w:rsidRPr="00426B1A">
        <w:rPr>
          <w:rFonts w:ascii="Arial" w:eastAsia="Arial" w:hAnsi="Arial" w:cs="Arial"/>
          <w:b/>
          <w:bCs/>
          <w:sz w:val="24"/>
          <w:szCs w:val="24"/>
        </w:rPr>
        <w:t xml:space="preserve">480,134,958.53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NGOs</w:t>
      </w:r>
      <w:r w:rsidRPr="00426B1A">
        <w:rPr>
          <w:rFonts w:ascii="Arial" w:eastAsia="Arial" w:hAnsi="Arial" w:cs="Arial"/>
          <w:sz w:val="24"/>
          <w:szCs w:val="24"/>
        </w:rPr>
        <w:t>,</w:t>
      </w:r>
      <w:r w:rsidR="00D16141" w:rsidRPr="00426B1A">
        <w:rPr>
          <w:rFonts w:ascii="Arial" w:eastAsia="Arial" w:hAnsi="Arial" w:cs="Arial"/>
          <w:sz w:val="24"/>
          <w:szCs w:val="24"/>
        </w:rPr>
        <w:t xml:space="preserve"> </w:t>
      </w:r>
      <w:r w:rsidRPr="00426B1A">
        <w:rPr>
          <w:rFonts w:ascii="Arial" w:eastAsia="Arial" w:hAnsi="Arial" w:cs="Arial"/>
          <w:sz w:val="24"/>
          <w:szCs w:val="24"/>
        </w:rPr>
        <w:t>and</w:t>
      </w:r>
      <w:r w:rsidR="00D16141" w:rsidRPr="00426B1A">
        <w:rPr>
          <w:rFonts w:ascii="Arial" w:eastAsia="Arial" w:hAnsi="Arial" w:cs="Arial"/>
          <w:sz w:val="24"/>
          <w:szCs w:val="24"/>
        </w:rPr>
        <w:t xml:space="preserve"> </w:t>
      </w:r>
      <w:r w:rsidRPr="00426B1A">
        <w:rPr>
          <w:rFonts w:ascii="Arial" w:eastAsia="Arial" w:hAnsi="Arial" w:cs="Arial"/>
          <w:b/>
          <w:sz w:val="24"/>
          <w:szCs w:val="24"/>
        </w:rPr>
        <w:t>₱</w:t>
      </w:r>
      <w:r w:rsidR="00D67BA9" w:rsidRPr="00426B1A">
        <w:rPr>
          <w:rFonts w:ascii="Arial" w:eastAsia="Arial" w:hAnsi="Arial" w:cs="Arial"/>
          <w:b/>
          <w:bCs/>
          <w:sz w:val="24"/>
          <w:szCs w:val="24"/>
        </w:rPr>
        <w:t>31,850,409.96</w:t>
      </w:r>
      <w:r w:rsidR="00D16141" w:rsidRPr="00426B1A">
        <w:rPr>
          <w:rFonts w:ascii="Arial" w:eastAsia="Arial" w:hAnsi="Arial" w:cs="Arial"/>
          <w:b/>
          <w:bCs/>
          <w:sz w:val="24"/>
          <w:szCs w:val="24"/>
        </w:rPr>
        <w:t xml:space="preserve"> </w:t>
      </w:r>
      <w:r w:rsidRPr="00426B1A">
        <w:rPr>
          <w:rFonts w:ascii="Arial" w:eastAsia="Arial" w:hAnsi="Arial" w:cs="Arial"/>
          <w:sz w:val="24"/>
          <w:szCs w:val="24"/>
        </w:rPr>
        <w:t>from</w:t>
      </w:r>
      <w:r w:rsidR="00D16141" w:rsidRPr="00426B1A">
        <w:rPr>
          <w:rFonts w:ascii="Arial" w:eastAsia="Arial" w:hAnsi="Arial" w:cs="Arial"/>
          <w:sz w:val="24"/>
          <w:szCs w:val="24"/>
        </w:rPr>
        <w:t xml:space="preserve"> </w:t>
      </w:r>
      <w:r w:rsidRPr="00426B1A">
        <w:rPr>
          <w:rFonts w:ascii="Arial" w:eastAsia="Arial" w:hAnsi="Arial" w:cs="Arial"/>
          <w:b/>
          <w:sz w:val="24"/>
          <w:szCs w:val="24"/>
        </w:rPr>
        <w:t>Private</w:t>
      </w:r>
      <w:r w:rsidR="00D16141" w:rsidRPr="00426B1A">
        <w:rPr>
          <w:rFonts w:ascii="Arial" w:eastAsia="Arial" w:hAnsi="Arial" w:cs="Arial"/>
          <w:b/>
          <w:sz w:val="24"/>
          <w:szCs w:val="24"/>
        </w:rPr>
        <w:t xml:space="preserve"> </w:t>
      </w:r>
      <w:r w:rsidRPr="00426B1A">
        <w:rPr>
          <w:rFonts w:ascii="Arial" w:eastAsia="Arial" w:hAnsi="Arial" w:cs="Arial"/>
          <w:b/>
          <w:sz w:val="24"/>
          <w:szCs w:val="24"/>
        </w:rPr>
        <w:t>Partners</w:t>
      </w:r>
      <w:r w:rsidR="00D16141" w:rsidRPr="00426B1A">
        <w:rPr>
          <w:rFonts w:ascii="Arial" w:eastAsia="Arial" w:hAnsi="Arial" w:cs="Arial"/>
          <w:b/>
          <w:sz w:val="20"/>
          <w:szCs w:val="20"/>
        </w:rPr>
        <w:t xml:space="preserve"> </w:t>
      </w:r>
      <w:r w:rsidRPr="00426B1A">
        <w:rPr>
          <w:rFonts w:ascii="Arial" w:eastAsia="Arial" w:hAnsi="Arial" w:cs="Arial"/>
          <w:sz w:val="24"/>
          <w:szCs w:val="24"/>
        </w:rPr>
        <w:t>(see</w:t>
      </w:r>
      <w:r w:rsidR="00D16141" w:rsidRPr="00426B1A">
        <w:rPr>
          <w:rFonts w:ascii="Arial" w:eastAsia="Arial" w:hAnsi="Arial" w:cs="Arial"/>
          <w:sz w:val="24"/>
          <w:szCs w:val="24"/>
        </w:rPr>
        <w:t xml:space="preserve"> </w:t>
      </w:r>
      <w:r w:rsidRPr="00426B1A">
        <w:rPr>
          <w:rFonts w:ascii="Arial" w:eastAsia="Arial" w:hAnsi="Arial" w:cs="Arial"/>
          <w:sz w:val="24"/>
          <w:szCs w:val="24"/>
        </w:rPr>
        <w:t>Table</w:t>
      </w:r>
      <w:r w:rsidR="00D16141" w:rsidRPr="00426B1A">
        <w:rPr>
          <w:rFonts w:ascii="Arial" w:eastAsia="Arial" w:hAnsi="Arial" w:cs="Arial"/>
          <w:sz w:val="24"/>
          <w:szCs w:val="24"/>
        </w:rPr>
        <w:t xml:space="preserve"> </w:t>
      </w:r>
      <w:r w:rsidRPr="00426B1A">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6"/>
        <w:gridCol w:w="1513"/>
        <w:gridCol w:w="1314"/>
        <w:gridCol w:w="1215"/>
        <w:gridCol w:w="1511"/>
      </w:tblGrid>
      <w:tr w:rsidR="00C40A86" w14:paraId="03542D6F" w14:textId="77777777" w:rsidTr="00C40A86">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04FA7973" w14:textId="77777777" w:rsidR="00C40A86" w:rsidRDefault="00C40A86" w:rsidP="00C40A86">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811F0EB"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C40A86" w14:paraId="0183145F" w14:textId="77777777" w:rsidTr="00C40A86">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6BB1236A" w14:textId="77777777" w:rsidR="00C40A86" w:rsidRDefault="00C40A86" w:rsidP="00C40A86">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05A8990A"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003CE1B"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1D06A180"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26E6E1D"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C40A86" w14:paraId="21130CC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E8EDED" w14:textId="77777777" w:rsidR="00C40A86" w:rsidRDefault="00C40A86" w:rsidP="00C40A86">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bookmarkStart w:id="1" w:name="_GoBack"/>
            <w:bookmarkEnd w:id="1"/>
          </w:p>
        </w:tc>
        <w:tc>
          <w:tcPr>
            <w:tcW w:w="777" w:type="pct"/>
            <w:tcBorders>
              <w:top w:val="nil"/>
              <w:left w:val="nil"/>
              <w:bottom w:val="single" w:sz="4" w:space="0" w:color="000000"/>
              <w:right w:val="single" w:sz="4" w:space="0" w:color="000000"/>
            </w:tcBorders>
            <w:shd w:val="clear" w:color="A5A5A5" w:fill="A5A5A5"/>
            <w:noWrap/>
            <w:vAlign w:val="bottom"/>
            <w:hideMark/>
          </w:tcPr>
          <w:p w14:paraId="26FC8793" w14:textId="451E3B0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381,641,395.21 </w:t>
            </w:r>
          </w:p>
        </w:tc>
        <w:tc>
          <w:tcPr>
            <w:tcW w:w="675" w:type="pct"/>
            <w:tcBorders>
              <w:top w:val="nil"/>
              <w:left w:val="nil"/>
              <w:bottom w:val="single" w:sz="4" w:space="0" w:color="000000"/>
              <w:right w:val="single" w:sz="4" w:space="0" w:color="000000"/>
            </w:tcBorders>
            <w:shd w:val="clear" w:color="A5A5A5" w:fill="A5A5A5"/>
            <w:noWrap/>
            <w:vAlign w:val="bottom"/>
            <w:hideMark/>
          </w:tcPr>
          <w:p w14:paraId="40E9CA39" w14:textId="69533BB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0,134,958.53 </w:t>
            </w:r>
          </w:p>
        </w:tc>
        <w:tc>
          <w:tcPr>
            <w:tcW w:w="624" w:type="pct"/>
            <w:tcBorders>
              <w:top w:val="nil"/>
              <w:left w:val="nil"/>
              <w:bottom w:val="single" w:sz="4" w:space="0" w:color="000000"/>
              <w:right w:val="single" w:sz="4" w:space="0" w:color="000000"/>
            </w:tcBorders>
            <w:shd w:val="clear" w:color="A5A5A5" w:fill="A5A5A5"/>
            <w:noWrap/>
            <w:vAlign w:val="bottom"/>
            <w:hideMark/>
          </w:tcPr>
          <w:p w14:paraId="63FFD2E8" w14:textId="2BDD4C8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84B0531" w14:textId="32E44C3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93,626,763.70 </w:t>
            </w:r>
          </w:p>
        </w:tc>
      </w:tr>
      <w:tr w:rsidR="00C40A86" w14:paraId="4FFE9ED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DD2DC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2A328AE1" w14:textId="16D3351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35,151.55 </w:t>
            </w:r>
          </w:p>
        </w:tc>
        <w:tc>
          <w:tcPr>
            <w:tcW w:w="675" w:type="pct"/>
            <w:tcBorders>
              <w:top w:val="nil"/>
              <w:left w:val="nil"/>
              <w:bottom w:val="single" w:sz="4" w:space="0" w:color="000000"/>
              <w:right w:val="single" w:sz="4" w:space="0" w:color="000000"/>
            </w:tcBorders>
            <w:shd w:val="clear" w:color="A5A5A5" w:fill="A5A5A5"/>
            <w:noWrap/>
            <w:vAlign w:val="bottom"/>
            <w:hideMark/>
          </w:tcPr>
          <w:p w14:paraId="7006B42D" w14:textId="26AE683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C3B0567" w14:textId="182726D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F4B1F5B" w14:textId="2A2ADC7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445,151.55 </w:t>
            </w:r>
          </w:p>
        </w:tc>
      </w:tr>
      <w:tr w:rsidR="00C40A86" w14:paraId="59A40B7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210542"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6BD39CAD" w14:textId="04D44259"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261,669.39 </w:t>
            </w:r>
          </w:p>
        </w:tc>
        <w:tc>
          <w:tcPr>
            <w:tcW w:w="675" w:type="pct"/>
            <w:tcBorders>
              <w:top w:val="nil"/>
              <w:left w:val="nil"/>
              <w:bottom w:val="single" w:sz="4" w:space="0" w:color="000000"/>
              <w:right w:val="single" w:sz="4" w:space="0" w:color="000000"/>
            </w:tcBorders>
            <w:shd w:val="clear" w:color="auto" w:fill="auto"/>
            <w:noWrap/>
            <w:vAlign w:val="bottom"/>
            <w:hideMark/>
          </w:tcPr>
          <w:p w14:paraId="302E81AC" w14:textId="0A55AAA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33181D3" w14:textId="6890C8F0"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D4E2311" w14:textId="4BB02C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61,669.39 </w:t>
            </w:r>
          </w:p>
        </w:tc>
      </w:tr>
      <w:tr w:rsidR="00C40A86" w14:paraId="592BB5C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96965"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2CF6E5" w14:textId="0E41CE2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9,353,679.36 </w:t>
            </w:r>
          </w:p>
        </w:tc>
        <w:tc>
          <w:tcPr>
            <w:tcW w:w="675" w:type="pct"/>
            <w:tcBorders>
              <w:top w:val="nil"/>
              <w:left w:val="nil"/>
              <w:bottom w:val="single" w:sz="4" w:space="0" w:color="000000"/>
              <w:right w:val="single" w:sz="4" w:space="0" w:color="000000"/>
            </w:tcBorders>
            <w:shd w:val="clear" w:color="auto" w:fill="auto"/>
            <w:noWrap/>
            <w:vAlign w:val="bottom"/>
            <w:hideMark/>
          </w:tcPr>
          <w:p w14:paraId="220899AB" w14:textId="46B54953"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FBECDE" w14:textId="2C6FC342"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BADFE1" w14:textId="5C3497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453,679.36 </w:t>
            </w:r>
          </w:p>
        </w:tc>
      </w:tr>
      <w:tr w:rsidR="00C40A86" w14:paraId="67994F1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E92A25"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1802B6A5" w14:textId="73026952"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007,450.00 </w:t>
            </w:r>
          </w:p>
        </w:tc>
        <w:tc>
          <w:tcPr>
            <w:tcW w:w="675" w:type="pct"/>
            <w:tcBorders>
              <w:top w:val="nil"/>
              <w:left w:val="nil"/>
              <w:bottom w:val="single" w:sz="4" w:space="0" w:color="000000"/>
              <w:right w:val="single" w:sz="4" w:space="0" w:color="000000"/>
            </w:tcBorders>
            <w:shd w:val="clear" w:color="auto" w:fill="auto"/>
            <w:noWrap/>
            <w:vAlign w:val="bottom"/>
            <w:hideMark/>
          </w:tcPr>
          <w:p w14:paraId="3B258C51" w14:textId="5685830C"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84D7FE" w14:textId="65C6B59B"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5EF993" w14:textId="43730E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C40A86" w14:paraId="6FFFE5C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D467A"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0405BDF2" w14:textId="4F1C9836"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324,568.00 </w:t>
            </w:r>
          </w:p>
        </w:tc>
        <w:tc>
          <w:tcPr>
            <w:tcW w:w="675" w:type="pct"/>
            <w:tcBorders>
              <w:top w:val="nil"/>
              <w:left w:val="nil"/>
              <w:bottom w:val="single" w:sz="4" w:space="0" w:color="000000"/>
              <w:right w:val="single" w:sz="4" w:space="0" w:color="000000"/>
            </w:tcBorders>
            <w:shd w:val="clear" w:color="auto" w:fill="auto"/>
            <w:noWrap/>
            <w:vAlign w:val="bottom"/>
            <w:hideMark/>
          </w:tcPr>
          <w:p w14:paraId="6B5497B2" w14:textId="60EBDEA6"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4C7D01" w14:textId="1D57661C"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C645439" w14:textId="428BDC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4,568.00 </w:t>
            </w:r>
          </w:p>
        </w:tc>
      </w:tr>
      <w:tr w:rsidR="00C40A86" w14:paraId="27D8CBC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1EB951"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0B830EC" w14:textId="0D9AD16E"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502,214.10 </w:t>
            </w:r>
          </w:p>
        </w:tc>
        <w:tc>
          <w:tcPr>
            <w:tcW w:w="675" w:type="pct"/>
            <w:tcBorders>
              <w:top w:val="nil"/>
              <w:left w:val="nil"/>
              <w:bottom w:val="single" w:sz="4" w:space="0" w:color="000000"/>
              <w:right w:val="single" w:sz="4" w:space="0" w:color="000000"/>
            </w:tcBorders>
            <w:shd w:val="clear" w:color="auto" w:fill="auto"/>
            <w:noWrap/>
            <w:vAlign w:val="bottom"/>
            <w:hideMark/>
          </w:tcPr>
          <w:p w14:paraId="35396EB4" w14:textId="4AE30486"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758C63B" w14:textId="4C5AFE84"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3B9BEC8" w14:textId="1899EE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009,714.10 </w:t>
            </w:r>
          </w:p>
        </w:tc>
      </w:tr>
      <w:tr w:rsidR="00C40A86" w14:paraId="0EA7962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0DA7CB"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7DEAFA2C" w14:textId="0AF8CA5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8C6B9C" w14:textId="4313D613"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80922CE" w14:textId="6B7E2E8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188F839" w14:textId="7CA198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C40A86" w14:paraId="3E617A8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38EC4D"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8CE2966" w14:textId="63DC83F2"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589,298.00 </w:t>
            </w:r>
          </w:p>
        </w:tc>
        <w:tc>
          <w:tcPr>
            <w:tcW w:w="675" w:type="pct"/>
            <w:tcBorders>
              <w:top w:val="nil"/>
              <w:left w:val="nil"/>
              <w:bottom w:val="single" w:sz="4" w:space="0" w:color="000000"/>
              <w:right w:val="single" w:sz="4" w:space="0" w:color="000000"/>
            </w:tcBorders>
            <w:shd w:val="clear" w:color="auto" w:fill="auto"/>
            <w:noWrap/>
            <w:vAlign w:val="bottom"/>
            <w:hideMark/>
          </w:tcPr>
          <w:p w14:paraId="18172FAF" w14:textId="2069F55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C8D0957" w14:textId="412034C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AC345B" w14:textId="2820A6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031,798.00 </w:t>
            </w:r>
          </w:p>
        </w:tc>
      </w:tr>
      <w:tr w:rsidR="00C40A86" w14:paraId="6F47138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A63CFF"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07EE611" w14:textId="2C10562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883,960.00 </w:t>
            </w:r>
          </w:p>
        </w:tc>
        <w:tc>
          <w:tcPr>
            <w:tcW w:w="675" w:type="pct"/>
            <w:tcBorders>
              <w:top w:val="nil"/>
              <w:left w:val="nil"/>
              <w:bottom w:val="single" w:sz="4" w:space="0" w:color="000000"/>
              <w:right w:val="single" w:sz="4" w:space="0" w:color="000000"/>
            </w:tcBorders>
            <w:shd w:val="clear" w:color="auto" w:fill="auto"/>
            <w:noWrap/>
            <w:vAlign w:val="bottom"/>
            <w:hideMark/>
          </w:tcPr>
          <w:p w14:paraId="2F4CF571" w14:textId="77B0666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670ACAB" w14:textId="0DBE2DC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B9CF3F1" w14:textId="4D6E7B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83,960.00 </w:t>
            </w:r>
          </w:p>
        </w:tc>
      </w:tr>
      <w:tr w:rsidR="00C40A86" w14:paraId="1151B66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C51DFA"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91BC414" w14:textId="406668A2"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E1F4F" w14:textId="46DFBDFB"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0F44170F" w14:textId="1D7AA034"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354981" w14:textId="3D37C9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C40A86" w14:paraId="5A3EDA6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F4D69"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9D96D44" w14:textId="542C0435"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659,3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1A56B" w14:textId="2A77097B"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73B9EF" w14:textId="4773520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CB0EB46" w14:textId="6335D8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C40A86" w14:paraId="11A25C3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CC87B"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4B3D938" w14:textId="5B6181B3"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982,480.00 </w:t>
            </w:r>
          </w:p>
        </w:tc>
        <w:tc>
          <w:tcPr>
            <w:tcW w:w="675" w:type="pct"/>
            <w:tcBorders>
              <w:top w:val="nil"/>
              <w:left w:val="nil"/>
              <w:bottom w:val="single" w:sz="4" w:space="0" w:color="000000"/>
              <w:right w:val="single" w:sz="4" w:space="0" w:color="000000"/>
            </w:tcBorders>
            <w:shd w:val="clear" w:color="auto" w:fill="auto"/>
            <w:noWrap/>
            <w:vAlign w:val="bottom"/>
            <w:hideMark/>
          </w:tcPr>
          <w:p w14:paraId="32A11E93" w14:textId="7273F54E"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A1EB029" w14:textId="3D040ED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6590F07" w14:textId="21D04F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2,480.00 </w:t>
            </w:r>
          </w:p>
        </w:tc>
      </w:tr>
      <w:tr w:rsidR="00C40A86" w14:paraId="1DBE60F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9115D"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2DBCCAB" w14:textId="4BADB481"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37,484.00 </w:t>
            </w:r>
          </w:p>
        </w:tc>
        <w:tc>
          <w:tcPr>
            <w:tcW w:w="675" w:type="pct"/>
            <w:tcBorders>
              <w:top w:val="nil"/>
              <w:left w:val="nil"/>
              <w:bottom w:val="single" w:sz="4" w:space="0" w:color="000000"/>
              <w:right w:val="single" w:sz="4" w:space="0" w:color="000000"/>
            </w:tcBorders>
            <w:shd w:val="clear" w:color="auto" w:fill="auto"/>
            <w:noWrap/>
            <w:vAlign w:val="bottom"/>
            <w:hideMark/>
          </w:tcPr>
          <w:p w14:paraId="45477238" w14:textId="3F26ABB4"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0F5ADBA" w14:textId="3B66C560"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C16B22E" w14:textId="46F3C8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9,984.00 </w:t>
            </w:r>
          </w:p>
        </w:tc>
      </w:tr>
      <w:tr w:rsidR="00C40A86" w14:paraId="666EFE7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9B67F5"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03EFF5A1" w14:textId="62BF5160"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27AEC9E0" w14:textId="11185068"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7836C8A" w14:textId="3E0BAFA6"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7E7E5FE" w14:textId="55ADF5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C40A86" w14:paraId="7BD162F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25EA9C"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8A63D6A" w14:textId="4C0BCB4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910,763.60 </w:t>
            </w:r>
          </w:p>
        </w:tc>
        <w:tc>
          <w:tcPr>
            <w:tcW w:w="675" w:type="pct"/>
            <w:tcBorders>
              <w:top w:val="nil"/>
              <w:left w:val="nil"/>
              <w:bottom w:val="single" w:sz="4" w:space="0" w:color="000000"/>
              <w:right w:val="single" w:sz="4" w:space="0" w:color="000000"/>
            </w:tcBorders>
            <w:shd w:val="clear" w:color="auto" w:fill="auto"/>
            <w:noWrap/>
            <w:vAlign w:val="bottom"/>
            <w:hideMark/>
          </w:tcPr>
          <w:p w14:paraId="6C8EBDB5" w14:textId="1F7219F5"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B10BD6B" w14:textId="7E0263E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C3F84AC" w14:textId="2BFDF2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C40A86" w14:paraId="6F2325E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CDBB0D"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18DB32C" w14:textId="352FB956"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195,385.80 </w:t>
            </w:r>
          </w:p>
        </w:tc>
        <w:tc>
          <w:tcPr>
            <w:tcW w:w="675" w:type="pct"/>
            <w:tcBorders>
              <w:top w:val="nil"/>
              <w:left w:val="nil"/>
              <w:bottom w:val="single" w:sz="4" w:space="0" w:color="000000"/>
              <w:right w:val="single" w:sz="4" w:space="0" w:color="000000"/>
            </w:tcBorders>
            <w:shd w:val="clear" w:color="auto" w:fill="auto"/>
            <w:noWrap/>
            <w:vAlign w:val="bottom"/>
            <w:hideMark/>
          </w:tcPr>
          <w:p w14:paraId="241F6379" w14:textId="0F8272C9"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337CD2E" w14:textId="75F10E8C"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C74EB3" w14:textId="7EC1D7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C40A86" w14:paraId="2EDF127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7313DF"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CE27F5" w14:textId="7EA84954"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6,483,299.30 </w:t>
            </w:r>
          </w:p>
        </w:tc>
        <w:tc>
          <w:tcPr>
            <w:tcW w:w="675" w:type="pct"/>
            <w:tcBorders>
              <w:top w:val="nil"/>
              <w:left w:val="nil"/>
              <w:bottom w:val="single" w:sz="4" w:space="0" w:color="000000"/>
              <w:right w:val="single" w:sz="4" w:space="0" w:color="000000"/>
            </w:tcBorders>
            <w:shd w:val="clear" w:color="auto" w:fill="auto"/>
            <w:noWrap/>
            <w:vAlign w:val="bottom"/>
            <w:hideMark/>
          </w:tcPr>
          <w:p w14:paraId="16DFA298" w14:textId="0A2E64AE"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6D6ABA" w14:textId="0912883C"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CA41C51" w14:textId="308445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333,299.30 </w:t>
            </w:r>
          </w:p>
        </w:tc>
      </w:tr>
      <w:tr w:rsidR="00C40A86" w14:paraId="08D5211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D50EB1"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A16882" w14:textId="3446BFFF"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02,260.00 </w:t>
            </w:r>
          </w:p>
        </w:tc>
        <w:tc>
          <w:tcPr>
            <w:tcW w:w="675" w:type="pct"/>
            <w:tcBorders>
              <w:top w:val="nil"/>
              <w:left w:val="nil"/>
              <w:bottom w:val="single" w:sz="4" w:space="0" w:color="000000"/>
              <w:right w:val="single" w:sz="4" w:space="0" w:color="000000"/>
            </w:tcBorders>
            <w:shd w:val="clear" w:color="auto" w:fill="auto"/>
            <w:noWrap/>
            <w:vAlign w:val="bottom"/>
            <w:hideMark/>
          </w:tcPr>
          <w:p w14:paraId="6132EC49" w14:textId="29F9797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99F9B09" w14:textId="377CA8F4"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B0BA566" w14:textId="1DB908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2,260.00 </w:t>
            </w:r>
          </w:p>
        </w:tc>
      </w:tr>
      <w:tr w:rsidR="00C40A86" w14:paraId="6808081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62F32D" w14:textId="77777777" w:rsidR="00C40A86" w:rsidRDefault="00C40A86" w:rsidP="00A13ADF">
            <w:pPr>
              <w:spacing w:after="0" w:line="240" w:lineRule="auto"/>
              <w:ind w:left="133"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17E94E" w14:textId="53B4E940"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E14CD" w14:textId="534D9051"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A50D08C" w14:textId="4434FE4C"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95D36B1" w14:textId="763B2C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C40A86" w14:paraId="7D93EE6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2BCB8D"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062CAE9A" w14:textId="0215297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809,315.43 </w:t>
            </w:r>
          </w:p>
        </w:tc>
        <w:tc>
          <w:tcPr>
            <w:tcW w:w="675" w:type="pct"/>
            <w:tcBorders>
              <w:top w:val="nil"/>
              <w:left w:val="nil"/>
              <w:bottom w:val="single" w:sz="4" w:space="0" w:color="000000"/>
              <w:right w:val="single" w:sz="4" w:space="0" w:color="000000"/>
            </w:tcBorders>
            <w:shd w:val="clear" w:color="A5A5A5" w:fill="A5A5A5"/>
            <w:noWrap/>
            <w:vAlign w:val="bottom"/>
            <w:hideMark/>
          </w:tcPr>
          <w:p w14:paraId="7B32FD45" w14:textId="04295DC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6E2B2A2A" w14:textId="3EB457C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8FD6EE5" w14:textId="5D5F655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465,426.02 </w:t>
            </w:r>
          </w:p>
        </w:tc>
      </w:tr>
      <w:tr w:rsidR="00C40A86" w14:paraId="5DBF085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CD901"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8DC637" w14:textId="10F5810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1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67FA176D" w14:textId="2DC43A5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619C93" w14:textId="4465B7B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C05D10" w14:textId="323C429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15,583.38 </w:t>
            </w:r>
          </w:p>
        </w:tc>
      </w:tr>
      <w:tr w:rsidR="00C40A86" w14:paraId="341E95D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04F3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CE2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06EE0910" w14:textId="1E03D3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4DE597D" w14:textId="2B476F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1C16D6" w14:textId="04092C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4BE1F" w14:textId="597641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C40A86" w14:paraId="1B5540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0B6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13D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5B36D61B" w14:textId="554373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1C0AA9D" w14:textId="4FA04D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5E3CF3" w14:textId="3B95AB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5100B" w14:textId="7C6C1E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20A82D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FF08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BAB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4061B1D2" w14:textId="3F0980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EEFA5DF" w14:textId="7AF3DB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BB5206" w14:textId="0D7E59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68D52" w14:textId="32D122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C40A86" w14:paraId="549048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1CEF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E9E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9380404" w14:textId="2C76E3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54FEE784" w14:textId="52B7F4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049987" w14:textId="3D6E5B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2C36F" w14:textId="7D0725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C40A86" w14:paraId="0424CE8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0D60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FF2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73D9CF08" w14:textId="785532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5E85255" w14:textId="67E6ED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CAB3410" w14:textId="3D59DD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F91199" w14:textId="2D10D5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3D69C32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13265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2E4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4A07DB1C" w14:textId="165A5E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2A6D9E29" w14:textId="0D8938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594E54" w14:textId="2315A1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ED8A3" w14:textId="2BCCF4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478005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166A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BA4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7C702206" w14:textId="521D10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4D6306B" w14:textId="016221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80C7CF8" w14:textId="71269B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318EC" w14:textId="7E4140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C40A86" w14:paraId="2855A9C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2258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79B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FAF41E1" w14:textId="7EAB0F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417F3672" w14:textId="1835EF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485887DC" w14:textId="501FA4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0D19A" w14:textId="7BCECF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C40A86" w14:paraId="01943A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F374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835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57DA4FF" w14:textId="4C8D79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02F7858" w14:textId="4CE35B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8289A29" w14:textId="6AC21E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AF2110" w14:textId="52A3E8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51B111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727F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4E2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22C128B0" w14:textId="226730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742B1E4" w14:textId="1FAE2F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4AF5C63" w14:textId="3905D5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7EC4C" w14:textId="0CC813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C40A86" w14:paraId="6D96F5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938F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40A161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51FD83EF" w14:textId="3964D7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5BB4809" w14:textId="16CAFD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C73D6F" w14:textId="49306B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CC610" w14:textId="273C1A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C40A86" w14:paraId="2DE9FE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D929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DB9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5DBA578C" w14:textId="69AC67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50BD85E0" w14:textId="0E61A5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1C5D16C" w14:textId="4E66B2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FD70D" w14:textId="034B8D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C40A86" w14:paraId="6603EE1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8A1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B2E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5118E71" w14:textId="0B1C41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3D928554" w14:textId="679AA3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3911C028" w14:textId="5B4710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593CC" w14:textId="6D95BC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C40A86" w14:paraId="6A1B9E8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1173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430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B8705A4" w14:textId="79DE93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5F027DC" w14:textId="114C3C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19362779" w14:textId="2B7503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50CDF" w14:textId="75A374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C40A86" w14:paraId="583E04E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9D80E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5F7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3D1F992" w14:textId="11B357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09604250" w14:textId="2F3E14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DCBC98" w14:textId="3B67F4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C02A3" w14:textId="0D1F85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C40A86" w14:paraId="75C558D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E12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3CF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EF42B37" w14:textId="6D84F8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82AB505" w14:textId="1F24F5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6F6B11" w14:textId="69A770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B3461" w14:textId="1CFC45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6E90282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DDD4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F27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5B45EEB" w14:textId="34402F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3AA2E86" w14:textId="0AE195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C7734B" w14:textId="3596C1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EC8F5" w14:textId="7C843C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570E202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084F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A68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45F81A79" w14:textId="6419DF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A1C6DA5" w14:textId="4FAA9E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A73D0B" w14:textId="25064B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D8A44" w14:textId="6F5725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053E532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5578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AE5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36A200DC" w14:textId="7A3DB0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007C94C" w14:textId="6D194E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5C22620" w14:textId="6A88C7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D7856" w14:textId="2F8D02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4C37132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81BA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A1A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696C27BC" w14:textId="03DD09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753D583F" w14:textId="7B9EA6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D6F59E1" w14:textId="7622DB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7E348" w14:textId="1BC55C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C40A86" w14:paraId="28DC28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5A7E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693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A38154A" w14:textId="1D11BA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14959C24" w14:textId="60A14F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A93C5E7" w14:textId="62F567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C0AEF" w14:textId="43873E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C40A86" w14:paraId="550DBE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6A60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1C0D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2A35E8C8" w14:textId="3EB5E1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center"/>
            <w:hideMark/>
          </w:tcPr>
          <w:p w14:paraId="71301CE4" w14:textId="79DCE6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D147AB" w14:textId="3FE196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75A3D" w14:textId="2F7176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C40A86" w14:paraId="0E11A1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AC8F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CBD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6E18254" w14:textId="64C3F48F"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0451AE2E" w14:textId="6DBDA210"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C93D022" w14:textId="226DD8EA"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A495BF" w14:textId="1D4BFD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C40A86" w14:paraId="451A273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75E7CF"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74AD37B" w14:textId="6083202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7C9FE302" w14:textId="039280F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D4AEF4" w14:textId="20C4FF5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648776C" w14:textId="56FAA72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80,625.83 </w:t>
            </w:r>
          </w:p>
        </w:tc>
      </w:tr>
      <w:tr w:rsidR="00C40A86" w14:paraId="5209707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FB05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DC6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3EC3C9E8" w14:textId="1F9364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825A225" w14:textId="63C4C6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A4F9D" w14:textId="4F0F91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D22B6" w14:textId="7A54F0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C40A86" w14:paraId="7C13006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B6E1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BA7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35B73BA3" w14:textId="4AA73C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1779ADB" w14:textId="5A27E9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C97B3" w14:textId="0D0567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4AD8E" w14:textId="5AF1C3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C40A86" w14:paraId="6728A59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3EF0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49C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02AA1B7" w14:textId="37ED5B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E8AB21F" w14:textId="0EFE08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04024" w14:textId="18075A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98462" w14:textId="6414F9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47D141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5E47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B0C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2294D62" w14:textId="40E7D7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058A6CF1" w14:textId="7B4E66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1FFD8" w14:textId="6E0F60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40C4F8" w14:textId="149AD6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C40A86" w14:paraId="2F1392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B5C45"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F92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2E621349" w14:textId="24A26C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038A99AF" w14:textId="419DD5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690F5" w14:textId="00A6A2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404AA" w14:textId="270CB9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C40A86" w14:paraId="77C6CC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4261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58A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3EF439A0" w14:textId="3ECDCC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A5381C6" w14:textId="20B480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649D2" w14:textId="7E30FA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6ABC4D" w14:textId="7298F0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40A86" w14:paraId="0CB5CF8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1BDE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00E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1D1E96A" w14:textId="173A47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3CF433F1" w14:textId="15C530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79735F" w14:textId="2D12F9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C0702" w14:textId="0B5FF8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C40A86" w14:paraId="3BB66EB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7A5B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C58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479B66E" w14:textId="45C2DA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0C5870E2" w14:textId="197234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F3630" w14:textId="69CEC1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EB018" w14:textId="4AD381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C40A86" w14:paraId="23662B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184B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E64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722B0B21" w14:textId="61FA66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7856E87F" w14:textId="698936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2458D" w14:textId="051A88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D2FDF9" w14:textId="646F08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C40A86" w14:paraId="6A7398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B1225"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3D18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0EA422B" w14:textId="174FAA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5F95DD0" w14:textId="0FCA20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90C783" w14:textId="461485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2A2FC" w14:textId="114AD7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C40A86" w14:paraId="042769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9E90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DBB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57870CDB" w14:textId="68490F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305224B" w14:textId="13E31C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1974D" w14:textId="569507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628C9" w14:textId="4E6FA1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C40A86" w14:paraId="7BD2D3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DD255"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AF1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417E0C63" w14:textId="6847AD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1BAE0032" w14:textId="67229B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A3A8E" w14:textId="650239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B542DD" w14:textId="7FA6ED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C40A86" w14:paraId="4019AB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07BCD"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A58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63CDC3E6" w14:textId="584CD2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67E14B02" w14:textId="6F67CC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7809D" w14:textId="36626C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DEEA9" w14:textId="72EFB6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C40A86" w14:paraId="1EF75C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B98A2"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B45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98DD177" w14:textId="6C0703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30A9BB2A" w14:textId="0C40EA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E1A8A" w14:textId="4F202E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D09A2" w14:textId="087290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C40A86" w14:paraId="6646AD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198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11F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F2F661B" w14:textId="174FF1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86CDBF8" w14:textId="7CD611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FA1D9" w14:textId="7E8A86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0B2C4" w14:textId="11D616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40A86" w14:paraId="6DC7EDF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52A9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0D7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340E82A6" w14:textId="30B0CE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BB6F053" w14:textId="61831F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E67B6" w14:textId="4C763D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4D7681" w14:textId="32A438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C40A86" w14:paraId="0E29D1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19C1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DD3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525A7FB" w14:textId="2CDA02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0AA2C5C" w14:textId="160B97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4C001" w14:textId="2F7C65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6C67F" w14:textId="3A1B13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C40A86" w14:paraId="2FF4EC2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E988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DED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3662D026" w14:textId="50AAD2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7D8094A" w14:textId="628045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91A4D" w14:textId="2628E2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2BB36" w14:textId="6FE4B9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C40A86" w14:paraId="0F58121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14260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2B0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1440E585" w14:textId="2A927B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18B1DEC9" w14:textId="27ED36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C72B9" w14:textId="7D6A08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A1BC5" w14:textId="214F92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C40A86" w14:paraId="5958BF0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A8E5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69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830F6FC" w14:textId="101DAC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19800820" w14:textId="4B2038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480A6" w14:textId="0C08BB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85605" w14:textId="6CDA00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C40A86" w14:paraId="5DA17A7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4644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6D1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5FC99F2B" w14:textId="07D189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c>
          <w:tcPr>
            <w:tcW w:w="675" w:type="pct"/>
            <w:tcBorders>
              <w:top w:val="nil"/>
              <w:left w:val="nil"/>
              <w:bottom w:val="single" w:sz="4" w:space="0" w:color="000000"/>
              <w:right w:val="single" w:sz="4" w:space="0" w:color="000000"/>
            </w:tcBorders>
            <w:shd w:val="clear" w:color="auto" w:fill="auto"/>
            <w:noWrap/>
            <w:vAlign w:val="bottom"/>
            <w:hideMark/>
          </w:tcPr>
          <w:p w14:paraId="54EC2E74" w14:textId="3FE345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EFF52" w14:textId="2C63F9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5A4D6" w14:textId="5D4E24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81.75 </w:t>
            </w:r>
          </w:p>
        </w:tc>
      </w:tr>
      <w:tr w:rsidR="00C40A86" w14:paraId="15EA70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4D19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9994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98AD3BA" w14:textId="022928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DE9353F" w14:textId="646C28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CB84E" w14:textId="6A959A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78371" w14:textId="5E498E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0BC1FFA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1628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DD2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A5D6878" w14:textId="058E2E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6C7DC67E" w14:textId="2EC59E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4B634" w14:textId="3149C4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A80D" w14:textId="010EBA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C40A86" w14:paraId="07D0D4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93FC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058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6ABDAC9" w14:textId="27DBCC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9F525D6" w14:textId="731E9B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97442" w14:textId="2DB0D5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DE903" w14:textId="6BF054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3427537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8DC7A"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17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F87A11D" w14:textId="47DDFA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13C91A2" w14:textId="5F6EDD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B9AE5" w14:textId="0FC717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1E8A8" w14:textId="177494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6ECEE18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A5AC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8FD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855775F" w14:textId="4234A9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1D1510E" w14:textId="2B6F3F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F3BE3" w14:textId="7F7138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936FA" w14:textId="281F41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C40A86" w14:paraId="2ABEF5A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F91B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551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0ACEF94B" w14:textId="147E6C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413E55FD" w14:textId="39839F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75970A" w14:textId="6A395A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02317" w14:textId="7E98F5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C40A86" w14:paraId="56829B6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21E3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1A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0BA8A6E1" w14:textId="66D01B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6016C2BA" w14:textId="25D868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9543A" w14:textId="56BC2C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1C2D" w14:textId="2DAE23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C40A86" w14:paraId="1A8676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7D7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7020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166224F" w14:textId="2F2092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663F0105" w14:textId="4ECC94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17123B" w14:textId="4410A0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32D1E" w14:textId="5E981F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C40A86" w14:paraId="6B98AFE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E978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6F4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46645467" w14:textId="520894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6D3EE" w14:textId="7017AC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D0324" w14:textId="041C79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E3FF7" w14:textId="352247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C40A86" w14:paraId="592C1CC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24F6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DB5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7AC3816F" w14:textId="364A1C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c>
          <w:tcPr>
            <w:tcW w:w="675" w:type="pct"/>
            <w:tcBorders>
              <w:top w:val="nil"/>
              <w:left w:val="nil"/>
              <w:bottom w:val="single" w:sz="4" w:space="0" w:color="000000"/>
              <w:right w:val="single" w:sz="4" w:space="0" w:color="000000"/>
            </w:tcBorders>
            <w:shd w:val="clear" w:color="auto" w:fill="auto"/>
            <w:noWrap/>
            <w:vAlign w:val="bottom"/>
            <w:hideMark/>
          </w:tcPr>
          <w:p w14:paraId="39498020" w14:textId="42AEE5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52EC1" w14:textId="124A6A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F87DE" w14:textId="01C27E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9,873.90 </w:t>
            </w:r>
          </w:p>
        </w:tc>
      </w:tr>
      <w:tr w:rsidR="00C40A86" w14:paraId="3104EB2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7C812"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1EA3179C" w14:textId="744EDCA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62,429.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1CD7092" w14:textId="630A716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647404" w14:textId="1BFEC2F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5C3BBB5" w14:textId="777F38D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79,741.28 </w:t>
            </w:r>
          </w:p>
        </w:tc>
      </w:tr>
      <w:tr w:rsidR="00C40A86" w14:paraId="7F3321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D9C7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974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66672D76" w14:textId="4BC674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1F47F557" w14:textId="52654C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BCC8B" w14:textId="67BEEC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2C457" w14:textId="0D3D22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C40A86" w14:paraId="39C907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FD12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74F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1783AB43" w14:textId="086242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314DF000" w14:textId="6D540B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CEE7E" w14:textId="2D71DD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61DFC" w14:textId="6DBC24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C40A86" w14:paraId="41DFEF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50AC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EBC6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92C9059" w14:textId="0D8EB9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5DAA759B" w14:textId="08D915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E9BE3" w14:textId="2E3D41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F58D7" w14:textId="54589C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C40A86" w14:paraId="5B3197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2079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A1F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37C342FA" w14:textId="492495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58ED5021" w14:textId="571213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7DDA1" w14:textId="00DB65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E2295" w14:textId="160584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C40A86" w14:paraId="64D1B6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AB9C"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543A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6606E07" w14:textId="47FA2F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C69C3A8" w14:textId="1F2ECF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3D7F3" w14:textId="74BE94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06FE7" w14:textId="5ECAAE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5E647A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9E8C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51E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76AFCB0B" w14:textId="6F3E72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510D6E31" w14:textId="62A43D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92625" w14:textId="18EC04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912D7" w14:textId="3CDAA7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C40A86" w14:paraId="3486802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8DDB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FD4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76ACDDB3" w14:textId="6E2455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c>
          <w:tcPr>
            <w:tcW w:w="675" w:type="pct"/>
            <w:tcBorders>
              <w:top w:val="nil"/>
              <w:left w:val="nil"/>
              <w:bottom w:val="single" w:sz="4" w:space="0" w:color="000000"/>
              <w:right w:val="single" w:sz="4" w:space="0" w:color="000000"/>
            </w:tcBorders>
            <w:shd w:val="clear" w:color="auto" w:fill="auto"/>
            <w:noWrap/>
            <w:vAlign w:val="bottom"/>
            <w:hideMark/>
          </w:tcPr>
          <w:p w14:paraId="60C2242C" w14:textId="22D0D5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2877A" w14:textId="6919B3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3FE7A" w14:textId="14DF38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737.75 </w:t>
            </w:r>
          </w:p>
        </w:tc>
      </w:tr>
      <w:tr w:rsidR="00C40A86" w14:paraId="1748477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9542"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0D6F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1A2F72E" w14:textId="5A1A63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265.00 </w:t>
            </w:r>
          </w:p>
        </w:tc>
        <w:tc>
          <w:tcPr>
            <w:tcW w:w="675" w:type="pct"/>
            <w:tcBorders>
              <w:top w:val="nil"/>
              <w:left w:val="nil"/>
              <w:bottom w:val="single" w:sz="4" w:space="0" w:color="000000"/>
              <w:right w:val="single" w:sz="4" w:space="0" w:color="000000"/>
            </w:tcBorders>
            <w:shd w:val="clear" w:color="auto" w:fill="auto"/>
            <w:noWrap/>
            <w:vAlign w:val="bottom"/>
            <w:hideMark/>
          </w:tcPr>
          <w:p w14:paraId="53F15D73" w14:textId="528447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AF864" w14:textId="25E674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6D37F894" w14:textId="7E1F7E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400.00 </w:t>
            </w:r>
          </w:p>
        </w:tc>
      </w:tr>
      <w:tr w:rsidR="00C40A86" w14:paraId="1CC3B5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A8A4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6BA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CE50764" w14:textId="691DE2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95959C0" w14:textId="18C519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4ED19" w14:textId="6C7FBB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8A377" w14:textId="79961D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C40A86" w14:paraId="7F348A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1A64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49E1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AD12628" w14:textId="5BBCCC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c>
          <w:tcPr>
            <w:tcW w:w="675" w:type="pct"/>
            <w:tcBorders>
              <w:top w:val="nil"/>
              <w:left w:val="nil"/>
              <w:bottom w:val="single" w:sz="4" w:space="0" w:color="000000"/>
              <w:right w:val="single" w:sz="4" w:space="0" w:color="000000"/>
            </w:tcBorders>
            <w:shd w:val="clear" w:color="auto" w:fill="auto"/>
            <w:noWrap/>
            <w:vAlign w:val="bottom"/>
            <w:hideMark/>
          </w:tcPr>
          <w:p w14:paraId="14B18B8D" w14:textId="167B82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34A7B" w14:textId="48DB67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8D3B9C" w14:textId="3210F4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6,320.00 </w:t>
            </w:r>
          </w:p>
        </w:tc>
      </w:tr>
      <w:tr w:rsidR="00C40A86" w14:paraId="401E742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30D0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7AF6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371689A" w14:textId="109C60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00C68F6D" w14:textId="3F2F2F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78F3E8" w14:textId="398684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1E4AC" w14:textId="0BF9FA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C40A86" w14:paraId="6756D2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BA615"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5FF55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F76B8E5" w14:textId="44CAA5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289FDC98" w14:textId="22E905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E7DED" w14:textId="5F02D3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1A43F" w14:textId="1F7CC3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C40A86" w14:paraId="4E490E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F6BF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90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47CC4CA" w14:textId="773973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71965F82" w14:textId="1820C5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30DAEE3F" w14:textId="3ACE5B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2AFA4" w14:textId="147278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C40A86" w14:paraId="26403F7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6E1D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2E1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80EAC6B" w14:textId="559A1F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25F96289" w14:textId="5D6D77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5D731" w14:textId="4755DD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D6032" w14:textId="68714A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C40A86" w14:paraId="453160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0C32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C7F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2E17D9CA" w14:textId="3C7AA2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640ADF9D" w14:textId="214EA8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183F2" w14:textId="59E4C0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9FA2B2" w14:textId="24B383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C40A86" w14:paraId="5DE95E6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145C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E0A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DA5C755" w14:textId="5A6966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0BDD0B3B" w14:textId="712B87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499F2" w14:textId="066B26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2A5A4" w14:textId="522AF4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C40A86" w14:paraId="6AB7F12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8008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9AD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3B0ABB0" w14:textId="4D41B1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BB7710E" w14:textId="3B07AC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8F211" w14:textId="63AFCB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45EB30B2" w14:textId="2F9F5E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C40A86" w14:paraId="78403F9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C6DB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9F6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728295B8" w14:textId="5CDC71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16B6B9D2" w14:textId="511492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35812" w14:textId="3E0FC7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69FE0" w14:textId="336493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C40A86" w14:paraId="753E96C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4A7A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3067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C0C8974" w14:textId="5C6174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08022BFE" w14:textId="411366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E64B2" w14:textId="7918C9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49EE0E" w14:textId="62354F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C40A86" w14:paraId="499A747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2B4EB2"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6EC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4A6E7628" w14:textId="677809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0AB7CAFB" w14:textId="52AB12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47F2B415" w14:textId="6267AD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36C9C" w14:textId="396CE6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C40A86" w14:paraId="5A871F09"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73B4C1"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02EA25AF" w14:textId="365DC9C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947,35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BB46EAF" w14:textId="7F40E12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4070DB1" w14:textId="6F3D08E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1DA4E8E3" w14:textId="2B029D0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989,475.53 </w:t>
            </w:r>
          </w:p>
        </w:tc>
      </w:tr>
      <w:tr w:rsidR="00C40A86" w14:paraId="6E58DAB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BE7C8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D16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2B1D8775" w14:textId="339EBB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c>
          <w:tcPr>
            <w:tcW w:w="675" w:type="pct"/>
            <w:tcBorders>
              <w:top w:val="nil"/>
              <w:left w:val="nil"/>
              <w:bottom w:val="single" w:sz="4" w:space="0" w:color="000000"/>
              <w:right w:val="single" w:sz="4" w:space="0" w:color="000000"/>
            </w:tcBorders>
            <w:shd w:val="clear" w:color="auto" w:fill="auto"/>
            <w:noWrap/>
            <w:vAlign w:val="bottom"/>
            <w:hideMark/>
          </w:tcPr>
          <w:p w14:paraId="26E25B97" w14:textId="4BE7AB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0704B" w14:textId="5C825A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0CF2D" w14:textId="1E8163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3,050.00 </w:t>
            </w:r>
          </w:p>
        </w:tc>
      </w:tr>
      <w:tr w:rsidR="00C40A86" w14:paraId="0FFFBE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AC75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E25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FEE6D62" w14:textId="0B2D59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38E71029" w14:textId="67902B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3BA48" w14:textId="04DFDF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E1746" w14:textId="179D77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C40A86" w14:paraId="7648D8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59DE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80E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274F0F98" w14:textId="11721E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1F160E71" w14:textId="4224A2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34BED2" w14:textId="3EE7AC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959D9" w14:textId="469FC9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40A86" w14:paraId="7B13B1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D9F5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6D0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64472BE3" w14:textId="69714D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96B8480" w14:textId="40C384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6DE98" w14:textId="41B17C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63AA0" w14:textId="5B2A8E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7C3AFD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0C0C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155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6672938F" w14:textId="5B0E9D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493C976" w14:textId="1478AB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49F04" w14:textId="7CD415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7A752C8C" w14:textId="13123B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C40A86" w14:paraId="3C817A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4C6F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228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C1350E7" w14:textId="7EB62D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6C139C5C" w14:textId="2D6688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26B95" w14:textId="1628F6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61E34" w14:textId="20854E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C40A86" w14:paraId="3838A1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2F67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54B1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75BE2C08" w14:textId="499F7C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1BAC3315" w14:textId="40D0A8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06FFE" w14:textId="70665E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52210" w14:textId="286C68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C40A86" w14:paraId="47DC760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79F1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FFB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0AC22A3F" w14:textId="12F07D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5DB5B7F" w14:textId="5F1261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520235" w14:textId="17DFD1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B9ABF" w14:textId="767F95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6C4392F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84F3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2FF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3422AF9" w14:textId="2D52B0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2C776421" w14:textId="44E839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91F60" w14:textId="5AC2A1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59A77" w14:textId="7ABE15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C40A86" w14:paraId="59A8254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A998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08A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7264AA5" w14:textId="19A103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30A96AD" w14:textId="34FF88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332B5" w14:textId="294BF7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64FD04A5" w14:textId="01423F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C40A86" w14:paraId="013FAC8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BE2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49D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39D51266" w14:textId="7A46EA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3E2F985D" w14:textId="2CDB20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5024C" w14:textId="670107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4C6607A2" w14:textId="69B0B8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C40A86" w14:paraId="0A3FB4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A158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994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DB85BCA" w14:textId="3C7918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4A61767" w14:textId="2C8E7C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CC9C3" w14:textId="5069FA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0B34F8F6" w14:textId="058A0B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C40A86" w14:paraId="126BBFF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035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82ED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225AB877" w14:textId="29B8AD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38187" w14:textId="017A1C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CD8C8" w14:textId="33F1E4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13C5481A" w14:textId="46A73A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C40A86" w14:paraId="0F840CC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F911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DE1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8A44D93" w14:textId="5EA5E3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c>
          <w:tcPr>
            <w:tcW w:w="675" w:type="pct"/>
            <w:tcBorders>
              <w:top w:val="nil"/>
              <w:left w:val="nil"/>
              <w:bottom w:val="single" w:sz="4" w:space="0" w:color="000000"/>
              <w:right w:val="single" w:sz="4" w:space="0" w:color="000000"/>
            </w:tcBorders>
            <w:shd w:val="clear" w:color="auto" w:fill="auto"/>
            <w:noWrap/>
            <w:vAlign w:val="bottom"/>
            <w:hideMark/>
          </w:tcPr>
          <w:p w14:paraId="6240D392" w14:textId="3188FC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0179B4" w14:textId="51C49B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6DD4A" w14:textId="6675BA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945.64 </w:t>
            </w:r>
          </w:p>
        </w:tc>
      </w:tr>
      <w:tr w:rsidR="00C40A86" w14:paraId="6CA2209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A8D7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245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579EA8D" w14:textId="1A3EE5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1281855" w14:textId="637C4B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A717C" w14:textId="1E7041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07E83" w14:textId="63961F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C40A86" w14:paraId="3D9EA1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C9E34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0F6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298F39F0" w14:textId="1E250F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6AE7FE1" w14:textId="0A191E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CD6D2" w14:textId="37AA58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A0856" w14:textId="287AC9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C40A86" w14:paraId="3A26663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8F2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BF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58C14243" w14:textId="151C37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0917F14A" w14:textId="2719FD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05B67" w14:textId="298697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F6F1D" w14:textId="15BB52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C40A86" w14:paraId="1F6995A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BBB5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F12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233E8234" w14:textId="2A712E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015B871" w14:textId="24CC81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19FB1" w14:textId="36C3AC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681E91" w14:textId="17D435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C40A86" w14:paraId="7FA53C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E7CE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9CE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1DEF9379" w14:textId="0C9BBB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0AF94C3F" w14:textId="7C274B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EC4B6" w14:textId="44CA84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D39F5" w14:textId="632D9A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C40A86" w14:paraId="082992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0D1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3591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B0F3F6C" w14:textId="5792DA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6300C99B" w14:textId="0D9F34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32211" w14:textId="6EF8A1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EA917" w14:textId="1E2806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C40A86" w14:paraId="282118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DB17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E3D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374F3F0D" w14:textId="239CA7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632AF55" w14:textId="2B8F6C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7D5960" w14:textId="26FFFB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7758" w14:textId="241D45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C40A86" w14:paraId="20E58B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C770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FC4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09DC436" w14:textId="0B37D5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F7D405A" w14:textId="0BA606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ABCE6" w14:textId="4DDCFD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D954E" w14:textId="51EA72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1B1406C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F05F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560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0CA954E" w14:textId="5720DD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CE9D9E" w14:textId="08A6A3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1666E" w14:textId="014572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34DFE" w14:textId="7BD5F9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56209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4E3B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10B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0411DD94" w14:textId="219A75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C6E2838" w14:textId="5596D0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09C1AF" w14:textId="51C572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5282" w14:textId="468A20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C40A86" w14:paraId="6A9A5ED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065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989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3ED4421" w14:textId="4C1528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05B8991" w14:textId="2EFDF1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968F4" w14:textId="1F365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FC1410" w14:textId="719DA5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C8F604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25D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5695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3C46EBC" w14:textId="483DF3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1D9171D" w14:textId="565D5B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86DD5" w14:textId="16D69F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7A43FE" w14:textId="4A3FA7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C40A86" w14:paraId="3E108A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D5AC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0A6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0C40D319" w14:textId="725105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DEF21F3" w14:textId="2A36C5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64623" w14:textId="2876C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ED84E9" w14:textId="3C1DDD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C40A86" w14:paraId="371400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EEC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AE7E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014FC884" w14:textId="57F01D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c>
          <w:tcPr>
            <w:tcW w:w="675" w:type="pct"/>
            <w:tcBorders>
              <w:top w:val="nil"/>
              <w:left w:val="nil"/>
              <w:bottom w:val="single" w:sz="4" w:space="0" w:color="000000"/>
              <w:right w:val="single" w:sz="4" w:space="0" w:color="000000"/>
            </w:tcBorders>
            <w:shd w:val="clear" w:color="auto" w:fill="auto"/>
            <w:noWrap/>
            <w:vAlign w:val="bottom"/>
            <w:hideMark/>
          </w:tcPr>
          <w:p w14:paraId="6CCC0E85" w14:textId="508142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608B7" w14:textId="33F0FD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9385C" w14:textId="3DC159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5,171.32 </w:t>
            </w:r>
          </w:p>
        </w:tc>
      </w:tr>
      <w:tr w:rsidR="00C40A86" w14:paraId="3FA80B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8C27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998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BC3294B" w14:textId="595B0F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2913EBC1" w14:textId="197315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805DB" w14:textId="48211D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58BFB" w14:textId="4053F6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C40A86" w14:paraId="799933B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D702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4CD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CED9ED2" w14:textId="1BFF5D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2F28B8D" w14:textId="004908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0489B" w14:textId="70C29B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5ED7" w14:textId="75D9F6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7C2424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317D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5FA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5AA97B7" w14:textId="35FBED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C8B1063" w14:textId="3D4A8B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075B1" w14:textId="60B168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12AFC4F8" w14:textId="00B56D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C40A86" w14:paraId="245CE4E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945F4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6F5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7FC72637" w14:textId="75B9E2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1611F868" w14:textId="643B05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35AF6" w14:textId="485D7C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757D83" w14:textId="2787C5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C40A86" w14:paraId="176AE9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560D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198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20E782F8" w14:textId="149477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C981AB7" w14:textId="599328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5C848" w14:textId="5C097B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137EA" w14:textId="72EC9F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C40A86" w14:paraId="108125F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EA06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BF9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2157BFE" w14:textId="76178A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28927" w14:textId="02B25F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47AC0" w14:textId="598797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612EF" w14:textId="1C562A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C40A86" w14:paraId="190FFA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AC8C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555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7388AB2D" w14:textId="6250F0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5D1BCF2A" w14:textId="7A3184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754CE" w14:textId="585C24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5BAD0E71" w14:textId="14ECB3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C40A86" w14:paraId="146F0B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2B32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045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6A56044" w14:textId="10CC75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6AEBE5" w14:textId="28236B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865D8" w14:textId="608446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7C50A" w14:textId="24E714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C40A86" w14:paraId="483AA9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ADBF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59FB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00E3662" w14:textId="2475FE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C492FD5" w14:textId="3F681A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CDD50" w14:textId="275626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3254C" w14:textId="28F6DD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C40A86" w14:paraId="4BDC5E2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CEC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4E1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0D3DDDB" w14:textId="47BF7D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AF2F320" w14:textId="42A0F9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5E0EE" w14:textId="0A7327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2B6D3" w14:textId="4027D2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C40A86" w14:paraId="598B6E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492B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B9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6A74CFCB" w14:textId="238E9C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1E54815B" w14:textId="37D14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2AF33509" w14:textId="75D74B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65DDB" w14:textId="3ECCCA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C40A86" w14:paraId="3946D02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1895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E53E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327680F7" w14:textId="1507E7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73E63B8" w14:textId="7E0E85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4311A" w14:textId="2B7F67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D5CB98B" w14:textId="13D6BE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C40A86" w14:paraId="54DF286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C4D0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3A5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71BCA872" w14:textId="5644A8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c>
          <w:tcPr>
            <w:tcW w:w="675" w:type="pct"/>
            <w:tcBorders>
              <w:top w:val="nil"/>
              <w:left w:val="nil"/>
              <w:bottom w:val="single" w:sz="4" w:space="0" w:color="000000"/>
              <w:right w:val="single" w:sz="4" w:space="0" w:color="000000"/>
            </w:tcBorders>
            <w:shd w:val="clear" w:color="auto" w:fill="auto"/>
            <w:noWrap/>
            <w:vAlign w:val="bottom"/>
            <w:hideMark/>
          </w:tcPr>
          <w:p w14:paraId="6D970350" w14:textId="20A708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71576" w14:textId="606F26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F4461" w14:textId="2BEC06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833.75 </w:t>
            </w:r>
          </w:p>
        </w:tc>
      </w:tr>
      <w:tr w:rsidR="00C40A86" w14:paraId="17ADA77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D2E3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2BC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1475819D" w14:textId="2C19AA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AFA28AB" w14:textId="1C43BF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710A5" w14:textId="1432B0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64672C4" w14:textId="160779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C40A86" w14:paraId="759BCCC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E470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817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C997EC8" w14:textId="6715AE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A17A73" w14:textId="4FF3ED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65AC" w14:textId="3A814B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02D6E" w14:textId="6A9131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3388E71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B8C6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716993F" w14:textId="6828CE1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c>
          <w:tcPr>
            <w:tcW w:w="675" w:type="pct"/>
            <w:tcBorders>
              <w:top w:val="nil"/>
              <w:left w:val="nil"/>
              <w:bottom w:val="single" w:sz="4" w:space="0" w:color="000000"/>
              <w:right w:val="single" w:sz="4" w:space="0" w:color="000000"/>
            </w:tcBorders>
            <w:shd w:val="clear" w:color="A5A5A5" w:fill="A5A5A5"/>
            <w:noWrap/>
            <w:vAlign w:val="bottom"/>
            <w:hideMark/>
          </w:tcPr>
          <w:p w14:paraId="1901DE88" w14:textId="68A4AD6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7C2B64F" w14:textId="4DA911D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3D8E9AB" w14:textId="5A45EFB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77,936.33 </w:t>
            </w:r>
          </w:p>
        </w:tc>
      </w:tr>
      <w:tr w:rsidR="00C40A86" w14:paraId="10B4FB0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15358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6B2E797" w14:textId="2175628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86B4F24" w14:textId="39D28DD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C7F643" w14:textId="3B72C9F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3F4E8B" w14:textId="475A010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C40A86" w14:paraId="2A88501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FB8F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727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1704A824" w14:textId="52BE7B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8B32128" w14:textId="5F7B95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BB838" w14:textId="6B1AD8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7417F" w14:textId="44C0DB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C40A86" w14:paraId="7795847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49F7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5E1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1D7CE78E" w14:textId="55CB34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5BCBE9F5" w14:textId="648369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B3EC3" w14:textId="29A060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0381C0" w14:textId="17F76F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C40A86" w14:paraId="56FA2E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750F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9B949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43367B7" w14:textId="381D1A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131E869D" w14:textId="70A23E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EF22E" w14:textId="636602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3D8A94" w14:textId="3A7EBF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C40A86" w14:paraId="74E6ADF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B885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95D3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654B2136" w14:textId="3C728F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0E4600F8" w14:textId="69FC44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FD03C" w14:textId="3B5732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452BB" w14:textId="365086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C40A86" w14:paraId="75F433F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ACDB5C"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1268315D" w14:textId="1CC270A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3A8790" w14:textId="6E213EE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6F83CA" w14:textId="7DD0E0B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1FCC7B" w14:textId="4E665A9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58,382.70 </w:t>
            </w:r>
          </w:p>
        </w:tc>
      </w:tr>
      <w:tr w:rsidR="00C40A86" w14:paraId="465C8F6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A8E2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C76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F3836FE" w14:textId="37F181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0AA28951" w14:textId="43BD76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A9024" w14:textId="4A8F9C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F872E5" w14:textId="6FCBB8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C40A86" w14:paraId="033A860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F68F4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372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8A6E58C" w14:textId="4096DC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5C119A1" w14:textId="6938E6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1134D" w14:textId="163644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E3455" w14:textId="44DB3C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40A86" w14:paraId="3386A3D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4C32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EF4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2A699AAC" w14:textId="5A54E4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305F8836" w14:textId="70F808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93D48" w14:textId="76CCCD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0DFCE" w14:textId="61E971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C40A86" w14:paraId="75EF280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896A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817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4D396D80" w14:textId="7BBF8C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F2A9A99" w14:textId="1E340C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9A3EB" w14:textId="5A91BF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23B06" w14:textId="654157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C40A86" w14:paraId="2FE6DC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0508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DB1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AFDCBC9" w14:textId="38DDE9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57FC13A" w14:textId="045D18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4946E" w14:textId="7842DB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F08F1" w14:textId="4DEBDB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40A86" w14:paraId="72D69E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C166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566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91C9009" w14:textId="347891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07CE95FF" w14:textId="0420E0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FA42" w14:textId="0B8B14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9664E" w14:textId="500398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C40A86" w14:paraId="525C85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19D8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5C2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4F809CC6" w14:textId="070C3E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c>
          <w:tcPr>
            <w:tcW w:w="675" w:type="pct"/>
            <w:tcBorders>
              <w:top w:val="nil"/>
              <w:left w:val="nil"/>
              <w:bottom w:val="single" w:sz="4" w:space="0" w:color="000000"/>
              <w:right w:val="single" w:sz="4" w:space="0" w:color="000000"/>
            </w:tcBorders>
            <w:shd w:val="clear" w:color="auto" w:fill="auto"/>
            <w:noWrap/>
            <w:vAlign w:val="bottom"/>
            <w:hideMark/>
          </w:tcPr>
          <w:p w14:paraId="140B3538" w14:textId="6E0869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55E4B" w14:textId="5997C5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FF1886" w14:textId="2ECADD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844.02 </w:t>
            </w:r>
          </w:p>
        </w:tc>
      </w:tr>
      <w:tr w:rsidR="00C40A86" w14:paraId="23F7022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4E68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BA1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2E6E7B97" w14:textId="3E4934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F88201A" w14:textId="2CE3DD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473E5" w14:textId="46AB27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1EC1A0" w14:textId="71DC5E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C40A86" w14:paraId="3113DA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947C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3D2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919A6DC" w14:textId="4A228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82310DB" w14:textId="0ADE69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A473F" w14:textId="14BFF9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C23BC" w14:textId="106403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40A86" w14:paraId="0B94F7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1478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26E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26839D72" w14:textId="750A0B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675" w:type="pct"/>
            <w:tcBorders>
              <w:top w:val="nil"/>
              <w:left w:val="nil"/>
              <w:bottom w:val="single" w:sz="4" w:space="0" w:color="000000"/>
              <w:right w:val="single" w:sz="4" w:space="0" w:color="000000"/>
            </w:tcBorders>
            <w:shd w:val="clear" w:color="auto" w:fill="auto"/>
            <w:noWrap/>
            <w:vAlign w:val="bottom"/>
            <w:hideMark/>
          </w:tcPr>
          <w:p w14:paraId="223BD9E9" w14:textId="04C12F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392AA" w14:textId="1F2D68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BE677E" w14:textId="0E03E4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C40A86" w14:paraId="7F84BB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E78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F5C3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2142A498" w14:textId="1B5B30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14B12E8B" w14:textId="2BFEFC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33D5F" w14:textId="29958B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64C2A" w14:textId="25D538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C40A86" w14:paraId="1D0FEB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6379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F2E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6399796B" w14:textId="4B6A40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675" w:type="pct"/>
            <w:tcBorders>
              <w:top w:val="nil"/>
              <w:left w:val="nil"/>
              <w:bottom w:val="single" w:sz="4" w:space="0" w:color="000000"/>
              <w:right w:val="single" w:sz="4" w:space="0" w:color="000000"/>
            </w:tcBorders>
            <w:shd w:val="clear" w:color="auto" w:fill="auto"/>
            <w:noWrap/>
            <w:vAlign w:val="bottom"/>
            <w:hideMark/>
          </w:tcPr>
          <w:p w14:paraId="11D3E6D9" w14:textId="2A61B1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BD8AB" w14:textId="203F70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3D6B0" w14:textId="087B9E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C40A86" w14:paraId="5EDFA19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B94D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91B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40B49838" w14:textId="0BF40C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6B407BCD" w14:textId="60F09B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A510C" w14:textId="3BBA38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410A8" w14:textId="0956EF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C40A86" w14:paraId="5527F4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736A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07CC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544E5C9" w14:textId="4D011A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6F304C79" w14:textId="776A07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2B2EC" w14:textId="6D4C7E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6D00A" w14:textId="3DC244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C40A86" w14:paraId="55E54B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565E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22C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274FC084" w14:textId="2898E0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955BB" w14:textId="56CA89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AAF3D" w14:textId="3C8558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19BDD" w14:textId="62AE0D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200.00 </w:t>
            </w:r>
          </w:p>
        </w:tc>
      </w:tr>
      <w:tr w:rsidR="00C40A86" w14:paraId="1A9D1E1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E600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67E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5ACAC35" w14:textId="4F618D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1C571771" w14:textId="210C49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B07A4" w14:textId="4F494D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10442" w14:textId="2D6DCF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C40A86" w14:paraId="4F9A1BE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8F29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02D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2207175B" w14:textId="4658F7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0517CF49" w14:textId="0D329E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7D318" w14:textId="1F5828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A4D08" w14:textId="5512A0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C40A86" w14:paraId="250D487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E1BD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F62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79CB63E" w14:textId="142A21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42082E0F" w14:textId="72E7DE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BBE81" w14:textId="4D0C5E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83886" w14:textId="2D9757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C40A86" w14:paraId="2BE191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1EAA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DD7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FE6A979" w14:textId="07D77C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F0043DF" w14:textId="1D1604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8B5B3" w14:textId="6B4F72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F7F40" w14:textId="0A4724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40A86" w14:paraId="3C75DAE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38CB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8E9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980D0C1" w14:textId="5EB746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DD52D30" w14:textId="796865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389AA" w14:textId="7B7E5C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52915" w14:textId="66004C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40A86" w14:paraId="5BB7798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AB1D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495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7B857FD" w14:textId="3529FD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26146D70" w14:textId="5B2E7E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73B13" w14:textId="0147EF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23C7E" w14:textId="6A4DCD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C40A86" w14:paraId="56DA82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BDFC0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A2CB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3911A38C" w14:textId="151CD3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74BC0780" w14:textId="00F017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8AAF0" w14:textId="714428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2B9B0" w14:textId="46A703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C40A86" w14:paraId="07C9C0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F77E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785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25FAFCE9" w14:textId="6C55FE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28C539C8" w14:textId="459565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67DE8" w14:textId="6304FD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8F55C" w14:textId="1E3FC6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C40A86" w14:paraId="2256656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DFF3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437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599F9F72" w14:textId="4DC4FD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BB4B015" w14:textId="62F050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3F40A" w14:textId="785D8F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45F861" w14:textId="59C3AF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C40A86" w14:paraId="5C513B4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7DC55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769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A5AB864" w14:textId="7A0F75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4560B463" w14:textId="5E3491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0E90" w14:textId="6771C4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C6090" w14:textId="2F7F4A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C40A86" w14:paraId="72CB66F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BA06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678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27D84744" w14:textId="64E34B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2F32CC8D" w14:textId="6A470F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E16B0" w14:textId="5491B2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93322" w14:textId="1FEDB9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C40A86" w14:paraId="024882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9DE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85D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18CAA029" w14:textId="54C335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306F0050" w14:textId="23FA08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BD87A" w14:textId="15F9F6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C8AE0" w14:textId="270232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C40A86" w14:paraId="1F7677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47A5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75D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46920E6" w14:textId="15E7FA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01FF059" w14:textId="22128B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4432D" w14:textId="1FCF49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A1DBB5" w14:textId="0B369D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C40A86" w14:paraId="6C7A4A9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C3DF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42F2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D6A28F2" w14:textId="30D9F0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675" w:type="pct"/>
            <w:tcBorders>
              <w:top w:val="nil"/>
              <w:left w:val="nil"/>
              <w:bottom w:val="single" w:sz="4" w:space="0" w:color="000000"/>
              <w:right w:val="single" w:sz="4" w:space="0" w:color="000000"/>
            </w:tcBorders>
            <w:shd w:val="clear" w:color="auto" w:fill="auto"/>
            <w:noWrap/>
            <w:vAlign w:val="bottom"/>
            <w:hideMark/>
          </w:tcPr>
          <w:p w14:paraId="4CB1B0C5" w14:textId="3CE3BB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D752C7" w14:textId="469306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F74A1" w14:textId="5A5439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C40A86" w14:paraId="6A5D36E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8D21E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35A9607" w14:textId="279B899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c>
          <w:tcPr>
            <w:tcW w:w="675" w:type="pct"/>
            <w:tcBorders>
              <w:top w:val="nil"/>
              <w:left w:val="nil"/>
              <w:bottom w:val="single" w:sz="4" w:space="0" w:color="000000"/>
              <w:right w:val="single" w:sz="4" w:space="0" w:color="000000"/>
            </w:tcBorders>
            <w:shd w:val="clear" w:color="D8D8D8" w:fill="D8D8D8"/>
            <w:noWrap/>
            <w:vAlign w:val="bottom"/>
            <w:hideMark/>
          </w:tcPr>
          <w:p w14:paraId="453A4EBA" w14:textId="587BA86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EB1AA5" w14:textId="6DA0E9F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6A2D6B" w14:textId="7077B5A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99,040.45 </w:t>
            </w:r>
          </w:p>
        </w:tc>
      </w:tr>
      <w:tr w:rsidR="00C40A86" w14:paraId="161802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08F1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D53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C93892E" w14:textId="72A3C2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330270AB" w14:textId="0E2385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92A7B" w14:textId="618605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CFB323" w14:textId="21C76B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C40A86" w14:paraId="46C626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E4EB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DD8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1149A4C" w14:textId="2CDE98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c>
          <w:tcPr>
            <w:tcW w:w="675" w:type="pct"/>
            <w:tcBorders>
              <w:top w:val="nil"/>
              <w:left w:val="nil"/>
              <w:bottom w:val="single" w:sz="4" w:space="0" w:color="000000"/>
              <w:right w:val="single" w:sz="4" w:space="0" w:color="000000"/>
            </w:tcBorders>
            <w:shd w:val="clear" w:color="auto" w:fill="auto"/>
            <w:noWrap/>
            <w:vAlign w:val="bottom"/>
            <w:hideMark/>
          </w:tcPr>
          <w:p w14:paraId="4E7019B8" w14:textId="13381C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785F4" w14:textId="31D496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AC0DF" w14:textId="5D0954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0,928.45 </w:t>
            </w:r>
          </w:p>
        </w:tc>
      </w:tr>
      <w:tr w:rsidR="00C40A86" w14:paraId="74F7968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E57B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84B5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351F4177" w14:textId="3923A7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B1F4B8C" w14:textId="539045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2011E" w14:textId="0A297A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11ABC6" w14:textId="30DF43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40A86" w14:paraId="1E8FC5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6C3C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2C55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F78D4EC" w14:textId="72C60E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498D3E92" w14:textId="5545B3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642E7" w14:textId="22720B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165EB" w14:textId="76FA4A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C40A86" w14:paraId="2B6B2B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BBD7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084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DA24FC7" w14:textId="24287D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06DB7264" w14:textId="3E253F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02BCA" w14:textId="556632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CA679" w14:textId="2188A5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C40A86" w14:paraId="0CA6F07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BDD4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52A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2909DA43" w14:textId="7F2C60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7A07126E" w14:textId="04D353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5AFAD9" w14:textId="5931B1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63E75" w14:textId="79478C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C40A86" w14:paraId="5A922FB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2BBA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69E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7FAE5B4A" w14:textId="7E05F5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c>
          <w:tcPr>
            <w:tcW w:w="675" w:type="pct"/>
            <w:tcBorders>
              <w:top w:val="nil"/>
              <w:left w:val="nil"/>
              <w:bottom w:val="single" w:sz="4" w:space="0" w:color="000000"/>
              <w:right w:val="single" w:sz="4" w:space="0" w:color="000000"/>
            </w:tcBorders>
            <w:shd w:val="clear" w:color="auto" w:fill="auto"/>
            <w:noWrap/>
            <w:vAlign w:val="bottom"/>
            <w:hideMark/>
          </w:tcPr>
          <w:p w14:paraId="5EF12243" w14:textId="7A9BC1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C5242" w14:textId="281959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C99B9" w14:textId="1DF8DC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9,412.66 </w:t>
            </w:r>
          </w:p>
        </w:tc>
      </w:tr>
      <w:tr w:rsidR="00C40A86" w14:paraId="3C8810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C58D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90B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2C9D5885" w14:textId="1D2943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B59A422" w14:textId="642E93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FA8093" w14:textId="27EB94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3412C" w14:textId="5D2B66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C40A86" w14:paraId="4097EA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FA35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A7B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382E9263" w14:textId="1D446D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6DB2A772" w14:textId="5C8C0F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EA530" w14:textId="3F5578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42E7B" w14:textId="760B9E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C40A86" w14:paraId="7B810EF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B0E3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DF2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0855CF19" w14:textId="2AE2E6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5EF69991" w14:textId="4269CE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4550" w14:textId="4D388F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5EEA5" w14:textId="2CADE3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C40A86" w14:paraId="43C8F1A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7666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06D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2C32A5E" w14:textId="63DBE6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c>
          <w:tcPr>
            <w:tcW w:w="675" w:type="pct"/>
            <w:tcBorders>
              <w:top w:val="nil"/>
              <w:left w:val="nil"/>
              <w:bottom w:val="single" w:sz="4" w:space="0" w:color="000000"/>
              <w:right w:val="single" w:sz="4" w:space="0" w:color="000000"/>
            </w:tcBorders>
            <w:shd w:val="clear" w:color="auto" w:fill="auto"/>
            <w:noWrap/>
            <w:vAlign w:val="bottom"/>
            <w:hideMark/>
          </w:tcPr>
          <w:p w14:paraId="743D397A" w14:textId="4A601E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2FBA6" w14:textId="32D89A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CF2BD" w14:textId="678545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821.06 </w:t>
            </w:r>
          </w:p>
        </w:tc>
      </w:tr>
      <w:tr w:rsidR="00C40A86" w14:paraId="638699C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ABDC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035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77848856" w14:textId="79DB05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326F43A7" w14:textId="53D152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3339C" w14:textId="27821E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FCE9F" w14:textId="503AE5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C40A86" w14:paraId="47B570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6565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B026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EC8D9A0" w14:textId="6D5FC3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A51BAA5" w14:textId="2B33B8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23EE3" w14:textId="23283A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33002" w14:textId="4ADA81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C40A86" w14:paraId="72821A9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A12C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273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6A895CD1" w14:textId="010DA6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2BAAC85" w14:textId="372AB6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9480D" w14:textId="6C778E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CDFD7A" w14:textId="06A227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C40A86" w14:paraId="5A704E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1AE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CCA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1A3052B" w14:textId="51FBB7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160A3830" w14:textId="377482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A3CC4" w14:textId="7A176B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99EEF1" w14:textId="1E3078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C40A86" w14:paraId="0BEF69F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C9BC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81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7A1ABD4" w14:textId="6446E3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c>
          <w:tcPr>
            <w:tcW w:w="675" w:type="pct"/>
            <w:tcBorders>
              <w:top w:val="nil"/>
              <w:left w:val="nil"/>
              <w:bottom w:val="single" w:sz="4" w:space="0" w:color="000000"/>
              <w:right w:val="single" w:sz="4" w:space="0" w:color="000000"/>
            </w:tcBorders>
            <w:shd w:val="clear" w:color="auto" w:fill="auto"/>
            <w:noWrap/>
            <w:vAlign w:val="bottom"/>
            <w:hideMark/>
          </w:tcPr>
          <w:p w14:paraId="60499AC9" w14:textId="1F7382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408C2" w14:textId="7A6E54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90B7FE" w14:textId="76A3BA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562.54 </w:t>
            </w:r>
          </w:p>
        </w:tc>
      </w:tr>
      <w:tr w:rsidR="00C40A86" w14:paraId="1B11EAC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1C9C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7B4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609136DA" w14:textId="7B3A74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3DF2438E" w14:textId="56848D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1669D1" w14:textId="7733CC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6387E" w14:textId="07C6B8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C40A86" w14:paraId="78943F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A63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C79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F83C34E" w14:textId="2394BA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CE87B06" w14:textId="14566B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8066" w14:textId="5B4016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EC68E" w14:textId="3154C0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40A86" w14:paraId="05037D3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0479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6BC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D077C42" w14:textId="233A0A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0336E7F1" w14:textId="09B300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CB49B" w14:textId="18DB75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599706" w14:textId="091351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C40A86" w14:paraId="03D46F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6D3F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E54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20D57A13" w14:textId="461135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c>
          <w:tcPr>
            <w:tcW w:w="675" w:type="pct"/>
            <w:tcBorders>
              <w:top w:val="nil"/>
              <w:left w:val="nil"/>
              <w:bottom w:val="single" w:sz="4" w:space="0" w:color="000000"/>
              <w:right w:val="single" w:sz="4" w:space="0" w:color="000000"/>
            </w:tcBorders>
            <w:shd w:val="clear" w:color="auto" w:fill="auto"/>
            <w:noWrap/>
            <w:vAlign w:val="bottom"/>
            <w:hideMark/>
          </w:tcPr>
          <w:p w14:paraId="38B8EBCB" w14:textId="0A775D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A89C3" w14:textId="44FF80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3CE76" w14:textId="2036E9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0,877.56 </w:t>
            </w:r>
          </w:p>
        </w:tc>
      </w:tr>
      <w:tr w:rsidR="00C40A86" w14:paraId="650BCF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179F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FD9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E76EB5E" w14:textId="761370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43304399" w14:textId="518883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E253E" w14:textId="027B98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077B24" w14:textId="69CD3B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C40A86" w14:paraId="44754EE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CB62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527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0CD7377B" w14:textId="5DABD8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37780EEC" w14:textId="65F7A2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15824" w14:textId="19FA9E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FF1FD7" w14:textId="0C3370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C40A86" w14:paraId="2B1D6CB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FC40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167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72593E8" w14:textId="7D83A2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67A7E174" w14:textId="058261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1057E" w14:textId="3D5601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C9143" w14:textId="70027F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40A86" w14:paraId="30A4A2D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F825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90F3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1EA6EC0" w14:textId="43E227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29A7A2A1" w14:textId="0EDCC8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6BD07" w14:textId="780F5D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E7468" w14:textId="674628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C40A86" w14:paraId="6CEF59B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92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7FCF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1A48EEDF" w14:textId="1183A3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B009469" w14:textId="01D1DA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A7136" w14:textId="04B024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60234" w14:textId="079F28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C40A86" w14:paraId="09E112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1664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D46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4070F89" w14:textId="59C890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DEBEE89" w14:textId="7B8FE9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AC9AB" w14:textId="193208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7A566" w14:textId="6F9FA0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40A86" w14:paraId="0D0FAB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970BE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19E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C1783D4" w14:textId="79BAF0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c>
          <w:tcPr>
            <w:tcW w:w="675" w:type="pct"/>
            <w:tcBorders>
              <w:top w:val="nil"/>
              <w:left w:val="nil"/>
              <w:bottom w:val="single" w:sz="4" w:space="0" w:color="000000"/>
              <w:right w:val="single" w:sz="4" w:space="0" w:color="000000"/>
            </w:tcBorders>
            <w:shd w:val="clear" w:color="auto" w:fill="auto"/>
            <w:noWrap/>
            <w:vAlign w:val="bottom"/>
            <w:hideMark/>
          </w:tcPr>
          <w:p w14:paraId="3D2939C0" w14:textId="163567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95D81" w14:textId="29F6BB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50724" w14:textId="03AEEF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748.38 </w:t>
            </w:r>
          </w:p>
        </w:tc>
      </w:tr>
      <w:tr w:rsidR="00C40A86" w14:paraId="592F03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3028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5A5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2E592DE" w14:textId="65E18A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5C4024BD" w14:textId="17BE1C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E5B8D" w14:textId="3B92C6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F17C" w14:textId="0031E7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C40A86" w14:paraId="3EA8741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974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A2B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69E004BA" w14:textId="2B31CE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52224C81" w14:textId="63A602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DDC9D" w14:textId="470024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52E27" w14:textId="562D61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C40A86" w14:paraId="7DB514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79B19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E48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55D444A" w14:textId="47DCED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61178BD" w14:textId="383CEF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1CACB" w14:textId="199C52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DDA94F" w14:textId="09769F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C40A86" w14:paraId="23565F1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4632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BE6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0EAD3A5" w14:textId="0F4828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0BC645B9" w14:textId="5C7632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D8972" w14:textId="4BB929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EBFF2" w14:textId="22250F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40A86" w14:paraId="7152D58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B97D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D68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DAEDC53" w14:textId="1C4FDC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38475696" w14:textId="3E893B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8AD7" w14:textId="5AD972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8257C" w14:textId="3A9D26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C40A86" w14:paraId="0EE060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72AF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8D8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0AAB70E" w14:textId="78C734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203D531A" w14:textId="6C9D8C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9DD11" w14:textId="3552D1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2C019" w14:textId="58861C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C40A86" w14:paraId="093E2CC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B1A0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7E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5D25731" w14:textId="620AF1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167A9F2" w14:textId="1A8742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F9D21" w14:textId="3AA6DC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BCA56" w14:textId="71F3EB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C40A86" w14:paraId="4D7E52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942C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3E71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F1567E5" w14:textId="1D15D6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33FB6C6" w14:textId="02EC04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3AA10" w14:textId="550CA6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0035F" w14:textId="65FBAA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C40A86" w14:paraId="04214A3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AA78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AD0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1C99C6B" w14:textId="6CB959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3E828AAA" w14:textId="1CC552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E74C6" w14:textId="3E913F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2A1AE" w14:textId="533DDE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C40A86" w14:paraId="7EE4AF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89D5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99E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10B44FAE" w14:textId="0D5F9C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7061927C" w14:textId="76C5CE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D9BCD" w14:textId="65ECE3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EF1F2" w14:textId="1E70DD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C40A86" w14:paraId="5A3B5E2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B586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BAF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B1F14CB" w14:textId="7BF9E5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726DBB30" w14:textId="773950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3128D" w14:textId="40F4B8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9DA3" w14:textId="1240C2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C40A86" w14:paraId="4F2F368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76272"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74A8814F" w14:textId="3FC6690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7F75A1FD" w14:textId="249D181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4757F" w14:textId="41949CB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AC7C74" w14:textId="07CB615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092,714.26 </w:t>
            </w:r>
          </w:p>
        </w:tc>
      </w:tr>
      <w:tr w:rsidR="00C40A86" w14:paraId="4F4326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B77F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6FF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9C1BC41" w14:textId="2A7B8B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48600AA4" w14:textId="697243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5072D" w14:textId="71A856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711BC5" w14:textId="5AD0AD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C40A86" w14:paraId="1FA587A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8AA6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D67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34A70F5B" w14:textId="2E7D55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804E8B5" w14:textId="48C47B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028A4" w14:textId="17D71F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400F4" w14:textId="308DD4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C40A86" w14:paraId="7DAFA19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0F00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5DD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9EF46E1" w14:textId="2D07A4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B7EFCA8" w14:textId="3908D9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F877B" w14:textId="36D9BB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D5A58" w14:textId="76B127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C40A86" w14:paraId="53610B4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6B32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30FA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129CF7AE" w14:textId="7AB067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2AD6788C" w14:textId="197A33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B5E64" w14:textId="084694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0D966" w14:textId="56DB7F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C40A86" w14:paraId="7330F53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FB67E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3CE0E70" w14:textId="71D257F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730CD2C0" w14:textId="0B12A64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FDF773" w14:textId="76D0101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0ADF9B" w14:textId="4B0896C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C40A86" w14:paraId="000B7C2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BB91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767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83535B" w14:textId="792F6F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2721CE75" w14:textId="728C20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A36D8" w14:textId="677F68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16DC3A" w14:textId="67BA8B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C40A86" w14:paraId="66B53B4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6D14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6E32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03591FC" w14:textId="6E1DAD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422E2E37" w14:textId="2671FB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FBA44" w14:textId="4CEBED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984B6" w14:textId="696FC4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C40A86" w14:paraId="5C60F41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0975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9ED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58193500" w14:textId="13A9D1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5A1318BD" w14:textId="12FE09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8FF66" w14:textId="2FEB00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AC5BE" w14:textId="205B3A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C40A86" w14:paraId="47FDA5D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822AE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460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4CED52EB" w14:textId="60599E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4792D032" w14:textId="3315E2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9EB4C" w14:textId="3A3FCE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4BA58" w14:textId="1B2187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C40A86" w14:paraId="5D875A1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0548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822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969F9D1" w14:textId="27DF72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1A18724" w14:textId="107E9D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A3D1B" w14:textId="6A3DA3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70429" w14:textId="40F86F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C40A86" w14:paraId="194709C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97B28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52A85874" w14:textId="380A8C6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1F564690" w14:textId="25E7934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DDD5C8" w14:textId="1828926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85F40D6" w14:textId="1D9087B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C40A86" w14:paraId="0209D43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4F5F2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6101392C" w14:textId="7DABBC5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6FB3211" w14:textId="5826B24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BC6AEC" w14:textId="7DD70A9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5EDB23" w14:textId="7ED0481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C40A86" w14:paraId="32E55AA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EF74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0581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93FAB1E" w14:textId="025C74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A946C0D" w14:textId="2117C5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1F382" w14:textId="446230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79253" w14:textId="60A743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C40A86" w14:paraId="111E916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3DD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2D59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628319B" w14:textId="639F85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0F03F2E9" w14:textId="246CCE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A81D4" w14:textId="47CFF0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A369CC" w14:textId="62FAB8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C40A86" w14:paraId="455465A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CCB2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B3E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D16C98F" w14:textId="789B9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E3F764C" w14:textId="72118E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A2B7C" w14:textId="47CD77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300DA" w14:textId="2DA2A9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40A86" w14:paraId="0C6713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C122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06CC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68B9101D" w14:textId="727128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EAC06DF" w14:textId="50E839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066C9" w14:textId="48B2CA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41BB0" w14:textId="62C684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40A86" w14:paraId="72337C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593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564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014A4CE4" w14:textId="2782BC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A7486AB" w14:textId="4288CD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F1EAD" w14:textId="765872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87593" w14:textId="3531B7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40A86" w14:paraId="07A309F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4D89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5FD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0A55D533" w14:textId="044C69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19E0BC74" w14:textId="2D5F54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A6716" w14:textId="30F662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192A1" w14:textId="03648B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C40A86" w14:paraId="5A697DB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172A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7BC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CE2443B" w14:textId="7587D4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F605C5A" w14:textId="785B9F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C3EF7E" w14:textId="2294BA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785EC" w14:textId="1BA7D7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40A86" w14:paraId="265CCC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873D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0552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3DF5112" w14:textId="5A05B0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935F734" w14:textId="2FD50B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73A9" w14:textId="2C224D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6F835" w14:textId="2394B3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C40A86" w14:paraId="428F874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2883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4CF7B85" w14:textId="5587047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6C26E3E" w14:textId="5ED95CA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BFA98" w14:textId="7044BE4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996A4B" w14:textId="41CA78C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C40A86" w14:paraId="56A92C6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4917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C8B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76C3D8C5" w14:textId="031C51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525FE9D6" w14:textId="6EFABB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9AA2B7" w14:textId="4A6E35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11680" w14:textId="6EFCC3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C40A86" w14:paraId="2ABEC0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947A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DEC2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5BD8E432" w14:textId="2FBC25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2AB72C74" w14:textId="7D5684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13342" w14:textId="7D405C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85202" w14:textId="2E860A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C40A86" w14:paraId="0355604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8AEB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3FF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678A545" w14:textId="2D421D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4D692607" w14:textId="7541DA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4ABD7" w14:textId="7D5D08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13404" w14:textId="7C1CEB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C40A86" w14:paraId="409BD0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B9A6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F18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15A13767" w14:textId="5846C1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64D72C81" w14:textId="6DFD21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332A5" w14:textId="1910E3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ABF5B" w14:textId="2584F5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C40A86" w14:paraId="3953B8F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9EE69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01C4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1E661BB" w14:textId="323D56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4E400432" w14:textId="519563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DD406" w14:textId="67773D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BA633" w14:textId="29DF9F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C40A86" w14:paraId="279A9A0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B855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646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6FBE84EB" w14:textId="341A6C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AFE14F1" w14:textId="1A2100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65F36" w14:textId="0BF8AB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F3F42" w14:textId="06F8F8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C40A86" w14:paraId="0BC7CE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2BAD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9646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7E0D6E93" w14:textId="785E9D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57F0B7" w14:textId="40F405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A8B4D" w14:textId="3C8295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ED540" w14:textId="013D45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C40A86" w14:paraId="3F71103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F53F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574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274E4B9" w14:textId="790E1E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7761A6" w14:textId="606D29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EA1258" w14:textId="4B9CC1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E892A" w14:textId="519AE0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C40A86" w14:paraId="1BEA6C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8B0E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859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779BCD71" w14:textId="192357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2F2572AB" w14:textId="7FC26C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CE575" w14:textId="14092B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BA373" w14:textId="216E7A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C40A86" w14:paraId="2321AD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E237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337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0604E1E1" w14:textId="75CECA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45A2E5D" w14:textId="63AE42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14D0D" w14:textId="5DF214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5A618" w14:textId="3401AF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C40A86" w14:paraId="5674348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240D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F02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E863247" w14:textId="006C02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7D43D69C" w14:textId="6E20D7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D1296" w14:textId="4AE715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EDE54" w14:textId="35CC49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C40A86" w14:paraId="16458A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0DEC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EBB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7698D8DF" w14:textId="21F132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0C4D62D" w14:textId="384FC1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95D3A" w14:textId="07E6BC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A74F4" w14:textId="28E9DD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C40A86" w14:paraId="79BED9C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6DD9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2001092" w14:textId="2C39516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178890A6" w14:textId="2CCB69C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220173" w14:textId="28A0F34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C9E8E1D" w14:textId="62F1864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C40A86" w14:paraId="5D6D7941" w14:textId="77777777" w:rsidTr="00C40A86">
        <w:trPr>
          <w:trHeight w:val="20"/>
        </w:trPr>
        <w:tc>
          <w:tcPr>
            <w:tcW w:w="86" w:type="pct"/>
            <w:tcBorders>
              <w:top w:val="nil"/>
              <w:left w:val="nil"/>
              <w:bottom w:val="single" w:sz="4" w:space="0" w:color="000000"/>
              <w:right w:val="nil"/>
            </w:tcBorders>
            <w:shd w:val="clear" w:color="auto" w:fill="auto"/>
            <w:noWrap/>
            <w:vAlign w:val="bottom"/>
            <w:hideMark/>
          </w:tcPr>
          <w:p w14:paraId="29B4BE8C" w14:textId="77777777" w:rsidR="00C40A86" w:rsidRDefault="00C40A86" w:rsidP="00C40A86">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5FEB709" w14:textId="77777777" w:rsidR="00C40A86" w:rsidRDefault="00C40A86" w:rsidP="00C40A86">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7C09442" w14:textId="3D54F053"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048676" w14:textId="6D6DC48B"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73894" w14:textId="53791D45"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326C31" w14:textId="2CB4A607"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C40A86" w14:paraId="513D7A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18A3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FD3B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34590F3C" w14:textId="55E146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7AA33C8" w14:textId="74769E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16855" w14:textId="2997D0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C5533" w14:textId="39E7BC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40A86" w14:paraId="17EF95D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23B3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70B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F0ED30E" w14:textId="58D705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16C3943C" w14:textId="4DC577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A7499" w14:textId="621B63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7F144" w14:textId="4F1CEF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C40A86" w14:paraId="0A72F7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3642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5A48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1BF594A7" w14:textId="7CD6FF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7549AB1" w14:textId="72C244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F51D7" w14:textId="396437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B38145" w14:textId="0D32CC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C40A86" w14:paraId="559949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0B57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F7C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6CAC64C8" w14:textId="0D7BF2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2CA32D04" w14:textId="2DF318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2BCB6" w14:textId="54DCF8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E45D2" w14:textId="236149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C40A86" w14:paraId="278F65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5A6E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05F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3504659" w14:textId="33A169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29A7879F" w14:textId="76134D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A9696" w14:textId="0CB750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FB856" w14:textId="473EBA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C40A86" w14:paraId="0F3FDFF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2EA8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D17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5533338" w14:textId="50E3BF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3E0D42C" w14:textId="46C2CF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853F5" w14:textId="3DC887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F9ABC8" w14:textId="261A74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C40A86" w14:paraId="4FE11D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FC51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822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303DBA3" w14:textId="6E5B62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160DB40A" w14:textId="2C257F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0A379" w14:textId="1AFE05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C2981" w14:textId="4C9BF3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C40A86" w14:paraId="1FBF87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1C09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786C0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791897E" w14:textId="37B01B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46378" w14:textId="686790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8AB03" w14:textId="452988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4589AC" w14:textId="40D1F8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C40A86" w14:paraId="57F3E3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9376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F87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3EE29563" w14:textId="7E6A7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589BA7A" w14:textId="0A62FE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3A70C" w14:textId="6B8749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C5132" w14:textId="559E18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C40A86" w14:paraId="05A417E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FF51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9695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95AF21D" w14:textId="42B485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310735B4" w14:textId="6520FC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3F4E8" w14:textId="0BAC45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7632A" w14:textId="399DFB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C40A86" w14:paraId="0BA88D0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5C40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CE7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443EC4BC" w14:textId="29F001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370E4873" w14:textId="7A222E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E29B0" w14:textId="214D01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920A78" w14:textId="366C01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C40A86" w14:paraId="3BC5841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89C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F66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81D832B" w14:textId="482EF2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6F3DC396" w14:textId="46447E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4FD3" w14:textId="7E7990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40EB8" w14:textId="3297A8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C40A86" w14:paraId="01B16F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9E2C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E373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80874DE" w14:textId="45BF4B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77786494" w14:textId="184679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76C63" w14:textId="435A79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5FE15" w14:textId="3D8865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C40A86" w14:paraId="4EAEAE5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0B51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FF7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6963E4B2" w14:textId="3D36AE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38496897" w14:textId="05F6F0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4038" w14:textId="5E840C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29C9B" w14:textId="548271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C40A86" w14:paraId="0A4550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2224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906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7C141C15" w14:textId="0F2CEC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2A863DE7" w14:textId="779CDD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018C86" w14:textId="5AE9C7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8E712" w14:textId="6F30B6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C40A86" w14:paraId="0F615B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658A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375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19EDAFDF" w14:textId="2E248A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4E80B17D" w14:textId="5D2DC3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25DA15" w14:textId="6A7116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C3104" w14:textId="2CD360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C40A86" w14:paraId="786A0E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E80C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E11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8AED74" w14:textId="5AAB47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44C44FBC" w14:textId="60605A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3BBE9" w14:textId="36939C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CA099" w14:textId="271D25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C40A86" w14:paraId="5661D39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C8F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069B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47556D99" w14:textId="5D6879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35A5CAD" w14:textId="53B367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22760" w14:textId="07F2E1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D4F23" w14:textId="520E2F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C40A86" w14:paraId="76D8271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E6A6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577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3C0CAB13" w14:textId="437887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4D0BBB1D" w14:textId="2C9D7C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61EC0" w14:textId="00015A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69613" w14:textId="74080D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C40A86" w14:paraId="017D643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FEB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5BC3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79A31506" w14:textId="0F06F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06A6F1C" w14:textId="54985E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353641" w14:textId="4860F1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F0E1E" w14:textId="394FBF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C40A86" w14:paraId="35CA252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A3C8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FEA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6E89144D" w14:textId="3A70D9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1BDCCACE" w14:textId="079DEA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D0BFE" w14:textId="58F117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1C9DF" w14:textId="71549F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C40A86" w14:paraId="6058B28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F8F9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557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750352" w14:textId="48B7B6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60D4A10" w14:textId="653F5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F2985" w14:textId="7897D7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8A7C3" w14:textId="6B98C1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C40A86" w14:paraId="28A3A9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5412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14E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F1831CA" w14:textId="4E92B6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7E3AD1C5" w14:textId="1FA22E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E6608" w14:textId="2A53A6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D174D" w14:textId="325F0A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C40A86" w14:paraId="1C6F73F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788D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A90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4234AA8" w14:textId="54A0F5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68F3F621" w14:textId="46903C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64DCA" w14:textId="23276B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33D9D" w14:textId="6CFB37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C40A86" w14:paraId="42050C1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1CDCF"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80165AC" w14:textId="751CEBD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8A671D7" w14:textId="28F68F1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6A36C5" w14:textId="6AF22C5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C41277" w14:textId="45EF4B1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C40A86" w14:paraId="6423AA9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6AE86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0076779D" w14:textId="485C72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BD76F4A" w14:textId="599272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5EFE" w14:textId="4EF697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A3E44" w14:textId="5CF882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C40A86" w14:paraId="1759BF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55493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77A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246016C5" w14:textId="3DB072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155651CB" w14:textId="3AB1CE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CA480" w14:textId="43A2BE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F8E7A" w14:textId="6B1E84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C40A86" w14:paraId="29626E8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9026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E4BC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4E9E4F76" w14:textId="1D50D6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2A5B3BDC" w14:textId="7D769D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4202C" w14:textId="5EACC2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2E2C4" w14:textId="65899D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C40A86" w14:paraId="7A9A491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78F3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DAD6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16D3B" w14:textId="095138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8784819" w14:textId="0FE721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D4DA" w14:textId="3F2290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5C8D01" w14:textId="18DA69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C40A86" w14:paraId="4F932B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2B63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56B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738AE5C" w14:textId="37AB83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486029F" w14:textId="75DFE2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F69B3" w14:textId="3D36A8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6CCFF" w14:textId="77C3EA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C40A86" w14:paraId="241FB8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1574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E67C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E5F47F5" w14:textId="445770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48584A9C" w14:textId="181D16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31CE2" w14:textId="35A762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7FE9E" w14:textId="248F6A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C40A86" w14:paraId="71DD8B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C930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E96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CF32D17" w14:textId="6C16B1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2815B90D" w14:textId="7043C5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8FE90" w14:textId="1A6170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AC829" w14:textId="634E17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C40A86" w14:paraId="4129A4F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63B4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DDE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F9DB30F" w14:textId="7DD8FD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1FEB2922" w14:textId="3C35F4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5B94C" w14:textId="1C5682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25813" w14:textId="5F309F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C40A86" w14:paraId="4754CDE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AB6A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E087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E07E1B3" w14:textId="354FE8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A5E68" w14:textId="751053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46F1B" w14:textId="4382DB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1748E7" w14:textId="619538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C40A86" w14:paraId="5CFAFF1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6C579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7E2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7A71512E" w14:textId="12446C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8445595" w14:textId="1BD5E4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42958" w14:textId="760DC3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2E43E" w14:textId="183026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C40A86" w14:paraId="5F42CB4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98DE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550E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60DE598E" w14:textId="226114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4D1E8509" w14:textId="08AF9B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28C0E" w14:textId="7E9B91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3AA22" w14:textId="3180BA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C40A86" w14:paraId="0065E07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CE5A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29A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7748703" w14:textId="354FEB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C6C3F5A" w14:textId="0113F1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7418E" w14:textId="2CC5C6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AA0C0" w14:textId="385270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C40A86" w14:paraId="4FF861A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1BCC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30B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B2A88F2" w14:textId="2ED1D5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9D4B423" w14:textId="7A631C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F5EE1" w14:textId="10758F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B7D878" w14:textId="33A1EB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C40A86" w14:paraId="323C29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78A1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8FA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637F0D83" w14:textId="0BE11A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C3654F3" w14:textId="0A788B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65B981" w14:textId="59B54E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A71CA" w14:textId="02F7B9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40A86" w14:paraId="660FD3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5C8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31E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9579A3B" w14:textId="61CAB3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0C46C6E" w14:textId="60D4A2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064C6" w14:textId="082BAE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6A4DE" w14:textId="6DED99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40A86" w14:paraId="3873C3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02EE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23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11DB517" w14:textId="666E9D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0BB903AF" w14:textId="4B2792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EF942" w14:textId="7870A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D4B04" w14:textId="4FE306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40A86" w14:paraId="744702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C5AA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EB32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F4C9E83" w14:textId="7B6612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969E746" w14:textId="5F6A1D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A408B" w14:textId="782A07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B05B7" w14:textId="701ED9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C40A86" w14:paraId="42DD7C2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D1A2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13C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81E07FB" w14:textId="36D3A3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324F895" w14:textId="4F6670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14225" w14:textId="47B2D4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3735D" w14:textId="67223F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C40A86" w14:paraId="7693D64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15F1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A4E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FC875E" w14:textId="2AED13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21597" w14:textId="45C0C1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2FFD3" w14:textId="61F2FB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CFD73" w14:textId="65D4C2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40A86" w14:paraId="3CEF57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14AA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993C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1BD6179A" w14:textId="5F7BC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7F54232B" w14:textId="5AA42B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6251D" w14:textId="1724E2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5AAEC4" w14:textId="0C8AE7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C40A86" w14:paraId="6B6CF51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B92A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50B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248F302A" w14:textId="7954F7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76EA9" w14:textId="48A36B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D1418" w14:textId="5D3962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8E099" w14:textId="3E1064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C40A86" w14:paraId="62B556C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282D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146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BD29832" w14:textId="346D95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9256DAF" w14:textId="3228F6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DC345" w14:textId="5E2642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68E8BC" w14:textId="0E94CC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C40A86" w14:paraId="2703E53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DF78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D4E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EE42199" w14:textId="70E42D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40E9EDB5" w14:textId="2BA0B6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10DCC" w14:textId="02BDDC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B2B2A" w14:textId="287061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C40A86" w14:paraId="63EC2A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D4B9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9CD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8D111B7" w14:textId="144355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57A14F5A" w14:textId="1CD4B1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E2089" w14:textId="735060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316BD" w14:textId="5C9A08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C40A86" w14:paraId="706E35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5A18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827C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2FBA143" w14:textId="5E7706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6675C9" w14:textId="68E1CA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186D1" w14:textId="07A6C0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E0838" w14:textId="1B013D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C40A86" w14:paraId="31A9E06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18FD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844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0EC9C6F" w14:textId="702CF6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403A34C0" w14:textId="4F4BA5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68F48" w14:textId="0C71CE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3755A" w14:textId="2E63DD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C40A86" w14:paraId="251BD79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1A5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ABB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15F97135" w14:textId="4AB03A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78AA17" w14:textId="093725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1F1CC" w14:textId="356D84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5F6D9" w14:textId="71913F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C40A86" w14:paraId="044F6C5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29D5B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F92AAB" w14:textId="6C7AF76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CE6C3C0" w14:textId="49E6191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09096" w14:textId="4FFD015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E7C3CE" w14:textId="480A357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C40A86" w14:paraId="523FA783"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5FAEE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369ED850" w14:textId="70643C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06DD525A" w14:textId="6FEFD4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CFFA3" w14:textId="04F28C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81237" w14:textId="2786C5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C40A86" w14:paraId="19ACBF7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A3D2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814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A954430" w14:textId="23D44F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2B65B922" w14:textId="40A695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C2311" w14:textId="2DA318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A3B96" w14:textId="6DF157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C40A86" w14:paraId="4DB44E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8EC4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D294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EB629B8" w14:textId="1744E5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4D6B3AE7" w14:textId="68C31C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F9F90" w14:textId="1BD625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92384" w14:textId="2B9B6E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C40A86" w14:paraId="081F36C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FA76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5A47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8F30362" w14:textId="28D25E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DD58924" w14:textId="54A5C8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AE8F1" w14:textId="60AA36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74E99" w14:textId="4485C8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C40A86" w14:paraId="298AA52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41E3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731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788B133E" w14:textId="26F8F3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A6E2298" w14:textId="08E056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1D871" w14:textId="78BCA0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93BDF" w14:textId="163E68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C40A86" w14:paraId="5D1739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F1D3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40A2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0A5A71D" w14:textId="26BFD5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E08F55B" w14:textId="6BA699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9543C" w14:textId="4DE2F4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17A21" w14:textId="49550C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C40A86" w14:paraId="3BBC8F6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C305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7E0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73C51AF3" w14:textId="5A4F00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6BA7DDD3" w14:textId="6493B9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5EA1B" w14:textId="08F38E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2CA6C" w14:textId="398CE4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C40A86" w14:paraId="2EA54E8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6AAD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542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18BF1D51" w14:textId="445D88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6D4642B" w14:textId="08055C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3CB38" w14:textId="35F7F1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67F817" w14:textId="0B0C72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40A86" w14:paraId="15BA9C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2E93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997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29BEB5FB" w14:textId="6593FB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145817E2" w14:textId="349312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8E756" w14:textId="3ABD9C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F847E" w14:textId="1FBA51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C40A86" w14:paraId="3CCD196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B8C4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21B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774D5E91" w14:textId="0D18A7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E31D7E2" w14:textId="603809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3F902" w14:textId="051ACF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779A" w14:textId="7994C0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C40A86" w14:paraId="204D13A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5333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A2C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339AD5F6" w14:textId="658FE1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560F0326" w14:textId="43B6E3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F8BF45" w14:textId="353B85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E7437" w14:textId="627A30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C40A86" w14:paraId="37E9D4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7FE4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E2D9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CB98A06" w14:textId="7B4260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44F0B55D" w14:textId="7F3BA0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A7891" w14:textId="79A97E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02CF7" w14:textId="58FBC3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C40A86" w14:paraId="3DFA40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76FD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B1B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B46CEAD" w14:textId="39E995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6673ACB8" w14:textId="6141B9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60201" w14:textId="656A32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7E789" w14:textId="2A2A13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C40A86" w14:paraId="4F583C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638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209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F9B3964" w14:textId="782641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30F5A58B" w14:textId="39F862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C94D8" w14:textId="3B338A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470A05" w14:textId="6B6904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C40A86" w14:paraId="6D715F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DABE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836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B2608B9" w14:textId="634C99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4D296205" w14:textId="6271CC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2383A" w14:textId="3F9C98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3DDD1" w14:textId="40FDFC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C40A86" w14:paraId="2901095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A9A4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C64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5105F8B3" w14:textId="58E631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6D22C6F6" w14:textId="3F6246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7C6B2" w14:textId="257ADB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E9A44" w14:textId="12F037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C40A86" w14:paraId="2715CB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D0BC3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0F0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39628C5" w14:textId="299C98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2A6E5AE" w14:textId="38E07A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6356D" w14:textId="448271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C820C" w14:textId="08D7C0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C40A86" w14:paraId="68E2ED5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EB91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08D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44EDDD9" w14:textId="43131C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40A1B7B5" w14:textId="60016A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1677C" w14:textId="0740B4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BB387" w14:textId="05CA27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C40A86" w14:paraId="1825BB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86F1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A6D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638CC918" w14:textId="396278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2B0B9010" w14:textId="725DD5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27054" w14:textId="346E19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C4165" w14:textId="7D68B6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C40A86" w14:paraId="37AC11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E8D2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FE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6828C1C2" w14:textId="404926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7E9E0EEF" w14:textId="775FDD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FD067" w14:textId="66C560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DAB059" w14:textId="37F211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C40A86" w14:paraId="51CCF9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F036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1FB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99DE41B" w14:textId="012152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6944DC30" w14:textId="7E021E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00B5C" w14:textId="6406C0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08DCF" w14:textId="569E6E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C40A86" w14:paraId="48ABEA2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57E5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C37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9FC10AA" w14:textId="5F74AF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461807B9" w14:textId="65147F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D265D" w14:textId="6B467F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595AC" w14:textId="04EAEF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C40A86" w14:paraId="118EC9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2F85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E0C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317098BB" w14:textId="560457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7A00890" w14:textId="7C93E1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552DA" w14:textId="7BBF05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86D87" w14:textId="6CF7E6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C40A86" w14:paraId="7E849EC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D998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4387312C" w14:textId="459322F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76451E" w14:textId="303DA7C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466B76" w14:textId="16092AF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95665D" w14:textId="3DFCE30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C40A86" w14:paraId="73D10F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B28F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F12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0A9633C9" w14:textId="1049B4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F4D4C4F" w14:textId="79F814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4593" w14:textId="01F03F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AC7D6" w14:textId="2CFFAD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C40A86" w14:paraId="00D19E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867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514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7D1BA55" w14:textId="4E801B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3E63D3F" w14:textId="08C28E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8915" w14:textId="4B5895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FB363" w14:textId="3EA124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C40A86" w14:paraId="3E41290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4180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63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62303808" w14:textId="6F8F00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6EE26FAF" w14:textId="0F1FA0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3722C" w14:textId="2A1AE9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00DE0" w14:textId="2BF58D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C40A86" w14:paraId="3DE059F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CF1B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A10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3226F5A7" w14:textId="5FDC8D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1BAAD838" w14:textId="10DCAF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599F0" w14:textId="19D35D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F4B81" w14:textId="272645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C40A86" w14:paraId="401912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9661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DC9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9399AC9" w14:textId="3A46E5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11F4089C" w14:textId="2EFF81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AF840" w14:textId="7F58C8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9634" w14:textId="63A3BC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C40A86" w14:paraId="42DE7A8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38DC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C3B48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EF1B50C" w14:textId="265024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29BB7FED" w14:textId="06A232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77686" w14:textId="75689A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ABAD7" w14:textId="01A2C3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C40A86" w14:paraId="7D7B97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EB41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032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D383F32" w14:textId="23E117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21DD4A37" w14:textId="11CCCE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4ECEF" w14:textId="39A159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B25535" w14:textId="140AEF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C40A86" w14:paraId="447EE7B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7249D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70D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8248082" w14:textId="72622F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0B62F331" w14:textId="36DA38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85652" w14:textId="1221F2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B4787B" w14:textId="25240F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C40A86" w14:paraId="7E888AC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C39E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779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F2061AE" w14:textId="176D65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78504984" w14:textId="5BA0D9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15014" w14:textId="00B7C2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9E450" w14:textId="666E73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C40A86" w14:paraId="5984F6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0091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8D4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DE282FF" w14:textId="3D13F6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5C846E1" w14:textId="4E9D03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40233" w14:textId="2B1FF6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53DE9" w14:textId="4F4E11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C40A86" w14:paraId="1F4AF4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7D09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F4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E6366BE" w14:textId="771FDD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4669831B" w14:textId="0A2999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774DB" w14:textId="6C33F0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ACB6D" w14:textId="42220C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C40A86" w14:paraId="3DAFB04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5C5C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05D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51AD146A" w14:textId="1492E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77F50464" w14:textId="56E4B2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66106" w14:textId="32F773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4DDDA" w14:textId="6E0417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C40A86" w14:paraId="3B6E00E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AD44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EC05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03A5E948" w14:textId="11DEC6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EF325A2" w14:textId="732948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76D5A" w14:textId="4C1D52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AE3B2" w14:textId="49C4FE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C40A86" w14:paraId="46722D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469B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871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F1D103E" w14:textId="1BE7A2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1905079F" w14:textId="1252E5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22438" w14:textId="1D7A81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460CA" w14:textId="4B4CBB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C40A86" w14:paraId="519B20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2F4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559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38DF6752" w14:textId="1658A0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D8B8436" w14:textId="1EDDBD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BFA24" w14:textId="1EAED8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7E78F" w14:textId="3EE661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C40A86" w14:paraId="59572F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3800B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138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A5847DE" w14:textId="74971E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07C9EE36" w14:textId="1B64CB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449EF" w14:textId="25A738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53821" w14:textId="1585E7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C40A86" w14:paraId="1432B49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2390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160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04CAF30" w14:textId="4B6543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8E98152" w14:textId="3FB9B4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2DD74" w14:textId="4BB1BA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65EE1" w14:textId="4290B7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C40A86" w14:paraId="070647B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47FB0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7C76D98A" w14:textId="656C0F6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848FC5" w14:textId="3C7B01A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8C7685" w14:textId="3EE83BD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ABB331" w14:textId="15E7CA9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C40A86" w14:paraId="618884A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9834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D3D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BA36F8F" w14:textId="404D0A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7FBA1D5" w14:textId="255BA0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C3CE5" w14:textId="01C9C5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91933" w14:textId="57EC60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C40A86" w14:paraId="449DE1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6E82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595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90624B2" w14:textId="5AEF56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0BBA8C1F" w14:textId="76DE9A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315E" w14:textId="60C4B8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8AE26" w14:textId="78E42D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C40A86" w14:paraId="672C0A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4D22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8C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3009D157" w14:textId="2598FA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03B0B77F" w14:textId="725248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C4227" w14:textId="12503D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2A2CB" w14:textId="2850DE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C40A86" w14:paraId="79EA38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433E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9EB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3AB00FF2" w14:textId="486397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F60855E" w14:textId="16D985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92172" w14:textId="2FB402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4D206" w14:textId="5967D7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C40A86" w14:paraId="46BFE7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843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5F9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0DD3C37D" w14:textId="27AB7D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FFF59F8" w14:textId="12F4AC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B447A" w14:textId="770C5B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EEDDCD" w14:textId="01C970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C40A86" w14:paraId="09369B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28E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A67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13174CF" w14:textId="58163F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515AFD6B" w14:textId="64A11C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8D201" w14:textId="7D1320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D4BEE" w14:textId="623C88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C40A86" w14:paraId="16BEF47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BB73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F83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D4C28A4" w14:textId="65F29F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DBFD9FE" w14:textId="1D0042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ACAE1" w14:textId="4BF8E9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5D8E8" w14:textId="22836E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C40A86" w14:paraId="0104FE9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5CF0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15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7E53729" w14:textId="51BE87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2F821A67" w14:textId="3B9A31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BBAA9" w14:textId="716FBB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4A5AE" w14:textId="13EF11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C40A86" w14:paraId="1441F993"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6F24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1AA902A2" w14:textId="09A4920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898,21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0D6BD51" w14:textId="67524FC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988,423.50 </w:t>
            </w:r>
          </w:p>
        </w:tc>
        <w:tc>
          <w:tcPr>
            <w:tcW w:w="624" w:type="pct"/>
            <w:tcBorders>
              <w:top w:val="nil"/>
              <w:left w:val="nil"/>
              <w:bottom w:val="single" w:sz="4" w:space="0" w:color="000000"/>
              <w:right w:val="single" w:sz="4" w:space="0" w:color="000000"/>
            </w:tcBorders>
            <w:shd w:val="clear" w:color="A5A5A5" w:fill="A5A5A5"/>
            <w:noWrap/>
            <w:vAlign w:val="bottom"/>
            <w:hideMark/>
          </w:tcPr>
          <w:p w14:paraId="2929BCAC" w14:textId="010A169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137C9B5" w14:textId="0EB481F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6,886,635.84 </w:t>
            </w:r>
          </w:p>
        </w:tc>
      </w:tr>
      <w:tr w:rsidR="00C40A86" w14:paraId="73AA1AB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10478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595F38C" w14:textId="266A50E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175,77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4ACF6FB" w14:textId="175DD3D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52,3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8BF311" w14:textId="2DBA3E2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F8C4FE" w14:textId="7CA3F42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328,121.25 </w:t>
            </w:r>
          </w:p>
        </w:tc>
      </w:tr>
      <w:tr w:rsidR="00C40A86" w14:paraId="54F3997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D0B606"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4E3FDA3" w14:textId="4EE13C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98640EA" w14:textId="3CE046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E751DA9" w14:textId="26271A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FFAF43" w14:textId="4E81E7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C40A86" w14:paraId="0A5D18E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4763B"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34867C9"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6BC26641" w14:textId="0B4C09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1BD9BC75" w14:textId="759D94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F9D43" w14:textId="472A35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0D520" w14:textId="6EB7EC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C40A86" w14:paraId="5420995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0F51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4173C69"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A7565CE" w14:textId="612709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c>
          <w:tcPr>
            <w:tcW w:w="675" w:type="pct"/>
            <w:tcBorders>
              <w:top w:val="nil"/>
              <w:left w:val="nil"/>
              <w:bottom w:val="single" w:sz="4" w:space="0" w:color="000000"/>
              <w:right w:val="single" w:sz="4" w:space="0" w:color="000000"/>
            </w:tcBorders>
            <w:shd w:val="clear" w:color="auto" w:fill="auto"/>
            <w:noWrap/>
            <w:vAlign w:val="bottom"/>
            <w:hideMark/>
          </w:tcPr>
          <w:p w14:paraId="14CF6BA0" w14:textId="3C79A1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60A027" w14:textId="7D482B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CFFDD" w14:textId="2CC697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56,840.50 </w:t>
            </w:r>
          </w:p>
        </w:tc>
      </w:tr>
      <w:tr w:rsidR="00C40A86" w14:paraId="7513B75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A6EF6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B0B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0039BE5D" w14:textId="119509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675" w:type="pct"/>
            <w:tcBorders>
              <w:top w:val="nil"/>
              <w:left w:val="nil"/>
              <w:bottom w:val="single" w:sz="4" w:space="0" w:color="000000"/>
              <w:right w:val="single" w:sz="4" w:space="0" w:color="000000"/>
            </w:tcBorders>
            <w:shd w:val="clear" w:color="auto" w:fill="auto"/>
            <w:noWrap/>
            <w:vAlign w:val="bottom"/>
            <w:hideMark/>
          </w:tcPr>
          <w:p w14:paraId="4248AE82" w14:textId="38D23C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B77F5" w14:textId="5403C1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5EC36" w14:textId="551A33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C40A86" w14:paraId="437632A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DA21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0B8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5E12165" w14:textId="7979C5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22,830.00 </w:t>
            </w:r>
          </w:p>
        </w:tc>
        <w:tc>
          <w:tcPr>
            <w:tcW w:w="675" w:type="pct"/>
            <w:tcBorders>
              <w:top w:val="nil"/>
              <w:left w:val="nil"/>
              <w:bottom w:val="single" w:sz="4" w:space="0" w:color="000000"/>
              <w:right w:val="single" w:sz="4" w:space="0" w:color="000000"/>
            </w:tcBorders>
            <w:shd w:val="clear" w:color="auto" w:fill="auto"/>
            <w:noWrap/>
            <w:vAlign w:val="bottom"/>
            <w:hideMark/>
          </w:tcPr>
          <w:p w14:paraId="48CADEB5" w14:textId="783A68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29CE9661" w14:textId="3A9E09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BCBCB" w14:textId="48A423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5,830.00 </w:t>
            </w:r>
          </w:p>
        </w:tc>
      </w:tr>
      <w:tr w:rsidR="00C40A86" w14:paraId="67DAC3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8290C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9072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73940302" w14:textId="44B5C1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675" w:type="pct"/>
            <w:tcBorders>
              <w:top w:val="nil"/>
              <w:left w:val="nil"/>
              <w:bottom w:val="single" w:sz="4" w:space="0" w:color="000000"/>
              <w:right w:val="single" w:sz="4" w:space="0" w:color="000000"/>
            </w:tcBorders>
            <w:shd w:val="clear" w:color="auto" w:fill="auto"/>
            <w:noWrap/>
            <w:vAlign w:val="bottom"/>
            <w:hideMark/>
          </w:tcPr>
          <w:p w14:paraId="10446B80" w14:textId="44C74C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2BDCC613" w14:textId="0F2392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77FB3" w14:textId="0C2572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4,227.00 </w:t>
            </w:r>
          </w:p>
        </w:tc>
      </w:tr>
      <w:tr w:rsidR="00C40A86" w14:paraId="506698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39E4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BA5E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7587FA16" w14:textId="79A56C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C920B29" w14:textId="749C32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316C3" w14:textId="73701D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4CFBDA" w14:textId="493929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C40A86" w14:paraId="2D7DD6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21DE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166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470B0E2C" w14:textId="104EA4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E2B862E" w14:textId="3AA9A1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36C73E2C" w14:textId="02467C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8DEF3" w14:textId="6E3C3B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C40A86" w14:paraId="1A49A3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194D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7E7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D453875" w14:textId="3BD76B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3939268" w14:textId="3683A2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47892" w14:textId="4B60E3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25C3F" w14:textId="366B6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40A86" w14:paraId="2C73F0A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870D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ECB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6A2BA883" w14:textId="1EA1A1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c>
          <w:tcPr>
            <w:tcW w:w="675" w:type="pct"/>
            <w:tcBorders>
              <w:top w:val="nil"/>
              <w:left w:val="nil"/>
              <w:bottom w:val="single" w:sz="4" w:space="0" w:color="000000"/>
              <w:right w:val="single" w:sz="4" w:space="0" w:color="000000"/>
            </w:tcBorders>
            <w:shd w:val="clear" w:color="auto" w:fill="auto"/>
            <w:noWrap/>
            <w:vAlign w:val="bottom"/>
            <w:hideMark/>
          </w:tcPr>
          <w:p w14:paraId="27EC969D" w14:textId="471C28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AC387" w14:textId="204E90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BD840" w14:textId="744235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3,175.00 </w:t>
            </w:r>
          </w:p>
        </w:tc>
      </w:tr>
      <w:tr w:rsidR="00C40A86" w14:paraId="295158B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43BF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D51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419B65AE" w14:textId="014BB4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0198937D" w14:textId="50652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555EDCA1" w14:textId="0C6021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2EB80" w14:textId="2A2215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C40A86" w14:paraId="4A10C88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5BF7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042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B1420C2" w14:textId="53141D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c>
          <w:tcPr>
            <w:tcW w:w="675" w:type="pct"/>
            <w:tcBorders>
              <w:top w:val="nil"/>
              <w:left w:val="nil"/>
              <w:bottom w:val="single" w:sz="4" w:space="0" w:color="000000"/>
              <w:right w:val="single" w:sz="4" w:space="0" w:color="000000"/>
            </w:tcBorders>
            <w:shd w:val="clear" w:color="auto" w:fill="auto"/>
            <w:noWrap/>
            <w:vAlign w:val="bottom"/>
            <w:hideMark/>
          </w:tcPr>
          <w:p w14:paraId="4E39A0C5" w14:textId="1549D4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98DCB" w14:textId="169083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171A0" w14:textId="53EF34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50.00 </w:t>
            </w:r>
          </w:p>
        </w:tc>
      </w:tr>
      <w:tr w:rsidR="00C40A86" w14:paraId="08ADF1C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A1F9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B1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4A97653" w14:textId="5EAD7D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8,437.00 </w:t>
            </w:r>
          </w:p>
        </w:tc>
        <w:tc>
          <w:tcPr>
            <w:tcW w:w="675" w:type="pct"/>
            <w:tcBorders>
              <w:top w:val="nil"/>
              <w:left w:val="nil"/>
              <w:bottom w:val="single" w:sz="4" w:space="0" w:color="000000"/>
              <w:right w:val="single" w:sz="4" w:space="0" w:color="000000"/>
            </w:tcBorders>
            <w:shd w:val="clear" w:color="auto" w:fill="auto"/>
            <w:noWrap/>
            <w:vAlign w:val="bottom"/>
            <w:hideMark/>
          </w:tcPr>
          <w:p w14:paraId="342D228F" w14:textId="18926D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93A65C" w14:textId="6EB2E3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1EC2B" w14:textId="255D10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48,437.00 </w:t>
            </w:r>
          </w:p>
        </w:tc>
      </w:tr>
      <w:tr w:rsidR="00C40A86" w14:paraId="0561B0F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250E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6FC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6C83064E" w14:textId="177440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995BE64" w14:textId="724558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5FD71" w14:textId="574D5A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875F2" w14:textId="068EA9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40A86" w14:paraId="03B7BE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EAFD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3BFF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23B487EA" w14:textId="1823C1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5FCEEEF4" w14:textId="53F742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0B1E367" w14:textId="28D741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DBB4F" w14:textId="6950B7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919,188.00 </w:t>
            </w:r>
          </w:p>
        </w:tc>
      </w:tr>
      <w:tr w:rsidR="00C40A86" w14:paraId="1D471F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7EDE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3EDF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9114C3B" w14:textId="0EC6F5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7A62A48" w14:textId="35C72D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0E47F" w14:textId="294E2B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ABBE5" w14:textId="54DEF6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40A86" w14:paraId="041710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7AD8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C18D9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05CEBF4" w14:textId="2A858B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77D4AB0E" w14:textId="0B03BB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34B339DD" w14:textId="160C50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F9DD6" w14:textId="0DED4E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C40A86" w14:paraId="640ED6F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7B94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CB3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14CE68C" w14:textId="44D4D3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64,849.00 </w:t>
            </w:r>
          </w:p>
        </w:tc>
        <w:tc>
          <w:tcPr>
            <w:tcW w:w="675" w:type="pct"/>
            <w:tcBorders>
              <w:top w:val="nil"/>
              <w:left w:val="nil"/>
              <w:bottom w:val="single" w:sz="4" w:space="0" w:color="000000"/>
              <w:right w:val="single" w:sz="4" w:space="0" w:color="000000"/>
            </w:tcBorders>
            <w:shd w:val="clear" w:color="auto" w:fill="auto"/>
            <w:noWrap/>
            <w:vAlign w:val="bottom"/>
            <w:hideMark/>
          </w:tcPr>
          <w:p w14:paraId="3E356ACB" w14:textId="75E206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24EB0BC" w14:textId="765C24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EDE9C" w14:textId="27301F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193,249.00 </w:t>
            </w:r>
          </w:p>
        </w:tc>
      </w:tr>
      <w:tr w:rsidR="00C40A86" w14:paraId="262A3B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C3B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1202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76FB2C68" w14:textId="5E14C1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c>
          <w:tcPr>
            <w:tcW w:w="675" w:type="pct"/>
            <w:tcBorders>
              <w:top w:val="nil"/>
              <w:left w:val="nil"/>
              <w:bottom w:val="single" w:sz="4" w:space="0" w:color="000000"/>
              <w:right w:val="single" w:sz="4" w:space="0" w:color="000000"/>
            </w:tcBorders>
            <w:shd w:val="clear" w:color="auto" w:fill="auto"/>
            <w:noWrap/>
            <w:vAlign w:val="bottom"/>
            <w:hideMark/>
          </w:tcPr>
          <w:p w14:paraId="1CE376C9" w14:textId="5143E7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0D12A" w14:textId="088995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116D" w14:textId="315EC6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03,375.00 </w:t>
            </w:r>
          </w:p>
        </w:tc>
      </w:tr>
      <w:tr w:rsidR="00C40A86" w14:paraId="61FEB3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97E7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8657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07E1CDFA" w14:textId="312080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CA7A624" w14:textId="4212C6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469DA75E" w14:textId="44BAE4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A9765" w14:textId="4EC161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C40A86" w14:paraId="2CA9CD7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42BC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FE0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3870408A" w14:textId="1D5969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568C8B9" w14:textId="213DAE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92BD6" w14:textId="24CD5B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43874A" w14:textId="767ACA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40A86" w14:paraId="0D4825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D29A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48F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4B5611C" w14:textId="619C09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2D5B2D10" w14:textId="500886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C9A01" w14:textId="10D303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CCE03" w14:textId="6E413E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40A86" w14:paraId="7E5966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528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744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2629FED" w14:textId="3426BC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C9E2355" w14:textId="299946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9BE64B9" w14:textId="7F15A5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AD5D0" w14:textId="360EB1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C40A86" w14:paraId="2E5D4A2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8AE7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910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7152247E" w14:textId="23E028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675" w:type="pct"/>
            <w:tcBorders>
              <w:top w:val="nil"/>
              <w:left w:val="nil"/>
              <w:bottom w:val="single" w:sz="4" w:space="0" w:color="000000"/>
              <w:right w:val="single" w:sz="4" w:space="0" w:color="000000"/>
            </w:tcBorders>
            <w:shd w:val="clear" w:color="auto" w:fill="auto"/>
            <w:noWrap/>
            <w:vAlign w:val="bottom"/>
            <w:hideMark/>
          </w:tcPr>
          <w:p w14:paraId="774EF885" w14:textId="1B1296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1052C" w14:textId="2435A0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03064" w14:textId="3C9A66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C40A86" w14:paraId="72FD00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20A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74F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50ECD30" w14:textId="236686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675" w:type="pct"/>
            <w:tcBorders>
              <w:top w:val="nil"/>
              <w:left w:val="nil"/>
              <w:bottom w:val="single" w:sz="4" w:space="0" w:color="000000"/>
              <w:right w:val="single" w:sz="4" w:space="0" w:color="000000"/>
            </w:tcBorders>
            <w:shd w:val="clear" w:color="auto" w:fill="auto"/>
            <w:noWrap/>
            <w:vAlign w:val="bottom"/>
            <w:hideMark/>
          </w:tcPr>
          <w:p w14:paraId="43E27B5C" w14:textId="3D7C55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358DA" w14:textId="404738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49AA2" w14:textId="43555F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C40A86" w14:paraId="2D951C5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6C0C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D74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EA950DF" w14:textId="01EA4E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c>
          <w:tcPr>
            <w:tcW w:w="675" w:type="pct"/>
            <w:tcBorders>
              <w:top w:val="nil"/>
              <w:left w:val="nil"/>
              <w:bottom w:val="single" w:sz="4" w:space="0" w:color="000000"/>
              <w:right w:val="single" w:sz="4" w:space="0" w:color="000000"/>
            </w:tcBorders>
            <w:shd w:val="clear" w:color="auto" w:fill="auto"/>
            <w:noWrap/>
            <w:vAlign w:val="bottom"/>
            <w:hideMark/>
          </w:tcPr>
          <w:p w14:paraId="70906E40" w14:textId="0CECB0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2752C" w14:textId="0B5733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616CA" w14:textId="67EE7A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8,750.00 </w:t>
            </w:r>
          </w:p>
        </w:tc>
      </w:tr>
      <w:tr w:rsidR="00C40A86" w14:paraId="53F40F0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C66E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59C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53529348" w14:textId="54D38F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21E900CF" w14:textId="7AE72E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0BBE7" w14:textId="5F2FBF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530F6" w14:textId="345D59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C40A86" w14:paraId="11B1C0C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08EB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F54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A6A3294" w14:textId="16F07D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c>
          <w:tcPr>
            <w:tcW w:w="675" w:type="pct"/>
            <w:tcBorders>
              <w:top w:val="nil"/>
              <w:left w:val="nil"/>
              <w:bottom w:val="single" w:sz="4" w:space="0" w:color="000000"/>
              <w:right w:val="single" w:sz="4" w:space="0" w:color="000000"/>
            </w:tcBorders>
            <w:shd w:val="clear" w:color="auto" w:fill="auto"/>
            <w:noWrap/>
            <w:vAlign w:val="bottom"/>
            <w:hideMark/>
          </w:tcPr>
          <w:p w14:paraId="77231607" w14:textId="3D39A9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10893" w14:textId="5CC511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2B6F5" w14:textId="108D05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616,953.00 </w:t>
            </w:r>
          </w:p>
        </w:tc>
      </w:tr>
      <w:tr w:rsidR="00C40A86" w14:paraId="3A1A9DC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C673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128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F854648" w14:textId="4C0ABC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46E6063B" w14:textId="376DB6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0189E99E" w14:textId="31D0C5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0042" w14:textId="549C12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C40A86" w14:paraId="6AC119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28F7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615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37E2302E" w14:textId="60B638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c>
          <w:tcPr>
            <w:tcW w:w="675" w:type="pct"/>
            <w:tcBorders>
              <w:top w:val="nil"/>
              <w:left w:val="nil"/>
              <w:bottom w:val="single" w:sz="4" w:space="0" w:color="000000"/>
              <w:right w:val="single" w:sz="4" w:space="0" w:color="000000"/>
            </w:tcBorders>
            <w:shd w:val="clear" w:color="auto" w:fill="auto"/>
            <w:noWrap/>
            <w:vAlign w:val="bottom"/>
            <w:hideMark/>
          </w:tcPr>
          <w:p w14:paraId="7B5F2D93" w14:textId="6DEBE6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44A94" w14:textId="014725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DD213" w14:textId="45D6C6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10,828.00 </w:t>
            </w:r>
          </w:p>
        </w:tc>
      </w:tr>
      <w:tr w:rsidR="00C40A86" w14:paraId="59569A6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F84E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9A83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FC53960" w14:textId="676ED7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c>
          <w:tcPr>
            <w:tcW w:w="675" w:type="pct"/>
            <w:tcBorders>
              <w:top w:val="nil"/>
              <w:left w:val="nil"/>
              <w:bottom w:val="single" w:sz="4" w:space="0" w:color="000000"/>
              <w:right w:val="single" w:sz="4" w:space="0" w:color="000000"/>
            </w:tcBorders>
            <w:shd w:val="clear" w:color="auto" w:fill="auto"/>
            <w:noWrap/>
            <w:vAlign w:val="bottom"/>
            <w:hideMark/>
          </w:tcPr>
          <w:p w14:paraId="2C36FCE1" w14:textId="156AC2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9017E2" w14:textId="0C2981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11244" w14:textId="3ED842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58,082.00 </w:t>
            </w:r>
          </w:p>
        </w:tc>
      </w:tr>
      <w:tr w:rsidR="00C40A86" w14:paraId="4D27F1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6DA01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310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CBC2A22" w14:textId="7A0A72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20,673.00 </w:t>
            </w:r>
          </w:p>
        </w:tc>
        <w:tc>
          <w:tcPr>
            <w:tcW w:w="675" w:type="pct"/>
            <w:tcBorders>
              <w:top w:val="nil"/>
              <w:left w:val="nil"/>
              <w:bottom w:val="single" w:sz="4" w:space="0" w:color="000000"/>
              <w:right w:val="single" w:sz="4" w:space="0" w:color="000000"/>
            </w:tcBorders>
            <w:shd w:val="clear" w:color="auto" w:fill="auto"/>
            <w:noWrap/>
            <w:vAlign w:val="bottom"/>
            <w:hideMark/>
          </w:tcPr>
          <w:p w14:paraId="49A91FF6" w14:textId="66368B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783BF063" w14:textId="2DB363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205DE" w14:textId="2D88CC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56,833.00 </w:t>
            </w:r>
          </w:p>
        </w:tc>
      </w:tr>
      <w:tr w:rsidR="00C40A86" w14:paraId="269403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75BF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1B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349F9788" w14:textId="632F55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69850A8E" w14:textId="5FE1DC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2D4BC" w14:textId="07061D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80066" w14:textId="27A37F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C40A86" w14:paraId="5374FA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B939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0B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5DFB4C4D" w14:textId="33A349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0CAB1193" w14:textId="17ABF0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DE196" w14:textId="24A27E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53FF47" w14:textId="39709B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C40A86" w14:paraId="2BE8777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C339F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379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71A4E829" w14:textId="673AEF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E6B703E" w14:textId="4200F6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DE465" w14:textId="08BAED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FE9C8" w14:textId="1BC335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C40A86" w14:paraId="1F98E3A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3D14D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12542297" w14:textId="04BA700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286,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BFC915" w14:textId="604D31B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29,487.20 </w:t>
            </w:r>
          </w:p>
        </w:tc>
        <w:tc>
          <w:tcPr>
            <w:tcW w:w="624" w:type="pct"/>
            <w:tcBorders>
              <w:top w:val="nil"/>
              <w:left w:val="nil"/>
              <w:bottom w:val="single" w:sz="4" w:space="0" w:color="000000"/>
              <w:right w:val="single" w:sz="4" w:space="0" w:color="000000"/>
            </w:tcBorders>
            <w:shd w:val="clear" w:color="D8D8D8" w:fill="D8D8D8"/>
            <w:noWrap/>
            <w:vAlign w:val="bottom"/>
            <w:hideMark/>
          </w:tcPr>
          <w:p w14:paraId="1891F662" w14:textId="6F6D412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A5D994" w14:textId="626A066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515,703.95 </w:t>
            </w:r>
          </w:p>
        </w:tc>
      </w:tr>
      <w:tr w:rsidR="00C40A86" w14:paraId="472411E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622BD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1C38134C" w14:textId="6029CF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2E4915B0" w14:textId="2A9501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44D1DAED" w14:textId="6C9A8B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C895B5" w14:textId="6D70AE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C40A86" w14:paraId="634752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F99E4"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4FAAE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B5C290B" w14:textId="25E122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199F95FE" w14:textId="4B4CAB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9E2A7" w14:textId="7415A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8EF0C" w14:textId="35414A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C40A86" w14:paraId="1C3AA9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BEDA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9C1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7126960" w14:textId="6CC6CB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615AAC" w14:textId="2D6E03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0474F" w14:textId="25CC34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C7ED5" w14:textId="7EED82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40A86" w14:paraId="434BE5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6A19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0FD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7FBB8860" w14:textId="0CEADD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586BCC0D" w14:textId="1ACFE1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624" w:type="pct"/>
            <w:tcBorders>
              <w:top w:val="nil"/>
              <w:left w:val="nil"/>
              <w:bottom w:val="single" w:sz="4" w:space="0" w:color="000000"/>
              <w:right w:val="single" w:sz="4" w:space="0" w:color="000000"/>
            </w:tcBorders>
            <w:shd w:val="clear" w:color="auto" w:fill="auto"/>
            <w:noWrap/>
            <w:vAlign w:val="bottom"/>
            <w:hideMark/>
          </w:tcPr>
          <w:p w14:paraId="3A7FEE42" w14:textId="6DDB12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E42428" w14:textId="35ABDD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4,477.00 </w:t>
            </w:r>
          </w:p>
        </w:tc>
      </w:tr>
      <w:tr w:rsidR="00C40A86" w14:paraId="501917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515D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130C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4CBDF36" w14:textId="0344E0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ECA0B" w14:textId="14BA35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FDA0760" w14:textId="17EFFA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9BFA0" w14:textId="2CDEA6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C40A86" w14:paraId="232B107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8CA5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844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02041" w14:textId="37441C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20387" w14:textId="1D9ABA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A2E286F" w14:textId="421439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D2203A" w14:textId="2C45EC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C40A86" w14:paraId="3027FB7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34BF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63F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7D5B8292" w14:textId="482AAB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3AAD1CAA" w14:textId="5CA5CF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830.00 </w:t>
            </w:r>
          </w:p>
        </w:tc>
        <w:tc>
          <w:tcPr>
            <w:tcW w:w="624" w:type="pct"/>
            <w:tcBorders>
              <w:top w:val="nil"/>
              <w:left w:val="nil"/>
              <w:bottom w:val="single" w:sz="4" w:space="0" w:color="000000"/>
              <w:right w:val="single" w:sz="4" w:space="0" w:color="000000"/>
            </w:tcBorders>
            <w:shd w:val="clear" w:color="auto" w:fill="auto"/>
            <w:noWrap/>
            <w:vAlign w:val="bottom"/>
            <w:hideMark/>
          </w:tcPr>
          <w:p w14:paraId="1E3188E4" w14:textId="78594C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D5237" w14:textId="6407B1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C40A86" w14:paraId="6C3795B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61AC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F3B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DB043F0" w14:textId="49DE2E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2E2B319E" w14:textId="39EEBB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B55A9" w14:textId="7F2E0F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21761" w14:textId="2D0C57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C40A86" w14:paraId="7128BEC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67CA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89B9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8959492" w14:textId="6F1A98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717F2E" w14:textId="3BF8C5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8CEE4" w14:textId="0157A7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5F018" w14:textId="21A442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40A86" w14:paraId="2D6B8F0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C8D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2B3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63A1CB5" w14:textId="65CE75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C2273" w14:textId="710D4D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65724F52" w14:textId="5484DD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59E9CF" w14:textId="62101C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C40A86" w14:paraId="70AAE4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BD27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28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460B8162" w14:textId="34B29D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90.00 </w:t>
            </w:r>
          </w:p>
        </w:tc>
        <w:tc>
          <w:tcPr>
            <w:tcW w:w="675" w:type="pct"/>
            <w:tcBorders>
              <w:top w:val="nil"/>
              <w:left w:val="nil"/>
              <w:bottom w:val="single" w:sz="4" w:space="0" w:color="000000"/>
              <w:right w:val="single" w:sz="4" w:space="0" w:color="000000"/>
            </w:tcBorders>
            <w:shd w:val="clear" w:color="auto" w:fill="auto"/>
            <w:noWrap/>
            <w:vAlign w:val="bottom"/>
            <w:hideMark/>
          </w:tcPr>
          <w:p w14:paraId="426F6C83" w14:textId="0798F6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7A2A43F" w14:textId="75E12A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3E9BD" w14:textId="782014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1,240.00 </w:t>
            </w:r>
          </w:p>
        </w:tc>
      </w:tr>
      <w:tr w:rsidR="00C40A86" w14:paraId="5BE8BBA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28CD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E1F30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6235A5CA" w14:textId="0A9854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262A72" w14:textId="0732A0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36373F1E" w14:textId="03E195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D245D" w14:textId="59883E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C40A86" w14:paraId="22CFBA0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4EF6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05A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656C7015" w14:textId="2A57E3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0C14CD71" w14:textId="5A2F4F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1A2C8A" w14:textId="06FC94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B5E5C" w14:textId="5EFC22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C40A86" w14:paraId="2B2C1D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15B4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711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422DE8BF" w14:textId="3E56B5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6CB7D" w14:textId="20D01A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96E07" w14:textId="5D4C36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EC082" w14:textId="3AFDCF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40A86" w14:paraId="4C5A214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0107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58E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598B371" w14:textId="416000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8BA89" w14:textId="1E3B13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B88F45C" w14:textId="1E38F7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380E" w14:textId="114B90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C40A86" w14:paraId="5FF1A45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AFFA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F5E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1212A97E" w14:textId="246326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FD1406" w14:textId="3950C9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60E6F" w14:textId="2E6ECD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493A9" w14:textId="63BD76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C40A86" w14:paraId="7FD395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A97D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EEA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0CC3027" w14:textId="2DC8DC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045FF86D" w14:textId="3787C5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A202C" w14:textId="1334B4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412921" w14:textId="18705D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C40A86" w14:paraId="38C3E4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1B64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AAF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2883C4F1" w14:textId="45771A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22713A3" w14:textId="4CD582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93600" w14:textId="24EF60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09530D" w14:textId="631984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C40A86" w14:paraId="01AECB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19475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3B7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729940C" w14:textId="748841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412177FC" w14:textId="1CDBD6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C04E067" w14:textId="37F447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1B1CD" w14:textId="17E5DD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C40A86" w14:paraId="5C7EEC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1533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2D1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5C90AA5" w14:textId="01CCCD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76.00 </w:t>
            </w:r>
          </w:p>
        </w:tc>
        <w:tc>
          <w:tcPr>
            <w:tcW w:w="675" w:type="pct"/>
            <w:tcBorders>
              <w:top w:val="nil"/>
              <w:left w:val="nil"/>
              <w:bottom w:val="single" w:sz="4" w:space="0" w:color="000000"/>
              <w:right w:val="single" w:sz="4" w:space="0" w:color="000000"/>
            </w:tcBorders>
            <w:shd w:val="clear" w:color="auto" w:fill="auto"/>
            <w:noWrap/>
            <w:vAlign w:val="bottom"/>
            <w:hideMark/>
          </w:tcPr>
          <w:p w14:paraId="3CAA62BD" w14:textId="7E74BF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6F9ABDCE" w14:textId="0AF4D5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07D2D" w14:textId="67C01A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731.00 </w:t>
            </w:r>
          </w:p>
        </w:tc>
      </w:tr>
      <w:tr w:rsidR="00C40A86" w14:paraId="3EDA5D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8845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91A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CAE08C2" w14:textId="7E428C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3B930791" w14:textId="1B9249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620B7" w14:textId="33E6A6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71DA8F" w14:textId="68D1E2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C40A86" w14:paraId="038ADF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BFC6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F9B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479840B6" w14:textId="72FEDE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6F75E9C" w14:textId="714BCB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54E01" w14:textId="7A2BF1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E5335" w14:textId="7DE8CF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r>
      <w:tr w:rsidR="00C40A86" w14:paraId="75D58B5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6141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D02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6C5F464" w14:textId="47792A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D95E5" w14:textId="5D91FF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CAC2585" w14:textId="629C3B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8230D" w14:textId="55B93E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C40A86" w14:paraId="3D7E97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FEF8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52D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8D7A23D" w14:textId="313FC8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0377F96C" w14:textId="7B51C7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2CA85012" w14:textId="519CB5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47FFB" w14:textId="69C4CD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C40A86" w14:paraId="612DEE8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72D7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0EB854A6" w14:textId="79E4CF9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13,43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094280A" w14:textId="6D9141D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763,533.31 </w:t>
            </w:r>
          </w:p>
        </w:tc>
        <w:tc>
          <w:tcPr>
            <w:tcW w:w="624" w:type="pct"/>
            <w:tcBorders>
              <w:top w:val="nil"/>
              <w:left w:val="nil"/>
              <w:bottom w:val="single" w:sz="4" w:space="0" w:color="000000"/>
              <w:right w:val="single" w:sz="4" w:space="0" w:color="000000"/>
            </w:tcBorders>
            <w:shd w:val="clear" w:color="D8D8D8" w:fill="D8D8D8"/>
            <w:noWrap/>
            <w:vAlign w:val="bottom"/>
            <w:hideMark/>
          </w:tcPr>
          <w:p w14:paraId="5ED0E943" w14:textId="4666088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F91A32F" w14:textId="4D21DCA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5,076,971.05 </w:t>
            </w:r>
          </w:p>
        </w:tc>
      </w:tr>
      <w:tr w:rsidR="00C40A86" w14:paraId="3D77E45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23C00D"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88B8FDD" w14:textId="4A777D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1ABC4B" w14:textId="0573C1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35B66D20" w14:textId="442208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854369" w14:textId="37A6E0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C40A86" w14:paraId="08DDB3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0C01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619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315B534" w14:textId="551B79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D56CFF" w14:textId="686173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C35C0F" w14:textId="250EF5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9B18" w14:textId="33ACE0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54373F2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C342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9D1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655B67E" w14:textId="265D80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4146C049" w14:textId="02C209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B996B" w14:textId="594428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9831A" w14:textId="2E76A5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C40A86" w14:paraId="50200B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DC82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460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5B9245F" w14:textId="3E32FF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6AB52A47" w14:textId="65BB2E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323C780" w14:textId="6AE336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94DF2" w14:textId="19E4C2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C40A86" w14:paraId="704444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96F0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645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A3CC728" w14:textId="09C38B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68B12F5B" w14:textId="319E6A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072B07D" w14:textId="532595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9A3F7" w14:textId="5D262B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C40A86" w14:paraId="69E84A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6E33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892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4C55F33" w14:textId="557A34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62E20A5B" w14:textId="47887E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14B4354E" w14:textId="1E09FF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DA88E" w14:textId="772674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C40A86" w14:paraId="5483CD2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32B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B9D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44919CF6" w14:textId="487BA4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213F5AE4" w14:textId="10DB34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EA849" w14:textId="0CE874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AA89F" w14:textId="4FCBAB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C40A86" w14:paraId="711773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13E1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796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26EE12B" w14:textId="41EB55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1017E" w14:textId="40AD33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31491" w14:textId="629EAE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18D7B1" w14:textId="182D55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1C0CF57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573B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524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E56AD26" w14:textId="165742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D4B05" w14:textId="716BA4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2073CBD8" w14:textId="0E5636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FECD2" w14:textId="07EFA7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C40A86" w14:paraId="140599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2243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3EB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0998378A" w14:textId="2C9FCC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975651" w14:textId="0CA999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2935" w14:textId="349895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4B08A" w14:textId="244D52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326726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3031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94D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5716C681" w14:textId="383D65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A2CAA" w14:textId="1FC023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2A203B85" w14:textId="5302DA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814EA" w14:textId="4AD877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C40A86" w14:paraId="1460FA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55B3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A62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FA9F6B9" w14:textId="4F2834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766AF4CA" w14:textId="29B444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003DE492" w14:textId="67FFED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7659D4" w14:textId="4CE55C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C40A86" w14:paraId="1C060C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90C5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AAE5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2A374526" w14:textId="475027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64947A" w14:textId="1691C1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0E5B6" w14:textId="364AAD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994558" w14:textId="7F8946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77B343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2E13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5A8F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07CF9387" w14:textId="4AA2D0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B5153" w14:textId="739501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BA83A" w14:textId="3FD119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1B96C" w14:textId="495EA3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548191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E869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F2A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40CC4975" w14:textId="7939B8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2AD283" w14:textId="2DCDCC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DADC0F" w14:textId="153684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38F7A6" w14:textId="03B814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C40A86" w14:paraId="190C28C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80DE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921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7E948F5" w14:textId="35A515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A0A18B" w14:textId="654F59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2105D" w14:textId="06B637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8279" w14:textId="2A2950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C40A86" w14:paraId="2E6730C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47B4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A6D1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06B7254F" w14:textId="33013F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c>
          <w:tcPr>
            <w:tcW w:w="675" w:type="pct"/>
            <w:tcBorders>
              <w:top w:val="nil"/>
              <w:left w:val="nil"/>
              <w:bottom w:val="single" w:sz="4" w:space="0" w:color="000000"/>
              <w:right w:val="single" w:sz="4" w:space="0" w:color="000000"/>
            </w:tcBorders>
            <w:shd w:val="clear" w:color="auto" w:fill="auto"/>
            <w:noWrap/>
            <w:vAlign w:val="bottom"/>
            <w:hideMark/>
          </w:tcPr>
          <w:p w14:paraId="3B1F030B" w14:textId="3FA46D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49171" w14:textId="15DF2E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C6ABA" w14:textId="14DCD3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690.00 </w:t>
            </w:r>
          </w:p>
        </w:tc>
      </w:tr>
      <w:tr w:rsidR="00C40A86" w14:paraId="54D1F2D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CF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6FA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73D1EFDB" w14:textId="74942A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EB9806" w14:textId="73F1E6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3F493" w14:textId="21D173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A6F70" w14:textId="1CA1C6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6E39A9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D92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51A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41A237F0" w14:textId="3632B7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0748C9A2" w14:textId="2B4351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BFE5B" w14:textId="0D33B1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9ACDE" w14:textId="07B3E9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40A86" w14:paraId="00E561D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EC59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F9E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38C27FDC" w14:textId="0D50C1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FDF7C" w14:textId="12F816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2E1D533E" w14:textId="6924A8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0F3808" w14:textId="0D0F9C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C40A86" w14:paraId="3E02E92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6AA1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888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E2A3EF7" w14:textId="2E58E4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05BE4467" w14:textId="5F11FA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6F52DF82" w14:textId="6260FB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571FD" w14:textId="29377F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C40A86" w14:paraId="06448E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3D4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130B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00BF7175" w14:textId="281992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4B703DBD" w14:textId="1BE060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D6A42" w14:textId="755407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228D0" w14:textId="06CA85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C40A86" w14:paraId="3C6EAAE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3F88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294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0B75390C" w14:textId="70BA70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2B1A4938" w14:textId="202EBF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77A43D" w14:textId="4F6AD3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48928" w14:textId="542435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C40A86" w14:paraId="53FA0CA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05FC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71D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D8A3B4E" w14:textId="16EF91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6B1207C9" w14:textId="11583C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18BF4" w14:textId="68138C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2D2B3" w14:textId="1849D9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C40A86" w14:paraId="269DE06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4EED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B65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40327CB9" w14:textId="3A0BAF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79CB9" w14:textId="202A11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2F74450B" w14:textId="56EFED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976C3" w14:textId="4C3F02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C40A86" w14:paraId="56E109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750F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939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704E300" w14:textId="3FDB00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51853FAE" w14:textId="7809BC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624" w:type="pct"/>
            <w:tcBorders>
              <w:top w:val="nil"/>
              <w:left w:val="nil"/>
              <w:bottom w:val="single" w:sz="4" w:space="0" w:color="000000"/>
              <w:right w:val="single" w:sz="4" w:space="0" w:color="000000"/>
            </w:tcBorders>
            <w:shd w:val="clear" w:color="auto" w:fill="auto"/>
            <w:noWrap/>
            <w:vAlign w:val="bottom"/>
            <w:hideMark/>
          </w:tcPr>
          <w:p w14:paraId="7FE8D764" w14:textId="1D73E3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9C07B9" w14:textId="0A18F5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C40A86" w14:paraId="3637E60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27B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DD6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DA9B9DF" w14:textId="73BB21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634C78A7" w14:textId="6BDCCC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07BD8AF1" w14:textId="3E83DE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80516" w14:textId="496A80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C40A86" w14:paraId="6B7BD9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1380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F3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8E44858" w14:textId="090DBB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8B812F0" w14:textId="51DB5B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8BB5928" w14:textId="77C293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81073" w14:textId="5B6DA9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C40A86" w14:paraId="55223A1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4A5A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468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D70B5B2" w14:textId="2C6124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231.74 </w:t>
            </w:r>
          </w:p>
        </w:tc>
        <w:tc>
          <w:tcPr>
            <w:tcW w:w="675" w:type="pct"/>
            <w:tcBorders>
              <w:top w:val="nil"/>
              <w:left w:val="nil"/>
              <w:bottom w:val="single" w:sz="4" w:space="0" w:color="000000"/>
              <w:right w:val="single" w:sz="4" w:space="0" w:color="000000"/>
            </w:tcBorders>
            <w:shd w:val="clear" w:color="auto" w:fill="auto"/>
            <w:noWrap/>
            <w:vAlign w:val="bottom"/>
            <w:hideMark/>
          </w:tcPr>
          <w:p w14:paraId="27F741F6" w14:textId="04EB76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3AA3B1B" w14:textId="0B3CD4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A5240" w14:textId="5AFE1D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C40A86" w14:paraId="50AF574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C54B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A8C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5B174869" w14:textId="0A4714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2741DDAE" w14:textId="2914F4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22784" w14:textId="7A7657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BB7D" w14:textId="11FD45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C40A86" w14:paraId="1C0954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4AA8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E74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ED0D744" w14:textId="76ECFB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3CDF216C" w14:textId="581C1C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1FE48" w14:textId="0E0B34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4E606" w14:textId="5C52AB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C40A86" w14:paraId="695E436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E9CE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9056AD5" w14:textId="7CE53C5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272,9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FE05A53" w14:textId="6051425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F6000A" w14:textId="7756B39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46C49F7" w14:textId="1A40EB3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80,242.00 </w:t>
            </w:r>
          </w:p>
        </w:tc>
      </w:tr>
      <w:tr w:rsidR="00C40A86" w14:paraId="3243084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4C828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237A8FD" w14:textId="10D869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5AE419" w14:textId="71F5E3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D8C65" w14:textId="59C1A1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2FB517" w14:textId="18E4D9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C40A86" w14:paraId="6B781B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0515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E86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1254E032" w14:textId="18435A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9AC2A" w14:textId="0CFA58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EA479" w14:textId="53F487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867F0" w14:textId="2F769D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40A86" w14:paraId="4156E18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7023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CBE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82017E3" w14:textId="004560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12467" w14:textId="6C582E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E3B17" w14:textId="48F642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DB99E" w14:textId="2678A8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C40A86" w14:paraId="5D37954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7C18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73F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3AEFFFA9" w14:textId="3D1663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FCD77" w14:textId="0C5B72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A0441" w14:textId="6FDA76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20A08" w14:textId="702C9C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742289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6530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C21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2DB5864" w14:textId="658198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AC82C" w14:textId="7042A8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E23A4" w14:textId="5973C9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A1489" w14:textId="4B013E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40A86" w14:paraId="7951C0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3731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21E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3AD39CC6" w14:textId="6F7963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221A8" w14:textId="25E2DB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2200C" w14:textId="277773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D4230F" w14:textId="6DF65D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40A86" w14:paraId="254FF3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0533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483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1D159347" w14:textId="067BF4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FD319" w14:textId="4CFCB5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24AC9" w14:textId="0E1854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BDFA8" w14:textId="25CE46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019E7BD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6489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C6E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8657EC" w14:textId="3D0A0C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E7DCB1" w14:textId="1FFE28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640A319D" w14:textId="2B78EF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E4087" w14:textId="533069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C40A86" w14:paraId="642B999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1F09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8035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024D2CF" w14:textId="0546FA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B81D7F" w14:textId="7C8A4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08A39" w14:textId="6B9614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37490" w14:textId="26AFA5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6098420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AF472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ACB6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26A665E" w14:textId="7F8046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E5FB38" w14:textId="562827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3495E" w14:textId="7FA9D4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27391" w14:textId="6EE68D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C40A86" w14:paraId="6E222B4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549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C38B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7D17A03C" w14:textId="7B303F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E6B1802" w14:textId="369311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4C218" w14:textId="78FD09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16E37E" w14:textId="37D987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C40A86" w14:paraId="27DC94E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2CF6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AA9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04932CCD" w14:textId="734245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A59B7" w14:textId="172AEC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07F85" w14:textId="69F11F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E8FA70" w14:textId="31579B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2F03F4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8F8E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468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36D7BBB9" w14:textId="1AC8E2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498186" w14:textId="2482A2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AB8EF" w14:textId="2C80C9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59F10" w14:textId="1FA4BF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C40A86" w14:paraId="3D3A009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46AE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655C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74553A55" w14:textId="20465F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BD1EF" w14:textId="3748D7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16576" w14:textId="4F88C0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E3D15" w14:textId="3287C7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C40A86" w14:paraId="5040038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61A1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2DD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183F1A26" w14:textId="5B01D5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DAF03B" w14:textId="47599E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EEBC3" w14:textId="3A3F6A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779FF" w14:textId="19419C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C40A86" w14:paraId="5849B66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42E5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32A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8281B6" w14:textId="310A74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16B6FDB5" w14:textId="2C79EB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052FD363" w14:textId="3E1238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CD2D26" w14:textId="6FFCD2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C40A86" w14:paraId="3C47146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7CF6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CAC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07514DB8" w14:textId="48593B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F49BC" w14:textId="6B1AE3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C8C7C" w14:textId="6EC2F5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64D0E" w14:textId="53ABCF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6A352D7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5EF0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EFF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5F77969D" w14:textId="5D12FC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9E1A6" w14:textId="7D12DD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26444" w14:textId="467915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D38B5" w14:textId="66133C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54FA31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E843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375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3B8F91D6" w14:textId="5D7EA3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A93F0" w14:textId="0601ED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A25D2" w14:textId="0865E2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B5A5" w14:textId="30D52A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C40A86" w14:paraId="272CA07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AAA7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A6EB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4877538" w14:textId="77F712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6BA8CB65" w14:textId="5484AC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FCAAA" w14:textId="52C6B6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EC808" w14:textId="039231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C40A86" w14:paraId="5C212C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3D81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661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76E61487" w14:textId="48C490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AE7A72" w14:textId="11683E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079C6DEA" w14:textId="1D4BE5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15F49" w14:textId="0BBA89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C40A86" w14:paraId="77C8BA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96C9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873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18D2B5CA" w14:textId="3B7ED4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4D68E" w14:textId="19C5CD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7ED0F" w14:textId="03788C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E52BC" w14:textId="509BBA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40A86" w14:paraId="714E093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9C5A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0FAE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0AB929A2" w14:textId="60AE9B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ED9C7" w14:textId="037A7A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B4C2" w14:textId="4F6B42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44DEC" w14:textId="3C21D4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40A86" w14:paraId="741828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52CF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B0E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C526BE4" w14:textId="237931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01D8E1" w14:textId="64C462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E9FB6B" w14:textId="40361B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5EFCE1" w14:textId="16C52B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40A86" w14:paraId="4E29CF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FD52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1AB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E2AFD93" w14:textId="6CD712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4EC48C" w14:textId="471EA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70806" w14:textId="5DDD13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BADDC" w14:textId="764871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C40A86" w14:paraId="1C7EAB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66D4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ADB8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9E41C90" w14:textId="16C00B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89056" w14:textId="61A4CF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0CC8" w14:textId="73D337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530D1" w14:textId="0058CE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477EFE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1A43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512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2AE71D3" w14:textId="617971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515EAE" w14:textId="5C30EF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A076F" w14:textId="0E2C35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C1F70" w14:textId="307E0B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C40A86" w14:paraId="23B38C5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4336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5B1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17B8A18B" w14:textId="16A89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1A1C94" w14:textId="7BC0AC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70D65" w14:textId="1A0F36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994F0" w14:textId="1FA6DE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C40A86" w14:paraId="6BF0A4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BA53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E37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3DBE41A6" w14:textId="02DD66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961DC" w14:textId="231A11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C05A0" w14:textId="787935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0704B" w14:textId="650FD7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5748DB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BBA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8A6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70AECD3F" w14:textId="5E6E54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4EE95" w14:textId="0B2EC8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1BE58" w14:textId="411FFC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0552" w14:textId="794B90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055185B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BE0B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866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7957B808" w14:textId="65C9A8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3C04BE" w14:textId="6DA833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EADFC" w14:textId="5384B2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588E5" w14:textId="047612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C40A86" w14:paraId="7F60E2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2C29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7045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702B96A9" w14:textId="68B69D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533FD08C" w14:textId="11DD78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06E23" w14:textId="71E245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E2868" w14:textId="713D56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C40A86" w14:paraId="7775F1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84A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48A7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52150AD" w14:textId="4DF0D9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A20B4F7" w14:textId="63CACE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B69CF" w14:textId="297EDC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6EA44" w14:textId="48AC4E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C40A86" w14:paraId="2D0C65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9D05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A5A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67019CD" w14:textId="74891C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9AA357" w14:textId="36468B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92098" w14:textId="4CE8BF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0E7C" w14:textId="411E36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C40A86" w14:paraId="0FC16D6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B807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BC0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412296DF" w14:textId="5DCEBB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6702CA0B" w14:textId="5CB80D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DEA73" w14:textId="7502B2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E8318B" w14:textId="1BB598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C40A86" w14:paraId="417B31C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EBBF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DF1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7BF8E91" w14:textId="07E824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D1F47" w14:textId="63719D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35AF07" w14:textId="5C7873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856EB" w14:textId="553048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C40A86" w14:paraId="4C6EE00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0EF1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20D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34D2D7F8" w14:textId="150185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B413C5" w14:textId="55BACB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73BC3" w14:textId="7D34A7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CA7D0" w14:textId="292FB0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C40A86" w14:paraId="5B6C978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65EE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27C40B14" w14:textId="087B8C1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6E9D077" w14:textId="276625E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535,757.59 </w:t>
            </w:r>
          </w:p>
        </w:tc>
        <w:tc>
          <w:tcPr>
            <w:tcW w:w="624" w:type="pct"/>
            <w:tcBorders>
              <w:top w:val="nil"/>
              <w:left w:val="nil"/>
              <w:bottom w:val="single" w:sz="4" w:space="0" w:color="000000"/>
              <w:right w:val="single" w:sz="4" w:space="0" w:color="000000"/>
            </w:tcBorders>
            <w:shd w:val="clear" w:color="D8D8D8" w:fill="D8D8D8"/>
            <w:noWrap/>
            <w:vAlign w:val="bottom"/>
            <w:hideMark/>
          </w:tcPr>
          <w:p w14:paraId="72EF22AB" w14:textId="4219A3F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11F839" w14:textId="5A327AF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385,597.59 </w:t>
            </w:r>
          </w:p>
        </w:tc>
      </w:tr>
      <w:tr w:rsidR="00C40A86" w14:paraId="0A19E39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DA9F9"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716E9B6F" w14:textId="77110A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4DD368" w14:textId="7D9D41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33B40DC8" w14:textId="04C239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8172B2" w14:textId="71EDE1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C40A86" w14:paraId="2A40883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DECC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179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BA0D33E" w14:textId="6A6D15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43D4DB8C" w14:textId="122C0C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57F76485" w14:textId="5E4D8E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83A47" w14:textId="05281B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C40A86" w14:paraId="7981F42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6785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2F9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DA995B1" w14:textId="042D5D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7DE0766C" w14:textId="2C8393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3,450.00 </w:t>
            </w:r>
          </w:p>
        </w:tc>
        <w:tc>
          <w:tcPr>
            <w:tcW w:w="624" w:type="pct"/>
            <w:tcBorders>
              <w:top w:val="nil"/>
              <w:left w:val="nil"/>
              <w:bottom w:val="single" w:sz="4" w:space="0" w:color="000000"/>
              <w:right w:val="single" w:sz="4" w:space="0" w:color="000000"/>
            </w:tcBorders>
            <w:shd w:val="clear" w:color="auto" w:fill="auto"/>
            <w:noWrap/>
            <w:vAlign w:val="bottom"/>
            <w:hideMark/>
          </w:tcPr>
          <w:p w14:paraId="272C063F" w14:textId="640A92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85FD9" w14:textId="080DF8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1,886.00 </w:t>
            </w:r>
          </w:p>
        </w:tc>
      </w:tr>
      <w:tr w:rsidR="00C40A86" w14:paraId="6B0849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1553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EE3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6D6D45E9" w14:textId="79502A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141FF628" w14:textId="188A73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330F69" w14:textId="5C1188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2EF6F" w14:textId="05F95F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C40A86" w14:paraId="2245F1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19A0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E73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218D279B" w14:textId="63C740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3F353735" w14:textId="52AA7A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3B42F" w14:textId="0106B0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4574C" w14:textId="4CDB94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C40A86" w14:paraId="538F81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ED98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CE8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2D0E3CD4" w14:textId="6FDD7A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64062FE" w14:textId="16B61E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871.00 </w:t>
            </w:r>
          </w:p>
        </w:tc>
        <w:tc>
          <w:tcPr>
            <w:tcW w:w="624" w:type="pct"/>
            <w:tcBorders>
              <w:top w:val="nil"/>
              <w:left w:val="nil"/>
              <w:bottom w:val="single" w:sz="4" w:space="0" w:color="000000"/>
              <w:right w:val="single" w:sz="4" w:space="0" w:color="000000"/>
            </w:tcBorders>
            <w:shd w:val="clear" w:color="auto" w:fill="auto"/>
            <w:noWrap/>
            <w:vAlign w:val="bottom"/>
            <w:hideMark/>
          </w:tcPr>
          <w:p w14:paraId="3F2269D0" w14:textId="116EF2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22B9A" w14:textId="061057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0,441.00 </w:t>
            </w:r>
          </w:p>
        </w:tc>
      </w:tr>
      <w:tr w:rsidR="00C40A86" w14:paraId="0E0BB3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580F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28A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0DD5D3B2" w14:textId="7687CA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5F2708DD" w14:textId="39D234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778BDEC6" w14:textId="23EFAF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E3FA0" w14:textId="737C66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C40A86" w14:paraId="750A3B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3F89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404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21013E64" w14:textId="7D033E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34876" w14:textId="2FC21A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29BFB14F" w14:textId="783BB6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1E064" w14:textId="5921B9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C40A86" w14:paraId="73A119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A98C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320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CCF8FD3" w14:textId="02893F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61CD5B4E" w14:textId="36421A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34AE62" w14:textId="077E75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2A06B" w14:textId="2763C9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C40A86" w14:paraId="10D0251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30AD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8C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072FA610" w14:textId="2F134F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4A02633E" w14:textId="6DE8BE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A61A89" w14:textId="248F4D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4F1E0" w14:textId="1D8A20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C40A86" w14:paraId="6AEFA0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FA5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F8F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19989E9" w14:textId="558E52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5A4CA308" w14:textId="04CDE6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49175F9E" w14:textId="1D933A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17F4" w14:textId="71789C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C40A86" w14:paraId="098DF1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051C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D6BE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5D112A06" w14:textId="128E7C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76860F5A" w14:textId="70DA8C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007F479" w14:textId="5632E3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3A7457" w14:textId="1BCD4F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C40A86" w14:paraId="3882D0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B77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804F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3D93E63A" w14:textId="193CC7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6DF41F33" w14:textId="11C6D0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DE974" w14:textId="0F425A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1DFC8" w14:textId="1E9C41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C40A86" w14:paraId="1051AD8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5E2B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6B5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A0482B6" w14:textId="7B11FA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2A1762E0" w14:textId="1B77AA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38EE49" w14:textId="28DABA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A483A" w14:textId="7D6B71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C40A86" w14:paraId="7E3788F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A6FA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942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7020338D" w14:textId="30DB2D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68B5B" w14:textId="4E3322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CE185" w14:textId="75C07C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4A5C0" w14:textId="6EDD32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C40A86" w14:paraId="0CE9473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8D8FB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8CF5D95" w14:textId="0A675BF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51,052.83 </w:t>
            </w:r>
          </w:p>
        </w:tc>
        <w:tc>
          <w:tcPr>
            <w:tcW w:w="675" w:type="pct"/>
            <w:tcBorders>
              <w:top w:val="nil"/>
              <w:left w:val="nil"/>
              <w:bottom w:val="single" w:sz="4" w:space="0" w:color="000000"/>
              <w:right w:val="single" w:sz="4" w:space="0" w:color="000000"/>
            </w:tcBorders>
            <w:shd w:val="clear" w:color="A5A5A5" w:fill="A5A5A5"/>
            <w:noWrap/>
            <w:vAlign w:val="bottom"/>
            <w:hideMark/>
          </w:tcPr>
          <w:p w14:paraId="264611DE" w14:textId="0345095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9284B56" w14:textId="7B168CA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9DF0C57" w14:textId="66DB509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751,052.83 </w:t>
            </w:r>
          </w:p>
        </w:tc>
      </w:tr>
      <w:tr w:rsidR="00C40A86" w14:paraId="441B3AA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5EBCA2"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9778C04" w14:textId="283A741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5,5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4A431DFD" w14:textId="2441FB3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25705" w14:textId="2956850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3101B5" w14:textId="3FCD019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15,553.70 </w:t>
            </w:r>
          </w:p>
        </w:tc>
      </w:tr>
      <w:tr w:rsidR="00C40A86" w14:paraId="26131B8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5A721"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979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3773D0F0" w14:textId="6AD61F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71235C27" w14:textId="271B2F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3439E" w14:textId="401B0D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6038D" w14:textId="692A98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C40A86" w14:paraId="65CAB5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2F13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BA9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D688F76" w14:textId="6998DB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6F547E40" w14:textId="010851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C5C08" w14:textId="3A6F13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E35F46" w14:textId="2420C6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C40A86" w14:paraId="4300A9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FBB0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64A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960B22D" w14:textId="220002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DA025A3" w14:textId="137BEC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D0CE61" w14:textId="1DF413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A5C38" w14:textId="26E6A7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C40A86" w14:paraId="158CF3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B204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E8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7B4E8415" w14:textId="4D9034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E0FA5" w14:textId="2BEB35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AE3B7" w14:textId="4551CB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EB4DA" w14:textId="09F617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300.00 </w:t>
            </w:r>
          </w:p>
        </w:tc>
      </w:tr>
      <w:tr w:rsidR="00C40A86" w14:paraId="5A1D95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5FE9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1597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059CBF3" w14:textId="405AB6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1E97D" w14:textId="4D0612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753CC" w14:textId="3EAA8C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76AED2" w14:textId="16617F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40A86" w14:paraId="5688F48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A342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F3D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2267D522" w14:textId="4A7400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04684DA6" w14:textId="533624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79A0B" w14:textId="7668E3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5D6F6F" w14:textId="147756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C40A86" w14:paraId="5A92763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1AAF8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DCD5E09" w14:textId="59BDEC2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c>
          <w:tcPr>
            <w:tcW w:w="675" w:type="pct"/>
            <w:tcBorders>
              <w:top w:val="nil"/>
              <w:left w:val="nil"/>
              <w:bottom w:val="single" w:sz="4" w:space="0" w:color="000000"/>
              <w:right w:val="single" w:sz="4" w:space="0" w:color="000000"/>
            </w:tcBorders>
            <w:shd w:val="clear" w:color="D8D8D8" w:fill="D8D8D8"/>
            <w:noWrap/>
            <w:vAlign w:val="bottom"/>
            <w:hideMark/>
          </w:tcPr>
          <w:p w14:paraId="6A9D4061" w14:textId="1AA0D93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BBC386" w14:textId="6AB144B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48AFF1" w14:textId="02D5695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45,298.30 </w:t>
            </w:r>
          </w:p>
        </w:tc>
      </w:tr>
      <w:tr w:rsidR="00C40A86" w14:paraId="5A83BF3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EB2C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DC4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063C902" w14:textId="091245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233827" w14:textId="01D156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E159F" w14:textId="395020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004C81" w14:textId="5864EB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C40A86" w14:paraId="43EF00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C60D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C4E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1ADCE218" w14:textId="17111E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26DA8032" w14:textId="39062B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4D0F6" w14:textId="06E0AF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13C31" w14:textId="30AB49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C40A86" w14:paraId="67F34CE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3C88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1F9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2F4A18BA" w14:textId="18CD74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48A361D4" w14:textId="0403EB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CCCB8" w14:textId="132731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68C5B" w14:textId="36A8E9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C40A86" w14:paraId="0BE19C4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A55E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EF8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94187B9" w14:textId="11351F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200B14E" w14:textId="19AC1B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ED9DF" w14:textId="4E5F47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9265E" w14:textId="3C873A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C40A86" w14:paraId="0F07DE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4DEC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35E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15659E4D" w14:textId="68462D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76A133" w14:textId="756C79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30854" w14:textId="23D30A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36073" w14:textId="2C66AB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C40A86" w14:paraId="3D02601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9C78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67E3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4486E9D8" w14:textId="79314A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6C5CF3A" w14:textId="4CA3CB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B89AF" w14:textId="1CB236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DDF74" w14:textId="75F116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C40A86" w14:paraId="561F5D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D7BB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F22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7100821" w14:textId="284F10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D148FB7" w14:textId="5352EF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A1C07" w14:textId="199A4E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1E307" w14:textId="0FFB2C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C40A86" w14:paraId="040893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FEAE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4275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5070D81" w14:textId="0F6C43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c>
          <w:tcPr>
            <w:tcW w:w="675" w:type="pct"/>
            <w:tcBorders>
              <w:top w:val="nil"/>
              <w:left w:val="nil"/>
              <w:bottom w:val="single" w:sz="4" w:space="0" w:color="000000"/>
              <w:right w:val="single" w:sz="4" w:space="0" w:color="000000"/>
            </w:tcBorders>
            <w:shd w:val="clear" w:color="auto" w:fill="auto"/>
            <w:noWrap/>
            <w:vAlign w:val="bottom"/>
            <w:hideMark/>
          </w:tcPr>
          <w:p w14:paraId="7A9DC4DB" w14:textId="0AA95A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961234" w14:textId="5D6B2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5061E" w14:textId="367256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876.50 </w:t>
            </w:r>
          </w:p>
        </w:tc>
      </w:tr>
      <w:tr w:rsidR="00C40A86" w14:paraId="2D4F699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71BF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6F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7F4B85F" w14:textId="7A3254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4251E4D6" w14:textId="0D24E0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4B4CA" w14:textId="1F139A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89B6C" w14:textId="36D572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C40A86" w14:paraId="3E74540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3445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085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4F31B6B" w14:textId="48D4B5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D6FB78D" w14:textId="586C62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19AB3" w14:textId="510CBA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8B63E" w14:textId="04B233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C40A86" w14:paraId="10F17AB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C91D0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16ACEF6" w14:textId="5D8FDF8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9928928" w14:textId="3905F3E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A4C2E9" w14:textId="4102466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D63665" w14:textId="36427F5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C40A86" w14:paraId="3B6E9E1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C7C0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F7E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30065A15" w14:textId="52A3EB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BAA3E7" w14:textId="61FFCB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ED1AC" w14:textId="7BBEED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2E9DF4" w14:textId="4E8A59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15F9F4B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49DC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563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108CD861" w14:textId="3ADEA6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655C414" w14:textId="1FAADE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FE7A5" w14:textId="22969B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65725" w14:textId="00CC74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C40A86" w14:paraId="58B305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EEFB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03A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33B73DC8" w14:textId="6D29BD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17C9F2CE" w14:textId="1828C2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497D0" w14:textId="3A8BA0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0CB46" w14:textId="1CE960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40A86" w14:paraId="3158AA3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9239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BC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3277B5BB" w14:textId="33451F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583A4BF" w14:textId="750475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3F6C0" w14:textId="394993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DE28B" w14:textId="759AAA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C40A86" w14:paraId="5E6D9B5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6D0E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90E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227863C5" w14:textId="09154C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84492" w14:textId="641F94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B843C" w14:textId="5694AA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CBA8D" w14:textId="681EAD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C40A86" w14:paraId="765314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E77E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BDF4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1B32276D" w14:textId="665CD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1F38A4" w14:textId="481F52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CE6B0" w14:textId="7106FE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AB232" w14:textId="29B016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64C5E51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3B329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1602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53A30ED6" w14:textId="419A82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17D10F1" w14:textId="0276EB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FC84A" w14:textId="27A432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39772" w14:textId="4C0497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C40A86" w14:paraId="28FFA63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202F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96B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30581F76" w14:textId="79ED6F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3FBBC2DD" w14:textId="5ED245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F7FB0" w14:textId="37CF8D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24FE4" w14:textId="43C57D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C40A86" w14:paraId="07D3A05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82AE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3A0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50256AB2" w14:textId="687D2E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67B0954" w14:textId="683D5B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1AD1C" w14:textId="2F6B7E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B03F5" w14:textId="05CBAD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C40A86" w14:paraId="00F90DD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B681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470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5A8EE8C" w14:textId="574C92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D41D24" w14:textId="77C9DF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ED555" w14:textId="27CE8C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ADCE5" w14:textId="04B059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04B4025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3CF7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BA9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3AF6715B" w14:textId="476E52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6785EE" w14:textId="01BE23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9B514" w14:textId="3966C7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4B441" w14:textId="309EF3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0EEEBE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AD6E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3AC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A2C9785" w14:textId="7E8F92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DAA59" w14:textId="306F84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CFACA" w14:textId="39F18C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DE4C9" w14:textId="2C280C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191FF7A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C5DC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678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1788620" w14:textId="301833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BE801F" w14:textId="46A221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600E7" w14:textId="3497DF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5703" w14:textId="1101E6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65113FE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D0C0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419A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508E7B9" w14:textId="644ECC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AE65B2" w14:textId="528765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02E11" w14:textId="536C98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3F1D4" w14:textId="7A02B7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00E202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E9FA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F65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05718F1D" w14:textId="117AA1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C0095" w14:textId="406EF4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F450C" w14:textId="52EF17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8AD01" w14:textId="6D9EA9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6D10D91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91C9EF"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8FCCBC3" w14:textId="703A246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521D979" w14:textId="52F3A18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A0C46F" w14:textId="29C1BA4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89CA91F" w14:textId="52D7FBE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74,851.83 </w:t>
            </w:r>
          </w:p>
        </w:tc>
      </w:tr>
      <w:tr w:rsidR="00C40A86" w14:paraId="56634A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4FE2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609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E54D22B" w14:textId="48EE00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70FBC93" w14:textId="6F2F3B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21E1B" w14:textId="25EEB3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9CF52" w14:textId="11D536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C40A86" w14:paraId="4785E3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44D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53F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4CC944E" w14:textId="34BED3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762341A" w14:textId="5D0CB2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59306" w14:textId="380891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63542" w14:textId="5EFB7F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C40A86" w14:paraId="40A8D2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5780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6D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D1D050B" w14:textId="5FF30B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D5728AC" w14:textId="281053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038BC" w14:textId="0AE429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4D4DA7" w14:textId="775E99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C40A86" w14:paraId="3D7604E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D4D6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7D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3C052918" w14:textId="1FA2DF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D064FFE" w14:textId="361333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787AE" w14:textId="6EAB9B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D1831" w14:textId="76EF78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C40A86" w14:paraId="23A292F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75B3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482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08F75FA8" w14:textId="7E4DF4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1D53ED" w14:textId="7D7CDE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95ECD" w14:textId="79E416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69EB0" w14:textId="287EF8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40A86" w14:paraId="149D2F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CDD1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FEA2FD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66393FD0" w14:textId="665054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D51F511" w14:textId="5C9EEE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3533D" w14:textId="14223C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CF845" w14:textId="265366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C40A86" w14:paraId="4883FB7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2A92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FEB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7DC447B" w14:textId="42F8FE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3C0EBA" w14:textId="0C5EC4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DF2EC" w14:textId="28FA9A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D4385" w14:textId="2BCA66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40A86" w14:paraId="7D3E8C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3D0C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CA75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652BF6DD" w14:textId="306132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AA62B6" w14:textId="3D7794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9C592" w14:textId="3C80D0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D49A1" w14:textId="26AE13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900.00 </w:t>
            </w:r>
          </w:p>
        </w:tc>
      </w:tr>
      <w:tr w:rsidR="00C40A86" w14:paraId="0FF24A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8D4D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2918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8B06B31" w14:textId="648E54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0D0327" w14:textId="24343F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ECC88" w14:textId="1FB3BF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93D52" w14:textId="3053E3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C40A86" w14:paraId="711034F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9722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DC1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03BCC76" w14:textId="357065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511F90B3" w14:textId="48936F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F07F5" w14:textId="60849A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10F2E" w14:textId="25FFBB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C40A86" w14:paraId="16A5F61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CDF9F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9FA948E" w14:textId="61DF6BA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21C4AF" w14:textId="03893BA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8330C9" w14:textId="25B8F43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F3663C" w14:textId="4FD436C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3,599.00 </w:t>
            </w:r>
          </w:p>
        </w:tc>
      </w:tr>
      <w:tr w:rsidR="00C40A86" w14:paraId="5DB85AC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FD38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0C210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0066670" w14:textId="20BD1C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609482E5" w14:textId="2BC2F6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E6B7A" w14:textId="4A1195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DEA74" w14:textId="73FB73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C40A86" w14:paraId="5D1825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6646"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263B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55D24141" w14:textId="2BE58D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E4383" w14:textId="0DE3B8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0EC34" w14:textId="34DE11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26B39" w14:textId="44B4B0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C40A86" w14:paraId="0CBC3C0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37765"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CE813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2E464C07" w14:textId="47D0DF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59DF8407" w14:textId="7186F0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8F86D" w14:textId="37B280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F5F6B" w14:textId="56FAE8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C40A86" w14:paraId="720287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890B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CB3CB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895376A" w14:textId="58B6F3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BD120" w14:textId="742072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27698" w14:textId="61E12A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C6104" w14:textId="449078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C40A86" w14:paraId="721E5F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7847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12CD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D65B7FB" w14:textId="36DF51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124FCC69" w14:textId="0DA9B7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1A2C7" w14:textId="5E8357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AE5C79" w14:textId="460AB1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C40A86" w14:paraId="296EFB2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2FC5D"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4A839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4B69D2B" w14:textId="106E73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CB83464" w14:textId="60B77F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EBBE5" w14:textId="5742C4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3AF252" w14:textId="1F15AC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C40A86" w14:paraId="67D3EA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4C219"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8B70E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31B870D8" w14:textId="6EBCCC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BCDDB80" w14:textId="719D09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A667C" w14:textId="6EDC6B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A8A99" w14:textId="1CEC2C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C40A86" w14:paraId="765576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CA3D6"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6862C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14762DF5" w14:textId="65F093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14CDC9C7" w14:textId="1AD1FB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28C7E" w14:textId="756F2D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49645" w14:textId="06BEB8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C40A86" w14:paraId="58DDB0C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E0E1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590361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877FC1A" w14:textId="0A8E45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0E0F52EE" w14:textId="7AE28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D33FF" w14:textId="222CD2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0BF0A" w14:textId="2CF1D1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C40A86" w14:paraId="71425A1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3D3C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7155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4EFA9255" w14:textId="3A6DA6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C9EEB" w14:textId="58A67A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9879F" w14:textId="10B065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D4A81E" w14:textId="2E5D2D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00.00 </w:t>
            </w:r>
          </w:p>
        </w:tc>
      </w:tr>
      <w:tr w:rsidR="00C40A86" w14:paraId="73AF94A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62FD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63A1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5A4EC51D" w14:textId="7DEBAE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1AECDE0D" w14:textId="71F471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F5D83" w14:textId="3B230F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1453" w14:textId="75AB6C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C40A86" w14:paraId="120196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6EF7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C5FA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56E337A" w14:textId="261F76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B9B6CB" w14:textId="1192BA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68408" w14:textId="23C354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3EB2B" w14:textId="22C840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C40A86" w14:paraId="1934DE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055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93C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D73795D" w14:textId="5AEC94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2203A4C7" w14:textId="131F5E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D51E6B" w14:textId="225686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CA439" w14:textId="2CE12B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C40A86" w14:paraId="243676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31C8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A00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742ECD" w14:textId="0D72DD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343D26" w14:textId="693C77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1AAA01" w14:textId="7D4016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8C1FB" w14:textId="7C404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C40A86" w14:paraId="4D9C7F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E2E0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8B6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82B410A" w14:textId="26AD16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6B266D" w14:textId="193B73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DFEEF" w14:textId="5BE979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A00C6" w14:textId="0B97EC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200.00 </w:t>
            </w:r>
          </w:p>
        </w:tc>
      </w:tr>
      <w:tr w:rsidR="00C40A86" w14:paraId="69898D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8F2D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91A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1AB0FD3" w14:textId="7C5D17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A8ACB45" w14:textId="2DE745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50A0E" w14:textId="4D4077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F9BD1" w14:textId="68C302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C40A86" w14:paraId="732CCB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4820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DDE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2E278EA" w14:textId="2EB010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55458C49" w14:textId="153D68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3C035" w14:textId="4541C5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19C7A" w14:textId="712350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C40A86" w14:paraId="56A56BC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83715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5A06231" w14:textId="601C450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244,223.45 </w:t>
            </w:r>
          </w:p>
        </w:tc>
        <w:tc>
          <w:tcPr>
            <w:tcW w:w="675" w:type="pct"/>
            <w:tcBorders>
              <w:top w:val="nil"/>
              <w:left w:val="nil"/>
              <w:bottom w:val="single" w:sz="4" w:space="0" w:color="000000"/>
              <w:right w:val="single" w:sz="4" w:space="0" w:color="000000"/>
            </w:tcBorders>
            <w:shd w:val="clear" w:color="A5A5A5" w:fill="A5A5A5"/>
            <w:noWrap/>
            <w:vAlign w:val="bottom"/>
            <w:hideMark/>
          </w:tcPr>
          <w:p w14:paraId="74E392C4" w14:textId="215ECD5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9826668" w14:textId="0EBD8AF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9F91B3" w14:textId="4D7EC16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321,173.45 </w:t>
            </w:r>
          </w:p>
        </w:tc>
      </w:tr>
      <w:tr w:rsidR="00C40A86" w14:paraId="0C7F19A8"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246C9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47659DCA" w14:textId="08CC43A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17,665.8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63212E" w14:textId="2C037D0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5FCB08A" w14:textId="22B4A67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1A0D54E8" w14:textId="7631E51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563,415.80 </w:t>
            </w:r>
          </w:p>
        </w:tc>
      </w:tr>
      <w:tr w:rsidR="00C40A86" w14:paraId="74FE64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7FF8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37C9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062EB74D" w14:textId="5983EA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493AA950" w14:textId="05094B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E3F92" w14:textId="11101A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9B842" w14:textId="2DAE50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C40A86" w14:paraId="35F822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1390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660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1CEBC25" w14:textId="654DFB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5314C343" w14:textId="19830C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3C9CA" w14:textId="5313A9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12C2A" w14:textId="21C802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C40A86" w14:paraId="0F4ACAD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6EB0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3AE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76BEFD58" w14:textId="3318A5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180A0DDC" w14:textId="78941D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2722F" w14:textId="6041B7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356EE" w14:textId="10A702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C40A86" w14:paraId="1582E1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86E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81B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3E1E638" w14:textId="4E23CD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1,312.56 </w:t>
            </w:r>
          </w:p>
        </w:tc>
        <w:tc>
          <w:tcPr>
            <w:tcW w:w="675" w:type="pct"/>
            <w:tcBorders>
              <w:top w:val="nil"/>
              <w:left w:val="nil"/>
              <w:bottom w:val="single" w:sz="4" w:space="0" w:color="000000"/>
              <w:right w:val="single" w:sz="4" w:space="0" w:color="000000"/>
            </w:tcBorders>
            <w:shd w:val="clear" w:color="auto" w:fill="auto"/>
            <w:noWrap/>
            <w:vAlign w:val="bottom"/>
            <w:hideMark/>
          </w:tcPr>
          <w:p w14:paraId="4C49D2A0" w14:textId="5B1DBE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7222DA0" w14:textId="30BF8B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D2361" w14:textId="1BD5DA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C40A86" w14:paraId="106D616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343C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CFA7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7651B61E" w14:textId="3A86DE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836.24 </w:t>
            </w:r>
          </w:p>
        </w:tc>
        <w:tc>
          <w:tcPr>
            <w:tcW w:w="675" w:type="pct"/>
            <w:tcBorders>
              <w:top w:val="nil"/>
              <w:left w:val="nil"/>
              <w:bottom w:val="single" w:sz="4" w:space="0" w:color="000000"/>
              <w:right w:val="single" w:sz="4" w:space="0" w:color="000000"/>
            </w:tcBorders>
            <w:shd w:val="clear" w:color="auto" w:fill="auto"/>
            <w:noWrap/>
            <w:vAlign w:val="bottom"/>
            <w:hideMark/>
          </w:tcPr>
          <w:p w14:paraId="37C485A6" w14:textId="647D02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94808C0" w14:textId="6CE4EA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46041" w14:textId="7EAAED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186.24 </w:t>
            </w:r>
          </w:p>
        </w:tc>
      </w:tr>
      <w:tr w:rsidR="00C40A86" w14:paraId="14C73A2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F54D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65F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89B1541" w14:textId="3FF182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c>
          <w:tcPr>
            <w:tcW w:w="675" w:type="pct"/>
            <w:tcBorders>
              <w:top w:val="nil"/>
              <w:left w:val="nil"/>
              <w:bottom w:val="single" w:sz="4" w:space="0" w:color="000000"/>
              <w:right w:val="single" w:sz="4" w:space="0" w:color="000000"/>
            </w:tcBorders>
            <w:shd w:val="clear" w:color="auto" w:fill="auto"/>
            <w:noWrap/>
            <w:vAlign w:val="bottom"/>
            <w:hideMark/>
          </w:tcPr>
          <w:p w14:paraId="008B29EC" w14:textId="109D9D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3E4E6" w14:textId="492005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1452A" w14:textId="0522FC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22.58 </w:t>
            </w:r>
          </w:p>
        </w:tc>
      </w:tr>
      <w:tr w:rsidR="00C40A86" w14:paraId="6AC7CE4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E67C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FD1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508BD09" w14:textId="4DF36D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4B48F609" w14:textId="47F381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38319" w14:textId="489555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92908" w14:textId="30B877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C40A86" w14:paraId="5EE6751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25B3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2B8A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3D61DC4B" w14:textId="4B8133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c>
          <w:tcPr>
            <w:tcW w:w="675" w:type="pct"/>
            <w:tcBorders>
              <w:top w:val="nil"/>
              <w:left w:val="nil"/>
              <w:bottom w:val="single" w:sz="4" w:space="0" w:color="000000"/>
              <w:right w:val="single" w:sz="4" w:space="0" w:color="000000"/>
            </w:tcBorders>
            <w:shd w:val="clear" w:color="auto" w:fill="auto"/>
            <w:noWrap/>
            <w:vAlign w:val="bottom"/>
            <w:hideMark/>
          </w:tcPr>
          <w:p w14:paraId="6E4D00FC" w14:textId="586A53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BB84A" w14:textId="1B496A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9A25B" w14:textId="19FFB5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50.00 </w:t>
            </w:r>
          </w:p>
        </w:tc>
      </w:tr>
      <w:tr w:rsidR="00C40A86" w14:paraId="207D009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6F34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F07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19D1B397" w14:textId="30BABE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CE37496" w14:textId="4326C6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C51F7" w14:textId="742B62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68C4" w14:textId="04777B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C40A86" w14:paraId="00D625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C957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E02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DB5F7AC" w14:textId="74CED0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78EB6955" w14:textId="561219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4D8C9" w14:textId="1AE69D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DA169" w14:textId="7ADEC1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C40A86" w14:paraId="695E10C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77EA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1BD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4E03791F" w14:textId="56441F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64A6F91" w14:textId="6BAE8E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A6F2FB" w14:textId="14F97C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450D7" w14:textId="5B0F27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C40A86" w14:paraId="246F04D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B6D03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E24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EBB36E5" w14:textId="62FA88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7F35BBD7" w14:textId="57B0BB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742057" w14:textId="24EE57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097F8C" w14:textId="4466EA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C40A86" w14:paraId="69B1F1A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8691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392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B8FBD95" w14:textId="37E66E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c>
          <w:tcPr>
            <w:tcW w:w="675" w:type="pct"/>
            <w:tcBorders>
              <w:top w:val="nil"/>
              <w:left w:val="nil"/>
              <w:bottom w:val="single" w:sz="4" w:space="0" w:color="000000"/>
              <w:right w:val="single" w:sz="4" w:space="0" w:color="000000"/>
            </w:tcBorders>
            <w:shd w:val="clear" w:color="auto" w:fill="auto"/>
            <w:noWrap/>
            <w:vAlign w:val="bottom"/>
            <w:hideMark/>
          </w:tcPr>
          <w:p w14:paraId="2468C669" w14:textId="58BBCA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07658" w14:textId="53375D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903C1" w14:textId="0B9413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565.64 </w:t>
            </w:r>
          </w:p>
        </w:tc>
      </w:tr>
      <w:tr w:rsidR="00C40A86" w14:paraId="51E3721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FAA9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156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76A7A454" w14:textId="48E322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c>
          <w:tcPr>
            <w:tcW w:w="675" w:type="pct"/>
            <w:tcBorders>
              <w:top w:val="nil"/>
              <w:left w:val="nil"/>
              <w:bottom w:val="single" w:sz="4" w:space="0" w:color="000000"/>
              <w:right w:val="single" w:sz="4" w:space="0" w:color="000000"/>
            </w:tcBorders>
            <w:shd w:val="clear" w:color="auto" w:fill="auto"/>
            <w:noWrap/>
            <w:vAlign w:val="bottom"/>
            <w:hideMark/>
          </w:tcPr>
          <w:p w14:paraId="18580FBF" w14:textId="7F7148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D527" w14:textId="3BD93B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DE692" w14:textId="6B725A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26.68 </w:t>
            </w:r>
          </w:p>
        </w:tc>
      </w:tr>
      <w:tr w:rsidR="00C40A86" w14:paraId="6D54DA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CAA5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042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23B2969" w14:textId="79FC23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52B05A8A" w14:textId="3C3331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E3F37" w14:textId="055F63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C0E14" w14:textId="2EED8D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C40A86" w14:paraId="3EF6C1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7D3A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FB5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29D487CB" w14:textId="72B9EE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96A4006" w14:textId="6E7F35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718BE" w14:textId="2A3B40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D26CF" w14:textId="65EA09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C40A86" w14:paraId="1DBF64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2869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A2F5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DB2E4C2" w14:textId="168878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c>
          <w:tcPr>
            <w:tcW w:w="675" w:type="pct"/>
            <w:tcBorders>
              <w:top w:val="nil"/>
              <w:left w:val="nil"/>
              <w:bottom w:val="single" w:sz="4" w:space="0" w:color="000000"/>
              <w:right w:val="single" w:sz="4" w:space="0" w:color="000000"/>
            </w:tcBorders>
            <w:shd w:val="clear" w:color="auto" w:fill="auto"/>
            <w:noWrap/>
            <w:vAlign w:val="bottom"/>
            <w:hideMark/>
          </w:tcPr>
          <w:p w14:paraId="02FECBB5" w14:textId="4C1DA2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9A185" w14:textId="7BB8E1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618BA" w14:textId="77A4EB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689.80 </w:t>
            </w:r>
          </w:p>
        </w:tc>
      </w:tr>
      <w:tr w:rsidR="00C40A86" w14:paraId="0560563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E346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D286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4083370E" w14:textId="55FC27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04E3ECCE" w14:textId="2F38E1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050B6" w14:textId="00947B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52099" w14:textId="2E0841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C40A86" w14:paraId="1949120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D749A6"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D3159D1" w14:textId="6861744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c>
          <w:tcPr>
            <w:tcW w:w="675" w:type="pct"/>
            <w:tcBorders>
              <w:top w:val="nil"/>
              <w:left w:val="nil"/>
              <w:bottom w:val="single" w:sz="4" w:space="0" w:color="000000"/>
              <w:right w:val="single" w:sz="4" w:space="0" w:color="000000"/>
            </w:tcBorders>
            <w:shd w:val="clear" w:color="D8D8D8" w:fill="D8D8D8"/>
            <w:noWrap/>
            <w:vAlign w:val="bottom"/>
            <w:hideMark/>
          </w:tcPr>
          <w:p w14:paraId="194F9213" w14:textId="3219609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A3B327" w14:textId="01B5FCD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1CA740" w14:textId="68B4875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73,365.87 </w:t>
            </w:r>
          </w:p>
        </w:tc>
      </w:tr>
      <w:tr w:rsidR="00C40A86" w14:paraId="5B2F5A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6415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6289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738FC4E0" w14:textId="2C4222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c>
          <w:tcPr>
            <w:tcW w:w="675" w:type="pct"/>
            <w:tcBorders>
              <w:top w:val="nil"/>
              <w:left w:val="nil"/>
              <w:bottom w:val="single" w:sz="4" w:space="0" w:color="000000"/>
              <w:right w:val="single" w:sz="4" w:space="0" w:color="000000"/>
            </w:tcBorders>
            <w:shd w:val="clear" w:color="auto" w:fill="auto"/>
            <w:noWrap/>
            <w:vAlign w:val="bottom"/>
            <w:hideMark/>
          </w:tcPr>
          <w:p w14:paraId="6D80C307" w14:textId="4A96D4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6D4E8" w14:textId="40A4E4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E2C1BE" w14:textId="371074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6,496.42 </w:t>
            </w:r>
          </w:p>
        </w:tc>
      </w:tr>
      <w:tr w:rsidR="00C40A86" w14:paraId="70565D8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D27F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23D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D6478EE" w14:textId="53949C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627FF197" w14:textId="29B136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4115C" w14:textId="7ACF23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FAD8A7" w14:textId="5D3277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C40A86" w14:paraId="36D612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EDC3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3BB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65246398" w14:textId="449D42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00DA672" w14:textId="61A19D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7304A" w14:textId="664F0D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C46EA9" w14:textId="35503C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C40A86" w14:paraId="71F7A7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D02C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0ECE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3C0E2F5E" w14:textId="4FD220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c>
          <w:tcPr>
            <w:tcW w:w="675" w:type="pct"/>
            <w:tcBorders>
              <w:top w:val="nil"/>
              <w:left w:val="nil"/>
              <w:bottom w:val="single" w:sz="4" w:space="0" w:color="000000"/>
              <w:right w:val="single" w:sz="4" w:space="0" w:color="000000"/>
            </w:tcBorders>
            <w:shd w:val="clear" w:color="auto" w:fill="auto"/>
            <w:noWrap/>
            <w:vAlign w:val="bottom"/>
            <w:hideMark/>
          </w:tcPr>
          <w:p w14:paraId="073BF8E0" w14:textId="640423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7670B" w14:textId="741E5B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8D747" w14:textId="1D2440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933.64 </w:t>
            </w:r>
          </w:p>
        </w:tc>
      </w:tr>
      <w:tr w:rsidR="00C40A86" w14:paraId="403ABB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4F76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53C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49C8E19" w14:textId="7FF6A9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c>
          <w:tcPr>
            <w:tcW w:w="675" w:type="pct"/>
            <w:tcBorders>
              <w:top w:val="nil"/>
              <w:left w:val="nil"/>
              <w:bottom w:val="single" w:sz="4" w:space="0" w:color="000000"/>
              <w:right w:val="single" w:sz="4" w:space="0" w:color="000000"/>
            </w:tcBorders>
            <w:shd w:val="clear" w:color="auto" w:fill="auto"/>
            <w:noWrap/>
            <w:vAlign w:val="bottom"/>
            <w:hideMark/>
          </w:tcPr>
          <w:p w14:paraId="65044E8A" w14:textId="2FCAB0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EED4" w14:textId="0FAF07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82E08" w14:textId="19E044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430.00 </w:t>
            </w:r>
          </w:p>
        </w:tc>
      </w:tr>
      <w:tr w:rsidR="00C40A86" w14:paraId="3DBEB2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576F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169E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7786EAD" w14:textId="40C9AA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23ABFAE" w14:textId="29F5C9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8786F" w14:textId="45D3E0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12ED6" w14:textId="746D67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C40A86" w14:paraId="211572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1A4E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0F8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CCE2A5A" w14:textId="601994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2C3B8295" w14:textId="07A31B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0D5757" w14:textId="47EBFA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C437A" w14:textId="008085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C40A86" w14:paraId="4F5476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48D6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2AC8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4724CCE" w14:textId="251952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c>
          <w:tcPr>
            <w:tcW w:w="675" w:type="pct"/>
            <w:tcBorders>
              <w:top w:val="nil"/>
              <w:left w:val="nil"/>
              <w:bottom w:val="single" w:sz="4" w:space="0" w:color="000000"/>
              <w:right w:val="single" w:sz="4" w:space="0" w:color="000000"/>
            </w:tcBorders>
            <w:shd w:val="clear" w:color="auto" w:fill="auto"/>
            <w:noWrap/>
            <w:vAlign w:val="bottom"/>
            <w:hideMark/>
          </w:tcPr>
          <w:p w14:paraId="1FF93B6D" w14:textId="03A7E0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98E1A" w14:textId="4F1C72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D5C8D" w14:textId="731B56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106.72 </w:t>
            </w:r>
          </w:p>
        </w:tc>
      </w:tr>
      <w:tr w:rsidR="00C40A86" w14:paraId="0307E91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8879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651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388E92A" w14:textId="7E9416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665BF62" w14:textId="47F7B2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E540" w14:textId="5CF129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68923" w14:textId="43D906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C40A86" w14:paraId="2990C8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60E5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0A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4A5DD59A" w14:textId="75ABAD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0CD858D4" w14:textId="238C09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4755C" w14:textId="2A9223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73B0B" w14:textId="1837A4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C40A86" w14:paraId="6F5CFD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3B3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D86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43F9E93" w14:textId="17E04A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c>
          <w:tcPr>
            <w:tcW w:w="675" w:type="pct"/>
            <w:tcBorders>
              <w:top w:val="nil"/>
              <w:left w:val="nil"/>
              <w:bottom w:val="single" w:sz="4" w:space="0" w:color="000000"/>
              <w:right w:val="single" w:sz="4" w:space="0" w:color="000000"/>
            </w:tcBorders>
            <w:shd w:val="clear" w:color="auto" w:fill="auto"/>
            <w:noWrap/>
            <w:vAlign w:val="bottom"/>
            <w:hideMark/>
          </w:tcPr>
          <w:p w14:paraId="07B32E98" w14:textId="2063EF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F31BF" w14:textId="0AC920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2C86" w14:textId="15B724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660.02 </w:t>
            </w:r>
          </w:p>
        </w:tc>
      </w:tr>
      <w:tr w:rsidR="00C40A86" w14:paraId="705E965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66AF8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699D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9D1B296" w14:textId="4207FF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CBCF0B2" w14:textId="11E1F2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AAC17" w14:textId="7F780A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58B684" w14:textId="1AA4FF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C40A86" w14:paraId="619029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B07E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C44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06583262" w14:textId="52AE64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00919F24" w14:textId="3828D2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2CAC4" w14:textId="46A9F0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9C53B" w14:textId="7A9629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C40A86" w14:paraId="03837E0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0F40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DEEF023" w14:textId="3A3DD13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58,342.33 </w:t>
            </w:r>
          </w:p>
        </w:tc>
        <w:tc>
          <w:tcPr>
            <w:tcW w:w="675" w:type="pct"/>
            <w:tcBorders>
              <w:top w:val="nil"/>
              <w:left w:val="nil"/>
              <w:bottom w:val="single" w:sz="4" w:space="0" w:color="000000"/>
              <w:right w:val="single" w:sz="4" w:space="0" w:color="000000"/>
            </w:tcBorders>
            <w:shd w:val="clear" w:color="D8D8D8" w:fill="D8D8D8"/>
            <w:noWrap/>
            <w:vAlign w:val="bottom"/>
            <w:hideMark/>
          </w:tcPr>
          <w:p w14:paraId="127F33BA" w14:textId="61F35F4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4F02536" w14:textId="0A7A26D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D05CC2" w14:textId="40CB473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08,342.33 </w:t>
            </w:r>
          </w:p>
        </w:tc>
      </w:tr>
      <w:tr w:rsidR="00C40A86" w14:paraId="3F6DAFD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5CC3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780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2FEA6F4" w14:textId="081E29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2E57CAD7" w14:textId="2161D4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D58AB" w14:textId="70AF25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0F8BAA" w14:textId="0E6841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C40A86" w14:paraId="3CF366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F454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10EE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5A38295" w14:textId="346EC8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0CD55158" w14:textId="7ABC17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E4DD2" w14:textId="48C0A9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C5B9D" w14:textId="205F42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C40A86" w14:paraId="419DC4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7C69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D1B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45CD5105" w14:textId="39000B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0AA1557" w14:textId="1E3473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01935B" w14:textId="2D24DC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EE17F" w14:textId="1B57F4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C40A86" w14:paraId="2CA4EE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30E1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118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4CCFCF72" w14:textId="7CBB05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5B561C55" w14:textId="03AC3E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9D381" w14:textId="589612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3C18B" w14:textId="64A664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C40A86" w14:paraId="454F53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BF6B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3A1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DB54E49" w14:textId="009B42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4F88FF04" w14:textId="2A4A42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14A5" w14:textId="2B680D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0CFC3" w14:textId="1582D6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C40A86" w14:paraId="7BF72C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65E9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82CD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073BEC80" w14:textId="4BFD9E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0ECA22D" w14:textId="301AEF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4A40" w14:textId="02955D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B520A" w14:textId="330D1A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C40A86" w14:paraId="55B61F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FFA7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870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AB87E2E" w14:textId="6D0FA2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72CD867F" w14:textId="20D386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DA388" w14:textId="456B5B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779BE" w14:textId="1D9F0A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C40A86" w14:paraId="01AF89D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206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003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16F40E09" w14:textId="23E990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2BCB1FF9" w14:textId="4C4A23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66FD8" w14:textId="6A5D72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D89E2" w14:textId="026DF0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C40A86" w14:paraId="745B15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764F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9B8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61FEE2F" w14:textId="210FE5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42017237" w14:textId="65E352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78C9C" w14:textId="722938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A1457" w14:textId="4EB6C1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C40A86" w14:paraId="63F8E4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1F1E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9EE4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266FEF3" w14:textId="4AB941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44F6BFF" w14:textId="54A2FF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EE690" w14:textId="5F2A5E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FF363" w14:textId="4DBFC0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C40A86" w14:paraId="7DF33A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4ED4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F8A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DB26D5D" w14:textId="70D092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511A750E" w14:textId="60AABD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985FB" w14:textId="191C5A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5DD9B" w14:textId="12DBB5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C40A86" w14:paraId="2C3480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F07F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178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DEB5FE4" w14:textId="510D23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9CA5AB6" w14:textId="5A8D02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6CA64" w14:textId="5DB7C5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8F22BD" w14:textId="738B41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C40A86" w14:paraId="3D7B3C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A2FE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CCA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47AD7C7" w14:textId="58CAC3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7B4D7C4" w14:textId="3EBD45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65850" w14:textId="4F303B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6D44B" w14:textId="1A1480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C40A86" w14:paraId="5AD1BD6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4536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F4C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46EEBCDB" w14:textId="3923B2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FCFF633" w14:textId="40A2B7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D7CB" w14:textId="1A5170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77BB6" w14:textId="353964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C40A86" w14:paraId="2DCE12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CBCF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921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12235EF1" w14:textId="11AF06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71FDFB85" w14:textId="44E612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71175" w14:textId="1DFDF9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57DF6" w14:textId="4D5C61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C40A86" w14:paraId="19C0BD7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E1A5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5194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7178FEE" w14:textId="6F6F1F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5DF9A72D" w14:textId="6089AF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F6428" w14:textId="6DB8D1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22136" w14:textId="6CC35F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C40A86" w14:paraId="3C66B4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0E4C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4A3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2AB76747" w14:textId="555958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5901DC0B" w14:textId="2A2735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37640" w14:textId="455112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C506F" w14:textId="251EA5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C40A86" w14:paraId="62BB12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F12F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762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1892461F" w14:textId="1D921C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3E98C59D" w14:textId="458190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E1F447" w14:textId="2D0CF9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4EBE9" w14:textId="10B710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C40A86" w14:paraId="5D27FE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7FB7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6D2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031BE64" w14:textId="580743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5F61AC10" w14:textId="6786F4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2C252" w14:textId="528619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59BD5" w14:textId="0FB48C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C40A86" w14:paraId="641307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23FE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A92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7B919548" w14:textId="6C1B88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1B18D94E" w14:textId="158212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5396A" w14:textId="621F40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85434" w14:textId="4F8F23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C40A86" w14:paraId="0AE3563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594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A1B7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98C64D1" w14:textId="760D88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A0495F1" w14:textId="5B9C7A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92D99" w14:textId="605238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7018E" w14:textId="22D475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C40A86" w14:paraId="2D87C3D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E52B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82A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C269ED8" w14:textId="4C320D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c>
          <w:tcPr>
            <w:tcW w:w="675" w:type="pct"/>
            <w:tcBorders>
              <w:top w:val="nil"/>
              <w:left w:val="nil"/>
              <w:bottom w:val="single" w:sz="4" w:space="0" w:color="000000"/>
              <w:right w:val="single" w:sz="4" w:space="0" w:color="000000"/>
            </w:tcBorders>
            <w:shd w:val="clear" w:color="auto" w:fill="auto"/>
            <w:noWrap/>
            <w:vAlign w:val="bottom"/>
            <w:hideMark/>
          </w:tcPr>
          <w:p w14:paraId="60A89B9C" w14:textId="3544BC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69307" w14:textId="3D9E69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347D6" w14:textId="1ACC6F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558.80 </w:t>
            </w:r>
          </w:p>
        </w:tc>
      </w:tr>
      <w:tr w:rsidR="00C40A86" w14:paraId="0679EE2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10CE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91F8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010AA867" w14:textId="03882E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10EB39A8" w14:textId="1C006C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FAB64" w14:textId="528349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ED3A4" w14:textId="5AEE8E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C40A86" w14:paraId="39A4B2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B09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C6A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064A2D" w14:textId="1659AC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B588D39" w14:textId="6777CA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E7443" w14:textId="561124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EFCCB" w14:textId="73DFFA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C40A86" w14:paraId="515B481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F0F9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6B5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4449E2B" w14:textId="75CE3D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277495D0" w14:textId="6840ED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41D43" w14:textId="4C638D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35EDE" w14:textId="21B8AF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C40A86" w14:paraId="06FFCAF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93AE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476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7CD43C7" w14:textId="2F21E1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8ADE577" w14:textId="38DE20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8B43D" w14:textId="352D48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374FDF" w14:textId="050802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C40A86" w14:paraId="230A7B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A655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E54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BEDB967" w14:textId="57C175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29EE6FB9" w14:textId="20DA34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0D4BD" w14:textId="7D61BA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E29E8" w14:textId="0ED725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C40A86" w14:paraId="3E211AA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2BAF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C9C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5435EB9" w14:textId="667C35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3495DBBD" w14:textId="743E46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BB74D" w14:textId="0A1A40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53F669" w14:textId="13A4BF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C40A86" w14:paraId="438781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8197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699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9F48826" w14:textId="7FF0BD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517FDD6" w14:textId="445C17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1C106" w14:textId="166413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6EB8E" w14:textId="22556B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C40A86" w14:paraId="3347718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C059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F3C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24DEF85E" w14:textId="585C63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8EAF290" w14:textId="28E69B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82B93" w14:textId="089E59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4ECB" w14:textId="585DBA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C40A86" w14:paraId="7B7948D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C03B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766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286B3C7" w14:textId="3BE622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14ABB828" w14:textId="0FB3E7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4885C" w14:textId="69589A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B0033F" w14:textId="50CD50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C40A86" w14:paraId="562ABC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C992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51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F61D14" w14:textId="0775ED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06C63228" w14:textId="799CC7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ECA3F" w14:textId="47B8E7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1C90D" w14:textId="5ACBAC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C40A86" w14:paraId="4ADA51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8BB77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9C1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05B7A3B" w14:textId="2417D5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c>
          <w:tcPr>
            <w:tcW w:w="675" w:type="pct"/>
            <w:tcBorders>
              <w:top w:val="nil"/>
              <w:left w:val="nil"/>
              <w:bottom w:val="single" w:sz="4" w:space="0" w:color="000000"/>
              <w:right w:val="single" w:sz="4" w:space="0" w:color="000000"/>
            </w:tcBorders>
            <w:shd w:val="clear" w:color="auto" w:fill="auto"/>
            <w:noWrap/>
            <w:vAlign w:val="bottom"/>
            <w:hideMark/>
          </w:tcPr>
          <w:p w14:paraId="606D1734" w14:textId="29634E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003B3" w14:textId="2E18EA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AD3C0" w14:textId="0B036B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18.94 </w:t>
            </w:r>
          </w:p>
        </w:tc>
      </w:tr>
      <w:tr w:rsidR="00C40A86" w14:paraId="1089107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4ED2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AA9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649BB6F2" w14:textId="4266D0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44C65A19" w14:textId="4DE6F6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B5869" w14:textId="39C6D1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B7A20" w14:textId="29F955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C40A86" w14:paraId="0A1F636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A76C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BBB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11B1689" w14:textId="6B7A60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73C854C" w14:textId="34A8C8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29472" w14:textId="1BF76B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5991A" w14:textId="4D96E6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C40A86" w14:paraId="71BBB47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EC1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E2D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01053210" w14:textId="253F7D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3F5E4DB4" w14:textId="1B9C3B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7CD95" w14:textId="4BC562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68E3E" w14:textId="586D85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C40A86" w14:paraId="4EE910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63DA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8DB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2A8DA745" w14:textId="3D6769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1756D35E" w14:textId="06E7A1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773B1" w14:textId="2C0BB1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E567F" w14:textId="78A41A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C40A86" w14:paraId="324526E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B26E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52B08957" w14:textId="3E8D95D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991C07F" w14:textId="3E993A0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92A592" w14:textId="2846E41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E6BF48" w14:textId="10BA049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C40A86" w14:paraId="7A373CD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F2BF3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E83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4280CF5" w14:textId="0C7025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3F860139" w14:textId="3813C0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9C90B" w14:textId="0DB4F9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25C9A" w14:textId="72E802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C40A86" w14:paraId="4B533F7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6B79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EC6E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B011641" w14:textId="319F66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3BFBE5D" w14:textId="0F0652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F6CE47" w14:textId="160D4A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44120" w14:textId="5E8E2F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C40A86" w14:paraId="495455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6A61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E0B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32E2F7D1" w14:textId="0F1A25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4849CC17" w14:textId="530D13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76CEA" w14:textId="0777E7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A2FB0" w14:textId="4AAED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C40A86" w14:paraId="0D42730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57115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7E417DC3" w14:textId="3C88DBA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31829A67" w14:textId="797272C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A1EEE" w14:textId="73AF94E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4319588" w14:textId="00C96BF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0,241.32 </w:t>
            </w:r>
          </w:p>
        </w:tc>
      </w:tr>
      <w:tr w:rsidR="00C40A86" w14:paraId="43F688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3873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83C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7167E78" w14:textId="7E2466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14FEB74F" w14:textId="4CABC7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B12E4" w14:textId="4F7AAC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A0695B" w14:textId="3FE831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C40A86" w14:paraId="4020BEA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3D29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297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25CC9F8C" w14:textId="2E5119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361175E8" w14:textId="68299F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51A06" w14:textId="69B3B6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442BB" w14:textId="314213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C40A86" w14:paraId="34AB9E7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EC16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8EFA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5D3CC310" w14:textId="791E79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1437C4" w14:textId="6F6E4B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C5D2E" w14:textId="0191FD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F74AC" w14:textId="08027B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00.00 </w:t>
            </w:r>
          </w:p>
        </w:tc>
      </w:tr>
      <w:tr w:rsidR="00C40A86" w14:paraId="7631799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BD72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921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380EEEF" w14:textId="3CC706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445B3066" w14:textId="3569B9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C9045" w14:textId="3ABFD9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79163" w14:textId="2B75BA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C40A86" w14:paraId="079EC1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1EAE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E36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C30933F" w14:textId="046533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2E8DBCAB" w14:textId="638EC1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BAB5D" w14:textId="27036C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39CDF4" w14:textId="35B32A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C40A86" w14:paraId="4C2D810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F116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C3E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78819F7" w14:textId="48D812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B58C66F" w14:textId="4123BE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188E1" w14:textId="6EBC78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D29E8" w14:textId="18C626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C40A86" w14:paraId="75EB961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B918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BCE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0BB53D88" w14:textId="2264C1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430645AD" w14:textId="0F2319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BCB52" w14:textId="0220C5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A401F2" w14:textId="3FB6D7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C40A86" w14:paraId="48629E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A409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C659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891A341" w14:textId="3D5A0A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5630A8D6" w14:textId="46EEC4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A0ABC" w14:textId="265614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AA4D7" w14:textId="07BBF7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C40A86" w14:paraId="2CCF8B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7342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913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5E8A40A" w14:textId="441E3F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c>
          <w:tcPr>
            <w:tcW w:w="675" w:type="pct"/>
            <w:tcBorders>
              <w:top w:val="nil"/>
              <w:left w:val="nil"/>
              <w:bottom w:val="single" w:sz="4" w:space="0" w:color="000000"/>
              <w:right w:val="single" w:sz="4" w:space="0" w:color="000000"/>
            </w:tcBorders>
            <w:shd w:val="clear" w:color="auto" w:fill="auto"/>
            <w:noWrap/>
            <w:vAlign w:val="bottom"/>
            <w:hideMark/>
          </w:tcPr>
          <w:p w14:paraId="18E9D187" w14:textId="03D16C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7DCDE" w14:textId="71337A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10CA8" w14:textId="753C45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89.82 </w:t>
            </w:r>
          </w:p>
        </w:tc>
      </w:tr>
      <w:tr w:rsidR="00C40A86" w14:paraId="066F765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110EC"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C930DCB" w14:textId="6381BA9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92,181.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84F958" w14:textId="4FE1A04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5E5B37" w14:textId="16E5BF9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DE3A4D" w14:textId="74EB396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73,381.75 </w:t>
            </w:r>
          </w:p>
        </w:tc>
      </w:tr>
      <w:tr w:rsidR="00C40A86" w14:paraId="2F158A6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D1B9D5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276F826C" w14:textId="46BD7D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7BEB3A14" w14:textId="38D35E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01119" w14:textId="685D5A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3C9B11" w14:textId="3A5FC3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C40A86" w14:paraId="39BCE97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A95B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45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4B2A14E" w14:textId="2E5952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3E30202" w14:textId="79E5C7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0C3F2" w14:textId="63350B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9DDC1" w14:textId="6EF29E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C40A86" w14:paraId="4FB85FC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638F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49D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C9C80FB" w14:textId="339C2C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1B0D0B68" w14:textId="510E22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B4FC0" w14:textId="59A032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AF50B7" w14:textId="60318A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C40A86" w14:paraId="0A0A83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E892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0FB7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055C74D4" w14:textId="5BC6C2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46FAA602" w14:textId="470E6D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BF6F06" w14:textId="1A14DF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2F9EC" w14:textId="5D9D3F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C40A86" w14:paraId="54132BA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6F9B6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AA5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1A62075" w14:textId="6A1BEF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5D37CA38" w14:textId="2F1098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5BC82" w14:textId="661626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2D9753" w14:textId="623FE0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C40A86" w14:paraId="572E391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ECA6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8EE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7A5546C1" w14:textId="5DC4ED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348853A6" w14:textId="29FE7C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FDD2C1" w14:textId="33E392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B32F1" w14:textId="32E36E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C40A86" w14:paraId="1A603A5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0222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A4D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5BC902A0" w14:textId="1CDD29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4976A5F1" w14:textId="6B9BDA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67C8E504" w14:textId="00B748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6BBD2" w14:textId="100EE1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C40A86" w14:paraId="701DEAD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9CC6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468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B02C6F2" w14:textId="1B23C0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496F2CD" w14:textId="0FE448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DED87DA" w14:textId="11C0FE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186D1" w14:textId="0E634B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C40A86" w14:paraId="683819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7686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C8A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56CCA66" w14:textId="75634A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699D97C6" w14:textId="648D18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47659" w14:textId="398F6E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D11FE" w14:textId="2F6CBC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C40A86" w14:paraId="7709FF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641D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DC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FFB7C70" w14:textId="6F4C11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1DE1B7F8" w14:textId="66E1A0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75B727E" w14:textId="57F6CE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443DF8" w14:textId="5A4BD7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C40A86" w14:paraId="77F4265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26C9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D71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1170598B" w14:textId="123A29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1E27D7BB" w14:textId="10C7D5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798BD72E" w14:textId="43F311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CAED09" w14:textId="6952B8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C40A86" w14:paraId="6F07FB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FE10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882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64471C6" w14:textId="5085D2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5ACD673C" w14:textId="06C35A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E4C61" w14:textId="6EB871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4E812" w14:textId="60F146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C40A86" w14:paraId="012F7F2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D9B3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888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5B09D81" w14:textId="15129D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43974856" w14:textId="199543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EE95B" w14:textId="1671F8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B00EE" w14:textId="30B909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C40A86" w14:paraId="18077A4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CF89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8BB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3F5C669D" w14:textId="594C7A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c>
          <w:tcPr>
            <w:tcW w:w="675" w:type="pct"/>
            <w:tcBorders>
              <w:top w:val="nil"/>
              <w:left w:val="nil"/>
              <w:bottom w:val="single" w:sz="4" w:space="0" w:color="000000"/>
              <w:right w:val="single" w:sz="4" w:space="0" w:color="000000"/>
            </w:tcBorders>
            <w:shd w:val="clear" w:color="auto" w:fill="auto"/>
            <w:noWrap/>
            <w:vAlign w:val="bottom"/>
            <w:hideMark/>
          </w:tcPr>
          <w:p w14:paraId="56D97C49" w14:textId="1D5116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81E1E5" w14:textId="6EFC52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4052E" w14:textId="5D098E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2,425.64 </w:t>
            </w:r>
          </w:p>
        </w:tc>
      </w:tr>
      <w:tr w:rsidR="00C40A86" w14:paraId="11BAC15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1EA8A9F"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4DD4E2A2" w14:textId="0266031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626,395.63 </w:t>
            </w:r>
          </w:p>
        </w:tc>
        <w:tc>
          <w:tcPr>
            <w:tcW w:w="675" w:type="pct"/>
            <w:tcBorders>
              <w:top w:val="nil"/>
              <w:left w:val="nil"/>
              <w:bottom w:val="single" w:sz="4" w:space="0" w:color="000000"/>
              <w:right w:val="single" w:sz="4" w:space="0" w:color="000000"/>
            </w:tcBorders>
            <w:shd w:val="clear" w:color="A5A5A5" w:fill="A5A5A5"/>
            <w:noWrap/>
            <w:vAlign w:val="bottom"/>
            <w:hideMark/>
          </w:tcPr>
          <w:p w14:paraId="7B0737D7" w14:textId="5B61BC0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EF62EE3" w14:textId="5653FE9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719701" w14:textId="1C0AFEF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229,545.63 </w:t>
            </w:r>
          </w:p>
        </w:tc>
      </w:tr>
      <w:tr w:rsidR="00C40A86" w14:paraId="2C39BB0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8782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847586D" w14:textId="1EB1A11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41,6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4180DA9" w14:textId="04DB2F2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0F1D9" w14:textId="12676F5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DAE96D" w14:textId="4668C4E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19,447.82 </w:t>
            </w:r>
          </w:p>
        </w:tc>
      </w:tr>
      <w:tr w:rsidR="00C40A86" w14:paraId="157E0D8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92A3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4CF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5B87AD0C" w14:textId="3D79C2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069C0B" w14:textId="372EF1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D4769" w14:textId="22B223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952E6" w14:textId="3B2D31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40A86" w14:paraId="28E8A0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9FB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A1A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523B710" w14:textId="2F196A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32ABE4" w14:textId="79C1A1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923D1" w14:textId="634FC8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E88A" w14:textId="158E12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40A86" w14:paraId="3B8541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2265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5F4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5F35064" w14:textId="5C9F8E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25FC246" w14:textId="080DCD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CEF3E" w14:textId="053386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62E203" w14:textId="1CF349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C40A86" w14:paraId="3F6C27C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78B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E6E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3EB6E876" w14:textId="1BEAE2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A00DCC6" w14:textId="79436D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E224C9A" w14:textId="527C00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1A462" w14:textId="3C114F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C40A86" w14:paraId="32D7AE1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EF7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82C8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619052CA" w14:textId="0C1589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8C4E7DF" w14:textId="3F3726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043B5" w14:textId="1C5061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24D98" w14:textId="5A7EBF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C40A86" w14:paraId="4606AB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D80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B067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3B39C08" w14:textId="5FF3E9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7C75BD76" w14:textId="2F29B3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260E9" w14:textId="4A9A02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CAD07" w14:textId="41C8C2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C40A86" w14:paraId="1143E57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065C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D09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96463FF" w14:textId="0AE04E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5D1737" w14:textId="53ECE3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5049E8" w14:textId="273793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303A92" w14:textId="33F07A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40A86" w14:paraId="61F1B8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67B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C12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3610308B" w14:textId="5213C6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231A71" w14:textId="3C3D30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A21A4" w14:textId="61FCDE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95A16" w14:textId="5A1317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C40A86" w14:paraId="5D7860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8ED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49B7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385DD69D" w14:textId="269151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F1477" w14:textId="7CD94D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0BB07" w14:textId="77A10C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3ABF4" w14:textId="609786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C40A86" w14:paraId="7EC24EF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62B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2B2D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6A72E50C" w14:textId="0E541A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54C9F77E" w14:textId="54E851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87975" w14:textId="63098A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871CB" w14:textId="4B9688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C40A86" w14:paraId="0CDA2E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D1C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648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1BD6BE9E" w14:textId="18D9D8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185B671A" w14:textId="415466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F10AA" w14:textId="673FB6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EF06B" w14:textId="3D5FC7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C40A86" w14:paraId="476127B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9F1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97B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33F45496" w14:textId="1A8AF4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275.40 </w:t>
            </w:r>
          </w:p>
        </w:tc>
        <w:tc>
          <w:tcPr>
            <w:tcW w:w="675" w:type="pct"/>
            <w:tcBorders>
              <w:top w:val="nil"/>
              <w:left w:val="nil"/>
              <w:bottom w:val="single" w:sz="4" w:space="0" w:color="000000"/>
              <w:right w:val="single" w:sz="4" w:space="0" w:color="000000"/>
            </w:tcBorders>
            <w:shd w:val="clear" w:color="auto" w:fill="auto"/>
            <w:noWrap/>
            <w:vAlign w:val="bottom"/>
            <w:hideMark/>
          </w:tcPr>
          <w:p w14:paraId="3F5DC48D" w14:textId="27F46C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A28B2" w14:textId="3DC9E6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7F57A" w14:textId="326F2F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8,275.40 </w:t>
            </w:r>
          </w:p>
        </w:tc>
      </w:tr>
      <w:tr w:rsidR="00C40A86" w14:paraId="443F99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E05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CA8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E850FEB" w14:textId="6C47A5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0936B" w14:textId="3BB4A4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46309" w14:textId="485D2A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B83113" w14:textId="7C9E1B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C40A86" w14:paraId="5026C51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CC0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911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748E30DF" w14:textId="0EBABA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0DF5CF3B" w14:textId="288A1E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BB36C" w14:textId="5A5CDD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EF76D" w14:textId="701172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C40A86" w14:paraId="199C6C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51C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D51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5DF34AE2" w14:textId="15C456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598CAE3F" w14:textId="55D56F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5812E" w14:textId="531D3A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97077" w14:textId="1F278E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C40A86" w14:paraId="2927D4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1F0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248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78CE4AA3" w14:textId="1080C8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D123B57" w14:textId="0DD6B6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B3047" w14:textId="199FCE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7EC10" w14:textId="198490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C40A86" w14:paraId="1D9ECA8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060B5D"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AEEDB82" w14:textId="06A34D1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55,77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5867D348" w14:textId="2C0A3C1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2214ED2" w14:textId="03E85FD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D983B6" w14:textId="336BE3A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31,173.71 </w:t>
            </w:r>
          </w:p>
        </w:tc>
      </w:tr>
      <w:tr w:rsidR="00C40A86" w14:paraId="1174166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BE4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1A09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0DF2FB76" w14:textId="0016B4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3DA592D8" w14:textId="345905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F2C0F" w14:textId="73D380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9E8C8" w14:textId="577000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C40A86" w14:paraId="12C564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B32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D5D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76CBCED" w14:textId="608616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2198C417" w14:textId="62EED1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760B9" w14:textId="278079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368627" w14:textId="294229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C40A86" w14:paraId="0B2F8AB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A1F7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3925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96136FE" w14:textId="2A94C8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01879B00" w14:textId="527AE5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1F19E" w14:textId="1E4B14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AF1117" w14:textId="275C1E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C40A86" w14:paraId="228F9C8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9E69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F698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4C0F906" w14:textId="2E1863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c>
          <w:tcPr>
            <w:tcW w:w="675" w:type="pct"/>
            <w:tcBorders>
              <w:top w:val="nil"/>
              <w:left w:val="nil"/>
              <w:bottom w:val="single" w:sz="4" w:space="0" w:color="000000"/>
              <w:right w:val="single" w:sz="4" w:space="0" w:color="000000"/>
            </w:tcBorders>
            <w:shd w:val="clear" w:color="auto" w:fill="auto"/>
            <w:noWrap/>
            <w:vAlign w:val="bottom"/>
            <w:hideMark/>
          </w:tcPr>
          <w:p w14:paraId="5A1E3ADD" w14:textId="55F216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50866" w14:textId="7D1375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02246" w14:textId="7B0C9D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395.00 </w:t>
            </w:r>
          </w:p>
        </w:tc>
      </w:tr>
      <w:tr w:rsidR="00C40A86" w14:paraId="7EF7E7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439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1195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0BC5D1C9" w14:textId="4F9109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0DC1D2" w14:textId="74F0CE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158CE" w14:textId="771BA3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87D33" w14:textId="78DB81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40A86" w14:paraId="31AFBE3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3D2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B9B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845F02E" w14:textId="519F7E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4E1BD839" w14:textId="1F493F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2DAF0" w14:textId="5BE987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5EB47" w14:textId="4B2C05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C40A86" w14:paraId="6A9705E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0F9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E72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6979E870" w14:textId="1600EA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4D70D26" w14:textId="0E2880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012F7" w14:textId="482E33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4755B" w14:textId="2E46D2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C40A86" w14:paraId="4F66A23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C4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2B6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2B803A92" w14:textId="2A8DBC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c>
          <w:tcPr>
            <w:tcW w:w="675" w:type="pct"/>
            <w:tcBorders>
              <w:top w:val="nil"/>
              <w:left w:val="nil"/>
              <w:bottom w:val="single" w:sz="4" w:space="0" w:color="000000"/>
              <w:right w:val="single" w:sz="4" w:space="0" w:color="000000"/>
            </w:tcBorders>
            <w:shd w:val="clear" w:color="auto" w:fill="auto"/>
            <w:noWrap/>
            <w:vAlign w:val="bottom"/>
            <w:hideMark/>
          </w:tcPr>
          <w:p w14:paraId="7153C65B" w14:textId="47FAEE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D90AA" w14:textId="5D29DB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D38A1E" w14:textId="27895F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429.00 </w:t>
            </w:r>
          </w:p>
        </w:tc>
      </w:tr>
      <w:tr w:rsidR="00C40A86" w14:paraId="1C270CB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6A52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530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1F7E37EF" w14:textId="755CC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3489DD" w14:textId="7F298C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2299CC69" w14:textId="288D28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ABEB" w14:textId="3BD4A1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C40A86" w14:paraId="2EAF743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ED6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B40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B8A18B2" w14:textId="3110A2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E21E0F" w14:textId="40BEE4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80488" w14:textId="1C6CFB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2C294" w14:textId="0A3D95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40A86" w14:paraId="7BDEBA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960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B9B4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540C756" w14:textId="36ACF5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412BE431" w14:textId="7CF2E7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DFD3F" w14:textId="0E56A6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944BD" w14:textId="4B89C0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C40A86" w14:paraId="48096A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4611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DAC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2C6584F" w14:textId="20F7FA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c>
          <w:tcPr>
            <w:tcW w:w="675" w:type="pct"/>
            <w:tcBorders>
              <w:top w:val="nil"/>
              <w:left w:val="nil"/>
              <w:bottom w:val="single" w:sz="4" w:space="0" w:color="000000"/>
              <w:right w:val="single" w:sz="4" w:space="0" w:color="000000"/>
            </w:tcBorders>
            <w:shd w:val="clear" w:color="auto" w:fill="auto"/>
            <w:noWrap/>
            <w:vAlign w:val="bottom"/>
            <w:hideMark/>
          </w:tcPr>
          <w:p w14:paraId="3E36C3F6" w14:textId="5B1C0D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8988C" w14:textId="229D7D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10715" w14:textId="193A5A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808.10 </w:t>
            </w:r>
          </w:p>
        </w:tc>
      </w:tr>
      <w:tr w:rsidR="00C40A86" w14:paraId="1887BF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43A6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BD3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FDC9928" w14:textId="1A8016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CEC90BC" w14:textId="614900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96A38" w14:textId="3F65CC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ECABCD" w14:textId="1D2F43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C40A86" w14:paraId="61BA20F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AA2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97D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B6B49B4" w14:textId="479E5C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1DF74DF8" w14:textId="2415E6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6D2D3" w14:textId="30EADC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2B72D" w14:textId="5D997D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C40A86" w14:paraId="720B547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FD2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709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7B7D2ABC" w14:textId="7D4DAE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D6510" w14:textId="2CDEEE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7AC68B" w14:textId="22CA63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F9105" w14:textId="695314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C40A86" w14:paraId="7654415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54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D2A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5AF041EE" w14:textId="32DB2F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E1E35AE" w14:textId="0C2373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E3577" w14:textId="6033F5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560D97" w14:textId="22C292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C40A86" w14:paraId="066C4C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B2D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BB5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28759CBE" w14:textId="107A0C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430AF845" w14:textId="75BE8A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34157" w14:textId="7A1560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E6B04" w14:textId="17B325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C40A86" w14:paraId="5AC71EA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F43A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5C333D5" w14:textId="017F846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88,210.50 </w:t>
            </w:r>
          </w:p>
        </w:tc>
        <w:tc>
          <w:tcPr>
            <w:tcW w:w="675" w:type="pct"/>
            <w:tcBorders>
              <w:top w:val="nil"/>
              <w:left w:val="nil"/>
              <w:bottom w:val="single" w:sz="4" w:space="0" w:color="000000"/>
              <w:right w:val="single" w:sz="4" w:space="0" w:color="000000"/>
            </w:tcBorders>
            <w:shd w:val="clear" w:color="D8D8D8" w:fill="D8D8D8"/>
            <w:noWrap/>
            <w:vAlign w:val="bottom"/>
            <w:hideMark/>
          </w:tcPr>
          <w:p w14:paraId="5CA86E3C" w14:textId="3629E37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99D760" w14:textId="27FF102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E86713" w14:textId="31C0C82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688,210.50 </w:t>
            </w:r>
          </w:p>
        </w:tc>
      </w:tr>
      <w:tr w:rsidR="00C40A86" w14:paraId="102F5B2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F52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F23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E7B02BF" w14:textId="5CD116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1025213F" w14:textId="7C14AC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928C7" w14:textId="015319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1E51A7" w14:textId="379E67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C40A86" w14:paraId="31F657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86E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189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5C54BDEF" w14:textId="42C67D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3A075131" w14:textId="588AB6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296B3" w14:textId="67EBE0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1C18F5" w14:textId="48B935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C40A86" w14:paraId="4360805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D3F4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2A1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5C298EC0" w14:textId="7FD9DA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635E4" w14:textId="05F9DE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E3303" w14:textId="0BD746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7C2FE" w14:textId="4FD1EB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40A86" w14:paraId="5D55DEA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92D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181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08EF49C" w14:textId="4B290E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ADF7B" w14:textId="65CB10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C7795" w14:textId="7520FF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45961" w14:textId="092D74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40A86" w14:paraId="2DC522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C06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19E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837A032" w14:textId="2296C1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1909868B" w14:textId="0913F7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B36F3" w14:textId="74C7FE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7C173" w14:textId="537F31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C40A86" w14:paraId="4AEFE97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AE4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D7D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397F2E4F" w14:textId="6F3BF4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5F205F91" w14:textId="15C4CE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F39D4" w14:textId="17670A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A7966" w14:textId="65C392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C40A86" w14:paraId="732BD93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4E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DEC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0755D6F" w14:textId="5DAEAE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418E3AC0" w14:textId="697CDB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09FE9" w14:textId="65D6BD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B35E0C" w14:textId="1A8499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C40A86" w14:paraId="20540A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9BB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280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D7793F4" w14:textId="158C38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73CB69" w14:textId="197067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F57D6" w14:textId="464301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9544D" w14:textId="4FADEF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C40A86" w14:paraId="29C4CD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6AC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A0C7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4FACA0BF" w14:textId="35B6F5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9F9ABA" w14:textId="723848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F9529" w14:textId="00F05C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9F33A" w14:textId="2421EB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C40A86" w14:paraId="4CCDBC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7A7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F1A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31A1E81" w14:textId="0110BE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1135D1" w14:textId="133BAB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A95E7" w14:textId="015FF6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6585E0" w14:textId="13AFE3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C40A86" w14:paraId="1BD351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CE7A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B47D44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DA81218" w14:textId="6A2B55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87,287.00 </w:t>
            </w:r>
          </w:p>
        </w:tc>
        <w:tc>
          <w:tcPr>
            <w:tcW w:w="675" w:type="pct"/>
            <w:tcBorders>
              <w:top w:val="nil"/>
              <w:left w:val="nil"/>
              <w:bottom w:val="single" w:sz="4" w:space="0" w:color="000000"/>
              <w:right w:val="single" w:sz="4" w:space="0" w:color="000000"/>
            </w:tcBorders>
            <w:shd w:val="clear" w:color="auto" w:fill="auto"/>
            <w:noWrap/>
            <w:vAlign w:val="bottom"/>
            <w:hideMark/>
          </w:tcPr>
          <w:p w14:paraId="13CAFC30" w14:textId="6E3C97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6C44" w14:textId="214F34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FB5AB3" w14:textId="6E65C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87,287.00 </w:t>
            </w:r>
          </w:p>
        </w:tc>
      </w:tr>
      <w:tr w:rsidR="00C40A86" w14:paraId="1287E17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5D3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7A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ABD2170" w14:textId="296E59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54B8A585" w14:textId="18A669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2C55E" w14:textId="768175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A901F" w14:textId="188726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C40A86" w14:paraId="4981DD0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12A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25B1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F1758C9" w14:textId="4DF9DF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DB60D55" w14:textId="3669B5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A4873" w14:textId="1EAD58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A4410" w14:textId="2173E2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C40A86" w14:paraId="086454D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906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73B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EAFD8A1" w14:textId="0BDE00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659C1" w14:textId="4674BB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DFC9B" w14:textId="5BE9BB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0A8B1" w14:textId="0E7EFB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C40A86" w14:paraId="36838E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660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22D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24428FFE" w14:textId="6DDEBE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AC2E4" w14:textId="0484F5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36078" w14:textId="5B65A0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08CBE9" w14:textId="284E07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5,000.00 </w:t>
            </w:r>
          </w:p>
        </w:tc>
      </w:tr>
      <w:tr w:rsidR="00C40A86" w14:paraId="700ED29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30B3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27B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2C4C7A05" w14:textId="250ED6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CF1D8B4" w14:textId="1571CB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31E6C" w14:textId="78CE89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2F571" w14:textId="272B8A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C40A86" w14:paraId="255AFA0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172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260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9B76451" w14:textId="0DDEA1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90486C" w14:textId="59B898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3EA2" w14:textId="03A5E2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AC02C" w14:textId="5DDFD3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C40A86" w14:paraId="52B004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5BDA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BA49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BB5A5A9" w14:textId="50E260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72A11F0E" w14:textId="7C7E86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1540C" w14:textId="33D3DB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222DB" w14:textId="2A98C5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C40A86" w14:paraId="7BD32E1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B7CCA2"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373232BA" w14:textId="73A98E3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0D52D" w14:textId="1B262B7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8EDD64" w14:textId="77C956D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D00817" w14:textId="0ACD1EB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82,143.55 </w:t>
            </w:r>
          </w:p>
        </w:tc>
      </w:tr>
      <w:tr w:rsidR="00C40A86" w14:paraId="17E1437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D5E4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7F11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427D01A" w14:textId="07D720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56672E64" w14:textId="2D7AEC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BA4F8" w14:textId="633E84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A4947C" w14:textId="6CD5EC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C40A86" w14:paraId="6A71FF3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5438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D81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B4ECED9" w14:textId="188FD7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c>
          <w:tcPr>
            <w:tcW w:w="675" w:type="pct"/>
            <w:tcBorders>
              <w:top w:val="nil"/>
              <w:left w:val="nil"/>
              <w:bottom w:val="single" w:sz="4" w:space="0" w:color="000000"/>
              <w:right w:val="single" w:sz="4" w:space="0" w:color="000000"/>
            </w:tcBorders>
            <w:shd w:val="clear" w:color="auto" w:fill="auto"/>
            <w:noWrap/>
            <w:vAlign w:val="bottom"/>
            <w:hideMark/>
          </w:tcPr>
          <w:p w14:paraId="09621BA6" w14:textId="313447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B675B" w14:textId="4F5139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8BC70" w14:textId="104AD0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640.00 </w:t>
            </w:r>
          </w:p>
        </w:tc>
      </w:tr>
      <w:tr w:rsidR="00C40A86" w14:paraId="793589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986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777D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160C0D3D" w14:textId="506E28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675" w:type="pct"/>
            <w:tcBorders>
              <w:top w:val="nil"/>
              <w:left w:val="nil"/>
              <w:bottom w:val="single" w:sz="4" w:space="0" w:color="000000"/>
              <w:right w:val="single" w:sz="4" w:space="0" w:color="000000"/>
            </w:tcBorders>
            <w:shd w:val="clear" w:color="auto" w:fill="auto"/>
            <w:noWrap/>
            <w:vAlign w:val="bottom"/>
            <w:hideMark/>
          </w:tcPr>
          <w:p w14:paraId="6764979A" w14:textId="12DA7A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E2DD" w14:textId="5B2316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3EBAF" w14:textId="21FAFE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C40A86" w14:paraId="64354CA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E36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DDE3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9626687" w14:textId="0194AD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c>
          <w:tcPr>
            <w:tcW w:w="675" w:type="pct"/>
            <w:tcBorders>
              <w:top w:val="nil"/>
              <w:left w:val="nil"/>
              <w:bottom w:val="single" w:sz="4" w:space="0" w:color="000000"/>
              <w:right w:val="single" w:sz="4" w:space="0" w:color="000000"/>
            </w:tcBorders>
            <w:shd w:val="clear" w:color="auto" w:fill="auto"/>
            <w:noWrap/>
            <w:vAlign w:val="bottom"/>
            <w:hideMark/>
          </w:tcPr>
          <w:p w14:paraId="0F0429C7" w14:textId="46B525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37DE0" w14:textId="5165EB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0D843" w14:textId="54451A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52.50 </w:t>
            </w:r>
          </w:p>
        </w:tc>
      </w:tr>
      <w:tr w:rsidR="00C40A86" w14:paraId="36E77E9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CB1D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A43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72711EAC" w14:textId="073317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8B2AC9C" w14:textId="2DDD7B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4CDE3" w14:textId="42BB49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B68FC" w14:textId="1BF979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3,170.00 </w:t>
            </w:r>
          </w:p>
        </w:tc>
      </w:tr>
      <w:tr w:rsidR="00C40A86" w14:paraId="267792D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F2D2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7A539DF" w14:textId="4756249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49,98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8A9D2AA" w14:textId="12A2D73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6039581" w14:textId="29BF54E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8B5639" w14:textId="4389A67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8,999,981.23 </w:t>
            </w:r>
          </w:p>
        </w:tc>
      </w:tr>
      <w:tr w:rsidR="00C40A86" w14:paraId="0C0DDD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801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5AB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624AFDC0" w14:textId="5F56B2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1F5AB81" w14:textId="0C9F5A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15E42" w14:textId="73D344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A077C" w14:textId="457679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C40A86" w14:paraId="5C2F57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87C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8811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254D272C" w14:textId="7CAA98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BE49855" w14:textId="4D0A48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4A416" w14:textId="5E24F4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7A41A" w14:textId="7E2729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C40A86" w14:paraId="10830A0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EC1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E69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6953BF95" w14:textId="05C69C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9A054" w14:textId="2B60FD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89141" w14:textId="2A2E63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A9432D" w14:textId="586AF5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C40A86" w14:paraId="577E2E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3E7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3BE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6327FA04" w14:textId="1B1D92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AF6331" w14:textId="49C222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D0C51" w14:textId="0BA93B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E5E23" w14:textId="5F4836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C40A86" w14:paraId="04DCA10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CBA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E77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358C3A33" w14:textId="596E4A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A185E0" w14:textId="22DD18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9C9ED" w14:textId="512F66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E463FC" w14:textId="568358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C40A86" w14:paraId="6EF85EB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B35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B0D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1636BCD" w14:textId="3622D8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B75F5" w14:textId="109516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913B8" w14:textId="5E5130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639E9" w14:textId="5F7716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C40A86" w14:paraId="45A2CF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729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ED05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7BB8281" w14:textId="0EAC6D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6F8A7417" w14:textId="1D0EAD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47F7B" w14:textId="74F47F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B6588" w14:textId="2D395B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C40A86" w14:paraId="5760A3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6CF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FF4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3E46B394" w14:textId="799BBA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963FF8B" w14:textId="674BB0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F5BF9" w14:textId="63B196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884F8D" w14:textId="08C53E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C40A86" w14:paraId="1241872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B7F1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6C6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09B28657" w14:textId="3B4600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D86F94" w14:textId="02D097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D4E8B" w14:textId="273CB4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AF2CE" w14:textId="664A87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000.00 </w:t>
            </w:r>
          </w:p>
        </w:tc>
      </w:tr>
      <w:tr w:rsidR="00C40A86" w14:paraId="745B84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BA7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831D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EBC96B6" w14:textId="475F3E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53EEB841" w14:textId="6B0139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1F8470" w14:textId="4E3EC6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28629A" w14:textId="2F347C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40.00 </w:t>
            </w:r>
          </w:p>
        </w:tc>
      </w:tr>
      <w:tr w:rsidR="00C40A86" w14:paraId="43ABFC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0C1A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187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5D008146" w14:textId="6D3379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76C35B0" w14:textId="409236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AA49" w14:textId="64E31E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5640D" w14:textId="044F63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C40A86" w14:paraId="6AC6BB0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923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B44C4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0CE04D4A" w14:textId="77C7DD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01DA84" w14:textId="5FDAF8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28AA22" w14:textId="1FE88E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3AC54" w14:textId="6C5356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C40A86" w14:paraId="4D31D8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02C5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C2E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6F4C780A" w14:textId="53F5ED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63A6045A" w14:textId="58FE28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1E01C" w14:textId="36A092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FF9632" w14:textId="75D8DC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C40A86" w14:paraId="6F47F4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C32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6E5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1282F74D" w14:textId="43BE50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55FAD9" w14:textId="13A13D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2150" w14:textId="054227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5BC2AC" w14:textId="77536A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C40A86" w14:paraId="4FD4BE2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555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9C8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656FA04A" w14:textId="2C4264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06651346" w14:textId="3FECE5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1167B" w14:textId="0E034F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E85369" w14:textId="7A947E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C40A86" w14:paraId="17B040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0DF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D98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172CFC4" w14:textId="611B37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0C997257" w14:textId="2D45A0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428CD" w14:textId="7C7794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5E3F55" w14:textId="100AED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C40A86" w14:paraId="413177B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77B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B78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5C231EAE" w14:textId="634E4F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c>
          <w:tcPr>
            <w:tcW w:w="675" w:type="pct"/>
            <w:tcBorders>
              <w:top w:val="nil"/>
              <w:left w:val="nil"/>
              <w:bottom w:val="single" w:sz="4" w:space="0" w:color="000000"/>
              <w:right w:val="single" w:sz="4" w:space="0" w:color="000000"/>
            </w:tcBorders>
            <w:shd w:val="clear" w:color="auto" w:fill="auto"/>
            <w:noWrap/>
            <w:vAlign w:val="bottom"/>
            <w:hideMark/>
          </w:tcPr>
          <w:p w14:paraId="4A5CF25F" w14:textId="7ACE90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CAF556" w14:textId="2740C2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2C162" w14:textId="604177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437.20 </w:t>
            </w:r>
          </w:p>
        </w:tc>
      </w:tr>
      <w:tr w:rsidR="00C40A86" w14:paraId="60AA33A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95F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E8C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74D4548" w14:textId="46B692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4A67B1B3" w14:textId="699AE1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8F201" w14:textId="38EB3A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08B8E6" w14:textId="31CA32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C40A86" w14:paraId="62D0F6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CA7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849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7ECDE80" w14:textId="5706BC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20BE72" w14:textId="67414A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1579" w14:textId="0148FC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F98AD" w14:textId="4A91EB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C40A86" w14:paraId="7D4F21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C85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970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F4B1FF3" w14:textId="747D26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8E02" w14:textId="3752F7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5CFAC" w14:textId="7129B8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CD75F" w14:textId="462FC1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C40A86" w14:paraId="3F636F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216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81F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61C38841" w14:textId="63DA30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4F13AF" w14:textId="1FB14C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2F3E4" w14:textId="13CB92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3716F" w14:textId="1AA57E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C40A86" w14:paraId="7419E0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DAE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A34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73EE446" w14:textId="3E3792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42C84F29" w14:textId="71854D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1A9F2" w14:textId="32B929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1586C" w14:textId="70168E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C40A86" w14:paraId="6692AC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3FF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18E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80061C9" w14:textId="187636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c>
          <w:tcPr>
            <w:tcW w:w="675" w:type="pct"/>
            <w:tcBorders>
              <w:top w:val="nil"/>
              <w:left w:val="nil"/>
              <w:bottom w:val="single" w:sz="4" w:space="0" w:color="000000"/>
              <w:right w:val="single" w:sz="4" w:space="0" w:color="000000"/>
            </w:tcBorders>
            <w:shd w:val="clear" w:color="auto" w:fill="auto"/>
            <w:noWrap/>
            <w:vAlign w:val="bottom"/>
            <w:hideMark/>
          </w:tcPr>
          <w:p w14:paraId="31B4138B" w14:textId="349422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85D3" w14:textId="5D8705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0D0B0" w14:textId="41F085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39.44 </w:t>
            </w:r>
          </w:p>
        </w:tc>
      </w:tr>
      <w:tr w:rsidR="00C40A86" w14:paraId="6B6FF9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E7C4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3AE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A5B43FE" w14:textId="029FCF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6A4C1DAB" w14:textId="23DC54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B2462" w14:textId="6C7194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F6F5B" w14:textId="517CC2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C40A86" w14:paraId="7FD27F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A34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CA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773034C7" w14:textId="58C7B8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5B141" w14:textId="76B114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4DC0F0" w14:textId="79C02C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EF851E" w14:textId="65E75E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40A86" w14:paraId="4599D17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CD1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7C40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77786ED3" w14:textId="0C36BF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2408185" w14:textId="77B08E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5C8AB" w14:textId="20DE96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E043E7" w14:textId="2C6E8D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C40A86" w14:paraId="079052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535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201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54571CB0" w14:textId="2A3AF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F4725E" w14:textId="703EB9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43F3D" w14:textId="721A2F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ADEC0" w14:textId="3CD513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C40A86" w14:paraId="325A375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BCD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A3A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C63C2A0" w14:textId="6576B9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c>
          <w:tcPr>
            <w:tcW w:w="675" w:type="pct"/>
            <w:tcBorders>
              <w:top w:val="nil"/>
              <w:left w:val="nil"/>
              <w:bottom w:val="single" w:sz="4" w:space="0" w:color="000000"/>
              <w:right w:val="single" w:sz="4" w:space="0" w:color="000000"/>
            </w:tcBorders>
            <w:shd w:val="clear" w:color="auto" w:fill="auto"/>
            <w:noWrap/>
            <w:vAlign w:val="bottom"/>
            <w:hideMark/>
          </w:tcPr>
          <w:p w14:paraId="7A2E6ACF" w14:textId="445BB3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47C9C" w14:textId="06EBB8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ED5ECA" w14:textId="21540D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075.00 </w:t>
            </w:r>
          </w:p>
        </w:tc>
      </w:tr>
      <w:tr w:rsidR="00C40A86" w14:paraId="55E07B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AA5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475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2FDA2834" w14:textId="1E3A3D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451DF8" w14:textId="3134C0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9B8D14" w14:textId="7FA5CC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803E3C" w14:textId="4DD005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C40A86" w14:paraId="2AFCA65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754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835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81B7814" w14:textId="590300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10DA7BE6" w14:textId="5C59B7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FD7DC" w14:textId="422BFC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8DA54" w14:textId="596FF4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C40A86" w14:paraId="218260C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5A7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621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FC11A20" w14:textId="0F0A8F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140E8C" w14:textId="22CF22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EF14B" w14:textId="26D3C4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B9B51" w14:textId="75F10B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C40A86" w14:paraId="2705401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83B0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CD8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4B4E1A60" w14:textId="05573E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E56C186" w14:textId="46B3D8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AF3B1" w14:textId="16AD20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73A81E" w14:textId="74AF4F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C40A86" w14:paraId="0308ED7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7BC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FB1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6AA2EE3" w14:textId="6BA324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09D5871F" w14:textId="3BC7A3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D5CC4" w14:textId="74C774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CC75D" w14:textId="027673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C40A86" w14:paraId="295A783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9B3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589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406FDFAC" w14:textId="568CFE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4A3AA" w14:textId="471CAB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76834" w14:textId="2D89BF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57C9D" w14:textId="4F64B0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200.00 </w:t>
            </w:r>
          </w:p>
        </w:tc>
      </w:tr>
      <w:tr w:rsidR="00C40A86" w14:paraId="57C0C12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C1AB86"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6DDDE3D" w14:textId="1FB72CC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3AA97" w14:textId="2CC0657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D45A4B" w14:textId="72E79C9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98B767" w14:textId="48334B6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08,588.82 </w:t>
            </w:r>
          </w:p>
        </w:tc>
      </w:tr>
      <w:tr w:rsidR="00C40A86" w14:paraId="135AC6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00EF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A69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971C893" w14:textId="5A211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8987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396D671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518CC1A" w14:textId="2CCF0A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C40A86" w14:paraId="78C89C7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7B4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948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3C1B478" w14:textId="5820A9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49353131" w14:textId="08AA9F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CF73A" w14:textId="1C0DBF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5180E" w14:textId="3EF3A6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C40A86" w14:paraId="3A83845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50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0E5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87322F6" w14:textId="0C1930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741140DC" w14:textId="63719B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21DC0" w14:textId="17D3BE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C22E4" w14:textId="1FF93A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C40A86" w14:paraId="653D5A9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976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D2F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29642EF" w14:textId="0ED6C5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9928FE8" w14:textId="782E46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7A342" w14:textId="0204CF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EC4B6" w14:textId="319328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C40A86" w14:paraId="721578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A842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D29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E6E2996" w14:textId="5FD462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33E0C4D" w14:textId="209A25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AB146" w14:textId="6236C6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FB954" w14:textId="4E8E8B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C40A86" w14:paraId="484D0ED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8B3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C4621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CF35475" w14:textId="1545B1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c>
          <w:tcPr>
            <w:tcW w:w="675" w:type="pct"/>
            <w:tcBorders>
              <w:top w:val="nil"/>
              <w:left w:val="nil"/>
              <w:bottom w:val="single" w:sz="4" w:space="0" w:color="000000"/>
              <w:right w:val="single" w:sz="4" w:space="0" w:color="000000"/>
            </w:tcBorders>
            <w:shd w:val="clear" w:color="auto" w:fill="auto"/>
            <w:noWrap/>
            <w:vAlign w:val="bottom"/>
            <w:hideMark/>
          </w:tcPr>
          <w:p w14:paraId="2DFBF960" w14:textId="19FED9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AECB" w14:textId="5FA40B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07032" w14:textId="332324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1,120.00 </w:t>
            </w:r>
          </w:p>
        </w:tc>
      </w:tr>
      <w:tr w:rsidR="00C40A86" w14:paraId="65CC9C7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E74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F36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EE2AE12" w14:textId="3E3A8F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193CCD18" w14:textId="428AD1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94E26B" w14:textId="2D24AF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EEE67" w14:textId="45EFDD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C40A86" w14:paraId="0FF8A70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C54A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6884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9AD29E2" w14:textId="2309CE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532C863D" w14:textId="509271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6A268" w14:textId="3FF242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15E39" w14:textId="246978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C40A86" w14:paraId="679FD7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C3D6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BDF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78F05D62" w14:textId="48C1EE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83B6F37" w14:textId="41C7E8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65923" w14:textId="12CC8F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66A7B" w14:textId="3ED505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C40A86" w14:paraId="6DD384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71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577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24D56393" w14:textId="5402A9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59D22D" w14:textId="227CAB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0BEAB" w14:textId="321C4D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FF9A69" w14:textId="4885C3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40A86" w14:paraId="01B5D2F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AA6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83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3F67989" w14:textId="03C906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21A129A7" w14:textId="465E33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7BDF1" w14:textId="5E62C4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E8AF7" w14:textId="66F423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C40A86" w14:paraId="502F8F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C02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EE3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615CF7CF" w14:textId="430C20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69B9AA3" w14:textId="0E01BB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84245" w14:textId="3220AF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32FDA" w14:textId="72633B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C40A86" w14:paraId="434D08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DD1D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6FF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56053475" w14:textId="28772B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0BA4D9D" w14:textId="2C78AE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04E90" w14:textId="0160E4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2AB94" w14:textId="1525CE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C40A86" w14:paraId="4D5297B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2AE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7C5D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ADE3282" w14:textId="11494C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94477CD" w14:textId="1AEB3D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4C465" w14:textId="04DD6D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F3720" w14:textId="7126B5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C40A86" w14:paraId="2D9208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276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700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3A5BAE34" w14:textId="73CDE5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A36C2AD" w14:textId="063E45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7531E" w14:textId="115DC5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C91CB" w14:textId="124F67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C40A86" w14:paraId="51AE517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010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5E3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6F0862ED" w14:textId="04BA7E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C7FF6E" w14:textId="2452AF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EF701" w14:textId="2E6066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6A540" w14:textId="000C73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C40A86" w14:paraId="006B5D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7BAB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3B8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BFE9109" w14:textId="297683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00EE08F" w14:textId="69AEDB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9A311" w14:textId="55212A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81AA33" w14:textId="24428F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C40A86" w14:paraId="6C632B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995C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390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14663769" w14:textId="094C7C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87D6E" w14:textId="666E50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0A6F9" w14:textId="160FE8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27945" w14:textId="4C8F14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C40A86" w14:paraId="4FAB35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C7D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907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029FC849" w14:textId="3EF1F5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46D35CEE" w14:textId="484802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0EA16" w14:textId="6FF314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10D61" w14:textId="750AC9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C40A86" w14:paraId="0D363EB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810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8B3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7D29F739" w14:textId="182743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4DFE4F6D" w14:textId="664489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9DD0B" w14:textId="7E9365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1BDAC" w14:textId="176B10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C40A86" w14:paraId="0D7946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F99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4A99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009A0582" w14:textId="340130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2FD1FA02" w14:textId="60DF7A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F7E5" w14:textId="4BC01B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D103" w14:textId="58150F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C40A86" w14:paraId="077BA7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00A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D88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6068D2C" w14:textId="05FDAB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462AEC2" w14:textId="23513D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71B7E" w14:textId="7342CC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6BADD" w14:textId="26B420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C40A86" w14:paraId="35143C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58C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2A5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53012799" w14:textId="6A5172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6E590BBF" w14:textId="69DC1B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47F31" w14:textId="78FAB4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06EB7" w14:textId="7E0C3B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C40A86" w14:paraId="7329A1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5807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809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AFC2900" w14:textId="782C76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76BDB445" w14:textId="0BE8B0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9C203" w14:textId="10C945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4CC2C" w14:textId="1151B5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C40A86" w14:paraId="76BFC8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568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6FC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25523CB4" w14:textId="003B68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F9CAE" w14:textId="409444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AB081" w14:textId="54381A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210EB" w14:textId="27AFA1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C40A86" w14:paraId="0CAD0B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705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6CF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781DFA1" w14:textId="67C654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6CE4C1" w14:textId="4C06D9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07B9C" w14:textId="653980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2CBB0" w14:textId="52A34F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C40A86" w14:paraId="3930347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FB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E72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5A59D2C9" w14:textId="782965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42F85298" w14:textId="6188A5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686F" w14:textId="572B3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454A5" w14:textId="3083D7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C40A86" w14:paraId="7739622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A13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64D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FB5F02A" w14:textId="25E38E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1CB674E" w14:textId="0B832F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6F27A" w14:textId="34EFC6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115AD" w14:textId="409706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C40A86" w14:paraId="34C0B9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6E62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94A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454E931C" w14:textId="662388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E63F3" w14:textId="30F5C6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D45C2" w14:textId="1DC7E0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9ED49" w14:textId="277C8C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C40A86" w14:paraId="35928F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3B9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E81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21662429" w14:textId="2CDDE3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66860372" w14:textId="5902E7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225A" w14:textId="318169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5ACCA" w14:textId="137D77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C40A86" w14:paraId="741E80B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79E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80C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5467D19" w14:textId="0FC6BE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c>
          <w:tcPr>
            <w:tcW w:w="675" w:type="pct"/>
            <w:tcBorders>
              <w:top w:val="nil"/>
              <w:left w:val="nil"/>
              <w:bottom w:val="single" w:sz="4" w:space="0" w:color="000000"/>
              <w:right w:val="single" w:sz="4" w:space="0" w:color="000000"/>
            </w:tcBorders>
            <w:shd w:val="clear" w:color="auto" w:fill="auto"/>
            <w:noWrap/>
            <w:vAlign w:val="bottom"/>
            <w:hideMark/>
          </w:tcPr>
          <w:p w14:paraId="4C39EE84" w14:textId="6781BE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00DE6" w14:textId="49AC94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2297C" w14:textId="52EA91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40.00 </w:t>
            </w:r>
          </w:p>
        </w:tc>
      </w:tr>
      <w:tr w:rsidR="00C40A86" w14:paraId="7160A00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13BEFE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36E3BAC" w14:textId="2D9A6EC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36F3DA0D" w14:textId="7B3F900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400F0C6" w14:textId="7BC5318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21C3C7" w14:textId="3A3A6A4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377,757.61 </w:t>
            </w:r>
          </w:p>
        </w:tc>
      </w:tr>
      <w:tr w:rsidR="00C40A86" w14:paraId="45C64C7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E90F2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61F8264F" w14:textId="77075E6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07E2934C" w14:textId="1FA68AE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3981FC" w14:textId="2619F4F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B3C5CF1" w14:textId="7BE1745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863,751.47 </w:t>
            </w:r>
          </w:p>
        </w:tc>
      </w:tr>
      <w:tr w:rsidR="00C40A86" w14:paraId="611A4DB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702C9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16AD7D8" w14:textId="4FDEC2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AE76E81" w14:textId="3F767C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7406C" w14:textId="7B678A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BF6F37" w14:textId="7C6BB8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C40A86" w14:paraId="3F556836" w14:textId="77777777" w:rsidTr="00C40A8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9257E24"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4F8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4291D307" w14:textId="054EA9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6F5996F8" w14:textId="65ED33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01A9B8" w14:textId="49AE90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D8DAF9" w14:textId="52A114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C40A86" w14:paraId="45BB548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AC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DE5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1FD3952" w14:textId="1DB6B1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A8D007E" w14:textId="56CCD6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8A56F" w14:textId="5F30CB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CF6DFD" w14:textId="0253DD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C40A86" w14:paraId="49CA5C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5D1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89F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1AC1950C" w14:textId="59B57B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7FBD03" w14:textId="2566F5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2D2CA" w14:textId="59861D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D59C9" w14:textId="39E16D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C40A86" w14:paraId="7AB5DD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90A2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747F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F9FD75F" w14:textId="629CDD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c>
          <w:tcPr>
            <w:tcW w:w="675" w:type="pct"/>
            <w:tcBorders>
              <w:top w:val="nil"/>
              <w:left w:val="nil"/>
              <w:bottom w:val="single" w:sz="4" w:space="0" w:color="000000"/>
              <w:right w:val="single" w:sz="4" w:space="0" w:color="000000"/>
            </w:tcBorders>
            <w:shd w:val="clear" w:color="auto" w:fill="auto"/>
            <w:noWrap/>
            <w:vAlign w:val="bottom"/>
            <w:hideMark/>
          </w:tcPr>
          <w:p w14:paraId="721623DC" w14:textId="67CA75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AB2A5" w14:textId="41D6DA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544A5E" w14:textId="621FD6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89,639.24 </w:t>
            </w:r>
          </w:p>
        </w:tc>
      </w:tr>
      <w:tr w:rsidR="00C40A86" w14:paraId="450B702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334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352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6866CD8" w14:textId="258FC4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5E0A5955" w14:textId="3A8044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1FAEE" w14:textId="3E6429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D44944" w14:textId="49873B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C40A86" w14:paraId="4306D2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A2F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78F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5355C5C" w14:textId="65E2F9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0B24EC93" w14:textId="6454A8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46AE4" w14:textId="40FA16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57C1A" w14:textId="487474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C40A86" w14:paraId="31DE03D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435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748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161F6E5A" w14:textId="05B9CB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4ED93B60" w14:textId="548439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7B30E" w14:textId="033071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D107A" w14:textId="64D192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C40A86" w14:paraId="46D8DB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642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092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42D7EE41" w14:textId="197EB2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70DC0C40" w14:textId="5E4544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EEEE2" w14:textId="3A085A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F22DA" w14:textId="63E697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C40A86" w14:paraId="2E0E26E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4544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20B4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457844D7" w14:textId="4539E1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1F5CAF7" w14:textId="190A51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83DEC" w14:textId="32A741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C588E" w14:textId="50057E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C40A86" w14:paraId="741753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7A4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170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2D0474E" w14:textId="0E8CB2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B4C39FA" w14:textId="1200EB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8FFF7" w14:textId="335CB6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607FE5" w14:textId="62FCB1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C40A86" w14:paraId="3D6C88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990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8FC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1707194" w14:textId="08B3DA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1C1DA03" w14:textId="78C006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751E" w14:textId="24901A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FABE8A" w14:textId="1FBA51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C40A86" w14:paraId="788053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4E4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06A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DC9BA0E" w14:textId="24F118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675" w:type="pct"/>
            <w:tcBorders>
              <w:top w:val="nil"/>
              <w:left w:val="nil"/>
              <w:bottom w:val="single" w:sz="4" w:space="0" w:color="000000"/>
              <w:right w:val="single" w:sz="4" w:space="0" w:color="000000"/>
            </w:tcBorders>
            <w:shd w:val="clear" w:color="auto" w:fill="auto"/>
            <w:noWrap/>
            <w:vAlign w:val="bottom"/>
            <w:hideMark/>
          </w:tcPr>
          <w:p w14:paraId="0EF375F1" w14:textId="4903FB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063A3" w14:textId="75D9C1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B29D4" w14:textId="0CE8AE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C40A86" w14:paraId="1EA49A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6ED6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DE2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3F8ECDF" w14:textId="49EE8D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A3FB88" w14:textId="6C8E32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57184" w14:textId="748FE2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109804" w14:textId="0F3C58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C40A86" w14:paraId="66D2EB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0EA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C0FF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6F26EF40" w14:textId="3B8F0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B56761" w14:textId="515FEA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BDB44" w14:textId="0B5423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7902C" w14:textId="0C14CA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C40A86" w14:paraId="728B284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9B05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889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360CD6F2" w14:textId="66968A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259ED396" w14:textId="3F98C6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7FAE1" w14:textId="4D6FF2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07E53" w14:textId="362970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C40A86" w14:paraId="1999BD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94AB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585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689BC704" w14:textId="412984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675" w:type="pct"/>
            <w:tcBorders>
              <w:top w:val="nil"/>
              <w:left w:val="nil"/>
              <w:bottom w:val="single" w:sz="4" w:space="0" w:color="000000"/>
              <w:right w:val="single" w:sz="4" w:space="0" w:color="000000"/>
            </w:tcBorders>
            <w:shd w:val="clear" w:color="auto" w:fill="auto"/>
            <w:noWrap/>
            <w:vAlign w:val="bottom"/>
            <w:hideMark/>
          </w:tcPr>
          <w:p w14:paraId="3B2EDCB7" w14:textId="18D919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6206A" w14:textId="283D01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445F" w14:textId="666DC4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C40A86" w14:paraId="4667B1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366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950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1E04C48" w14:textId="57FA6B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54DB2D56" w14:textId="37DD77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72B82" w14:textId="79EF89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D1050" w14:textId="19B72C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C40A86" w14:paraId="6FC604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1AC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064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558791B0" w14:textId="643998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CEC78" w14:textId="4679CC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8A823" w14:textId="7D92BC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719CF" w14:textId="2D2A84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C40A86" w14:paraId="024227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6B8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C59C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2E062D4A" w14:textId="036157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E0444ED" w14:textId="2FF7C3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51828" w14:textId="15703D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C8B20" w14:textId="17A998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C40A86" w14:paraId="094436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816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557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2A11986E" w14:textId="5350CF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118DCE" w14:textId="091A97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9C325" w14:textId="390A91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03BD6" w14:textId="4828EC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500.00 </w:t>
            </w:r>
          </w:p>
        </w:tc>
      </w:tr>
      <w:tr w:rsidR="00C40A86" w14:paraId="274CFA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1B68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240F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5082762B" w14:textId="5EBB17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37FC2F61" w14:textId="716AFC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27B52" w14:textId="5800FC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1E5E3" w14:textId="5399FB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C40A86" w14:paraId="3F53C5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318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3A4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12D840F9" w14:textId="37D0E9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0D415B04" w14:textId="27D709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D51AA" w14:textId="455D5C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42BCD9" w14:textId="668D5D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C40A86" w14:paraId="18931A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0B7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5DC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52870A28" w14:textId="26C68C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219D8D54" w14:textId="1F4678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39F77" w14:textId="3C0A3F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496ACE" w14:textId="655FB7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C40A86" w14:paraId="77223F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647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6224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527E129A" w14:textId="5569A2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499C6DE5" w14:textId="34EA2A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CC4" w14:textId="7FCD63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66520" w14:textId="73D210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C40A86" w14:paraId="56F920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4EC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1F6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E2AD66E" w14:textId="50190C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7127CD" w14:textId="55F005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0EEC4" w14:textId="6215F9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A4A274" w14:textId="2C685F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C40A86" w14:paraId="4C2A54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C9DE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19C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4E874DB0" w14:textId="759593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37BC2DE8" w14:textId="526899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39F65F" w14:textId="21EC24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AD733A" w14:textId="36A7A8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C40A86" w14:paraId="50256A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125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C1E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B93E3A4" w14:textId="74C226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0D8BB" w14:textId="64B653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742B7" w14:textId="7C44A7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75CF2" w14:textId="11BEBE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C40A86" w14:paraId="45204E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2997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73A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D822E99" w14:textId="7B5830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66428F2D" w14:textId="36DF7D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BAB42" w14:textId="2E6A85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5CAC1" w14:textId="1F1225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C40A86" w14:paraId="5CB466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A8A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C32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7D1564A" w14:textId="241092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4E8323E" w14:textId="6494BD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C5ACE" w14:textId="2009EE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441FE" w14:textId="6FB91B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C40A86" w14:paraId="338326B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66D1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35AE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7622F92" w14:textId="3BD43E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CC7D8F7" w14:textId="22016B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B6F45" w14:textId="1BF909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88782" w14:textId="43920F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C40A86" w14:paraId="64A6CB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240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2C2F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D35311E" w14:textId="6C35EA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1CA9FABB" w14:textId="03B7CF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049F91" w14:textId="27756A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A4A08" w14:textId="264FA9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C40A86" w14:paraId="1AE26E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9433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3AC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5C46F0B" w14:textId="32F433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c>
          <w:tcPr>
            <w:tcW w:w="675" w:type="pct"/>
            <w:tcBorders>
              <w:top w:val="nil"/>
              <w:left w:val="nil"/>
              <w:bottom w:val="single" w:sz="4" w:space="0" w:color="000000"/>
              <w:right w:val="single" w:sz="4" w:space="0" w:color="000000"/>
            </w:tcBorders>
            <w:shd w:val="clear" w:color="auto" w:fill="auto"/>
            <w:noWrap/>
            <w:vAlign w:val="bottom"/>
            <w:hideMark/>
          </w:tcPr>
          <w:p w14:paraId="0BE4DF0D" w14:textId="14C960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DB87B" w14:textId="787E39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B40D1" w14:textId="447DCC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47,573.30 </w:t>
            </w:r>
          </w:p>
        </w:tc>
      </w:tr>
      <w:tr w:rsidR="00C40A86" w14:paraId="5EB902E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A4A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A95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0AA5E35" w14:textId="030B15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2ECFD9B" w14:textId="51C865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A01CB" w14:textId="68511F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B3A476" w14:textId="3B3C4D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C40A86" w14:paraId="400EBCF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249E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A6D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4DB6D76" w14:textId="47AF44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71030A67" w14:textId="3A1AFC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2F6A6" w14:textId="63D039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D0112" w14:textId="401E8F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C40A86" w14:paraId="6BEB85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36C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A1D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FF8CA40" w14:textId="2211B0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673FC14" w14:textId="0F3DF5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A4470" w14:textId="530592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046DD" w14:textId="6B9CDF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C40A86" w14:paraId="08157E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6B4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2C9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404B98D" w14:textId="5EA536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244F4EA2" w14:textId="30C634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872B9" w14:textId="533960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A5DCD4" w14:textId="10A339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C40A86" w14:paraId="5F15EB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83A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D5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FFDF8D3" w14:textId="639672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D3FA757" w14:textId="792967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3BC01" w14:textId="01A6C0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02E88" w14:textId="6F2D6B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C40A86" w14:paraId="3E8369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2F8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748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03E4B08" w14:textId="26CC2F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60D13245" w14:textId="5DC1E2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25C07" w14:textId="165155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16604" w14:textId="5CB2B1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C40A86" w14:paraId="2F9773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EF5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07C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47A6962" w14:textId="77A78E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2729AB38" w14:textId="4032A7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A5C4A" w14:textId="5B16AF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D3274D" w14:textId="6363C9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C40A86" w14:paraId="41C926F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7031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E32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5CD99AA3" w14:textId="0075F5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230E4FFC" w14:textId="034C19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F382E" w14:textId="438EB6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BB416A" w14:textId="0EA7B8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C40A86" w14:paraId="46610C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D3E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372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4F1FA15" w14:textId="6EC552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c>
          <w:tcPr>
            <w:tcW w:w="675" w:type="pct"/>
            <w:tcBorders>
              <w:top w:val="nil"/>
              <w:left w:val="nil"/>
              <w:bottom w:val="single" w:sz="4" w:space="0" w:color="000000"/>
              <w:right w:val="single" w:sz="4" w:space="0" w:color="000000"/>
            </w:tcBorders>
            <w:shd w:val="clear" w:color="auto" w:fill="auto"/>
            <w:noWrap/>
            <w:vAlign w:val="bottom"/>
            <w:hideMark/>
          </w:tcPr>
          <w:p w14:paraId="2213B765" w14:textId="1C0F5A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F6745" w14:textId="0A6771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9AA24" w14:textId="13E57B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1,680.00 </w:t>
            </w:r>
          </w:p>
        </w:tc>
      </w:tr>
      <w:tr w:rsidR="00C40A86" w14:paraId="040C1EE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4D5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0D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D16C737" w14:textId="5B5E5D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DE55303" w14:textId="26E318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AE5F3F" w14:textId="583FC7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88E6D4" w14:textId="7F681D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C40A86" w14:paraId="5A28BCE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AF74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FBD8429" w14:textId="4D4243F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483EE2A" w14:textId="483CA82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48FDC" w14:textId="2CAD0B4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1FB328" w14:textId="037997B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5,402,535.82 </w:t>
            </w:r>
          </w:p>
        </w:tc>
      </w:tr>
      <w:tr w:rsidR="00C40A86" w14:paraId="628E1892" w14:textId="77777777" w:rsidTr="00C40A8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7E3CCA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92FCB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9A8B32F" w14:textId="4D8434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c>
          <w:tcPr>
            <w:tcW w:w="675" w:type="pct"/>
            <w:tcBorders>
              <w:top w:val="nil"/>
              <w:left w:val="nil"/>
              <w:bottom w:val="single" w:sz="4" w:space="0" w:color="000000"/>
              <w:right w:val="single" w:sz="4" w:space="0" w:color="000000"/>
            </w:tcBorders>
            <w:shd w:val="clear" w:color="auto" w:fill="auto"/>
            <w:noWrap/>
            <w:vAlign w:val="bottom"/>
            <w:hideMark/>
          </w:tcPr>
          <w:p w14:paraId="47EEE685" w14:textId="6917CF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E4AFE" w14:textId="1CD28F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5FC179" w14:textId="61656E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73,503.52 </w:t>
            </w:r>
          </w:p>
        </w:tc>
      </w:tr>
      <w:tr w:rsidR="00C40A86" w14:paraId="734C4A4D" w14:textId="77777777" w:rsidTr="00C40A8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0517C2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5115635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C9226FA" w14:textId="2EFF0C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4DEE2986" w14:textId="4F982E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BD850" w14:textId="7F8D48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65EB5" w14:textId="4A18A6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C40A86" w14:paraId="43971FF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B52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F38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FD476E7" w14:textId="0E1872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c>
          <w:tcPr>
            <w:tcW w:w="675" w:type="pct"/>
            <w:tcBorders>
              <w:top w:val="nil"/>
              <w:left w:val="nil"/>
              <w:bottom w:val="single" w:sz="4" w:space="0" w:color="000000"/>
              <w:right w:val="single" w:sz="4" w:space="0" w:color="000000"/>
            </w:tcBorders>
            <w:shd w:val="clear" w:color="auto" w:fill="auto"/>
            <w:noWrap/>
            <w:vAlign w:val="bottom"/>
            <w:hideMark/>
          </w:tcPr>
          <w:p w14:paraId="14E28437" w14:textId="44F69C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6F50A" w14:textId="78DBB3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37047" w14:textId="5E7ECF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553.24 </w:t>
            </w:r>
          </w:p>
        </w:tc>
      </w:tr>
      <w:tr w:rsidR="00C40A86" w14:paraId="7246F9B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49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6B2F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200CAADD" w14:textId="425A6A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2103A0CD" w14:textId="303012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C9B03" w14:textId="48D646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380F4" w14:textId="2A21D4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C40A86" w14:paraId="5A71C0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5C8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3A6E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1DA7610A" w14:textId="1192F6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39426BEA" w14:textId="6DDDC7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2BB16" w14:textId="552436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014FB" w14:textId="704665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C40A86" w14:paraId="6AB261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DFC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BAC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068B254" w14:textId="3361AF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2B8E3003" w14:textId="69F1E4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4A15C" w14:textId="0C0444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3EF7B9" w14:textId="738D75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C40A86" w14:paraId="10EFF5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591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0B73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9D177C6" w14:textId="2051E1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43ECA2A6" w14:textId="6E157B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88B3A" w14:textId="482591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21080" w14:textId="5AE662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C40A86" w14:paraId="268566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AC0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1C6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62E2012C" w14:textId="37F384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353DDF6" w14:textId="4C85F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6EC34" w14:textId="50E99C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04574" w14:textId="09694B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C40A86" w14:paraId="6821A3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0FE7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02D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5D0C4A0D" w14:textId="49C64C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B81B42F" w14:textId="4BE135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A3248" w14:textId="667671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7F1BD" w14:textId="270983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C40A86" w14:paraId="75B27EE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8EDA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1EA4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9365FF7" w14:textId="38D963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675" w:type="pct"/>
            <w:tcBorders>
              <w:top w:val="nil"/>
              <w:left w:val="nil"/>
              <w:bottom w:val="single" w:sz="4" w:space="0" w:color="000000"/>
              <w:right w:val="single" w:sz="4" w:space="0" w:color="000000"/>
            </w:tcBorders>
            <w:shd w:val="clear" w:color="auto" w:fill="auto"/>
            <w:noWrap/>
            <w:vAlign w:val="bottom"/>
            <w:hideMark/>
          </w:tcPr>
          <w:p w14:paraId="160C7853" w14:textId="014E07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0C9B6" w14:textId="55700E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748D9" w14:textId="3AD081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C40A86" w14:paraId="0D92AA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A53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41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54A9679D" w14:textId="519073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01F8CA88" w14:textId="7C835A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E6460" w14:textId="61B934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D8DB8" w14:textId="0DB8B0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C40A86" w14:paraId="4AFD47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D34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97B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3B339C97" w14:textId="0263B5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460B2499" w14:textId="499ECE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7CFF5" w14:textId="781AC6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1C3B1" w14:textId="7942E8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C40A86" w14:paraId="2B9162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8F5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62E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0E8F6B75" w14:textId="60EB3B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2F1A1DFA" w14:textId="2B06E0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CDBAF" w14:textId="687E34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849693" w14:textId="40C3A3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C40A86" w14:paraId="0802850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F9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BB7A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EF0A0F0" w14:textId="41D228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305ADDEC" w14:textId="478827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6C32" w14:textId="4C0125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37C41" w14:textId="365366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C40A86" w14:paraId="04028D0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65F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397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7B81DA8A" w14:textId="5F8C62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FA9DC97" w14:textId="3E4B68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05B74" w14:textId="7236CB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15FBC" w14:textId="36445C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C40A86" w14:paraId="68C731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E94E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B92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CB68BE7" w14:textId="4D24EB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4221F855" w14:textId="6D0FCC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09F6F" w14:textId="6BC90F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134E6" w14:textId="55B57B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C40A86" w14:paraId="28CA94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87BD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35B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1D1F8470" w14:textId="0EC5A9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D2878DA" w14:textId="0940E7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13DED" w14:textId="54F90A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19B2B" w14:textId="180632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C40A86" w14:paraId="2BE2535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D3D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35E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66D7E8B" w14:textId="3C7441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c>
          <w:tcPr>
            <w:tcW w:w="675" w:type="pct"/>
            <w:tcBorders>
              <w:top w:val="nil"/>
              <w:left w:val="nil"/>
              <w:bottom w:val="single" w:sz="4" w:space="0" w:color="000000"/>
              <w:right w:val="single" w:sz="4" w:space="0" w:color="000000"/>
            </w:tcBorders>
            <w:shd w:val="clear" w:color="auto" w:fill="auto"/>
            <w:noWrap/>
            <w:vAlign w:val="bottom"/>
            <w:hideMark/>
          </w:tcPr>
          <w:p w14:paraId="519C693F" w14:textId="6F13D1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E6C0D" w14:textId="525621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42A95" w14:textId="5FBE17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9,678.88 </w:t>
            </w:r>
          </w:p>
        </w:tc>
      </w:tr>
      <w:tr w:rsidR="00C40A86" w14:paraId="06ACDC2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A440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E8C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169B7DFD" w14:textId="382315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663D2135" w14:textId="5FFE2F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FE756" w14:textId="676337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ABC77" w14:textId="152558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C40A86" w14:paraId="1A515A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588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723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16CCF36" w14:textId="69C265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16561300" w14:textId="38AF31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3AC4E" w14:textId="2123DA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62D37" w14:textId="181EB2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C40A86" w14:paraId="5395B5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F20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BC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EC1C3AE" w14:textId="47B3D3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6A7CE2EB" w14:textId="06A1FE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A4330" w14:textId="549506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05EE8" w14:textId="77C338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C40A86" w14:paraId="651F162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884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185D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5D94010" w14:textId="20EEA8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7A7B51F1" w14:textId="60E079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8A3A" w14:textId="7AEE05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DAC0B0" w14:textId="6E7FE2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C40A86" w14:paraId="773C186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288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C19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74782543" w14:textId="027537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c>
          <w:tcPr>
            <w:tcW w:w="675" w:type="pct"/>
            <w:tcBorders>
              <w:top w:val="nil"/>
              <w:left w:val="nil"/>
              <w:bottom w:val="single" w:sz="4" w:space="0" w:color="000000"/>
              <w:right w:val="single" w:sz="4" w:space="0" w:color="000000"/>
            </w:tcBorders>
            <w:shd w:val="clear" w:color="auto" w:fill="auto"/>
            <w:noWrap/>
            <w:vAlign w:val="bottom"/>
            <w:hideMark/>
          </w:tcPr>
          <w:p w14:paraId="403A8429" w14:textId="132550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CE673" w14:textId="577D95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17D2D" w14:textId="5A0539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3,175.22 </w:t>
            </w:r>
          </w:p>
        </w:tc>
      </w:tr>
      <w:tr w:rsidR="00C40A86" w14:paraId="53357C9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1780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625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443FE065" w14:textId="2448BC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675" w:type="pct"/>
            <w:tcBorders>
              <w:top w:val="nil"/>
              <w:left w:val="nil"/>
              <w:bottom w:val="single" w:sz="4" w:space="0" w:color="000000"/>
              <w:right w:val="single" w:sz="4" w:space="0" w:color="000000"/>
            </w:tcBorders>
            <w:shd w:val="clear" w:color="auto" w:fill="auto"/>
            <w:noWrap/>
            <w:vAlign w:val="bottom"/>
            <w:hideMark/>
          </w:tcPr>
          <w:p w14:paraId="61906346" w14:textId="332E7E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D536F" w14:textId="46779E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6D5D0" w14:textId="76696E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C40A86" w14:paraId="5E110AA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928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24E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27A0D986" w14:textId="7D50DA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60C5AF37" w14:textId="0095E3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B10B" w14:textId="2ED806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7A13B" w14:textId="157B88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C40A86" w14:paraId="718AB8D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3A28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F15C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5C302A7" w14:textId="0E2C65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0549A394" w14:textId="508B4B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50F3F" w14:textId="559F89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6E3B7" w14:textId="42581A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C40A86" w14:paraId="48D0E8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14C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35EA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0E83F1DB" w14:textId="1DA065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c>
          <w:tcPr>
            <w:tcW w:w="675" w:type="pct"/>
            <w:tcBorders>
              <w:top w:val="nil"/>
              <w:left w:val="nil"/>
              <w:bottom w:val="single" w:sz="4" w:space="0" w:color="000000"/>
              <w:right w:val="single" w:sz="4" w:space="0" w:color="000000"/>
            </w:tcBorders>
            <w:shd w:val="clear" w:color="auto" w:fill="auto"/>
            <w:noWrap/>
            <w:vAlign w:val="bottom"/>
            <w:hideMark/>
          </w:tcPr>
          <w:p w14:paraId="76E2163A" w14:textId="21DB4E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BADB3" w14:textId="538AAE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C384F7" w14:textId="39285B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50.00 </w:t>
            </w:r>
          </w:p>
        </w:tc>
      </w:tr>
      <w:tr w:rsidR="00C40A86" w14:paraId="7B5553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297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86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7B06D282" w14:textId="0F5936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675" w:type="pct"/>
            <w:tcBorders>
              <w:top w:val="nil"/>
              <w:left w:val="nil"/>
              <w:bottom w:val="single" w:sz="4" w:space="0" w:color="000000"/>
              <w:right w:val="single" w:sz="4" w:space="0" w:color="000000"/>
            </w:tcBorders>
            <w:shd w:val="clear" w:color="auto" w:fill="auto"/>
            <w:noWrap/>
            <w:vAlign w:val="bottom"/>
            <w:hideMark/>
          </w:tcPr>
          <w:p w14:paraId="4FC6C8A6" w14:textId="056C95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C7939" w14:textId="4F60E4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34F48" w14:textId="46A749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C40A86" w14:paraId="697FA5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78C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06F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E147C71" w14:textId="165E63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22F6DD6F" w14:textId="4C1B08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B1D4" w14:textId="7EA186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80F4B" w14:textId="4BA4D3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C40A86" w14:paraId="7C0E77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C11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91E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4FEE708" w14:textId="6CE6DE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41F1C17F" w14:textId="6C1EF3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909B0" w14:textId="112675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59BFF" w14:textId="0960D5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C40A86" w14:paraId="590D969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F336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4A6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AE09408" w14:textId="27D372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c>
          <w:tcPr>
            <w:tcW w:w="675" w:type="pct"/>
            <w:tcBorders>
              <w:top w:val="nil"/>
              <w:left w:val="nil"/>
              <w:bottom w:val="single" w:sz="4" w:space="0" w:color="000000"/>
              <w:right w:val="single" w:sz="4" w:space="0" w:color="000000"/>
            </w:tcBorders>
            <w:shd w:val="clear" w:color="auto" w:fill="auto"/>
            <w:noWrap/>
            <w:vAlign w:val="bottom"/>
            <w:hideMark/>
          </w:tcPr>
          <w:p w14:paraId="149BF636" w14:textId="23737F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14079" w14:textId="3B68CE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270A" w14:textId="1D6192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793.56 </w:t>
            </w:r>
          </w:p>
        </w:tc>
      </w:tr>
      <w:tr w:rsidR="00C40A86" w14:paraId="6CDFB1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5788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5FE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1CCE2B1C" w14:textId="2F3D0F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2C589BA7" w14:textId="753B36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81E46" w14:textId="407676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8E3DA4" w14:textId="4ECEE8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C40A86" w14:paraId="457A04F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AA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1C6E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26A895A3" w14:textId="39B6F1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C816283" w14:textId="653AD9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CFC53" w14:textId="40AF15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8F9F5" w14:textId="5D2142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C40A86" w14:paraId="3AA50C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C82B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EA4C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4F945676" w14:textId="0D3784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08C5C37D" w14:textId="14A9AC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944FD" w14:textId="1867F2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868B1" w14:textId="37E15B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C40A86" w14:paraId="3F55A37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A2E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AA5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05DB057F" w14:textId="495282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3E6E92D5" w14:textId="18B2C3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C9F9" w14:textId="0FA021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83212" w14:textId="45EEFC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C40A86" w14:paraId="5551D9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E19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51F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2829A066" w14:textId="49342F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5FFB39E7" w14:textId="695B57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92C62" w14:textId="4CD4BB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880CB" w14:textId="1F46BF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C40A86" w14:paraId="4963B13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B1A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FB23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CF58E13" w14:textId="61B8D0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3358467F" w14:textId="153DB2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53693" w14:textId="09D391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B8755" w14:textId="0ACAD2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C40A86" w14:paraId="26FD5CC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2E6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AFD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30D3FE2B" w14:textId="33182A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FCA835F" w14:textId="2FD47A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EC5DB" w14:textId="683C96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91D13" w14:textId="1986F5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C40A86" w14:paraId="4D2699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D60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224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43DBFFBB" w14:textId="36AF4B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69EE888A" w14:textId="454ED1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90DA4" w14:textId="24A8CE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D41EB" w14:textId="2CDDF6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C40A86" w14:paraId="45B9FF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143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761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131319E2" w14:textId="683D56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5ED4B377" w14:textId="62C980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5B732" w14:textId="012F4E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81C046" w14:textId="3DBF75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C40A86" w14:paraId="2659E6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68C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BCFE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62C4A743" w14:textId="7980FD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2D51B252" w14:textId="6AA74B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2CCBB" w14:textId="66AC24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4ECB6" w14:textId="322F61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C40A86" w14:paraId="1461BE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0454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FDD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5096C2D" w14:textId="311644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675" w:type="pct"/>
            <w:tcBorders>
              <w:top w:val="nil"/>
              <w:left w:val="nil"/>
              <w:bottom w:val="single" w:sz="4" w:space="0" w:color="000000"/>
              <w:right w:val="single" w:sz="4" w:space="0" w:color="000000"/>
            </w:tcBorders>
            <w:shd w:val="clear" w:color="auto" w:fill="auto"/>
            <w:noWrap/>
            <w:vAlign w:val="bottom"/>
            <w:hideMark/>
          </w:tcPr>
          <w:p w14:paraId="3587EB1E" w14:textId="4CE0A8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39F89" w14:textId="6B5359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C291B" w14:textId="096B31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C40A86" w14:paraId="67A3466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48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A9ED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5E3B7032" w14:textId="4B835B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c>
          <w:tcPr>
            <w:tcW w:w="675" w:type="pct"/>
            <w:tcBorders>
              <w:top w:val="nil"/>
              <w:left w:val="nil"/>
              <w:bottom w:val="single" w:sz="4" w:space="0" w:color="000000"/>
              <w:right w:val="single" w:sz="4" w:space="0" w:color="000000"/>
            </w:tcBorders>
            <w:shd w:val="clear" w:color="auto" w:fill="auto"/>
            <w:noWrap/>
            <w:vAlign w:val="bottom"/>
            <w:hideMark/>
          </w:tcPr>
          <w:p w14:paraId="294C17D1" w14:textId="4EF3ED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A64BF" w14:textId="0FE57C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7D997" w14:textId="7B6412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79,963.32 </w:t>
            </w:r>
          </w:p>
        </w:tc>
      </w:tr>
      <w:tr w:rsidR="00C40A86" w14:paraId="45F6BA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0C1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73F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1600102" w14:textId="23A915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3B138B22" w14:textId="6F5D40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D7648" w14:textId="5322B3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FADAE" w14:textId="10DDC5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C40A86" w14:paraId="70005B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CC7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D7E77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7BE2169" w14:textId="173A09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4149F45" w14:textId="18F57E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F0A03" w14:textId="2ADB7B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FD6CD" w14:textId="1E3DD2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C40A86" w14:paraId="3F84102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DAAF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3F5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F7C1C0F" w14:textId="35EC7D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c>
          <w:tcPr>
            <w:tcW w:w="675" w:type="pct"/>
            <w:tcBorders>
              <w:top w:val="nil"/>
              <w:left w:val="nil"/>
              <w:bottom w:val="single" w:sz="4" w:space="0" w:color="000000"/>
              <w:right w:val="single" w:sz="4" w:space="0" w:color="000000"/>
            </w:tcBorders>
            <w:shd w:val="clear" w:color="auto" w:fill="auto"/>
            <w:noWrap/>
            <w:vAlign w:val="bottom"/>
            <w:hideMark/>
          </w:tcPr>
          <w:p w14:paraId="474D315B" w14:textId="42FCD3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B5BF4" w14:textId="03551F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B38F0E" w14:textId="49DB3A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302.46 </w:t>
            </w:r>
          </w:p>
        </w:tc>
      </w:tr>
      <w:tr w:rsidR="00C40A86" w14:paraId="08D3E5A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DBD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37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01FFD7A" w14:textId="7C589C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164C2C81" w14:textId="62C4F3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41C05" w14:textId="65E9F5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3A669" w14:textId="147B87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C40A86" w14:paraId="5DE7F0C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D60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72B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C21706B" w14:textId="3AE1CF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675" w:type="pct"/>
            <w:tcBorders>
              <w:top w:val="nil"/>
              <w:left w:val="nil"/>
              <w:bottom w:val="single" w:sz="4" w:space="0" w:color="000000"/>
              <w:right w:val="single" w:sz="4" w:space="0" w:color="000000"/>
            </w:tcBorders>
            <w:shd w:val="clear" w:color="auto" w:fill="auto"/>
            <w:noWrap/>
            <w:vAlign w:val="bottom"/>
            <w:hideMark/>
          </w:tcPr>
          <w:p w14:paraId="39E283CD" w14:textId="2845E9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71B86" w14:textId="4EE2DD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7CB87" w14:textId="513060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C40A86" w14:paraId="5DD913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DE4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16D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7D93DD47" w14:textId="7C5BFA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2C9CF4CA" w14:textId="2E4ED6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7B6F0" w14:textId="067905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1C896" w14:textId="75EDE6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C40A86" w14:paraId="35B758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0327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CA6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2504B032" w14:textId="0ACEB5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3FE82F5A" w14:textId="287420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D6A95" w14:textId="3FF692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BCA2" w14:textId="442A4F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C40A86" w14:paraId="25E223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DAB6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95D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ADCED87" w14:textId="05A23B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675" w:type="pct"/>
            <w:tcBorders>
              <w:top w:val="nil"/>
              <w:left w:val="nil"/>
              <w:bottom w:val="single" w:sz="4" w:space="0" w:color="000000"/>
              <w:right w:val="single" w:sz="4" w:space="0" w:color="000000"/>
            </w:tcBorders>
            <w:shd w:val="clear" w:color="auto" w:fill="auto"/>
            <w:noWrap/>
            <w:vAlign w:val="bottom"/>
            <w:hideMark/>
          </w:tcPr>
          <w:p w14:paraId="789128C9" w14:textId="4DAE02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69191" w14:textId="5FFF91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B4CE8" w14:textId="62EB07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C40A86" w14:paraId="03B34E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730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C6AB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4BD17D4" w14:textId="374E06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5547FD3A" w14:textId="25A7AA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A7269" w14:textId="54F793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405E8" w14:textId="265D31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C40A86" w14:paraId="19B5665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443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EF28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73BB41E7" w14:textId="02C35C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71DC320D" w14:textId="19A686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15BC" w14:textId="4C77F4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38E42" w14:textId="651E5A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C40A86" w14:paraId="2E79C4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34A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993B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CA45C8B" w14:textId="221FF1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787F3FDF" w14:textId="376255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2461F" w14:textId="275AD9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8F3B1" w14:textId="7F2FBD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C40A86" w14:paraId="0D069D9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7D4ED2"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32457EB2" w14:textId="2BB16EA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F1A332E" w14:textId="0EA492B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2A2E40" w14:textId="29513A2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3D0C1E" w14:textId="4726D89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6,773.30 </w:t>
            </w:r>
          </w:p>
        </w:tc>
      </w:tr>
      <w:tr w:rsidR="00C40A86" w14:paraId="0A23EAE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850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D2E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D2C9CA3" w14:textId="230ED3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381F30E" w14:textId="6CA0AB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631C2" w14:textId="39272A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BFB8DE" w14:textId="140F46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C40A86" w14:paraId="1C4295C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65F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C40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745249D" w14:textId="6191F6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229A6FA2" w14:textId="2AD43D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9501A" w14:textId="2A0E5D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2BC66" w14:textId="09FF8E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C40A86" w14:paraId="6E0D04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78F5E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E1C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91EBB16" w14:textId="1A2208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2AFC3B92" w14:textId="7662DA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61E31" w14:textId="41AF21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10296" w14:textId="1CAE64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40A86" w14:paraId="345DEA78"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75F55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C52C8D4" w14:textId="5464BBF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EEF30E6" w14:textId="282F249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33D71F" w14:textId="250924D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D0ABDB" w14:textId="29016ED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284,697.02 </w:t>
            </w:r>
          </w:p>
        </w:tc>
      </w:tr>
      <w:tr w:rsidR="00C40A86" w14:paraId="1E4C5CDD" w14:textId="77777777" w:rsidTr="00C40A8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1F8C561"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8CE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3FC9F660" w14:textId="494353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41FDA7E7" w14:textId="2BA16D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F1964" w14:textId="5D7B11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1DEE51" w14:textId="37C71B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C40A86" w14:paraId="324728A5" w14:textId="77777777" w:rsidTr="00C40A86">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293500A"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293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EA2EF73" w14:textId="14C4C8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4BC8F9A0" w14:textId="53413E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D49DC" w14:textId="6A4A42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77BDA" w14:textId="0FAC0F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C40A86" w14:paraId="5DA864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F22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F2D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C53A908" w14:textId="5E8D83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8868D4" w14:textId="167874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A6D73" w14:textId="072AF5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5A5DA" w14:textId="049EE3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75,000.00 </w:t>
            </w:r>
          </w:p>
        </w:tc>
      </w:tr>
      <w:tr w:rsidR="00C40A86" w14:paraId="26FAE9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18E7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E6CF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6B270184" w14:textId="27349C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52721160" w14:textId="35EED9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1636B" w14:textId="039CCE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FEE05" w14:textId="704CE8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C40A86" w14:paraId="7007EB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EBB2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A66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89E3B1" w14:textId="18B9B3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72F0C3E1" w14:textId="192756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9792FD" w14:textId="7D0989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EBE50" w14:textId="7C4B8A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C40A86" w14:paraId="2592265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1A3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B6A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0A81A62" w14:textId="644C4D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c>
          <w:tcPr>
            <w:tcW w:w="675" w:type="pct"/>
            <w:tcBorders>
              <w:top w:val="nil"/>
              <w:left w:val="nil"/>
              <w:bottom w:val="single" w:sz="4" w:space="0" w:color="000000"/>
              <w:right w:val="single" w:sz="4" w:space="0" w:color="000000"/>
            </w:tcBorders>
            <w:shd w:val="clear" w:color="auto" w:fill="auto"/>
            <w:noWrap/>
            <w:vAlign w:val="bottom"/>
            <w:hideMark/>
          </w:tcPr>
          <w:p w14:paraId="4C08E2CA" w14:textId="2964A2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F13A47" w14:textId="69D7F3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55B08" w14:textId="386C51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0,442.78 </w:t>
            </w:r>
          </w:p>
        </w:tc>
      </w:tr>
      <w:tr w:rsidR="00C40A86" w14:paraId="60E331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48D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1AB6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5B2A2B12" w14:textId="1E66EE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BC32D66" w14:textId="275811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1966C" w14:textId="16F071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46427" w14:textId="3E34DC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C40A86" w14:paraId="353C719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BE0B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9B8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C573042" w14:textId="051A34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27E32B32" w14:textId="073E02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CE120" w14:textId="41E8B7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558CD" w14:textId="7EEF35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C40A86" w14:paraId="264E74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E5B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5B5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BFB0C54" w14:textId="040422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c>
          <w:tcPr>
            <w:tcW w:w="675" w:type="pct"/>
            <w:tcBorders>
              <w:top w:val="nil"/>
              <w:left w:val="nil"/>
              <w:bottom w:val="single" w:sz="4" w:space="0" w:color="000000"/>
              <w:right w:val="single" w:sz="4" w:space="0" w:color="000000"/>
            </w:tcBorders>
            <w:shd w:val="clear" w:color="auto" w:fill="auto"/>
            <w:noWrap/>
            <w:vAlign w:val="bottom"/>
            <w:hideMark/>
          </w:tcPr>
          <w:p w14:paraId="5914AA30" w14:textId="0F0E6F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1CBB5" w14:textId="77D151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0912E" w14:textId="47ECEF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9,511.48 </w:t>
            </w:r>
          </w:p>
        </w:tc>
      </w:tr>
      <w:tr w:rsidR="00C40A86" w14:paraId="33B6F25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821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2CB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3735A6B3" w14:textId="29417E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04900F0" w14:textId="01E14A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5BDD9" w14:textId="6B0282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0EC52" w14:textId="0F6B9C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C40A86" w14:paraId="68D6D38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C94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947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BF51E54" w14:textId="357F54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5994A97" w14:textId="62C09D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F6709" w14:textId="773FC6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0987D" w14:textId="6A0E76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C40A86" w14:paraId="2C50EB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E57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EB2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73838EE1" w14:textId="1E17B3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190D4AF2" w14:textId="494AF4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ED79" w14:textId="3436FD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30056" w14:textId="04724C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C40A86" w14:paraId="2DA37D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5790F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15C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3171B66" w14:textId="1951C7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5882FC9B" w14:textId="6B1C91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1BD85" w14:textId="48932C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070C9" w14:textId="376F63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C40A86" w14:paraId="7CF408F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FDB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1205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E839396" w14:textId="79831C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08C1A861" w14:textId="04C54E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53E46" w14:textId="6E9496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2BD47" w14:textId="14FB60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C40A86" w14:paraId="29705EF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899B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EAF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AA03C35" w14:textId="0C2E5E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032B49D" w14:textId="2C960A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7D270" w14:textId="7EC115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0DFA4" w14:textId="331196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C40A86" w14:paraId="7D6818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7C8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A6F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8EF0672" w14:textId="49D0E9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71E26" w14:textId="66CB47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AC96BB" w14:textId="264C27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F78C0" w14:textId="6AE92B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C40A86" w14:paraId="6CD493D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D7223D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3ED5F381" w14:textId="0E09565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47,718.54 </w:t>
            </w:r>
          </w:p>
        </w:tc>
        <w:tc>
          <w:tcPr>
            <w:tcW w:w="675" w:type="pct"/>
            <w:tcBorders>
              <w:top w:val="nil"/>
              <w:left w:val="nil"/>
              <w:bottom w:val="single" w:sz="4" w:space="0" w:color="000000"/>
              <w:right w:val="single" w:sz="4" w:space="0" w:color="000000"/>
            </w:tcBorders>
            <w:shd w:val="clear" w:color="A5A5A5" w:fill="A5A5A5"/>
            <w:noWrap/>
            <w:vAlign w:val="bottom"/>
            <w:hideMark/>
          </w:tcPr>
          <w:p w14:paraId="30EB7421" w14:textId="236C3D3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3D2EEC7" w14:textId="161BC47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5E1F2B7F" w14:textId="03814DB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269,988.54 </w:t>
            </w:r>
          </w:p>
        </w:tc>
      </w:tr>
      <w:tr w:rsidR="00C40A86" w14:paraId="64EF965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927E7"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5BC9FC2" w14:textId="19D8B08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49C352" w14:textId="50C6C03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D70591" w14:textId="0A0EB49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FD7148" w14:textId="007536C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C40A86" w14:paraId="0DEBEA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6A65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887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51306065" w14:textId="7974AD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47EEE885" w14:textId="617524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B0A63" w14:textId="165A01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A4A29" w14:textId="072BCF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C40A86" w14:paraId="41CB577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7ACC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BCFF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24F52A3E" w14:textId="0D4D32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C625042" w14:textId="429B40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ADD59C" w14:textId="50310A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88F39" w14:textId="44922C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40A86" w14:paraId="6695C2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787A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C3B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30A30122" w14:textId="1F332D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86F449F" w14:textId="219EC1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88EB5" w14:textId="30BA67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794D6" w14:textId="488789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40A86" w14:paraId="56CA9DF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07791"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1D7B7C4" w14:textId="5453C2D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2,10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B1959F" w14:textId="0B7EEEA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C5D02C" w14:textId="4A9DA0D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DD02FE8" w14:textId="557DD06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5,002.72 </w:t>
            </w:r>
          </w:p>
        </w:tc>
      </w:tr>
      <w:tr w:rsidR="00C40A86" w14:paraId="7C0C59B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9E50B"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49D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6BFB54D" w14:textId="7E23CD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39B038C" w14:textId="6DC00C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3CAA7" w14:textId="624847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E25CBB" w14:textId="10A8BA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C40A86" w14:paraId="30CF14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A64A0"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308F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D8AF5F1" w14:textId="71111E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70A158A" w14:textId="5EBE91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913B2" w14:textId="17AB16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54EDC" w14:textId="26BD8E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40A86" w14:paraId="457FF7A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4F96E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C04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38198619" w14:textId="24F29F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63A2CD9" w14:textId="3953ED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74A69" w14:textId="1908ED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E8639" w14:textId="000386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C40A86" w14:paraId="022F67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C64F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C9FA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98A7F8A" w14:textId="3B4D84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4BC186" w14:textId="69D51D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4C1D33" w14:textId="407BC2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1D092078" w14:textId="144590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C40A86" w14:paraId="1510BE9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24D0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2C4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DE4100F" w14:textId="5F083E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0148D4FD" w14:textId="194F61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909A" w14:textId="2E3D9C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B419B" w14:textId="5069B8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C40A86" w14:paraId="561BB8F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B597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47BE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3F21496B" w14:textId="23DBAC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c>
          <w:tcPr>
            <w:tcW w:w="675" w:type="pct"/>
            <w:tcBorders>
              <w:top w:val="nil"/>
              <w:left w:val="nil"/>
              <w:bottom w:val="single" w:sz="4" w:space="0" w:color="000000"/>
              <w:right w:val="single" w:sz="4" w:space="0" w:color="000000"/>
            </w:tcBorders>
            <w:shd w:val="clear" w:color="auto" w:fill="auto"/>
            <w:noWrap/>
            <w:vAlign w:val="bottom"/>
            <w:hideMark/>
          </w:tcPr>
          <w:p w14:paraId="7B0A702C" w14:textId="43A281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542D" w14:textId="5818C2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70167E" w14:textId="364C0D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1.40 </w:t>
            </w:r>
          </w:p>
        </w:tc>
      </w:tr>
      <w:tr w:rsidR="00C40A86" w14:paraId="71650577"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2AEE0"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4B7921" w14:textId="27A6C39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24,185.24 </w:t>
            </w:r>
          </w:p>
        </w:tc>
        <w:tc>
          <w:tcPr>
            <w:tcW w:w="675" w:type="pct"/>
            <w:tcBorders>
              <w:top w:val="nil"/>
              <w:left w:val="nil"/>
              <w:bottom w:val="single" w:sz="4" w:space="0" w:color="000000"/>
              <w:right w:val="single" w:sz="4" w:space="0" w:color="000000"/>
            </w:tcBorders>
            <w:shd w:val="clear" w:color="D8D8D8" w:fill="D8D8D8"/>
            <w:noWrap/>
            <w:vAlign w:val="bottom"/>
            <w:hideMark/>
          </w:tcPr>
          <w:p w14:paraId="6872B1D7" w14:textId="3A18C54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1D7C0F" w14:textId="30F9D59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D2CF94E" w14:textId="207E2EA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72,555.24 </w:t>
            </w:r>
          </w:p>
        </w:tc>
      </w:tr>
      <w:tr w:rsidR="00C40A86" w14:paraId="0217BF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FA83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5BE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65EBFA45" w14:textId="6040BC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8ED2287" w14:textId="421D08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525961" w14:textId="0BAE5E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3BAAE3" w14:textId="2A3A19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C40A86" w14:paraId="390C332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20BF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10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09E7CDE" w14:textId="21FC09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c>
          <w:tcPr>
            <w:tcW w:w="675" w:type="pct"/>
            <w:tcBorders>
              <w:top w:val="nil"/>
              <w:left w:val="nil"/>
              <w:bottom w:val="single" w:sz="4" w:space="0" w:color="000000"/>
              <w:right w:val="single" w:sz="4" w:space="0" w:color="000000"/>
            </w:tcBorders>
            <w:shd w:val="clear" w:color="auto" w:fill="auto"/>
            <w:noWrap/>
            <w:vAlign w:val="bottom"/>
            <w:hideMark/>
          </w:tcPr>
          <w:p w14:paraId="3B2928B1" w14:textId="4ABD1D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AD230" w14:textId="121BFE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E44A4" w14:textId="0B3AF0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9,625.34 </w:t>
            </w:r>
          </w:p>
        </w:tc>
      </w:tr>
      <w:tr w:rsidR="00C40A86" w14:paraId="1C4207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418E5"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BD0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A5CBAC0" w14:textId="46E1B1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2750682" w14:textId="151B98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8769E3" w14:textId="150931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F6204D" w14:textId="1852E0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C40A86" w14:paraId="177FCF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78E8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44E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6BFF9795" w14:textId="6C0346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47671FBF" w14:textId="08D14C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BC86" w14:textId="4758C8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24E39" w14:textId="029A5F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C40A86" w14:paraId="3A939F0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A799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8D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4554438" w14:textId="772564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626DABB" w14:textId="586245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20F3A" w14:textId="4E0634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EEF01" w14:textId="59DB4A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40A86" w14:paraId="7441A67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99D9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EF7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07E566CB" w14:textId="40A042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6A51BC4" w14:textId="6C147B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6F384" w14:textId="6DA004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8C31A" w14:textId="1AF7DB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40A86" w14:paraId="0EE6F2E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C245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AA9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9B62895" w14:textId="39C6A1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C3FD118" w14:textId="694B38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54DF2" w14:textId="068AC0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C4103" w14:textId="388496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C40A86" w14:paraId="196ADE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2119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A91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A615596" w14:textId="21DA95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531D0048" w14:textId="20F0C1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0AB1E" w14:textId="1977B7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D15306" w14:textId="76EE2F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C40A86" w14:paraId="30B3B15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E6AD8"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5B6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0C7E032" w14:textId="222CFE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EF08AD2" w14:textId="558845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A7E05" w14:textId="4A0CAB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15697" w14:textId="375D28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40A86" w14:paraId="7605B31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7A30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571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17A3349" w14:textId="018D44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80E23BA" w14:textId="7EEE70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D76DA" w14:textId="23D3E5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25457E29" w14:textId="0A2027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C40A86" w14:paraId="31BA7B3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B5B05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B9C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E6337F" w14:textId="3E464B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B524682" w14:textId="54F4FE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7CBFB" w14:textId="4E7502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94575" w14:textId="461D08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40A86" w14:paraId="0541B8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59B0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A83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04C3219D" w14:textId="75C87B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CED3749" w14:textId="1AE725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ECEA6" w14:textId="4A2CE7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CFA9C10" w14:textId="32ECFC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C40A86" w14:paraId="4166FD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1CF8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3C4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35E8A393" w14:textId="7B1BA4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8D82189" w14:textId="693DE6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B4428" w14:textId="6B8043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C2A5FF" w14:textId="7F0389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C40A86" w14:paraId="7189ED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95D1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E456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6AE2D973" w14:textId="4BE133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1BBD0F09" w14:textId="4DDFFA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6824B" w14:textId="292014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14FAA" w14:textId="5E8218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C40A86" w14:paraId="6FC6CA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A9939"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0D5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1DCD1F64" w14:textId="13FC7C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13A0AEE" w14:textId="08577C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30DE" w14:textId="1188F1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97769" w14:textId="0A6873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40A86" w14:paraId="423362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34FB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F52DA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5CE5AFF8" w14:textId="422C0B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29C956E" w14:textId="231A33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DA314" w14:textId="756040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18063BDE" w14:textId="6E09CF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C40A86" w14:paraId="64D094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4911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04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68D9F16F" w14:textId="1591DF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102ABC" w14:textId="157A6C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4427FD" w14:textId="6C7F9E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48BF0FDE" w14:textId="669DFF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C40A86" w14:paraId="7657933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4954C"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6705EF9" w14:textId="394C1AB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FF8528A" w14:textId="77BC58F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838166" w14:textId="2454061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4081D43" w14:textId="3B7D862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C40A86" w14:paraId="3BFC1C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88DC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33C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1D0BE45" w14:textId="44C78D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10200CF3" w14:textId="7AC55F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D7C60" w14:textId="766358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B94E43" w14:textId="4F8896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C40A86" w14:paraId="3F6554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15B7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ECE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4B88E69" w14:textId="7FCAA7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73C0181" w14:textId="3F28F6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25D8C" w14:textId="7E2A0A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B99BA" w14:textId="0C6980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C40A86" w14:paraId="5C0C26D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9994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A6D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41ACE62B" w14:textId="575E17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106DDE2" w14:textId="231B5C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7AEDE9" w14:textId="725AB2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4A05D012" w14:textId="157464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C40A86" w14:paraId="69C301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BF4C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B5A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6446DE2" w14:textId="60FC8B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A38488D" w14:textId="4136F1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40DB4" w14:textId="7CC558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CEB357" w14:textId="46F3EA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C40A86" w14:paraId="172F247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400F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704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4083FEC2" w14:textId="07D735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22D1401B" w14:textId="035A17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5074D" w14:textId="148406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5F75C" w14:textId="6D0222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C40A86" w14:paraId="4163C1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97C5B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92B2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4490DC7" w14:textId="3E2FD4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71A2676F" w14:textId="444A88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6FF10" w14:textId="2809D3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3FED3" w14:textId="1F2940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C40A86" w14:paraId="5299685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E33C2"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456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04EA2CFD" w14:textId="42906A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6CC89CD" w14:textId="438A13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F578A" w14:textId="4D9743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E0959" w14:textId="63D444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C40A86" w14:paraId="2502DF2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4560C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A9E4D1F" w14:textId="3AB7639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60152C9" w14:textId="38DC793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D1CF86" w14:textId="25DB800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B130DBC" w14:textId="2AFAAC6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C40A86" w14:paraId="1F36457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6DC50"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ED5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F3DE9CC" w14:textId="5D2D6E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453F09FB" w14:textId="2A2F41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EB7FB" w14:textId="31F081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94CAD6" w14:textId="201C12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C40A86" w14:paraId="007996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4ACC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4CBA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876519C" w14:textId="6B3238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1E25CA21" w14:textId="7D9CE2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82284" w14:textId="0E07DB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0E337" w14:textId="404E37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C40A86" w14:paraId="47A9B0D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C721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2FC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401CA6DD" w14:textId="62F5DB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63A36D7" w14:textId="451EC7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6A5AE" w14:textId="7CC981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EDA4D" w14:textId="3F5A7B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C40A86" w14:paraId="212F80D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2CF8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10F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1A94C1DD" w14:textId="25ADD7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DE01B7" w14:textId="1C12AD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4BFCA" w14:textId="1F9315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1A6EA152" w14:textId="28A6C7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C40A86" w14:paraId="0CF3A23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48F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026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BE750C6" w14:textId="3A6C4F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641284AF" w14:textId="030F16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915BA" w14:textId="4250EB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467C" w14:textId="1E6B9D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C40A86" w14:paraId="529757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3076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FBD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39EAD174" w14:textId="0D9763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00722D54" w14:textId="011B56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AF5B" w14:textId="77F0B5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1069B" w14:textId="7B5530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C40A86" w14:paraId="21EA9B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D584F"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18B1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1041DAA2" w14:textId="312189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496D3432" w14:textId="3D87F2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84D9C" w14:textId="5A95DA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645A6" w14:textId="12E1F1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C40A86" w14:paraId="591399C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AAF2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DD0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495F925" w14:textId="7565F1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1883F003" w14:textId="459F25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B6854" w14:textId="1A5BF0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E0BB3" w14:textId="659D3C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C40A86" w14:paraId="0DD4FE2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0747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81B48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66F78611" w14:textId="5EBF95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0DF3103" w14:textId="413D7D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81D13" w14:textId="713779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04BB4" w14:textId="6EB20D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C40A86" w14:paraId="3921D9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6D5C4"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391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6851B869" w14:textId="0A2955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21C76FA" w14:textId="6DECB1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D1EB3" w14:textId="0813AD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5F969D" w14:textId="017A7A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C40A86" w14:paraId="476FEBA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AF71B6"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FAA3412" w14:textId="1906C5F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3F9C9864" w14:textId="59153D2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F05EC" w14:textId="25D2DF0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32786" w14:textId="6EDFB65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C40A86" w14:paraId="6C08EB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A42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5A2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317CE71B" w14:textId="1F5239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1FBAC975" w14:textId="060F25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F4E64" w14:textId="40E0C7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FF37B5" w14:textId="214C2F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C40A86" w14:paraId="5605533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ACC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3EF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15111981" w14:textId="33A350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4C0C164C" w14:textId="167A24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03070" w14:textId="01E7B4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0EEF77" w14:textId="147735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40A86" w14:paraId="454239F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72F0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4715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16D0739" w14:textId="3AD7D2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EBAEFC5" w14:textId="5B1B0E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D3F25" w14:textId="1570AF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9BC3B77" w14:textId="5BA945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68803A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5BA2E"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432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31F6D746" w14:textId="5F80DB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5AD5EDC" w14:textId="0C1F96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D143C" w14:textId="2E2425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E145E" w14:textId="54CCBF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C40A86" w14:paraId="37439B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E7776"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9BA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5A75D8FA" w14:textId="056BEF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7611E4FB" w14:textId="2FED6F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A5C2F" w14:textId="7308CA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F393D" w14:textId="0652CF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C40A86" w14:paraId="59D10BE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3212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BB7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27C236E" w14:textId="0FF114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681BC8" w14:textId="6DB008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ECC47" w14:textId="673172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4EFAD1D" w14:textId="1761A2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C40A86" w14:paraId="10EC65B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C252A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0E9407D" w14:textId="02A5F23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F5BA5E5" w14:textId="264D212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9F81BA8" w14:textId="1BFB596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E49D13A" w14:textId="2266808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352,445.00 </w:t>
            </w:r>
          </w:p>
        </w:tc>
      </w:tr>
      <w:tr w:rsidR="00C40A86" w14:paraId="17B2A878"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0676B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B063463" w14:textId="5397D5A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081479E2" w14:textId="30056AE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48442" w14:textId="2F7F78C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A29173" w14:textId="426E829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C40A86" w14:paraId="3E4A283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5C635"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C1A5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45E721EC" w14:textId="33F2B5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4F0D27E9" w14:textId="4FBB7C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0F2EE" w14:textId="2CD791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473C4" w14:textId="15B24B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C40A86" w14:paraId="76DD5E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532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C49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40C72A64" w14:textId="09565A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B202AB" w14:textId="71C4AD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1D1769" w14:textId="532AA8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80750" w14:textId="7CA622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C40A86" w14:paraId="0A93B59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612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32D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930444" w14:textId="18085F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67176A4F" w14:textId="21A128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4F17" w14:textId="52E820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4D887" w14:textId="1CFAB6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C40A86" w14:paraId="78030C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965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F5E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2D07DE5" w14:textId="74B278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737AB2F9" w14:textId="2EE60B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0FEA1" w14:textId="2FB5A0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55037" w14:textId="4D3131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C40A86" w14:paraId="25C7A94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DC3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788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28D4D960" w14:textId="608876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08A404D4" w14:textId="4AED3D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A0166" w14:textId="35796A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46B5C" w14:textId="14D28D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C40A86" w14:paraId="312C057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6B2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FCB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85F58B4" w14:textId="2B7418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6CDAAB62" w14:textId="52F47B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DBF12" w14:textId="11BC56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7E1BF" w14:textId="140F6B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C40A86" w14:paraId="060BB8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9D4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AB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5D25A6BB" w14:textId="6D14D9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87A484D" w14:textId="7B065A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468D2" w14:textId="18C5CB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618A1" w14:textId="6337B2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C40A86" w14:paraId="401067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827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242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7821743" w14:textId="35424C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24C32781" w14:textId="432C85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F423F" w14:textId="0CD13B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D688B" w14:textId="58BF58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C40A86" w14:paraId="079097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F6C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30E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6CEB321" w14:textId="6FF0F5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2BAF1FF" w14:textId="52EB89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2AAF7" w14:textId="7B8919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58BC9" w14:textId="015332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C40A86" w14:paraId="6115D4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6D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C73A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0CE0D42" w14:textId="352878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F8847" w14:textId="4EC95E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BC378" w14:textId="026B96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06847F" w14:textId="3C995A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C40A86" w14:paraId="79E76BF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6B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F55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31A756A5" w14:textId="49E9F7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BB3CEA1" w14:textId="127E4E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AFCC3" w14:textId="1C1C62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F8B80" w14:textId="1B5626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C40A86" w14:paraId="2A3ED68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6B57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112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6585E2A" w14:textId="599B0C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072125F0" w14:textId="3ADE1D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B90FE7" w14:textId="36E820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3CEBB" w14:textId="462289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C40A86" w14:paraId="65EF603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866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135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62E06113" w14:textId="4DE843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4F90399" w14:textId="64C2F4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BDB6C" w14:textId="66F51C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DAC15" w14:textId="5F3D4E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C40A86" w14:paraId="5765763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A2B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D85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FB65B24" w14:textId="34C185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D3295A" w14:textId="512400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4128" w14:textId="3DEE3B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5E5EBD" w14:textId="449C11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C40A86" w14:paraId="65EAA63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5EC7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E21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584D48D2" w14:textId="4A1041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27EF7436" w14:textId="24D5D1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49FFE1" w14:textId="49080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EA206C" w14:textId="1DA619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C40A86" w14:paraId="172A15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7D4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F9BF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692E7957" w14:textId="6B290C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F1E40F" w14:textId="0FDF05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6EB0A" w14:textId="742E70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3C570" w14:textId="21C4D6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40A86" w14:paraId="06B267D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E47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BA8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D8A9B9D" w14:textId="2B137D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2980CC46" w14:textId="328E38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96508" w14:textId="34C5F4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5C84F" w14:textId="747B40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C40A86" w14:paraId="1F61D31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5DD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C54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F62AFA9" w14:textId="099CA3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7F9BCA3" w14:textId="203979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695AC" w14:textId="5C175B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8ED3B" w14:textId="0BD6F8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C40A86" w14:paraId="0C9B14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CE1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DA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5DFBD6E4" w14:textId="51B445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FE164" w14:textId="319891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676C5" w14:textId="15D73F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A73B4F" w14:textId="2CAE2D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C40A86" w14:paraId="4407007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DF6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9E8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43FABA46" w14:textId="346F80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8DCE9" w14:textId="2E0CC3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F8314" w14:textId="3A8C36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46517" w14:textId="3CCDD0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C40A86" w14:paraId="1857192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AB3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7765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39730680" w14:textId="7159E1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CD26C2" w14:textId="589284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4942E" w14:textId="0F565C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568EE" w14:textId="0B8A30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C40A86" w14:paraId="0252D8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BAF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ACB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65AE69E" w14:textId="0E33AA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584DFB89" w14:textId="06B816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7A331" w14:textId="1CE7F8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C6246" w14:textId="26E3E9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C40A86" w14:paraId="5720ED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EA0E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0C5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78984D39" w14:textId="2626E8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05D78616" w14:textId="050268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FAF91" w14:textId="729F0E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F22A4" w14:textId="05F0FC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C40A86" w14:paraId="7E09398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224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6A3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6CB9685E" w14:textId="0D3730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1FE5CD7F" w14:textId="0FAAB9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9319D" w14:textId="66236A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141E1" w14:textId="1E6DB4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C40A86" w14:paraId="53014A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0628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1C7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2E408219" w14:textId="4BCABF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BB565" w14:textId="7B2388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AEC5C" w14:textId="777C42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A6B40" w14:textId="429BB1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40A86" w14:paraId="75FCD1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CFD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2F890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4C6A470" w14:textId="09A74B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239F2B11" w14:textId="64D575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3F582" w14:textId="36DC6B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E36E5" w14:textId="540FFA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C40A86" w14:paraId="5CCACB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39AB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DD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E0E5006" w14:textId="4E0197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20AF6C" w14:textId="65A606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6B9BE" w14:textId="63D8B2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0A370" w14:textId="035083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C40A86" w14:paraId="3377832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E89A2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86ED588" w14:textId="5C4FF36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c>
          <w:tcPr>
            <w:tcW w:w="675" w:type="pct"/>
            <w:tcBorders>
              <w:top w:val="nil"/>
              <w:left w:val="nil"/>
              <w:bottom w:val="single" w:sz="4" w:space="0" w:color="000000"/>
              <w:right w:val="single" w:sz="4" w:space="0" w:color="000000"/>
            </w:tcBorders>
            <w:shd w:val="clear" w:color="D8D8D8" w:fill="D8D8D8"/>
            <w:noWrap/>
            <w:vAlign w:val="bottom"/>
            <w:hideMark/>
          </w:tcPr>
          <w:p w14:paraId="4F02BCEA" w14:textId="7CE6946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163640" w14:textId="42DDC53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A2BF589" w14:textId="23A1EED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940,899.18 </w:t>
            </w:r>
          </w:p>
        </w:tc>
      </w:tr>
      <w:tr w:rsidR="00C40A86" w14:paraId="7B5531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E5438"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1A9E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4A8000A6" w14:textId="451B36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5B25A" w14:textId="11779E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7FC91" w14:textId="181B29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1004C" w14:textId="3E39E1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C40A86" w14:paraId="6E6894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EAB8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1747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70E15AA" w14:textId="2BCE2D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262077C" w14:textId="48F5FD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C5C2AB" w14:textId="4BAB77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9CA75" w14:textId="3E8BBF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C40A86" w14:paraId="48CD9C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CAB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C2A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57F22360" w14:textId="205D84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F4401CC" w14:textId="7FC1C9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5ECD6" w14:textId="1F68BC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BC627" w14:textId="70E444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C40A86" w14:paraId="5AFFCB9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AC5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926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3558A119" w14:textId="1512EE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428FF25" w14:textId="286041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0F7B8" w14:textId="48B2D3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C406A" w14:textId="43206C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C40A86" w14:paraId="5C729A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168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71CE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609DBD56" w14:textId="00EB63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757525" w14:textId="2721AB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BCB4F" w14:textId="361BD1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535863" w14:textId="686CBD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C40A86" w14:paraId="1FC2447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32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36A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06EEF57" w14:textId="78BD7B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AE0CDAC" w14:textId="3C32B0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F1D12" w14:textId="3FDF08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4B1070" w14:textId="23306E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C40A86" w14:paraId="16A0CEB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8A63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EC1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2B6343B0" w14:textId="418685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287BCD" w14:textId="219AA2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2182E" w14:textId="6F33B2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0652BD" w14:textId="1C2CFC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C40A86" w14:paraId="6FB237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702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4F3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5C1BB06E" w14:textId="373390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2D4C5443" w14:textId="6232C6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622F" w14:textId="4512C8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888BA" w14:textId="034982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C40A86" w14:paraId="2516A02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124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C70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696B90D6" w14:textId="6EF84F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EA04279" w14:textId="70667E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308E7" w14:textId="5C8A5C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963CD" w14:textId="131148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C40A86" w14:paraId="4F64257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B4C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A955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5BFF829" w14:textId="10D34C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09FF05F" w14:textId="7346A0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53E30" w14:textId="347D89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F6A77" w14:textId="789443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C40A86" w14:paraId="5AB17E4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FDDC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7B9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328AADF5" w14:textId="7943E6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0D406474" w14:textId="698185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A5E73" w14:textId="6BE1D3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E65756" w14:textId="2CBDE7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C40A86" w14:paraId="707A21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ED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F0A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E118D50" w14:textId="250D80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4267093C" w14:textId="62CAF8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A0E1B" w14:textId="20546A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BC3FB" w14:textId="6BE628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C40A86" w14:paraId="5D6213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35B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E80F5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71A137CC" w14:textId="799BC2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50E679FB" w14:textId="4946E7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2692D" w14:textId="42885D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E9B8C3" w14:textId="67A7AF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C40A86" w14:paraId="1B5359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9C20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7D1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3B7ADA01" w14:textId="052740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0A3F3D" w14:textId="4033AA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8F00F" w14:textId="59910E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8E54AE" w14:textId="0F8619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C40A86" w14:paraId="244F6A3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F79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A82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61071A66" w14:textId="3A47D0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88CB7A9" w14:textId="36A493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EAADA" w14:textId="286E52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D72F2" w14:textId="216092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C40A86" w14:paraId="22BAD28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B3BB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FA7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0A693A7C" w14:textId="69BBAC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01F552E2" w14:textId="4FDB24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9658B" w14:textId="441AF7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395D3D" w14:textId="1127F1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C40A86" w14:paraId="614A11A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BC8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17F0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0335DE6" w14:textId="69D991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63464" w14:textId="615543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4D9A2" w14:textId="4710C1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E1F0D" w14:textId="686261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C40A86" w14:paraId="4428A56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455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BA9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8D0CF2B" w14:textId="21E694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A86176" w14:textId="3DBF4B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D896" w14:textId="61795A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4E1D6" w14:textId="3C138E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C40A86" w14:paraId="5AD23E4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F73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48B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2F6C5FE" w14:textId="0B1596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0168DFE" w14:textId="536C3A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2389E" w14:textId="073D76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2DC17" w14:textId="5AAABE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C40A86" w14:paraId="077BEE4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B7D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517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C8AC501" w14:textId="69A791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2B47268" w14:textId="18DDC6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5DEB8" w14:textId="0E6012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F1A3" w14:textId="73B917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C40A86" w14:paraId="11F74F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1017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327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2B22F6D8" w14:textId="727241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77648346" w14:textId="74F35D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D0738" w14:textId="10DA12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AD3AD" w14:textId="737F60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C40A86" w14:paraId="7F14727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71E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8BD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B3A3EBA" w14:textId="5754D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485506C" w14:textId="5B8704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AF39D" w14:textId="5DC81B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0803C" w14:textId="63C867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C40A86" w14:paraId="72127D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7EB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5C7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21B7260" w14:textId="55F488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1FF9DDF" w14:textId="78238F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85B6A" w14:textId="5FCE9A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B7BE76" w14:textId="4387C3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C40A86" w14:paraId="3E219D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C5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6D9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AC44DC3" w14:textId="18546C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E80862" w14:textId="0FC8E5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66993" w14:textId="1A3130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CFB4D" w14:textId="0B05D4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C40A86" w14:paraId="3262F2E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3D58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30D3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CCE8571" w14:textId="54133A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29E21C10" w14:textId="289C3A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B6DBF" w14:textId="6A911C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E33B7" w14:textId="30F6CE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C40A86" w14:paraId="75246A8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E93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3EF1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CBE93FE" w14:textId="0D4FA9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403FE2" w14:textId="26E30D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F74F3" w14:textId="1F4CB1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682CB" w14:textId="147019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40A86" w14:paraId="6E7F624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7B3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E3C7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3571C06D" w14:textId="0C27CA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7EFD55C" w14:textId="510288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91A5D" w14:textId="0E8296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549DD" w14:textId="781ECC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C40A86" w14:paraId="1BB79E2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AF4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66D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2088DCCE" w14:textId="7E968E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3D8B8E32" w14:textId="62E71D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AF952" w14:textId="7201D6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B7A82" w14:textId="14CCB4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C40A86" w14:paraId="404876EE"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3AF83C"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7520D3B" w14:textId="7BA48AE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27EF4" w14:textId="58A8850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35D2D69" w14:textId="6B09760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A3D5A8" w14:textId="3EBF0BD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819,976.00 </w:t>
            </w:r>
          </w:p>
        </w:tc>
      </w:tr>
      <w:tr w:rsidR="00C40A86" w14:paraId="0DBD49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76DB1"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07E1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07573B6" w14:textId="7086BC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44E4EDED" w14:textId="59673C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86AA7" w14:textId="100270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03C12" w14:textId="4E975C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C40A86" w14:paraId="67DFE9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AFAD09"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E00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51A77489" w14:textId="7503CF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202E8C5B" w14:textId="627AE1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B37B5" w14:textId="63CC89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24DA84" w14:textId="7A40AA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C40A86" w14:paraId="4F61F6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CDE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D7B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78D13629" w14:textId="10B5AC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7B2B1" w14:textId="67642F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EE413" w14:textId="20606B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09A72" w14:textId="01122A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C40A86" w14:paraId="006B0E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167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4B2A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3EE603F0" w14:textId="375507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31D73F" w14:textId="6D1048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4330" w14:textId="75700D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D3DDD" w14:textId="2D290B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5,000.00 </w:t>
            </w:r>
          </w:p>
        </w:tc>
      </w:tr>
      <w:tr w:rsidR="00C40A86" w14:paraId="47F7D4C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11AC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C5C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1BB349D6" w14:textId="08054C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48244C77" w14:textId="328405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65423" w14:textId="44B02E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269390" w14:textId="3BBBC0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C40A86" w14:paraId="1A89A23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AAAB7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1A20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4F324C59" w14:textId="038336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7A7CFC4" w14:textId="23AF48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A7F72" w14:textId="18E71B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8322C" w14:textId="648065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C40A86" w14:paraId="1F047D2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0145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8D5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47D9BFF5" w14:textId="271983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7A5ED54" w14:textId="57F7FB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E6265" w14:textId="15EB24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617CFC" w14:textId="60E802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C40A86" w14:paraId="63F716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318F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097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3C520AE7" w14:textId="54A127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27911D1" w14:textId="5BC0E6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D46DB" w14:textId="33B7C3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427C9" w14:textId="6CF619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C40A86" w14:paraId="45219F0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636F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7918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01C69BD3" w14:textId="35BC18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B548E79" w14:textId="506F18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EA80DE" w14:textId="184821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E8504" w14:textId="67A099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C40A86" w14:paraId="0998B7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FA3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485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A01DB75" w14:textId="289288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344D098C" w14:textId="77F025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40506" w14:textId="401C23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15D65" w14:textId="151D11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C40A86" w14:paraId="4B09B5D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81C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C1C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A21118B" w14:textId="2953D0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1AAD018" w14:textId="4E7340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FE1751" w14:textId="654C19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135CC" w14:textId="1A7B3B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C40A86" w14:paraId="4A300C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92C8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4F7A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553DBC79" w14:textId="678018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46312" w14:textId="4E4E1E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97FB5" w14:textId="39E9E5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5183E" w14:textId="0FF78F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C40A86" w14:paraId="3AA0CF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83A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B5E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6C010363" w14:textId="10EA50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DEBE525" w14:textId="701AE6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2CA21" w14:textId="2A92F0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1406A" w14:textId="085F8B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C40A86" w14:paraId="38F614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9A13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73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38DBA84A" w14:textId="5D0C5A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5DD3E311" w14:textId="6F7C0E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BAE842" w14:textId="2CD90E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CE0BA" w14:textId="283F40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C40A86" w14:paraId="4ADDC99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1AB1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308D8C50" w14:textId="7C650E8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14CB5AD" w14:textId="3EB1727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E274CE" w14:textId="5550D6D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A7DD34" w14:textId="1B81FF9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C40A86" w14:paraId="777DCDC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C6EF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8E4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DAEF685" w14:textId="3C3A8E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C342183" w14:textId="499975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F66638" w14:textId="2D4195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BC6510" w14:textId="39BBE1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C40A86" w14:paraId="3B5A081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4D647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41473EA" w14:textId="5098CEA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24,886.71 </w:t>
            </w:r>
          </w:p>
        </w:tc>
        <w:tc>
          <w:tcPr>
            <w:tcW w:w="675" w:type="pct"/>
            <w:tcBorders>
              <w:top w:val="nil"/>
              <w:left w:val="nil"/>
              <w:bottom w:val="single" w:sz="4" w:space="0" w:color="000000"/>
              <w:right w:val="single" w:sz="4" w:space="0" w:color="000000"/>
            </w:tcBorders>
            <w:shd w:val="clear" w:color="A5A5A5" w:fill="A5A5A5"/>
            <w:noWrap/>
            <w:vAlign w:val="bottom"/>
            <w:hideMark/>
          </w:tcPr>
          <w:p w14:paraId="3FAF9872" w14:textId="4730F9E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E782F58" w14:textId="651773F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3BD2C51" w14:textId="295D448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24,886.71 </w:t>
            </w:r>
          </w:p>
        </w:tc>
      </w:tr>
      <w:tr w:rsidR="00C40A86" w14:paraId="2B30EB4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F59DD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74B53D7C" w14:textId="481EF58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66,321.42 </w:t>
            </w:r>
          </w:p>
        </w:tc>
        <w:tc>
          <w:tcPr>
            <w:tcW w:w="675" w:type="pct"/>
            <w:tcBorders>
              <w:top w:val="nil"/>
              <w:left w:val="nil"/>
              <w:bottom w:val="single" w:sz="4" w:space="0" w:color="000000"/>
              <w:right w:val="single" w:sz="4" w:space="0" w:color="000000"/>
            </w:tcBorders>
            <w:shd w:val="clear" w:color="D8D8D8" w:fill="D8D8D8"/>
            <w:noWrap/>
            <w:vAlign w:val="bottom"/>
            <w:hideMark/>
          </w:tcPr>
          <w:p w14:paraId="6804ABF7" w14:textId="39BDCC3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460E8E" w14:textId="1CFD7F3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A91FAD" w14:textId="71200A6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66,321.42 </w:t>
            </w:r>
          </w:p>
        </w:tc>
      </w:tr>
      <w:tr w:rsidR="00C40A86" w14:paraId="725D73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E6B1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28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EBCB9B6" w14:textId="348DBF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2D7793" w14:textId="32F55C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11100" w14:textId="3EA580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61B98" w14:textId="66D0DC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4FAAA57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63A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B1E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D6F2E2E" w14:textId="2A6E59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D4B66EA" w14:textId="593239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7EE6F" w14:textId="3E6F29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42E07A" w14:textId="5B3D6D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40A86" w14:paraId="3698290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A13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696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3BF131B0" w14:textId="388A61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0BF060" w14:textId="41B390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158A1" w14:textId="0F1CA3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821CD0" w14:textId="74C4EB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274F5C7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A1C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0D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684093E6" w14:textId="394F1C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076DB77" w14:textId="4F30C0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E0FD7" w14:textId="640EDF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427A02" w14:textId="7A8649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273662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B34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726B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7A56266" w14:textId="3208A8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EBC98B3" w14:textId="5B4735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B0D54" w14:textId="43C542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B248E" w14:textId="587D30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C40A86" w14:paraId="738B5A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ABB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6D5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1FBBAB4F" w14:textId="76349B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DA7B875" w14:textId="362A79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C5AA4" w14:textId="3E72B2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DFC0D" w14:textId="13A33E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5FC06C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EFA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7C91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CD5CBC3" w14:textId="2BB744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00F6AD1E" w14:textId="4C1635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C10FF" w14:textId="6B1527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4C9D9" w14:textId="1FAAEC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C40A86" w14:paraId="3F0AE8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12F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2663EE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787E315" w14:textId="6FF02B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31F7B30" w14:textId="1828BF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5C31F" w14:textId="4B3EB3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B3847" w14:textId="0A5AD7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4F3E973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9B8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89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73B3B10" w14:textId="4458B1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655BE50" w14:textId="73E044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2D350" w14:textId="762B45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216C24" w14:textId="73A4CE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0FA41C9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CEA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FE9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4CCA6D5" w14:textId="7B36B7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c>
          <w:tcPr>
            <w:tcW w:w="675" w:type="pct"/>
            <w:tcBorders>
              <w:top w:val="nil"/>
              <w:left w:val="nil"/>
              <w:bottom w:val="single" w:sz="4" w:space="0" w:color="000000"/>
              <w:right w:val="single" w:sz="4" w:space="0" w:color="000000"/>
            </w:tcBorders>
            <w:shd w:val="clear" w:color="auto" w:fill="auto"/>
            <w:noWrap/>
            <w:vAlign w:val="bottom"/>
            <w:hideMark/>
          </w:tcPr>
          <w:p w14:paraId="1A293709" w14:textId="68D118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11F33" w14:textId="376808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6B395" w14:textId="434293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794.42 </w:t>
            </w:r>
          </w:p>
        </w:tc>
      </w:tr>
      <w:tr w:rsidR="00C40A86" w14:paraId="37DA85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AA9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0CD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064A328C" w14:textId="710E05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781EA3E" w14:textId="13D6EC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42E00" w14:textId="18BC05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5C245" w14:textId="5A8D7B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5C5CBD6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998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CE6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1E0C39C6" w14:textId="3EB5E9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611305A" w14:textId="3E8C12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8DB36" w14:textId="218C28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EA3BF" w14:textId="19E94F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C40A86" w14:paraId="120CB9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5C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769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38358A76" w14:textId="2B1DCB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0DA4EF" w14:textId="3B5C23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D5D63" w14:textId="4EA25F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45C7B" w14:textId="247286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13A0536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121F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0F01AFB" w14:textId="5E677A3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0647CF67" w14:textId="4D7C8E4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EC4916" w14:textId="61403E3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BC79FB" w14:textId="667AA56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15,819.37 </w:t>
            </w:r>
          </w:p>
        </w:tc>
      </w:tr>
      <w:tr w:rsidR="00C40A86" w14:paraId="4BEBE47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B3E68"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5CC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4056D4E" w14:textId="290B1D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3F1DA0" w14:textId="449155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09097" w14:textId="564A64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7C84D" w14:textId="63BFF2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265F6EE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A8E0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B3A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73F37C35" w14:textId="07B73F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EF0F6DC" w14:textId="085862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B4EA1" w14:textId="3CD2A0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4683B" w14:textId="1E50BC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C40A86" w14:paraId="58BE82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F95F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85D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2580DFD" w14:textId="789388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c>
          <w:tcPr>
            <w:tcW w:w="675" w:type="pct"/>
            <w:tcBorders>
              <w:top w:val="nil"/>
              <w:left w:val="nil"/>
              <w:bottom w:val="single" w:sz="4" w:space="0" w:color="000000"/>
              <w:right w:val="single" w:sz="4" w:space="0" w:color="000000"/>
            </w:tcBorders>
            <w:shd w:val="clear" w:color="auto" w:fill="auto"/>
            <w:noWrap/>
            <w:vAlign w:val="bottom"/>
            <w:hideMark/>
          </w:tcPr>
          <w:p w14:paraId="271D61ED" w14:textId="1D0B36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4291B9" w14:textId="09F9DB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DD2AC4" w14:textId="5A2178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1,130.75 </w:t>
            </w:r>
          </w:p>
        </w:tc>
      </w:tr>
      <w:tr w:rsidR="00C40A86" w14:paraId="5DA8A4D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39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9A1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0058537C" w14:textId="662130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7877717" w14:textId="494E1D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08C4C" w14:textId="71A449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2E06D" w14:textId="2C6BD2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2A7000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C9BF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A0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18A1F36" w14:textId="183E96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6ADC42EA" w14:textId="7890AC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00538" w14:textId="681FEC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4F2B5" w14:textId="0032CF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029BA86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DEFD5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6A93277" w14:textId="5144352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1ECDA" w14:textId="05B2CFD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E83724" w14:textId="19340C8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985904" w14:textId="3C522D6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09,532.97 </w:t>
            </w:r>
          </w:p>
        </w:tc>
      </w:tr>
      <w:tr w:rsidR="00C40A86" w14:paraId="56D345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2E0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CF9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4865DB1" w14:textId="0CCD1E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675" w:type="pct"/>
            <w:tcBorders>
              <w:top w:val="nil"/>
              <w:left w:val="nil"/>
              <w:bottom w:val="single" w:sz="4" w:space="0" w:color="000000"/>
              <w:right w:val="single" w:sz="4" w:space="0" w:color="000000"/>
            </w:tcBorders>
            <w:shd w:val="clear" w:color="auto" w:fill="auto"/>
            <w:noWrap/>
            <w:vAlign w:val="bottom"/>
            <w:hideMark/>
          </w:tcPr>
          <w:p w14:paraId="21C51609" w14:textId="641A26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B1CBB" w14:textId="4A6F9D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9F404" w14:textId="70EF14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C40A86" w14:paraId="69619C8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1DA1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7B6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0DD04F45" w14:textId="5F932B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B7DD12D" w14:textId="4B1890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E6D48" w14:textId="51495E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435D5E" w14:textId="7A6D7F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40A86" w14:paraId="3F4B7E1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E44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F661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CDB737E" w14:textId="6E1874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EA7007" w14:textId="30DDD0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8B2C8" w14:textId="3B7D86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F6E68" w14:textId="662434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A4DC68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24C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FB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691E202" w14:textId="348E19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c>
          <w:tcPr>
            <w:tcW w:w="675" w:type="pct"/>
            <w:tcBorders>
              <w:top w:val="nil"/>
              <w:left w:val="nil"/>
              <w:bottom w:val="single" w:sz="4" w:space="0" w:color="000000"/>
              <w:right w:val="single" w:sz="4" w:space="0" w:color="000000"/>
            </w:tcBorders>
            <w:shd w:val="clear" w:color="auto" w:fill="auto"/>
            <w:noWrap/>
            <w:vAlign w:val="bottom"/>
            <w:hideMark/>
          </w:tcPr>
          <w:p w14:paraId="0598583F" w14:textId="110E64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E237B" w14:textId="276C31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24012C" w14:textId="1F85AA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865.00 </w:t>
            </w:r>
          </w:p>
        </w:tc>
      </w:tr>
      <w:tr w:rsidR="00C40A86" w14:paraId="4B1E947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534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2CD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711C3715" w14:textId="73A293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c>
          <w:tcPr>
            <w:tcW w:w="675" w:type="pct"/>
            <w:tcBorders>
              <w:top w:val="nil"/>
              <w:left w:val="nil"/>
              <w:bottom w:val="single" w:sz="4" w:space="0" w:color="000000"/>
              <w:right w:val="single" w:sz="4" w:space="0" w:color="000000"/>
            </w:tcBorders>
            <w:shd w:val="clear" w:color="auto" w:fill="auto"/>
            <w:noWrap/>
            <w:vAlign w:val="bottom"/>
            <w:hideMark/>
          </w:tcPr>
          <w:p w14:paraId="627A160A" w14:textId="2021B1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C6FC1" w14:textId="6B2FFD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7E4B9" w14:textId="58D77E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197.44 </w:t>
            </w:r>
          </w:p>
        </w:tc>
      </w:tr>
      <w:tr w:rsidR="00C40A86" w14:paraId="1C7503A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2064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86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07296EA" w14:textId="0AB1BB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146459" w14:textId="378DDB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AA644" w14:textId="0633A7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A942CF" w14:textId="54C160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33576A9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ABC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6B3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5DE18C2B" w14:textId="0DBF9C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CB36D2" w14:textId="512FA1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2F106" w14:textId="7A781A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5721C" w14:textId="2A8623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8B91C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236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E8C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1E3E42D7" w14:textId="2D7F86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596FC0F" w14:textId="1BDF49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0B001" w14:textId="273B04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CE70F" w14:textId="6BD2FA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40A86" w14:paraId="46222C0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1130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453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60D59214" w14:textId="4A9C74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51EC51" w14:textId="08FD60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3E492" w14:textId="652933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C4ACB3" w14:textId="67A6F6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2EC68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F58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1E8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644A075" w14:textId="0D4883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1CC5371" w14:textId="4D9AF7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9CC99" w14:textId="7D7382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AEC6A" w14:textId="3AE5A0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40A86" w14:paraId="7A88777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D7B8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9A5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1B04218" w14:textId="4FB71B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1E4769A" w14:textId="53D010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6AA5F" w14:textId="3AEAC9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2A960" w14:textId="0B9754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C40A86" w14:paraId="6DD0779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B84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56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2E9698F" w14:textId="2E0D65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834DC5" w14:textId="70501B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B4899" w14:textId="419E31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CDABD" w14:textId="423586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1BBD19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91A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7D0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972E7F8" w14:textId="67665A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c>
          <w:tcPr>
            <w:tcW w:w="675" w:type="pct"/>
            <w:tcBorders>
              <w:top w:val="nil"/>
              <w:left w:val="nil"/>
              <w:bottom w:val="single" w:sz="4" w:space="0" w:color="000000"/>
              <w:right w:val="single" w:sz="4" w:space="0" w:color="000000"/>
            </w:tcBorders>
            <w:shd w:val="clear" w:color="auto" w:fill="auto"/>
            <w:noWrap/>
            <w:vAlign w:val="bottom"/>
            <w:hideMark/>
          </w:tcPr>
          <w:p w14:paraId="483A1393" w14:textId="21F2D5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DB941" w14:textId="7F9115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88DE0F" w14:textId="2CBD73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54,293.00 </w:t>
            </w:r>
          </w:p>
        </w:tc>
      </w:tr>
      <w:tr w:rsidR="00C40A86" w14:paraId="3C8E83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3AC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A4D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0309F944" w14:textId="12C08F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0AC59EE" w14:textId="2C925E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CA17" w14:textId="50E0A3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FC1E8" w14:textId="4A6127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00B396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405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F17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3B4E591" w14:textId="60A587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DD7ADB0" w14:textId="291756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F13C1" w14:textId="4E6B24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8C49" w14:textId="639ACE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40A86" w14:paraId="4D45F8C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A9242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A3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702DEC83" w14:textId="342133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CD75DDE" w14:textId="3D1122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38E64A" w14:textId="67D37C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E77A26" w14:textId="515207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B5D610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565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200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0E24B1D" w14:textId="5E9487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3468812F" w14:textId="04ADF1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C669" w14:textId="674069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877EB" w14:textId="7F7365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40A86" w14:paraId="38E34D6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0A1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D1E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7E344AC8" w14:textId="72CDD2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725DB75" w14:textId="152AF9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0FAA2" w14:textId="6A51F1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BFE9B" w14:textId="760656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C40A86" w14:paraId="7283A5D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D8B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C114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75B06BDF" w14:textId="779D4E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274400" w14:textId="3863F6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85C63" w14:textId="2BA119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AD1823" w14:textId="06139A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69B7EE12"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E32F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7765CB0" w14:textId="1678E41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2CEAACC" w14:textId="35A13E5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7B2C4E" w14:textId="27966E2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5F57CB" w14:textId="0E8800E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194,550.00 </w:t>
            </w:r>
          </w:p>
        </w:tc>
      </w:tr>
      <w:tr w:rsidR="00C40A86" w14:paraId="5C59855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514E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F14F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03843308" w14:textId="401525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1A67195" w14:textId="5FCCB4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01307" w14:textId="2D039F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C6F2B3" w14:textId="3FCF7F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7A24D6F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CF2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31CC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5F034E90" w14:textId="7E7A35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E9CF78" w14:textId="58609C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8EA50" w14:textId="5A00A07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1CFFC" w14:textId="1B726A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2C94A0F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82C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6A82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038CF733" w14:textId="31EF91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F400A5" w14:textId="4CDF9C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9EB9" w14:textId="2F5945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ADE73" w14:textId="17012D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233CDA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F1C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640D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CC2CD80" w14:textId="770A61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8528D54" w14:textId="671A1A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4A396" w14:textId="5B4601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0483B1" w14:textId="376099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51441C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082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567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823729B" w14:textId="0AD21F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2F075FA" w14:textId="100F89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AF794" w14:textId="2E6FAA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890B5" w14:textId="078B3C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44616AC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74C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A799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3C57407D" w14:textId="0EAEE0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51E2E2" w14:textId="62C934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9F263" w14:textId="4C3A50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4843A" w14:textId="21F3D4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220C93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945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CF2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5779B" w14:textId="4CCB76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609A5BA9" w14:textId="3885E9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B40E2" w14:textId="2D65D2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4D373" w14:textId="7FA05C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C40A86" w14:paraId="478B40A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3B5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0C8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2C80BC92" w14:textId="0CCA35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CEE755" w14:textId="739AAD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8DDB" w14:textId="208E34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7EC91" w14:textId="15CD14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33B508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B45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487B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4668331" w14:textId="0A799B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C3CC3C" w14:textId="6689FB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F070B" w14:textId="3DB301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E0463" w14:textId="186777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46CB356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D7A4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9B06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2611C78C" w14:textId="4A1763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3211510" w14:textId="266302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1BA0F" w14:textId="449253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BDAF1" w14:textId="604B2E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00CD59A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B9E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50EE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4D994B12" w14:textId="13F135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E1D040" w14:textId="67C5D9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EF181" w14:textId="7B6152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3BBED" w14:textId="5F8E4D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C0F197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60E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576B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18C88A3A" w14:textId="2EB4BF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6B7F93" w14:textId="4E91A7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A2690" w14:textId="0C5C3E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614F6" w14:textId="4CDBC5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76680BB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13D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AE64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2206751" w14:textId="45CBF4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285322" w14:textId="3F0C71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A2ED9" w14:textId="0CF230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3F919" w14:textId="67706A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3664D1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78C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B8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1AF7AB34" w14:textId="03D313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FA490" w14:textId="73A067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8E468" w14:textId="1EC823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F372F" w14:textId="7E8DA8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C40A86" w14:paraId="0BDC70F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5DD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EC4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233D541" w14:textId="6F0253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988F0BD" w14:textId="66CBA4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83923" w14:textId="4F8CBB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4A936" w14:textId="3F8B1F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1850F71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72A6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23D0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02FC3BAB" w14:textId="661DE8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189C7D8" w14:textId="65CE3E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47034" w14:textId="687359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1575A" w14:textId="7EF226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46CA34B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39C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5F25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006F2A5C" w14:textId="081B98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3B8BFCC" w14:textId="6BD32E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2CDAE" w14:textId="3C322A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B93F9C" w14:textId="52F09E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5A2063D3"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56143F"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F5389B5" w14:textId="2E1B340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38,66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2D6AFE9" w14:textId="3BD97E5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27383E" w14:textId="2CA737E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557A6" w14:textId="63F73BE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38,662.95 </w:t>
            </w:r>
          </w:p>
        </w:tc>
      </w:tr>
      <w:tr w:rsidR="00C40A86" w14:paraId="6D3242E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26B4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B0DB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6648F2ED" w14:textId="0DC66C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46,703.95 </w:t>
            </w:r>
          </w:p>
        </w:tc>
        <w:tc>
          <w:tcPr>
            <w:tcW w:w="675" w:type="pct"/>
            <w:tcBorders>
              <w:top w:val="nil"/>
              <w:left w:val="nil"/>
              <w:bottom w:val="single" w:sz="4" w:space="0" w:color="000000"/>
              <w:right w:val="single" w:sz="4" w:space="0" w:color="000000"/>
            </w:tcBorders>
            <w:shd w:val="clear" w:color="auto" w:fill="auto"/>
            <w:noWrap/>
            <w:vAlign w:val="bottom"/>
            <w:hideMark/>
          </w:tcPr>
          <w:p w14:paraId="179C4DB5" w14:textId="3A7CE2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DE9E6" w14:textId="1307C6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311E4" w14:textId="1A7DC4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46,703.95 </w:t>
            </w:r>
          </w:p>
        </w:tc>
      </w:tr>
      <w:tr w:rsidR="00C40A86" w14:paraId="74F761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3D61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ED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976DA94" w14:textId="7EB3E4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FAC272B" w14:textId="2877C8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67A0CC" w14:textId="351037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907578" w14:textId="423CBF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C40A86" w14:paraId="530BC7E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DBE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0D2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3E0BD242" w14:textId="018295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8DFAED" w14:textId="4C03E7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044D7" w14:textId="3EE622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DD7C8" w14:textId="356243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416A3A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FF3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623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2FBD14C" w14:textId="49F76A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8F926" w14:textId="489E0F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9AE48D" w14:textId="74667B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EB31D" w14:textId="6567A3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5675AA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BA73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AEB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F90FE21" w14:textId="2001AAD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871EAB8" w14:textId="26A5A8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464732" w14:textId="37F6EF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262566" w14:textId="342072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3A122D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A02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1B9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8473552" w14:textId="45910E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ED575EF" w14:textId="02FE54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A4870" w14:textId="3977EE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9B8C6" w14:textId="7161A5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4E534D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333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C668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4979577" w14:textId="24FD85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64DA729" w14:textId="361152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29AD3" w14:textId="56C1DD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CA5CB4" w14:textId="02FBDE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C40A86" w14:paraId="5C3DC2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713E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41AC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319325AC" w14:textId="6AA4CB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18FCDD" w14:textId="65F311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9B221" w14:textId="3EB4A9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381F7" w14:textId="304BA6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C40A86" w14:paraId="18402A0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496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2E9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62F8168D" w14:textId="642B53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286111D" w14:textId="575D04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B62F8" w14:textId="79E03B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0B158" w14:textId="0FAB19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49C7286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822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544C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230CC4D6" w14:textId="34888D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E81C36" w14:textId="5EAC6C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F0E9F" w14:textId="4876A3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30BCC8" w14:textId="3B2355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2AE4E0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52E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EDB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20EA66EC" w14:textId="47FD48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B7B39F5" w14:textId="1133D2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B5E1F" w14:textId="3A795B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6973E" w14:textId="4416B4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0D6E792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3DA8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2CF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0732EBAA" w14:textId="2B04CF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878C62" w14:textId="3E0CFB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16B36" w14:textId="7452F7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AC7C4" w14:textId="3A5350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2FEC49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B9E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95E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B55FA69" w14:textId="6D1A2C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5C748C2C" w14:textId="7F733E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261E7" w14:textId="691053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2C6AA" w14:textId="3D2BBC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C40A86" w14:paraId="7782C6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84E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E78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B6C0A91" w14:textId="0B96ED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ADE3A2F" w14:textId="561748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B114A" w14:textId="5B3222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831329" w14:textId="1BB3A8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515BD3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725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82B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95E62C8" w14:textId="28DFE4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25005B57" w14:textId="282ADE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CD36D" w14:textId="0E451B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C6A0" w14:textId="255576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C40A86" w14:paraId="0F5D59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353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8B0E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07B6572C" w14:textId="3994E5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93AE5A2" w14:textId="36A38B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886FF6" w14:textId="122BBC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C10CE" w14:textId="11005F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17C5E5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17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D68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DDDFF70" w14:textId="0E4CD8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9D53D7" w14:textId="07A802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62504" w14:textId="4B162F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6CFFD" w14:textId="2281AF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150C58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412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262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34ADFED" w14:textId="161EB7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1A7D8ECC" w14:textId="0BFABF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BF0B7" w14:textId="4229A5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E76B1" w14:textId="47FADC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C40A86" w14:paraId="12EADAF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80E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192C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4DC21A7D" w14:textId="6B885B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2A7F0574" w14:textId="73C7A9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0F706" w14:textId="6F8468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190BF" w14:textId="057E0A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C40A86" w14:paraId="3FCEABF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FC9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32658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426CB9CA" w14:textId="7149AB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204F80" w14:textId="0DE7BF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6C887" w14:textId="393DC0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97B383" w14:textId="193EFC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1373D9E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7000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A328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531B1F9" w14:textId="3B7A02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E856F33" w14:textId="3B34FE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7FE3F" w14:textId="3CE441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B1A781" w14:textId="159974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C40A86" w14:paraId="41CE9BF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3FA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A39C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2C60CBA" w14:textId="1EC3C2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2E2FCC3" w14:textId="00BFF9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7795D" w14:textId="3E36E8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7CB4A" w14:textId="686F6B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C40A86" w14:paraId="1D745AE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140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1E6F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3477CAF" w14:textId="19F875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871A51" w14:textId="5C1AF1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97FF9" w14:textId="2C5606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F5889" w14:textId="5CFFD2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C40A86" w14:paraId="1F6B4B1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CF6526"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16681C81" w14:textId="0A46F44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331A2F18" w14:textId="2A4B2C8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8D8855" w14:textId="70CDE45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6B3EBD5" w14:textId="0E4C6F8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C40A86" w14:paraId="42E0A1E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2D26E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493A0219" w14:textId="552B99E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516F49EE" w14:textId="12BF8A6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57408ED" w14:textId="5835E15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87414B" w14:textId="58510BA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C40A86" w14:paraId="7F1378C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F011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9AC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05F3CEC3" w14:textId="098E6A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54FBFFD" w14:textId="223D7E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5531C" w14:textId="01C117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218F1" w14:textId="21F155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C40A86" w14:paraId="1870429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CDF4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E8C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DB4449C" w14:textId="5AFA63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57B8D93B" w14:textId="6BC68C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28DFD" w14:textId="788F62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E0FC7" w14:textId="73FE56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C40A86" w14:paraId="2B010A0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6CF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0BED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41B6972C" w14:textId="308D76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14D25512" w14:textId="3E63C7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63E19" w14:textId="723ADD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92584" w14:textId="7AEB92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40A86" w14:paraId="56E81D8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768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2C8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035189D8" w14:textId="1DB145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6A21E554" w14:textId="0796A4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7BAC2" w14:textId="7ADE1E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47CE4" w14:textId="542C7D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C40A86" w14:paraId="3A3B3F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2AB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EE73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C3873B5" w14:textId="3A2F46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5CBBBAF9" w14:textId="6F76BE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C297" w14:textId="0C4D84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5F66C" w14:textId="051E82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C40A86" w14:paraId="23AA7D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A9A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747B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66880B81" w14:textId="45B733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0C2E38A5" w14:textId="54BE1D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3FD12E" w14:textId="4CDD45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8B73C" w14:textId="4F902F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C40A86" w14:paraId="514828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5DEA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C5C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E5E2928" w14:textId="434CE2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D5DB85A" w14:textId="6235E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61FDA" w14:textId="09452E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A8CA" w14:textId="417820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C40A86" w14:paraId="79CED87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4C48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4873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3C46C2D" w14:textId="29DECA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7176C559" w14:textId="448FFB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DE0B7" w14:textId="3614183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2B036" w14:textId="5F2B6B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C40A86" w14:paraId="086F3E0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326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050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B0A324C" w14:textId="697D97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713851B7" w14:textId="49F8C2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3DDF5" w14:textId="7DF0B6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86B8DF" w14:textId="3F1E92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C40A86" w14:paraId="10150E3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C0F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E63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039FE5B0" w14:textId="7AF48E8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283B4324" w14:textId="1F4727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B8A62" w14:textId="49C4AE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487DF5" w14:textId="363A18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C40A86" w14:paraId="647ECF5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F82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C91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62A7DDE" w14:textId="7AE7E7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272B549D" w14:textId="4E1BC5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9CFE5" w14:textId="56F6F3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95B42" w14:textId="421CC3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C40A86" w14:paraId="5341AE1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5FB3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E2BA41" w14:textId="372CA8D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69102AA6" w14:textId="22A906B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4116BF" w14:textId="5D06B09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125B34" w14:textId="48C5CE2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C40A86" w14:paraId="47B5D76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1484F"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B3E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3AA5570C" w14:textId="3E4FC4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74092EB0" w14:textId="412346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11325" w14:textId="18F817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583A00" w14:textId="443209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C40A86" w14:paraId="6CDD737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4AC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A878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4ECE4772" w14:textId="0F38B49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A97AE7E" w14:textId="330622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DEC99" w14:textId="0DE0CF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A4E60" w14:textId="7C0EB5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C40A86" w14:paraId="56C145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39E1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45D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2A94C7E" w14:textId="15B8D2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23E8501F" w14:textId="51D738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680A4" w14:textId="10B1D5C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1E313" w14:textId="79791D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C40A86" w14:paraId="13FBB8C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FDF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903A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1291723" w14:textId="151B28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206943FA" w14:textId="784955B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19263" w14:textId="5702B5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9804D" w14:textId="5D530A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C40A86" w14:paraId="0CE3C30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EC1A0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F95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00F9B065" w14:textId="47FFFD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05F0C127" w14:textId="606C06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E99F7" w14:textId="51AA46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53876" w14:textId="54C393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C40A86" w14:paraId="4014615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D2D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62B6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C6B54EE" w14:textId="4BDC7B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4CA603F4" w14:textId="699630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28B26" w14:textId="7E37E5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0ECAC" w14:textId="3FD744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C40A86" w14:paraId="7DB39F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745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507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5815DECE" w14:textId="75C528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A11712E" w14:textId="1AA43F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FE493" w14:textId="609F92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0C6B3" w14:textId="1747E3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C40A86" w14:paraId="165474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A011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835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15DFD1B" w14:textId="6B5C1A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DC3E041" w14:textId="39CBD4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F0997" w14:textId="0418E7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9F8F97" w14:textId="4245CC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C40A86" w14:paraId="302A39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0EB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3E7E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2C45220" w14:textId="12B782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608F5ADB" w14:textId="37C2D0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D7D77" w14:textId="634856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E32C61" w14:textId="5996C4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C40A86" w14:paraId="57E4B4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595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67EA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3086D0CC" w14:textId="24E8C5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3F04F80D" w14:textId="2537FC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CF1AD" w14:textId="4FD158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0435A" w14:textId="7C0B1D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C40A86" w14:paraId="54F1E4E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905E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411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90D0B18" w14:textId="2D2617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346F7515" w14:textId="1122EC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668B" w14:textId="385614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9BA04" w14:textId="56C5B7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C40A86" w14:paraId="6CB539D8"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E817C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8E562FF" w14:textId="44022AE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39678" w14:textId="28F3531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805E87" w14:textId="7ECBF60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B707DB" w14:textId="6C6CC60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C40A86" w14:paraId="2E3040A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8FE4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FD4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D395325" w14:textId="3B03CC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B37A0E2" w14:textId="16E15D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3F444" w14:textId="63019E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E996A" w14:textId="2EFFA9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C40A86" w14:paraId="17D9AF0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C91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E3E3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558D7D1F" w14:textId="4658A3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3005EC13" w14:textId="489204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E5843" w14:textId="073276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CCE77E" w14:textId="5EF640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C40A86" w14:paraId="31DA3C6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B98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B9AE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8623B60" w14:textId="6242E7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6B8CB933" w14:textId="1BA1E3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C5F4" w14:textId="6A362D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BCED2" w14:textId="741C0D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C40A86" w14:paraId="124FB54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D489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E784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BC5B331" w14:textId="7AE0CA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A7855A3" w14:textId="1DD833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A2B34" w14:textId="740D93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D82D54" w14:textId="5C4173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C40A86" w14:paraId="25B5BF7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EA1C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FF9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4D284C09" w14:textId="5A7CFB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DF9D81A" w14:textId="2527CC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42754" w14:textId="1621BA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578BE" w14:textId="4621C8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C40A86" w14:paraId="24628A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F9C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09E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CC51484" w14:textId="3B94DF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FB0DD7A" w14:textId="06EE3D8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D5CC6" w14:textId="54CE88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CEE65" w14:textId="0E4BB7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C40A86" w14:paraId="5E82CC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5734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4C35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7461800" w14:textId="2102AC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6713918A" w14:textId="45AD09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3374B" w14:textId="525ABD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D2220" w14:textId="460563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C40A86" w14:paraId="7AB5A7F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62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349B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50F2CFF" w14:textId="082313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23E0BBA" w14:textId="231E05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54B749" w14:textId="38020D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847C3" w14:textId="7674A3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C40A86" w14:paraId="3B0969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F92A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47CF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729ABE7C" w14:textId="01FD9B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58A8213" w14:textId="4C72AE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E374" w14:textId="23BE9D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E96BC" w14:textId="5E2BB3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C40A86" w14:paraId="0C3EDA13"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25722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E99B60E" w14:textId="3D8978A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ABC5398" w14:textId="53955AF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5DFC24B" w14:textId="5D7CABA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2D6314" w14:textId="1D34F2F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C40A86" w14:paraId="7ADA1F7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40BC4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883E487" w14:textId="7D713521"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26E30F19" w14:textId="1251A1DA"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6F5D1" w14:textId="4A3CAD02" w:rsidR="00C40A86" w:rsidRDefault="00C40A86" w:rsidP="00C40A86">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D1348F" w14:textId="238D03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C40A86" w14:paraId="7B1AD9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4B44"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F3A8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21464509" w14:textId="0B1186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1FD32FE1" w14:textId="64D151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09AC4" w14:textId="543FA1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E0461" w14:textId="739452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C40A86" w14:paraId="58D4F1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307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402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177A525" w14:textId="5310C0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7607705A" w14:textId="0B9F33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E2CD3" w14:textId="0F28E2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A6582" w14:textId="44F21E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40A86" w14:paraId="69D2D01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A4F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F49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983D9C4" w14:textId="2AAA6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246105E" w14:textId="118D65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EA9A9" w14:textId="153B1C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EF851E" w14:textId="30B306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C40A86" w14:paraId="488805B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6473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6603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45940600" w14:textId="44CA46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AB6FA20" w14:textId="4826EE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A68C72" w14:textId="39F9CF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6BDB0" w14:textId="1447FE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C40A86" w14:paraId="770F799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4F41B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C98472B" w14:textId="657CD71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8EF1FFA" w14:textId="3316821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AA8E43" w14:textId="4D0A372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209561" w14:textId="0C308A4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C40A86" w14:paraId="2A3223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857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01C0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7705358" w14:textId="3BB20D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3B3A3B26" w14:textId="2C1813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BF506" w14:textId="4B0889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3C750" w14:textId="60073E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C40A86" w14:paraId="796BC7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89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539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4E491C6" w14:textId="67C894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2FB946C7" w14:textId="54C78E9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CFEB5" w14:textId="57BDF5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44B5B" w14:textId="74B9A8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C40A86" w14:paraId="261C857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4A40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6698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92C3678" w14:textId="110E72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3250D2" w14:textId="4FCE01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336BF" w14:textId="29B8E6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68088C" w14:textId="1C0C40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C40A86" w14:paraId="143A73B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39700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498B02FF" w14:textId="0719643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4FEDDA8" w14:textId="1FA973B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08A5AE2" w14:textId="5DE3EB2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6CD7CD4" w14:textId="134D86A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683,663.00 </w:t>
            </w:r>
          </w:p>
        </w:tc>
      </w:tr>
      <w:tr w:rsidR="00C40A86" w14:paraId="3C7E35F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75C46B"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DFCF24C" w14:textId="531404F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BE814A5" w14:textId="4F6B7EC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6CB8EA" w14:textId="45DCAA8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FE9A9C" w14:textId="1FFF177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82,900.00 </w:t>
            </w:r>
          </w:p>
        </w:tc>
      </w:tr>
      <w:tr w:rsidR="00C40A86" w14:paraId="5A3108E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8AA6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F21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730834FA" w14:textId="38141CC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E54A2B" w14:textId="52500C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B041A" w14:textId="52D576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920ED" w14:textId="376E98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40A86" w14:paraId="105A50E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E5F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1623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3C21D8C8" w14:textId="0BB080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8653B5" w14:textId="43797C5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64BE7" w14:textId="78F878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AAE36" w14:textId="2D00C4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2D20BE3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E1D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4A6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380BA92A" w14:textId="512B6B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659304" w14:textId="32D000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5C35C" w14:textId="658858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4A87E" w14:textId="653669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6F5B73B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E390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E440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79942710" w14:textId="005930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B9A4E" w14:textId="53D76B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B882A" w14:textId="04DBFD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B38754" w14:textId="42CF20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40A86" w14:paraId="0FC37AB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2F0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1657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1AEEC7B3" w14:textId="51B09D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6FD15A" w14:textId="1F43D0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F53CB" w14:textId="61364E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E7460" w14:textId="7E7F7AC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4EB87A0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791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2DF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685FA150" w14:textId="30943E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BC728C" w14:textId="216726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341B2" w14:textId="672821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7C2586" w14:textId="4CCA81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0ACECD3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ED5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90A7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ED352DE" w14:textId="3368D7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1EEE1B" w14:textId="38FEF9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16B61" w14:textId="4F4011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A165E5" w14:textId="243190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50AEF3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2CA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350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55AFBF9C" w14:textId="43D4B8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256962B" w14:textId="2BBE90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BC8EF" w14:textId="3A7448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86672" w14:textId="01D5B5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C40A86" w14:paraId="02CD2B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829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C5E7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31604AE7" w14:textId="07C98E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653B0" w14:textId="0780A1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563A0" w14:textId="248429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BBF0D" w14:textId="1ED481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1E673E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C7F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485A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06B8B6B0" w14:textId="485348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74529D8" w14:textId="6257D6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32E3E" w14:textId="0094B3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1D437" w14:textId="6516BA8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40A86" w14:paraId="4138A4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4BD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476C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253E0385" w14:textId="4F98D8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719BA84" w14:textId="55804F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153272" w14:textId="3A1FB4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3D06BE" w14:textId="7768B0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C40A86" w14:paraId="56D2868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132F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DFF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615B183" w14:textId="3E5AC1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47D47F" w14:textId="64D1BB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FC0CF" w14:textId="5CBA6D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4B9A3" w14:textId="2F43F7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3F0F3D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64A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232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2E7A7443" w14:textId="382F0E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CAFFCA" w14:textId="476F5E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3ACDE" w14:textId="34EAED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B9B3D" w14:textId="6240A1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39865F0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244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B0A1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F1E2370" w14:textId="71E91D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263CB" w14:textId="0A8DD5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B2FFF" w14:textId="6DCE28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6D2DE4" w14:textId="5C6FC0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C40A86" w14:paraId="0F18A16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F7F87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3C9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2494BAA" w14:textId="4DB477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E898D1" w14:textId="158776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B5E85" w14:textId="2A5E53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A5F0EE" w14:textId="5D5BA7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4EAC82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5603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9B9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66DCF601" w14:textId="758AE0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67B93" w14:textId="772DBE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F8FDE" w14:textId="744E87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F0CD8" w14:textId="35D7FA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21EE0C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7EB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DCE7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316B7E0" w14:textId="390AB6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8BD88" w14:textId="7623B3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BC3E2" w14:textId="5A98E5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6656E" w14:textId="74C827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1205B5F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08D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7BDF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73FE607" w14:textId="163CDE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687BF4" w14:textId="544F55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7F837" w14:textId="55CCE4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A0EC7" w14:textId="4F9E53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C40A86" w14:paraId="61766F8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3B8FA"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757C1147" w14:textId="47BB733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3AFD56B" w14:textId="5B8108E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9B3F10" w14:textId="7EE579A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CF36D0" w14:textId="36CEC0D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C40A86" w14:paraId="4138EF1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2519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0A7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04C3184D" w14:textId="34D4EF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7FB71" w14:textId="20F29C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6041B" w14:textId="37F4AE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98426B" w14:textId="300D3BA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C40A86" w14:paraId="16B6F08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844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98C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22C27CD6" w14:textId="4C0CF5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3BD6B1" w14:textId="418625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7F994" w14:textId="0767FA2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E5BDD" w14:textId="06F410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4A2FB26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50F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ADA0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0AAC1FE" w14:textId="0DD5D6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10563" w14:textId="6AB577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8982E" w14:textId="2E82DA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3083B" w14:textId="4C0A26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32A7A36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AD8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B24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668DDE4" w14:textId="2C2E40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156F75" w14:textId="5AD552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1D078" w14:textId="12DE00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753D4" w14:textId="58C7EF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681744D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3EFB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4F1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5068139B" w14:textId="72EBB9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3C4F5C1" w14:textId="2CE627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14BBC9" w14:textId="582D9D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750396" w14:textId="7C05A1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1E486DC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7F0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FF7D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7E52B409" w14:textId="69F650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1B66E" w14:textId="6417B0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068DD" w14:textId="29F351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3A407" w14:textId="12D5A4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C40A86" w14:paraId="545CFA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8E9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F802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59E58D73" w14:textId="25792D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67050B7" w14:textId="5A220E6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55173" w14:textId="0FD99FE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A281DD" w14:textId="2210ED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54C41F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D9E0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16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13061A01" w14:textId="5DFE6D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04C36" w14:textId="0C77DF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8A822" w14:textId="61577C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6E537" w14:textId="2EA587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C40A86" w14:paraId="5915F2AC"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0058F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3F61C4C9" w14:textId="3ABCCE2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4C730AF" w14:textId="406F495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A37601" w14:textId="6BE6A8F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F2C255" w14:textId="3BD0A58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2,113.00 </w:t>
            </w:r>
          </w:p>
        </w:tc>
      </w:tr>
      <w:tr w:rsidR="00C40A86" w14:paraId="0AFCB29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B8861"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BBE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13C262F" w14:textId="35B4E2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919E62" w14:textId="544291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5F01E" w14:textId="63F7F4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89728F" w14:textId="7F4DCC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C40A86" w14:paraId="3434872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D02A2"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AD34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DC7F6C7" w14:textId="35F0BF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B52FBAC" w14:textId="4C5D5D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DC4FB" w14:textId="7206A8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CAC6AC" w14:textId="7148BC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40A86" w14:paraId="28CA9E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0E4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0DD8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602FC7C1" w14:textId="47E580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40F220A" w14:textId="537B08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994D3" w14:textId="4FCD7F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F4F85" w14:textId="52C780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C40A86" w14:paraId="1ECFF42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601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3D77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4F9D637E" w14:textId="177153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FEC5A4" w14:textId="174BE8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21DC" w14:textId="4D3FAC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CC360" w14:textId="088CDA9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C40A86" w14:paraId="50CFE3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D6FB9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EFE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6F9B0CF" w14:textId="6B1F3A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400D9C2" w14:textId="6AA10A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AE91CF" w14:textId="7EB738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CA417" w14:textId="6A93CB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40A86" w14:paraId="4F1D6B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2A9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258E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10E8B650" w14:textId="03076B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4AA6D73B" w14:textId="4D6222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BC6CD" w14:textId="53DD4A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948A" w14:textId="592F71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40A86" w14:paraId="275F012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0EA0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F3DC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0C52B5D8" w14:textId="404E7F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16E72C" w14:textId="1188A1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F7CAA" w14:textId="1102F48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E855C" w14:textId="5A828C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40A86" w14:paraId="1339FB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BE9C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3F1A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785B3BC9" w14:textId="53DB18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F1178F1" w14:textId="1F887B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9972F" w14:textId="70FF22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9B38D" w14:textId="347A32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C40A86" w14:paraId="5C93C9F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FBD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B19B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51652DA" w14:textId="12DDB2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4755914" w14:textId="13C2DB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70C9D" w14:textId="09E092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BAD4A" w14:textId="558044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C40A86" w14:paraId="6BFED75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72F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5C1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408A4D3" w14:textId="6540E0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AA7F3D7" w14:textId="27DCC0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4259FF" w14:textId="529478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834BC6" w14:textId="58EB8A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40A86" w14:paraId="3EB9A4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86B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6F1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676F780" w14:textId="64BE40B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1D019423" w14:textId="1E3EE2F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CC3C0" w14:textId="20A472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E9010" w14:textId="346D20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C40A86" w14:paraId="267E23B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AC7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0C9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3764BE5E" w14:textId="411632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E7DF23" w14:textId="4CEAF6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0408" w14:textId="60D44C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F50DF" w14:textId="3FDE56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C40A86" w14:paraId="583C1F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C55B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0D14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EC8EB07" w14:textId="6DF1C0A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7CED56C3" w14:textId="2880C2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267458" w14:textId="05D9F6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A3766" w14:textId="19ACE3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C40A86" w14:paraId="36C5B09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8A496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752EF298" w14:textId="084C79F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51DACED" w14:textId="6CF19C8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7FD5BD" w14:textId="493E625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37A51B" w14:textId="1FC009D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C40A86" w14:paraId="5B4CF51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431AC"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282C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F1EF5D7" w14:textId="68F976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9F6C7" w14:textId="016D34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CD037" w14:textId="4AD08F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C8FFE" w14:textId="579831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16926B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6349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3EEA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65B7760D" w14:textId="0BD7F0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8B474" w14:textId="4E94AB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F96E9" w14:textId="2563B3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D6181" w14:textId="3E006D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556FE1D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96AD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485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CC014E6" w14:textId="01F5BB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E9C95" w14:textId="0DEF6C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A08F2" w14:textId="320488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61FD4" w14:textId="766676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635049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8603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090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550BCE0" w14:textId="1A9E14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6ACF7E" w14:textId="49BA87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A6E0C0" w14:textId="3C43A1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906A2" w14:textId="19B9A8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27F92B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B97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82A49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1F1CEA9" w14:textId="02C28E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920900" w14:textId="29F374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03C83" w14:textId="4263D8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CE3CA3" w14:textId="0C39FB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78073DB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D47F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F73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3AC0BC5E" w14:textId="727D54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73B51" w14:textId="534767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B4BBF" w14:textId="18BEBD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5B681" w14:textId="11CB75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C40A86" w14:paraId="7C08DB4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780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9F03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701724D" w14:textId="7A1DD9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D8AEBA3" w14:textId="31B644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E82D7" w14:textId="2785AB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6E358C" w14:textId="03716F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C40A86" w14:paraId="394369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02A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E26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70DCE1A" w14:textId="2E9968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86A0E" w14:textId="7AD7A2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94DD0" w14:textId="7A10B5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2AFD48" w14:textId="14C923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7E19343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1226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430F89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35BCD341" w14:textId="4B9AC5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80132C4" w14:textId="3ECA6C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54DFD" w14:textId="5F031D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B302" w14:textId="53190E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C40A86" w14:paraId="47B08B4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5B9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7311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8522959" w14:textId="56C5A3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922D0" w14:textId="755416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93332" w14:textId="1FBD36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DD064" w14:textId="3DDEA32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405B297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31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04034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02FDBA98" w14:textId="55C45D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C14DC" w14:textId="60BA58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92C3E" w14:textId="5A63F7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31BB7" w14:textId="2CD48E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6AC23FA6" w14:textId="77777777" w:rsidTr="00C40A86">
        <w:trPr>
          <w:trHeight w:val="20"/>
        </w:trPr>
        <w:tc>
          <w:tcPr>
            <w:tcW w:w="86" w:type="pct"/>
            <w:tcBorders>
              <w:top w:val="nil"/>
              <w:left w:val="single" w:sz="4" w:space="0" w:color="000000"/>
              <w:bottom w:val="nil"/>
              <w:right w:val="nil"/>
            </w:tcBorders>
            <w:shd w:val="clear" w:color="auto" w:fill="auto"/>
            <w:vAlign w:val="center"/>
            <w:hideMark/>
          </w:tcPr>
          <w:p w14:paraId="0452F9A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E4118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2262FCBF" w14:textId="065043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A8702FA" w14:textId="094C9E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A179F" w14:textId="3CFF87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910B2" w14:textId="0B0E90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C40A86" w14:paraId="10660F72" w14:textId="77777777" w:rsidTr="00C40A86">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910AB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4FA28C8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9F52647" w14:textId="29F7E7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3CCA3D79" w14:textId="58C7328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35A50FF8" w14:textId="50F546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18625BBD" w14:textId="2C57A6E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C40A86" w14:paraId="0C005CCD"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6B3B37"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ACB8CAA" w14:textId="50FE819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649,06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7DE02DDF" w14:textId="338D2A6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1C4CB53B" w14:textId="3002AFF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D15D98" w14:textId="6986FB3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0,614,669.75 </w:t>
            </w:r>
          </w:p>
        </w:tc>
      </w:tr>
      <w:tr w:rsidR="00C40A86" w14:paraId="227BB86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4CA0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DF6AF01" w14:textId="2CD8514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BA49201" w14:textId="1D34BDE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8205A2" w14:textId="27D7FF2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1EE674" w14:textId="21041A7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C40A86" w14:paraId="1456F99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CF23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63D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F37A600" w14:textId="08B581A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44E83DA5" w14:textId="07116E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1AF4C" w14:textId="4F81D7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EAD9C" w14:textId="6210F3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C40A86" w14:paraId="2D6A7CC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1C7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C779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F38F01" w14:textId="771E6E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8C1DBF9" w14:textId="3775DB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0CBA7" w14:textId="6C50F5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1AA99" w14:textId="71544F1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C40A86" w14:paraId="6C08EF7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0FB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747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B415872" w14:textId="4A3D35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34EAC696" w14:textId="0F24E2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132AC" w14:textId="1AE515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1C394" w14:textId="1AA922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C40A86" w14:paraId="550983B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774E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BD50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4190A20" w14:textId="643641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4FA61C28" w14:textId="433EB7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2FCA7" w14:textId="3541F3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36F81" w14:textId="194101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C40A86" w14:paraId="5B659A1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F44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672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1D19D998" w14:textId="48202D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3BD559E" w14:textId="35E3FCC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A471F" w14:textId="5C9CA09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73700" w14:textId="52CF59A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C40A86" w14:paraId="0595707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573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025D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16A9890C" w14:textId="0E4830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0FB4B35" w14:textId="41B5D9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0EC6C" w14:textId="44A2D0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FABF9B" w14:textId="3563214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C40A86" w14:paraId="7F848F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8E9F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5577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DF85D4D" w14:textId="20C66E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0C1FFEE2" w14:textId="79F6CE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81E883" w14:textId="3EAC42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C1BD37" w14:textId="07B6FC0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C40A86" w14:paraId="5EB7813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7CDF5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FFC1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EC6099E" w14:textId="7675CE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1E6BCC64" w14:textId="303AB3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CD193" w14:textId="104AC8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0C58D" w14:textId="5CC973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C40A86" w14:paraId="5756A8D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446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75B4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8260A82" w14:textId="29082F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66E1B42" w14:textId="0B5E70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87A63" w14:textId="34CD84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BDF69" w14:textId="652780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C40A86" w14:paraId="403BC0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931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8678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55498382" w14:textId="1B4120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6F2AA" w14:textId="2402E49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80E78" w14:textId="32CBDF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FD99A" w14:textId="16C2C0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40A86" w14:paraId="0A831879"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47CF38"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0E56785" w14:textId="5CAC2F6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4BC11A6E" w14:textId="7FC9E15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1FC1E1" w14:textId="1B1B3F6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5DBF5D" w14:textId="5812272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C40A86" w14:paraId="454BD2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E8A95"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771E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649D42E" w14:textId="3A68FF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695DCF23" w14:textId="5D7AB1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0572B" w14:textId="2E25AC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CE437" w14:textId="4140EC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C40A86" w14:paraId="1C2E56B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434C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85D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8ECB1F6" w14:textId="38F96F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0B74210F" w14:textId="6B3A1B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4E524" w14:textId="1FDEA1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73B64" w14:textId="579F66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C40A86" w14:paraId="0B7886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01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68F1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7F299F0" w14:textId="3C21E9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1087F95" w14:textId="756385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3201E" w14:textId="0CBA166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3E017" w14:textId="3663AB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C40A86" w14:paraId="1E7B57E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B4C3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8AC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0D1A39A" w14:textId="6C81FE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57E0BC1" w14:textId="0608C2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5EFE2" w14:textId="4C8176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0AC36" w14:textId="7746DA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C40A86" w14:paraId="7D55908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7186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0BE3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9AE8C90" w14:textId="175BC0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185353D2" w14:textId="62E7BD7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35B28" w14:textId="38598A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CEC65" w14:textId="0684E3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40A86" w14:paraId="0F3793A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6102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5F60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7ECC9FA" w14:textId="341FE4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0D6EB0" w14:textId="72CEE6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C1ADF" w14:textId="71ACD4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7FBB0D" w14:textId="7DA7751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40A86" w14:paraId="5CC0F83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739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5A93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6996957" w14:textId="68C560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66AF795" w14:textId="35F923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90C2F" w14:textId="73EC4C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546FB" w14:textId="42C68F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C40A86" w14:paraId="50E8BD93"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FEC7B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641B098" w14:textId="1282BFE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2098B4" w14:textId="3A3C300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A8EF0EE" w14:textId="5FF9D94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BDB57F" w14:textId="23F459C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C40A86" w14:paraId="237E7A0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D9496"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9EC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8ECF277" w14:textId="313211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451E9ACC" w14:textId="3717FA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254D3D" w14:textId="46AD23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1101CA" w14:textId="50D7ED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C40A86" w14:paraId="085F5E5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D0C2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72BC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08081AD6" w14:textId="56991F1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9FA4288" w14:textId="129680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73D7D" w14:textId="4C3FF68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EB555" w14:textId="373B9A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C40A86" w14:paraId="124C58E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1F43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28A9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9BBADED" w14:textId="19D303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300C4C98" w14:textId="17E243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3217B" w14:textId="5F8A79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869B7" w14:textId="0D6819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C40A86" w14:paraId="19431E0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ADA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94992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6C45253" w14:textId="7BF3FC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3496F5DF" w14:textId="63EE7F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33CF0" w14:textId="523065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257D41" w14:textId="14CF59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C40A86" w14:paraId="38C2D38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A0B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F6EE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13329DF6" w14:textId="6733AC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7E2A828" w14:textId="18EB09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9CC70" w14:textId="7342A2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4D096" w14:textId="4794C4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40A86" w14:paraId="2E723E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A7F8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AED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FA6EBD6" w14:textId="6BCB83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B27870" w14:textId="06FEEF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338BA" w14:textId="26D2D3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421D2" w14:textId="36DF1F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40A86" w14:paraId="4E64166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A131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C0A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AD8A2B5" w14:textId="36D9F7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3E6FA54" w14:textId="782404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E5D08" w14:textId="2EE610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3C0B1" w14:textId="4D74CA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40A86" w14:paraId="70095AE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C278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697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8294205" w14:textId="5CDAB61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1D68A12" w14:textId="576674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B7642" w14:textId="01E6D5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7491C8" w14:textId="394556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C40A86" w14:paraId="0732710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23BE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19B7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3E6BA37" w14:textId="17D3926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582A57A" w14:textId="4828942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2F676" w14:textId="0E1A6A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5EF1A" w14:textId="293820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C40A86" w14:paraId="328ACA8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6859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E0A5B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424304FF" w14:textId="1479CE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0239377" w14:textId="5A7DE5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F421" w14:textId="7DFD4F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E5CCC" w14:textId="21CD66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C40A86" w14:paraId="4081F8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8CE1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777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E86370D" w14:textId="705EB2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5DFACA08" w14:textId="0C1D1E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58CB7" w14:textId="545E9A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43354" w14:textId="3898A39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40A86" w14:paraId="737111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DAE2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AFE90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D8AEACF" w14:textId="381E4C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55EF56C" w14:textId="0D77E8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EB34" w14:textId="0AA6BA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C101DB" w14:textId="76858A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C40A86" w14:paraId="3522D44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632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9912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9938F24" w14:textId="644289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CE7349D" w14:textId="69578C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A5162" w14:textId="330765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12199" w14:textId="6E0789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C40A86" w14:paraId="1B62D20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799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8327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985DCB2" w14:textId="22D42D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F707918" w14:textId="4E8F80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28527" w14:textId="28D88A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B178A" w14:textId="77C53B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40A86" w14:paraId="250764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099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81C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764A64A3" w14:textId="34F333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F03A998" w14:textId="7FE791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DE0BE" w14:textId="05C7B5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3BF86" w14:textId="7A5398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C40A86" w14:paraId="6C616D3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80CEB"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4543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58E6D7B" w14:textId="3BA69E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40B02CB" w14:textId="3534CA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6E9EE" w14:textId="5FCB87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F9348A" w14:textId="5EFE5E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C40A86" w14:paraId="535E551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8DEE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D309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2BE12DA" w14:textId="4047A3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0E63B05" w14:textId="3B9A81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2F22E" w14:textId="1DE6ED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18D81" w14:textId="07E0ED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C40A86" w14:paraId="3FC4BE5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E63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6135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2DD097CB" w14:textId="3B76EE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365C2083" w14:textId="28B137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80C4C" w14:textId="3BA936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C76C1" w14:textId="5CE6F1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C40A86" w14:paraId="0DD888B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66B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04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502556D0" w14:textId="1B7435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38056A8" w14:textId="3CD746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D8956DB" w14:textId="3AB599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D5D1A6" w14:textId="6E0349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C40A86" w14:paraId="4CEE0F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1FC9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52A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2753500" w14:textId="08C80AD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57F1719" w14:textId="255E5C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5C23E" w14:textId="058B46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19AC27" w14:textId="5FCC7A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C40A86" w14:paraId="76C1E80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DE88A5"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B2D0A9D" w14:textId="33BA03F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909,36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D1FB9" w14:textId="5EBD2930"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6CB42" w14:textId="6800E63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A06EA8" w14:textId="1E10A11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59,362.24 </w:t>
            </w:r>
          </w:p>
        </w:tc>
      </w:tr>
      <w:tr w:rsidR="00C40A86" w14:paraId="1A14C04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FAC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EBD5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0734B97" w14:textId="5B0431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227992D" w14:textId="543DA4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C2B77" w14:textId="58BA5B2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C4A8C" w14:textId="6330D9C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C40A86" w14:paraId="6E5ADD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1B22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BC186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2701BF0D" w14:textId="546B86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90B2B12" w14:textId="6EC9D0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000BF" w14:textId="1D3EF9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A96380" w14:textId="57EAEF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C40A86" w14:paraId="763CE36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699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8D0F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418583E9" w14:textId="7ACFF2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c>
          <w:tcPr>
            <w:tcW w:w="675" w:type="pct"/>
            <w:tcBorders>
              <w:top w:val="nil"/>
              <w:left w:val="nil"/>
              <w:bottom w:val="single" w:sz="4" w:space="0" w:color="000000"/>
              <w:right w:val="single" w:sz="4" w:space="0" w:color="000000"/>
            </w:tcBorders>
            <w:shd w:val="clear" w:color="auto" w:fill="auto"/>
            <w:noWrap/>
            <w:vAlign w:val="bottom"/>
            <w:hideMark/>
          </w:tcPr>
          <w:p w14:paraId="3A2266B9" w14:textId="3F91C95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BA252" w14:textId="0A5B2E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EF8D6" w14:textId="608597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72,643.80 </w:t>
            </w:r>
          </w:p>
        </w:tc>
      </w:tr>
      <w:tr w:rsidR="00C40A86" w14:paraId="6FC337C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E14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CEAD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91A2E65" w14:textId="486D68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C72AEF0" w14:textId="6CA990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EEC1" w14:textId="3B84A5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D131E" w14:textId="659711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C40A86" w14:paraId="54A2210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055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B48D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15F6ECCD" w14:textId="157554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3CE735E3" w14:textId="3CA5CA1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B0EE6" w14:textId="3014629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74154" w14:textId="07F039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40A86" w14:paraId="31AC80E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B2B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EC1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DBACFA3" w14:textId="03A0D0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22BC7543" w14:textId="2C84E1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4509" w14:textId="4FB21E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43EDE" w14:textId="7DA7CF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C40A86" w14:paraId="314664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9BE8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81F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7F7C49B9" w14:textId="5A4AC9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E254779" w14:textId="2B2274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3E42B" w14:textId="2125F41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51F15" w14:textId="2AFAF30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C40A86" w14:paraId="73D960C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E4D2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257C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3CDAD14" w14:textId="1BC42C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c>
          <w:tcPr>
            <w:tcW w:w="675" w:type="pct"/>
            <w:tcBorders>
              <w:top w:val="nil"/>
              <w:left w:val="nil"/>
              <w:bottom w:val="single" w:sz="4" w:space="0" w:color="000000"/>
              <w:right w:val="single" w:sz="4" w:space="0" w:color="000000"/>
            </w:tcBorders>
            <w:shd w:val="clear" w:color="auto" w:fill="auto"/>
            <w:noWrap/>
            <w:vAlign w:val="bottom"/>
            <w:hideMark/>
          </w:tcPr>
          <w:p w14:paraId="1475BEEC" w14:textId="12D869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A115F" w14:textId="6CD74C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E90E60" w14:textId="1636C74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3,785.50 </w:t>
            </w:r>
          </w:p>
        </w:tc>
      </w:tr>
      <w:tr w:rsidR="00C40A86" w14:paraId="0B2BC69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36F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65D2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EF0771D" w14:textId="4AD33C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3A165420" w14:textId="1F99FF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63023" w14:textId="55AD63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916064" w14:textId="344F4D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C40A86" w14:paraId="73F2A25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DE4F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E9B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3012FED9" w14:textId="0ACD9B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63C792B0" w14:textId="22E7C3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34B31" w14:textId="2D249A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88E29" w14:textId="5BA6727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C40A86" w14:paraId="77F69E1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BEA6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6D689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D52082D" w14:textId="63EA61F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2F107D58" w14:textId="0D8E25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A5537D" w14:textId="66D5FF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80B6EE" w14:textId="138798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C40A86" w14:paraId="6E1FF2D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3CE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58AA9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595C37F" w14:textId="1CE863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5D7981AD" w14:textId="3A38A2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BFF0" w14:textId="12B39D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017DB" w14:textId="617D48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C40A86" w14:paraId="0EF523C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40A7B"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2EB9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3314268B" w14:textId="123806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2717688E" w14:textId="087969B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12E30E" w14:textId="12B08B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D7744" w14:textId="12FD57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C40A86" w14:paraId="20F5216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9517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8395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56BE404" w14:textId="5A4790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57175694" w14:textId="461B89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13F89" w14:textId="5A0F48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CF4774" w14:textId="3A7242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C40A86" w14:paraId="461D298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104F33"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B5A5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79860E3A" w14:textId="76AE89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6DCB79D" w14:textId="0EF6F9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CD547" w14:textId="0B0DC6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0EFD6D" w14:textId="48EF54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C40A86" w14:paraId="16D3C1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EB4DF"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DBBE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41DA405" w14:textId="1BFA84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402A2244" w14:textId="4CEC9F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6B5D" w14:textId="39E3D3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308E66" w14:textId="3289A55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C40A86" w14:paraId="4DCF615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24CC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7167DFC1" w14:textId="3CCEB7F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752,295.20 </w:t>
            </w:r>
          </w:p>
        </w:tc>
        <w:tc>
          <w:tcPr>
            <w:tcW w:w="675" w:type="pct"/>
            <w:tcBorders>
              <w:top w:val="nil"/>
              <w:left w:val="nil"/>
              <w:bottom w:val="single" w:sz="4" w:space="0" w:color="000000"/>
              <w:right w:val="single" w:sz="4" w:space="0" w:color="000000"/>
            </w:tcBorders>
            <w:shd w:val="clear" w:color="A5A5A5" w:fill="A5A5A5"/>
            <w:noWrap/>
            <w:vAlign w:val="bottom"/>
            <w:hideMark/>
          </w:tcPr>
          <w:p w14:paraId="38FFE62D" w14:textId="3D0FD5F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E17F3" w14:textId="74FD958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1F59A9AF" w14:textId="645E48B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6,115,159.60 </w:t>
            </w:r>
          </w:p>
        </w:tc>
      </w:tr>
      <w:tr w:rsidR="00C40A86" w14:paraId="4906BB06"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D5F404"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5FEF3C6" w14:textId="6F1608C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40,593.90 </w:t>
            </w:r>
          </w:p>
        </w:tc>
        <w:tc>
          <w:tcPr>
            <w:tcW w:w="675" w:type="pct"/>
            <w:tcBorders>
              <w:top w:val="nil"/>
              <w:left w:val="nil"/>
              <w:bottom w:val="single" w:sz="4" w:space="0" w:color="000000"/>
              <w:right w:val="single" w:sz="4" w:space="0" w:color="000000"/>
            </w:tcBorders>
            <w:shd w:val="clear" w:color="D8D8D8" w:fill="D8D8D8"/>
            <w:noWrap/>
            <w:vAlign w:val="bottom"/>
            <w:hideMark/>
          </w:tcPr>
          <w:p w14:paraId="30DAE738" w14:textId="2FCB801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8E52596" w14:textId="2B9BBAF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9DFC7F4" w14:textId="5EA1F3A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11,548.90 </w:t>
            </w:r>
          </w:p>
        </w:tc>
      </w:tr>
      <w:tr w:rsidR="00C40A86" w14:paraId="0C8601C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1B7CA"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755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D870E02" w14:textId="5CAAE3F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c>
          <w:tcPr>
            <w:tcW w:w="675" w:type="pct"/>
            <w:tcBorders>
              <w:top w:val="nil"/>
              <w:left w:val="nil"/>
              <w:bottom w:val="single" w:sz="4" w:space="0" w:color="000000"/>
              <w:right w:val="single" w:sz="4" w:space="0" w:color="000000"/>
            </w:tcBorders>
            <w:shd w:val="clear" w:color="auto" w:fill="auto"/>
            <w:noWrap/>
            <w:vAlign w:val="bottom"/>
            <w:hideMark/>
          </w:tcPr>
          <w:p w14:paraId="5131366C" w14:textId="79964A2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1A2F3" w14:textId="2DE291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53CB0" w14:textId="088F51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82,689.06 </w:t>
            </w:r>
          </w:p>
        </w:tc>
      </w:tr>
      <w:tr w:rsidR="00C40A86" w14:paraId="7844930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01BD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814E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18735BE" w14:textId="59B5AB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2B2580AF" w14:textId="1F5D75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67810" w14:textId="744B42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8EA62" w14:textId="2975E17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C40A86" w14:paraId="1C4DD03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892A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3CA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3B5C13B" w14:textId="7204754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EC2DEFC" w14:textId="5B70EFA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12844" w14:textId="74FD476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A26D74" w14:textId="56E147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C40A86" w14:paraId="2441B74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87B2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89BF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2DE36F9A" w14:textId="4165CD5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93D34E0" w14:textId="4991D5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22542" w14:textId="0E82119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C0B14" w14:textId="1D626F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C40A86" w14:paraId="00CD897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14E2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EFC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9FB5351" w14:textId="2730DF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c>
          <w:tcPr>
            <w:tcW w:w="675" w:type="pct"/>
            <w:tcBorders>
              <w:top w:val="nil"/>
              <w:left w:val="nil"/>
              <w:bottom w:val="single" w:sz="4" w:space="0" w:color="000000"/>
              <w:right w:val="single" w:sz="4" w:space="0" w:color="000000"/>
            </w:tcBorders>
            <w:shd w:val="clear" w:color="auto" w:fill="auto"/>
            <w:noWrap/>
            <w:vAlign w:val="bottom"/>
            <w:hideMark/>
          </w:tcPr>
          <w:p w14:paraId="79B81E1E" w14:textId="7FF8783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686C72" w14:textId="59BB32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51B84" w14:textId="4824FD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9.26 </w:t>
            </w:r>
          </w:p>
        </w:tc>
      </w:tr>
      <w:tr w:rsidR="00C40A86" w14:paraId="2CFD665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EA2D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B114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12B325BE" w14:textId="3A50F8B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7DBBA630" w14:textId="3137D8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37A2C" w14:textId="664023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B1D8" w14:textId="4250CA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C40A86" w14:paraId="0061D4D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CEC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5B6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9462A67" w14:textId="0381B8D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675" w:type="pct"/>
            <w:tcBorders>
              <w:top w:val="nil"/>
              <w:left w:val="nil"/>
              <w:bottom w:val="single" w:sz="4" w:space="0" w:color="000000"/>
              <w:right w:val="single" w:sz="4" w:space="0" w:color="000000"/>
            </w:tcBorders>
            <w:shd w:val="clear" w:color="auto" w:fill="auto"/>
            <w:noWrap/>
            <w:vAlign w:val="bottom"/>
            <w:hideMark/>
          </w:tcPr>
          <w:p w14:paraId="63D579DF" w14:textId="605889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152A8" w14:textId="0FB725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CA710" w14:textId="6CA168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C40A86" w14:paraId="51B1EC7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F5FF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1B6D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34F2C3E" w14:textId="05E5A06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F6128D5" w14:textId="493480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832D7" w14:textId="3C2787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35C8A" w14:textId="5DDCDB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C40A86" w14:paraId="7179E58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9F61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193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6DAD332F" w14:textId="541367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28918B16" w14:textId="74BF81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918BF4" w14:textId="764968C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B2FBFC" w14:textId="0050601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C40A86" w14:paraId="6780D1D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8982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3190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2303957B" w14:textId="5DED2C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675" w:type="pct"/>
            <w:tcBorders>
              <w:top w:val="nil"/>
              <w:left w:val="nil"/>
              <w:bottom w:val="single" w:sz="4" w:space="0" w:color="000000"/>
              <w:right w:val="single" w:sz="4" w:space="0" w:color="000000"/>
            </w:tcBorders>
            <w:shd w:val="clear" w:color="auto" w:fill="auto"/>
            <w:noWrap/>
            <w:vAlign w:val="bottom"/>
            <w:hideMark/>
          </w:tcPr>
          <w:p w14:paraId="5B8A6028" w14:textId="565B6D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7BB84" w14:textId="3968A8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1A0C0" w14:textId="47C999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C40A86" w14:paraId="18104F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035F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362C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13906307" w14:textId="39BCC7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2533C003" w14:textId="18E16D0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FCF8" w14:textId="3D6C9BA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4A93AF" w14:textId="356376B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C40A86" w14:paraId="539CD3A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B10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96D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15E70A46" w14:textId="4067A82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c>
          <w:tcPr>
            <w:tcW w:w="675" w:type="pct"/>
            <w:tcBorders>
              <w:top w:val="nil"/>
              <w:left w:val="nil"/>
              <w:bottom w:val="single" w:sz="4" w:space="0" w:color="000000"/>
              <w:right w:val="single" w:sz="4" w:space="0" w:color="000000"/>
            </w:tcBorders>
            <w:shd w:val="clear" w:color="auto" w:fill="auto"/>
            <w:noWrap/>
            <w:vAlign w:val="bottom"/>
            <w:hideMark/>
          </w:tcPr>
          <w:p w14:paraId="5B81CA96" w14:textId="6F3896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5CE50" w14:textId="2F3313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8832B" w14:textId="56AE34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662.32 </w:t>
            </w:r>
          </w:p>
        </w:tc>
      </w:tr>
      <w:tr w:rsidR="00C40A86" w14:paraId="32916C5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F7425"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7932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B65CFC2" w14:textId="0666C17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BE017F8" w14:textId="4E4919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484C5" w14:textId="53293C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66730" w14:textId="1C9C5A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C40A86" w14:paraId="66B9F37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504A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0D22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114B5806" w14:textId="350325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27C8B97" w14:textId="7CA90A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3D62E" w14:textId="7FD43F5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C70A2" w14:textId="49AA54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C40A86" w14:paraId="5C7E57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DABF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B021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4B0CF524" w14:textId="43172DF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4B25416A" w14:textId="466C47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B6974" w14:textId="26EC870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198133" w14:textId="3C0D94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C40A86" w14:paraId="60241B9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8BDCD"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6599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6067898F" w14:textId="2F8077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c>
          <w:tcPr>
            <w:tcW w:w="675" w:type="pct"/>
            <w:tcBorders>
              <w:top w:val="nil"/>
              <w:left w:val="nil"/>
              <w:bottom w:val="single" w:sz="4" w:space="0" w:color="000000"/>
              <w:right w:val="single" w:sz="4" w:space="0" w:color="000000"/>
            </w:tcBorders>
            <w:shd w:val="clear" w:color="auto" w:fill="auto"/>
            <w:noWrap/>
            <w:vAlign w:val="bottom"/>
            <w:hideMark/>
          </w:tcPr>
          <w:p w14:paraId="7F152A75" w14:textId="2A70BE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ABFD7" w14:textId="76EFE43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E8654" w14:textId="004F1BD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8,961.28 </w:t>
            </w:r>
          </w:p>
        </w:tc>
      </w:tr>
      <w:tr w:rsidR="00C40A86" w14:paraId="4CCD11E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2FF8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1435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3D9253E0" w14:textId="782FA87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31A8936A" w14:textId="156165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C1796" w14:textId="0B2717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1934F" w14:textId="424924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C40A86" w14:paraId="360C6A6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5448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1E4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7F5023C" w14:textId="4C3CD4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0D63B36F" w14:textId="64572E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75D1A" w14:textId="277410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B75A0" w14:textId="20B878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C40A86" w14:paraId="78434ED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A747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3CA6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E8E04E" w14:textId="2ADCBA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c>
          <w:tcPr>
            <w:tcW w:w="675" w:type="pct"/>
            <w:tcBorders>
              <w:top w:val="nil"/>
              <w:left w:val="nil"/>
              <w:bottom w:val="single" w:sz="4" w:space="0" w:color="000000"/>
              <w:right w:val="single" w:sz="4" w:space="0" w:color="000000"/>
            </w:tcBorders>
            <w:shd w:val="clear" w:color="auto" w:fill="auto"/>
            <w:noWrap/>
            <w:vAlign w:val="bottom"/>
            <w:hideMark/>
          </w:tcPr>
          <w:p w14:paraId="63F1F915" w14:textId="5B34C5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D9848" w14:textId="7A3C11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7F373" w14:textId="7CE813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5,349.16 </w:t>
            </w:r>
          </w:p>
        </w:tc>
      </w:tr>
      <w:tr w:rsidR="00C40A86" w14:paraId="422C64B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402D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ECF32"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2F3F951F" w14:textId="2ADC3A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c>
          <w:tcPr>
            <w:tcW w:w="675" w:type="pct"/>
            <w:tcBorders>
              <w:top w:val="nil"/>
              <w:left w:val="nil"/>
              <w:bottom w:val="single" w:sz="4" w:space="0" w:color="000000"/>
              <w:right w:val="single" w:sz="4" w:space="0" w:color="000000"/>
            </w:tcBorders>
            <w:shd w:val="clear" w:color="auto" w:fill="auto"/>
            <w:noWrap/>
            <w:vAlign w:val="bottom"/>
            <w:hideMark/>
          </w:tcPr>
          <w:p w14:paraId="354885BA" w14:textId="181892F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3F04A4" w14:textId="637036D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1D9C7" w14:textId="5F0C268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156.40 </w:t>
            </w:r>
          </w:p>
        </w:tc>
      </w:tr>
      <w:tr w:rsidR="00C40A86" w14:paraId="663B415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1580A"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B460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AF9946B" w14:textId="046A20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23BF909C" w14:textId="4E63E8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B6BF2" w14:textId="270AD3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CA07" w14:textId="4A49AEE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C40A86" w14:paraId="5B61DCA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6756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13DA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0A2C275" w14:textId="6D40ED1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6,185.38 </w:t>
            </w:r>
          </w:p>
        </w:tc>
        <w:tc>
          <w:tcPr>
            <w:tcW w:w="675" w:type="pct"/>
            <w:tcBorders>
              <w:top w:val="nil"/>
              <w:left w:val="nil"/>
              <w:bottom w:val="single" w:sz="4" w:space="0" w:color="000000"/>
              <w:right w:val="single" w:sz="4" w:space="0" w:color="000000"/>
            </w:tcBorders>
            <w:shd w:val="clear" w:color="auto" w:fill="auto"/>
            <w:noWrap/>
            <w:vAlign w:val="bottom"/>
            <w:hideMark/>
          </w:tcPr>
          <w:p w14:paraId="6F0AC004" w14:textId="21BDFB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0A755E88" w14:textId="7524EF8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82B4C" w14:textId="1CF6D65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140.38 </w:t>
            </w:r>
          </w:p>
        </w:tc>
      </w:tr>
      <w:tr w:rsidR="00C40A86" w14:paraId="11ADC6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B990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BC7D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3FE5275" w14:textId="4BC5AC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8,946.11 </w:t>
            </w:r>
          </w:p>
        </w:tc>
        <w:tc>
          <w:tcPr>
            <w:tcW w:w="675" w:type="pct"/>
            <w:tcBorders>
              <w:top w:val="nil"/>
              <w:left w:val="nil"/>
              <w:bottom w:val="single" w:sz="4" w:space="0" w:color="000000"/>
              <w:right w:val="single" w:sz="4" w:space="0" w:color="000000"/>
            </w:tcBorders>
            <w:shd w:val="clear" w:color="auto" w:fill="auto"/>
            <w:noWrap/>
            <w:vAlign w:val="bottom"/>
            <w:hideMark/>
          </w:tcPr>
          <w:p w14:paraId="3EAE13B1" w14:textId="2D6D3E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7364831" w14:textId="686153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7C3FF1" w14:textId="2C3A70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46.11 </w:t>
            </w:r>
          </w:p>
        </w:tc>
      </w:tr>
      <w:tr w:rsidR="00C40A86" w14:paraId="416D9FE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9222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FA6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4AE9EA06" w14:textId="68EC03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0AC3BCED" w14:textId="76853A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39449" w14:textId="489D26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CC733C" w14:textId="2C1714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C40A86" w14:paraId="293C64A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C82B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E7A0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DAB003B" w14:textId="70F7AA6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0434B40D" w14:textId="338465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C05B3" w14:textId="06ED21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39FF6" w14:textId="4A45E32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C40A86" w14:paraId="0B7A04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ED3A2D"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D80F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63A9CC3D" w14:textId="623976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040D1CB3" w14:textId="76D917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12BF05" w14:textId="34DB7C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6DAF1" w14:textId="2242E2B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C40A86" w14:paraId="68E9793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AD1F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66FA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072597CF" w14:textId="1DAB5AA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483DA0A3" w14:textId="1DEE79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86F25" w14:textId="0DD219E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CC7CB" w14:textId="3B516F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C40A86" w14:paraId="54BFD6B4"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BC483"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D0EC2C4" w14:textId="1F38ACF5"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c>
          <w:tcPr>
            <w:tcW w:w="675" w:type="pct"/>
            <w:tcBorders>
              <w:top w:val="nil"/>
              <w:left w:val="nil"/>
              <w:bottom w:val="single" w:sz="4" w:space="0" w:color="000000"/>
              <w:right w:val="single" w:sz="4" w:space="0" w:color="000000"/>
            </w:tcBorders>
            <w:shd w:val="clear" w:color="D8D8D8" w:fill="D8D8D8"/>
            <w:noWrap/>
            <w:vAlign w:val="bottom"/>
            <w:hideMark/>
          </w:tcPr>
          <w:p w14:paraId="0A527F45" w14:textId="5BDF242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E93809" w14:textId="126BB92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176D10" w14:textId="49A7AF1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7,049.92 </w:t>
            </w:r>
          </w:p>
        </w:tc>
      </w:tr>
      <w:tr w:rsidR="00C40A86" w14:paraId="62B755F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9C93B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B31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F13C996" w14:textId="1B93E5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c>
          <w:tcPr>
            <w:tcW w:w="675" w:type="pct"/>
            <w:tcBorders>
              <w:top w:val="nil"/>
              <w:left w:val="nil"/>
              <w:bottom w:val="single" w:sz="4" w:space="0" w:color="000000"/>
              <w:right w:val="single" w:sz="4" w:space="0" w:color="000000"/>
            </w:tcBorders>
            <w:shd w:val="clear" w:color="auto" w:fill="auto"/>
            <w:noWrap/>
            <w:vAlign w:val="bottom"/>
            <w:hideMark/>
          </w:tcPr>
          <w:p w14:paraId="65298071" w14:textId="1175608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601F" w14:textId="187D82A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413C68" w14:textId="272A7B4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669.26 </w:t>
            </w:r>
          </w:p>
        </w:tc>
      </w:tr>
      <w:tr w:rsidR="00C40A86" w14:paraId="7580A78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AE6F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C391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79974EF8" w14:textId="7BACEB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3CBD6699" w14:textId="5D9FCAA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5C1A4" w14:textId="5CA9CC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2840C" w14:textId="22FD58E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C40A86" w14:paraId="2278CCE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8112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7E67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140DAB0" w14:textId="7A83852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10127705" w14:textId="43E931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CAF91" w14:textId="2F8996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9822B7" w14:textId="208AF0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C40A86" w14:paraId="21335BF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98EA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C2D3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249A9A1" w14:textId="443DCD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1EFD60AE" w14:textId="1745734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2A8DB" w14:textId="2948FD6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4DBDC" w14:textId="447004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C40A86" w14:paraId="46981A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F2C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E03F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16B6A6F" w14:textId="3E5C6C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c>
          <w:tcPr>
            <w:tcW w:w="675" w:type="pct"/>
            <w:tcBorders>
              <w:top w:val="nil"/>
              <w:left w:val="nil"/>
              <w:bottom w:val="single" w:sz="4" w:space="0" w:color="000000"/>
              <w:right w:val="single" w:sz="4" w:space="0" w:color="000000"/>
            </w:tcBorders>
            <w:shd w:val="clear" w:color="auto" w:fill="auto"/>
            <w:noWrap/>
            <w:vAlign w:val="bottom"/>
            <w:hideMark/>
          </w:tcPr>
          <w:p w14:paraId="00DEEB49" w14:textId="24DCB7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50386" w14:textId="6EC667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4E168" w14:textId="5A00EB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9,854.07 </w:t>
            </w:r>
          </w:p>
        </w:tc>
      </w:tr>
      <w:tr w:rsidR="00C40A86" w14:paraId="0A1C3A5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9D92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C9F5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551A5F5E" w14:textId="1BCB63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c>
          <w:tcPr>
            <w:tcW w:w="675" w:type="pct"/>
            <w:tcBorders>
              <w:top w:val="nil"/>
              <w:left w:val="nil"/>
              <w:bottom w:val="single" w:sz="4" w:space="0" w:color="000000"/>
              <w:right w:val="single" w:sz="4" w:space="0" w:color="000000"/>
            </w:tcBorders>
            <w:shd w:val="clear" w:color="auto" w:fill="auto"/>
            <w:noWrap/>
            <w:vAlign w:val="bottom"/>
            <w:hideMark/>
          </w:tcPr>
          <w:p w14:paraId="6FC975E8" w14:textId="77C7A1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D408A" w14:textId="61D673C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1C054" w14:textId="234ED7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233.75 </w:t>
            </w:r>
          </w:p>
        </w:tc>
      </w:tr>
      <w:tr w:rsidR="00C40A86" w14:paraId="2E159F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6338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3B6C8"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427F07E" w14:textId="37367B6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c>
          <w:tcPr>
            <w:tcW w:w="675" w:type="pct"/>
            <w:tcBorders>
              <w:top w:val="nil"/>
              <w:left w:val="nil"/>
              <w:bottom w:val="single" w:sz="4" w:space="0" w:color="000000"/>
              <w:right w:val="single" w:sz="4" w:space="0" w:color="000000"/>
            </w:tcBorders>
            <w:shd w:val="clear" w:color="auto" w:fill="auto"/>
            <w:noWrap/>
            <w:vAlign w:val="bottom"/>
            <w:hideMark/>
          </w:tcPr>
          <w:p w14:paraId="6B4209CE" w14:textId="73AC13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F2396" w14:textId="2FD415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52628" w14:textId="5630012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024.00 </w:t>
            </w:r>
          </w:p>
        </w:tc>
      </w:tr>
      <w:tr w:rsidR="00C40A86" w14:paraId="39C5345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8B487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06804DB" w14:textId="3193875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22,233.54 </w:t>
            </w:r>
          </w:p>
        </w:tc>
        <w:tc>
          <w:tcPr>
            <w:tcW w:w="675" w:type="pct"/>
            <w:tcBorders>
              <w:top w:val="nil"/>
              <w:left w:val="nil"/>
              <w:bottom w:val="single" w:sz="4" w:space="0" w:color="000000"/>
              <w:right w:val="single" w:sz="4" w:space="0" w:color="000000"/>
            </w:tcBorders>
            <w:shd w:val="clear" w:color="D8D8D8" w:fill="D8D8D8"/>
            <w:noWrap/>
            <w:vAlign w:val="bottom"/>
            <w:hideMark/>
          </w:tcPr>
          <w:p w14:paraId="018EF032" w14:textId="40BA13A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A16F33" w14:textId="064093C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333EAD8" w14:textId="5BCCEF3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14,142.94 </w:t>
            </w:r>
          </w:p>
        </w:tc>
      </w:tr>
      <w:tr w:rsidR="00C40A86" w14:paraId="4DBC0CC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4C4B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B90A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7D906EC" w14:textId="71C442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6BEB64AC" w14:textId="298E35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20BA0" w14:textId="78434F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04DDC1" w14:textId="2098EA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C40A86" w14:paraId="50341CA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31C1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86FA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29FF107D" w14:textId="0CE6E9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87,044.41 </w:t>
            </w:r>
          </w:p>
        </w:tc>
        <w:tc>
          <w:tcPr>
            <w:tcW w:w="675" w:type="pct"/>
            <w:tcBorders>
              <w:top w:val="nil"/>
              <w:left w:val="nil"/>
              <w:bottom w:val="single" w:sz="4" w:space="0" w:color="000000"/>
              <w:right w:val="single" w:sz="4" w:space="0" w:color="000000"/>
            </w:tcBorders>
            <w:shd w:val="clear" w:color="auto" w:fill="auto"/>
            <w:noWrap/>
            <w:vAlign w:val="bottom"/>
            <w:hideMark/>
          </w:tcPr>
          <w:p w14:paraId="39284A33" w14:textId="03135E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B3689B" w14:textId="61BAFF6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2C0F998" w14:textId="5BC7FC2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33,844.81 </w:t>
            </w:r>
          </w:p>
        </w:tc>
      </w:tr>
      <w:tr w:rsidR="00C40A86" w14:paraId="46D5368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C03BD"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8580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D05F3D0" w14:textId="115256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0867425D" w14:textId="4E3BFA1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69AE6B" w14:textId="4DF80E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52765" w14:textId="380ED3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C40A86" w14:paraId="2934EB1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9444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D98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363653DA" w14:textId="537D0A0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5D3B9E79" w14:textId="129632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B5E59" w14:textId="3C7329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F66BB" w14:textId="6179710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C40A86" w14:paraId="22144EC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B1B4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187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96F493E" w14:textId="7A57851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167.38 </w:t>
            </w:r>
          </w:p>
        </w:tc>
        <w:tc>
          <w:tcPr>
            <w:tcW w:w="675" w:type="pct"/>
            <w:tcBorders>
              <w:top w:val="nil"/>
              <w:left w:val="nil"/>
              <w:bottom w:val="single" w:sz="4" w:space="0" w:color="000000"/>
              <w:right w:val="single" w:sz="4" w:space="0" w:color="000000"/>
            </w:tcBorders>
            <w:shd w:val="clear" w:color="auto" w:fill="auto"/>
            <w:noWrap/>
            <w:vAlign w:val="bottom"/>
            <w:hideMark/>
          </w:tcPr>
          <w:p w14:paraId="4D59ADEF" w14:textId="4DD9784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727E92" w14:textId="51C6F8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76E6B3A" w14:textId="2E07C3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C40A86" w14:paraId="0E95318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F502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1FD6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0072EBC1" w14:textId="72F7D3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53CB07BB" w14:textId="3CE39D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2EF468C1" w14:textId="485E83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71636E8E" w14:textId="70A547F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C40A86" w14:paraId="3E498DB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8D55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3D3C4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6E3E492E" w14:textId="3661B0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668A5E4C" w14:textId="40F1359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65507BB9" w14:textId="36B645A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75A8C" w14:textId="7DD7BDA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C40A86" w14:paraId="793ED22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F868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9582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1E672829" w14:textId="1F80F4C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767C6085" w14:textId="11071B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FC4EE" w14:textId="1C9432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2A69E" w14:textId="0F5CB65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C40A86" w14:paraId="5CE9E6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17C22"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0D5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110156C" w14:textId="74D5EE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4112BC22" w14:textId="07C6CA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82D69" w14:textId="375711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2CC71" w14:textId="20362A6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C40A86" w14:paraId="3C59E02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98D2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8590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F3CF954" w14:textId="016F51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c>
          <w:tcPr>
            <w:tcW w:w="675" w:type="pct"/>
            <w:tcBorders>
              <w:top w:val="nil"/>
              <w:left w:val="nil"/>
              <w:bottom w:val="single" w:sz="4" w:space="0" w:color="000000"/>
              <w:right w:val="single" w:sz="4" w:space="0" w:color="000000"/>
            </w:tcBorders>
            <w:shd w:val="clear" w:color="auto" w:fill="auto"/>
            <w:noWrap/>
            <w:vAlign w:val="bottom"/>
            <w:hideMark/>
          </w:tcPr>
          <w:p w14:paraId="3135C86F" w14:textId="0F635D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717A6" w14:textId="00A080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332686" w14:textId="584B891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92,474.84 </w:t>
            </w:r>
          </w:p>
        </w:tc>
      </w:tr>
      <w:tr w:rsidR="00C40A86" w14:paraId="1F1F36B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A4E6D"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FA64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5EB9F2B7" w14:textId="7BC93DF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c>
          <w:tcPr>
            <w:tcW w:w="675" w:type="pct"/>
            <w:tcBorders>
              <w:top w:val="nil"/>
              <w:left w:val="nil"/>
              <w:bottom w:val="single" w:sz="4" w:space="0" w:color="000000"/>
              <w:right w:val="single" w:sz="4" w:space="0" w:color="000000"/>
            </w:tcBorders>
            <w:shd w:val="clear" w:color="auto" w:fill="auto"/>
            <w:noWrap/>
            <w:vAlign w:val="bottom"/>
            <w:hideMark/>
          </w:tcPr>
          <w:p w14:paraId="1EA12DED" w14:textId="781015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B8F9A" w14:textId="5E590C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0CAC1" w14:textId="567BD6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7,575.12 </w:t>
            </w:r>
          </w:p>
        </w:tc>
      </w:tr>
      <w:tr w:rsidR="00C40A86" w14:paraId="55E2D24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2D3D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58BE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30D55B50" w14:textId="4AE8372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c>
          <w:tcPr>
            <w:tcW w:w="675" w:type="pct"/>
            <w:tcBorders>
              <w:top w:val="nil"/>
              <w:left w:val="nil"/>
              <w:bottom w:val="single" w:sz="4" w:space="0" w:color="000000"/>
              <w:right w:val="single" w:sz="4" w:space="0" w:color="000000"/>
            </w:tcBorders>
            <w:shd w:val="clear" w:color="auto" w:fill="auto"/>
            <w:noWrap/>
            <w:vAlign w:val="bottom"/>
            <w:hideMark/>
          </w:tcPr>
          <w:p w14:paraId="041CD499" w14:textId="7B7CE8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49E76" w14:textId="0856685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00D80" w14:textId="343E999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696.50 </w:t>
            </w:r>
          </w:p>
        </w:tc>
      </w:tr>
      <w:tr w:rsidR="00C40A86" w14:paraId="2A32056A"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99B1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F05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1013203" w14:textId="07F9CE9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55E89965" w14:textId="28830DB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519EB7" w14:textId="3CC5EDB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42C950" w14:textId="2EAF79B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C40A86" w14:paraId="13B0C81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06770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10C78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41C3F956" w14:textId="3202C8C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164129FE" w14:textId="6EB0386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4AF44" w14:textId="5B678F3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4B42C" w14:textId="7B8CE1F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C40A86" w14:paraId="0B359DFF"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9C8FD"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2CA0848D" w14:textId="5B819893"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2509EBC4" w14:textId="3AD8E63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A6902E" w14:textId="725FB75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F5DD3E" w14:textId="361CB4F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37,569.63 </w:t>
            </w:r>
          </w:p>
        </w:tc>
      </w:tr>
      <w:tr w:rsidR="00C40A86" w14:paraId="204F3C4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AE68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A86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7C75A04" w14:textId="55CAF1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c>
          <w:tcPr>
            <w:tcW w:w="675" w:type="pct"/>
            <w:tcBorders>
              <w:top w:val="nil"/>
              <w:left w:val="nil"/>
              <w:bottom w:val="single" w:sz="4" w:space="0" w:color="000000"/>
              <w:right w:val="single" w:sz="4" w:space="0" w:color="000000"/>
            </w:tcBorders>
            <w:shd w:val="clear" w:color="auto" w:fill="auto"/>
            <w:noWrap/>
            <w:vAlign w:val="bottom"/>
            <w:hideMark/>
          </w:tcPr>
          <w:p w14:paraId="25D5011B" w14:textId="2C3337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81E61" w14:textId="7541AF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26A93" w14:textId="4E2B2F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162.16 </w:t>
            </w:r>
          </w:p>
        </w:tc>
      </w:tr>
      <w:tr w:rsidR="00C40A86" w14:paraId="03829D5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8567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9276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E59B25E" w14:textId="33DA94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21CCE70" w14:textId="616D48C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87621" w14:textId="3695D13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8A8DA" w14:textId="67EE633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C40A86" w14:paraId="4E04C76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C07C0"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1A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F5050FA" w14:textId="44CB306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273F787D" w14:textId="69A0F5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E1BF1" w14:textId="318C98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2BFCC" w14:textId="0D4535E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C40A86" w14:paraId="0382EB1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1BF03"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A9B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72079DE" w14:textId="653DFC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c>
          <w:tcPr>
            <w:tcW w:w="675" w:type="pct"/>
            <w:tcBorders>
              <w:top w:val="nil"/>
              <w:left w:val="nil"/>
              <w:bottom w:val="single" w:sz="4" w:space="0" w:color="000000"/>
              <w:right w:val="single" w:sz="4" w:space="0" w:color="000000"/>
            </w:tcBorders>
            <w:shd w:val="clear" w:color="auto" w:fill="auto"/>
            <w:noWrap/>
            <w:vAlign w:val="bottom"/>
            <w:hideMark/>
          </w:tcPr>
          <w:p w14:paraId="43F00FD1" w14:textId="5EBCEC6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B9A6B" w14:textId="5B26DDA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7FDE60" w14:textId="56807EE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0,654.84 </w:t>
            </w:r>
          </w:p>
        </w:tc>
      </w:tr>
      <w:tr w:rsidR="00C40A86" w14:paraId="08FEE6E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249A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50FD5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B12B7E3" w14:textId="158B46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6825406D" w14:textId="1451BA9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581F1" w14:textId="5A9EFB8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F6ED6A" w14:textId="3BAAF5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C40A86" w14:paraId="448234B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C2AB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08F2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1F13DCA" w14:textId="68A940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c>
          <w:tcPr>
            <w:tcW w:w="675" w:type="pct"/>
            <w:tcBorders>
              <w:top w:val="nil"/>
              <w:left w:val="nil"/>
              <w:bottom w:val="single" w:sz="4" w:space="0" w:color="000000"/>
              <w:right w:val="single" w:sz="4" w:space="0" w:color="000000"/>
            </w:tcBorders>
            <w:shd w:val="clear" w:color="auto" w:fill="auto"/>
            <w:noWrap/>
            <w:vAlign w:val="bottom"/>
            <w:hideMark/>
          </w:tcPr>
          <w:p w14:paraId="3EDC27B4" w14:textId="1417EA4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BFC82" w14:textId="6EF4E70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2D214" w14:textId="1A1D7D7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144.00 </w:t>
            </w:r>
          </w:p>
        </w:tc>
      </w:tr>
      <w:tr w:rsidR="00C40A86" w14:paraId="6959006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2D161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5406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1273A2C8" w14:textId="331086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79388874" w14:textId="7F3D0F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D7B405" w14:textId="78420BB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1CA41" w14:textId="2DC74C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C40A86" w14:paraId="05E941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1FCCA"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FB84C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2521DDBA" w14:textId="717FE37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c>
          <w:tcPr>
            <w:tcW w:w="675" w:type="pct"/>
            <w:tcBorders>
              <w:top w:val="nil"/>
              <w:left w:val="nil"/>
              <w:bottom w:val="single" w:sz="4" w:space="0" w:color="000000"/>
              <w:right w:val="single" w:sz="4" w:space="0" w:color="000000"/>
            </w:tcBorders>
            <w:shd w:val="clear" w:color="auto" w:fill="auto"/>
            <w:noWrap/>
            <w:vAlign w:val="bottom"/>
            <w:hideMark/>
          </w:tcPr>
          <w:p w14:paraId="1F43DFB8" w14:textId="0C39ED3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63B3" w14:textId="73A8BD1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F72EF" w14:textId="1F992F6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0,494.68 </w:t>
            </w:r>
          </w:p>
        </w:tc>
      </w:tr>
      <w:tr w:rsidR="00C40A86" w14:paraId="5060B93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D01A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52A6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3BB876E1" w14:textId="1732AEC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2EB557D4" w14:textId="3D3614F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71B6E" w14:textId="7F9C79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E44CBE" w14:textId="738A237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C40A86" w14:paraId="3F4253AB"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E428E"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C17A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5653CBD" w14:textId="7E6A20E1"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37D7DFEC" w14:textId="2FD0B06D"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B64297" w14:textId="012BC665"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E257D3D" w14:textId="112D9A6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C40A86" w14:paraId="6900319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09E09"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BB41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5086A5E" w14:textId="1C1C920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5385E" w14:textId="2D938F9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04C09" w14:textId="28B97B8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1BF99" w14:textId="1E70451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C40A86" w14:paraId="54A573EB"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C367E"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03434D2E" w14:textId="1BB1836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c>
          <w:tcPr>
            <w:tcW w:w="675" w:type="pct"/>
            <w:tcBorders>
              <w:top w:val="nil"/>
              <w:left w:val="nil"/>
              <w:bottom w:val="single" w:sz="4" w:space="0" w:color="000000"/>
              <w:right w:val="single" w:sz="4" w:space="0" w:color="000000"/>
            </w:tcBorders>
            <w:shd w:val="clear" w:color="D8D8D8" w:fill="D8D8D8"/>
            <w:noWrap/>
            <w:vAlign w:val="bottom"/>
            <w:hideMark/>
          </w:tcPr>
          <w:p w14:paraId="47F4832D" w14:textId="14C915E7"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59284D" w14:textId="22B0C4F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96BB903" w14:textId="32CB7B4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598,325.95 </w:t>
            </w:r>
          </w:p>
        </w:tc>
      </w:tr>
      <w:tr w:rsidR="00C40A86" w14:paraId="1F2BD72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CD151"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6ED3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21561F55" w14:textId="14CC3CE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675" w:type="pct"/>
            <w:tcBorders>
              <w:top w:val="nil"/>
              <w:left w:val="nil"/>
              <w:bottom w:val="single" w:sz="4" w:space="0" w:color="000000"/>
              <w:right w:val="single" w:sz="4" w:space="0" w:color="000000"/>
            </w:tcBorders>
            <w:shd w:val="clear" w:color="auto" w:fill="auto"/>
            <w:noWrap/>
            <w:vAlign w:val="bottom"/>
            <w:hideMark/>
          </w:tcPr>
          <w:p w14:paraId="7FFCD1FF" w14:textId="49FF390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126D7" w14:textId="12AB664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BBBAE" w14:textId="6EB14B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C40A86" w14:paraId="7DF6557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AD8CC"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C093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A4952AC" w14:textId="5414616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675" w:type="pct"/>
            <w:tcBorders>
              <w:top w:val="nil"/>
              <w:left w:val="nil"/>
              <w:bottom w:val="single" w:sz="4" w:space="0" w:color="000000"/>
              <w:right w:val="single" w:sz="4" w:space="0" w:color="000000"/>
            </w:tcBorders>
            <w:shd w:val="clear" w:color="auto" w:fill="auto"/>
            <w:noWrap/>
            <w:vAlign w:val="bottom"/>
            <w:hideMark/>
          </w:tcPr>
          <w:p w14:paraId="49F58153" w14:textId="5A7ED8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F3C1E" w14:textId="3C6540F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24B7A" w14:textId="409E785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C40A86" w14:paraId="3684A9D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9C7BD"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B094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46350996" w14:textId="1FA0C4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c>
          <w:tcPr>
            <w:tcW w:w="675" w:type="pct"/>
            <w:tcBorders>
              <w:top w:val="nil"/>
              <w:left w:val="nil"/>
              <w:bottom w:val="single" w:sz="4" w:space="0" w:color="000000"/>
              <w:right w:val="single" w:sz="4" w:space="0" w:color="000000"/>
            </w:tcBorders>
            <w:shd w:val="clear" w:color="auto" w:fill="auto"/>
            <w:noWrap/>
            <w:vAlign w:val="bottom"/>
            <w:hideMark/>
          </w:tcPr>
          <w:p w14:paraId="7BBD9641" w14:textId="066A99B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A48DB" w14:textId="7E4686B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9BC2B" w14:textId="7DFEF4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7,822.56 </w:t>
            </w:r>
          </w:p>
        </w:tc>
      </w:tr>
      <w:tr w:rsidR="00C40A86" w14:paraId="348E82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39BD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EED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03632296" w14:textId="463F647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0D328D71" w14:textId="5E83509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8DD53" w14:textId="4003EE9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F989D" w14:textId="1FE244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C40A86" w14:paraId="6E51D90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821A"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709C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60FE9ABD" w14:textId="148914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c>
          <w:tcPr>
            <w:tcW w:w="675" w:type="pct"/>
            <w:tcBorders>
              <w:top w:val="nil"/>
              <w:left w:val="nil"/>
              <w:bottom w:val="single" w:sz="4" w:space="0" w:color="000000"/>
              <w:right w:val="single" w:sz="4" w:space="0" w:color="000000"/>
            </w:tcBorders>
            <w:shd w:val="clear" w:color="auto" w:fill="auto"/>
            <w:noWrap/>
            <w:vAlign w:val="bottom"/>
            <w:hideMark/>
          </w:tcPr>
          <w:p w14:paraId="22832C23" w14:textId="7BA181D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10EA3" w14:textId="239B7BB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B4779" w14:textId="63DD4E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8,269.08 </w:t>
            </w:r>
          </w:p>
        </w:tc>
      </w:tr>
      <w:tr w:rsidR="00C40A86" w14:paraId="2B8C4141"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ED25B"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8C28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CAC7EBA" w14:textId="743685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c>
          <w:tcPr>
            <w:tcW w:w="675" w:type="pct"/>
            <w:tcBorders>
              <w:top w:val="nil"/>
              <w:left w:val="nil"/>
              <w:bottom w:val="single" w:sz="4" w:space="0" w:color="000000"/>
              <w:right w:val="single" w:sz="4" w:space="0" w:color="000000"/>
            </w:tcBorders>
            <w:shd w:val="clear" w:color="auto" w:fill="auto"/>
            <w:noWrap/>
            <w:vAlign w:val="bottom"/>
            <w:hideMark/>
          </w:tcPr>
          <w:p w14:paraId="308687CD" w14:textId="207BCB5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14A268" w14:textId="5286928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74EF1" w14:textId="641A074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821.34 </w:t>
            </w:r>
          </w:p>
        </w:tc>
      </w:tr>
      <w:tr w:rsidR="00C40A86" w14:paraId="6E68F510"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01BF3"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D221B"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F821DB5" w14:textId="542479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675" w:type="pct"/>
            <w:tcBorders>
              <w:top w:val="nil"/>
              <w:left w:val="nil"/>
              <w:bottom w:val="single" w:sz="4" w:space="0" w:color="000000"/>
              <w:right w:val="single" w:sz="4" w:space="0" w:color="000000"/>
            </w:tcBorders>
            <w:shd w:val="clear" w:color="auto" w:fill="auto"/>
            <w:noWrap/>
            <w:vAlign w:val="bottom"/>
            <w:hideMark/>
          </w:tcPr>
          <w:p w14:paraId="2DBA6F90" w14:textId="0DEAA01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6B3BD" w14:textId="3B77C1D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3DFD" w14:textId="5FB9EE4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C40A86" w14:paraId="33F696D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E6537" w14:textId="77777777" w:rsidR="00C40A86" w:rsidRDefault="00C40A86" w:rsidP="00C40A86">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DD94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4165582" w14:textId="5B5E84C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c>
          <w:tcPr>
            <w:tcW w:w="675" w:type="pct"/>
            <w:tcBorders>
              <w:top w:val="nil"/>
              <w:left w:val="nil"/>
              <w:bottom w:val="single" w:sz="4" w:space="0" w:color="000000"/>
              <w:right w:val="single" w:sz="4" w:space="0" w:color="000000"/>
            </w:tcBorders>
            <w:shd w:val="clear" w:color="auto" w:fill="auto"/>
            <w:noWrap/>
            <w:vAlign w:val="bottom"/>
            <w:hideMark/>
          </w:tcPr>
          <w:p w14:paraId="47DB43B4" w14:textId="3FABB55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1244F" w14:textId="5467817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D553" w14:textId="17551DB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4,930.15 </w:t>
            </w:r>
          </w:p>
        </w:tc>
      </w:tr>
      <w:tr w:rsidR="00C40A86" w14:paraId="1305F140"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0566BD"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68430FB7" w14:textId="7558269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c>
          <w:tcPr>
            <w:tcW w:w="675" w:type="pct"/>
            <w:tcBorders>
              <w:top w:val="nil"/>
              <w:left w:val="nil"/>
              <w:bottom w:val="single" w:sz="4" w:space="0" w:color="000000"/>
              <w:right w:val="single" w:sz="4" w:space="0" w:color="000000"/>
            </w:tcBorders>
            <w:shd w:val="clear" w:color="D8D8D8" w:fill="D8D8D8"/>
            <w:noWrap/>
            <w:vAlign w:val="bottom"/>
            <w:hideMark/>
          </w:tcPr>
          <w:p w14:paraId="6FBEBC04" w14:textId="2E261A5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3FCBCF" w14:textId="60E5282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7A7C78" w14:textId="2F29A7C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6,522.26 </w:t>
            </w:r>
          </w:p>
        </w:tc>
      </w:tr>
      <w:tr w:rsidR="00C40A86" w14:paraId="304AE2B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4CCB6"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E3F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463D71FC" w14:textId="27A46E0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3E4AB46D" w14:textId="03DFE38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F8984E" w14:textId="007D7B5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F7D8F4" w14:textId="4B07DC5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C40A86" w14:paraId="3DA7BD44"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E7F9F8"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D6C1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1D9B09C" w14:textId="270BCB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c>
          <w:tcPr>
            <w:tcW w:w="675" w:type="pct"/>
            <w:tcBorders>
              <w:top w:val="nil"/>
              <w:left w:val="nil"/>
              <w:bottom w:val="single" w:sz="4" w:space="0" w:color="000000"/>
              <w:right w:val="single" w:sz="4" w:space="0" w:color="000000"/>
            </w:tcBorders>
            <w:shd w:val="clear" w:color="auto" w:fill="auto"/>
            <w:noWrap/>
            <w:vAlign w:val="bottom"/>
            <w:hideMark/>
          </w:tcPr>
          <w:p w14:paraId="57593839" w14:textId="19AC81C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EBD99" w14:textId="2656A02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C56B8" w14:textId="7C68DA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152.40 </w:t>
            </w:r>
          </w:p>
        </w:tc>
      </w:tr>
      <w:tr w:rsidR="00C40A86" w14:paraId="3C12736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14AD2C"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4582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1BF6FB4F" w14:textId="0B64763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6D13B414" w14:textId="51AB4E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04DD1" w14:textId="367CE53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609CA" w14:textId="6928075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C40A86" w14:paraId="374E1C7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33621"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04A6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455451E0" w14:textId="01CE5BF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4ED5D823" w14:textId="6410F77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1A7C7" w14:textId="41A906D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E812B" w14:textId="17C26CE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C40A86" w14:paraId="390F952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71D3B"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410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4BE01576" w14:textId="6C98A1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c>
          <w:tcPr>
            <w:tcW w:w="675" w:type="pct"/>
            <w:tcBorders>
              <w:top w:val="nil"/>
              <w:left w:val="nil"/>
              <w:bottom w:val="single" w:sz="4" w:space="0" w:color="000000"/>
              <w:right w:val="single" w:sz="4" w:space="0" w:color="000000"/>
            </w:tcBorders>
            <w:shd w:val="clear" w:color="auto" w:fill="auto"/>
            <w:noWrap/>
            <w:vAlign w:val="bottom"/>
            <w:hideMark/>
          </w:tcPr>
          <w:p w14:paraId="6EA435FE" w14:textId="029FEC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84138" w14:textId="273435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AC335" w14:textId="6E841F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980.00 </w:t>
            </w:r>
          </w:p>
        </w:tc>
      </w:tr>
      <w:tr w:rsidR="00C40A86" w14:paraId="05A605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FAC4"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8FAA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2953F2FE" w14:textId="026B78D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149DC175" w14:textId="5FD539B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36E6A" w14:textId="281201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7F81DF" w14:textId="2149630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C40A86" w14:paraId="4A2BFED3"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4C17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0047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41E7650D" w14:textId="3816D24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c>
          <w:tcPr>
            <w:tcW w:w="675" w:type="pct"/>
            <w:tcBorders>
              <w:top w:val="nil"/>
              <w:left w:val="nil"/>
              <w:bottom w:val="single" w:sz="4" w:space="0" w:color="000000"/>
              <w:right w:val="single" w:sz="4" w:space="0" w:color="000000"/>
            </w:tcBorders>
            <w:shd w:val="clear" w:color="auto" w:fill="auto"/>
            <w:noWrap/>
            <w:vAlign w:val="bottom"/>
            <w:hideMark/>
          </w:tcPr>
          <w:p w14:paraId="651C8341" w14:textId="33D8C80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44529" w14:textId="168D4C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DE2A0" w14:textId="6E0906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49.20 </w:t>
            </w:r>
          </w:p>
        </w:tc>
      </w:tr>
      <w:tr w:rsidR="00C40A86" w14:paraId="0140E75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BB14F"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DD0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3799570C" w14:textId="1BC271B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c>
          <w:tcPr>
            <w:tcW w:w="675" w:type="pct"/>
            <w:tcBorders>
              <w:top w:val="nil"/>
              <w:left w:val="nil"/>
              <w:bottom w:val="single" w:sz="4" w:space="0" w:color="000000"/>
              <w:right w:val="single" w:sz="4" w:space="0" w:color="000000"/>
            </w:tcBorders>
            <w:shd w:val="clear" w:color="auto" w:fill="auto"/>
            <w:noWrap/>
            <w:vAlign w:val="bottom"/>
            <w:hideMark/>
          </w:tcPr>
          <w:p w14:paraId="10AD4061" w14:textId="36CC92E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B749F" w14:textId="2FBEF42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5D81F" w14:textId="058A44E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606.00 </w:t>
            </w:r>
          </w:p>
        </w:tc>
      </w:tr>
      <w:tr w:rsidR="00C40A86" w14:paraId="553DF6C6"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8CD47" w14:textId="7777777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7E54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4B52A007" w14:textId="1CA3E0E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c>
          <w:tcPr>
            <w:tcW w:w="675" w:type="pct"/>
            <w:tcBorders>
              <w:top w:val="nil"/>
              <w:left w:val="nil"/>
              <w:bottom w:val="single" w:sz="4" w:space="0" w:color="000000"/>
              <w:right w:val="single" w:sz="4" w:space="0" w:color="000000"/>
            </w:tcBorders>
            <w:shd w:val="clear" w:color="auto" w:fill="auto"/>
            <w:noWrap/>
            <w:vAlign w:val="bottom"/>
            <w:hideMark/>
          </w:tcPr>
          <w:p w14:paraId="3BD21196" w14:textId="2229EF2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96BFB" w14:textId="20954EC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03068" w14:textId="55AD540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385.56 </w:t>
            </w:r>
          </w:p>
        </w:tc>
      </w:tr>
      <w:tr w:rsidR="00C40A86" w14:paraId="247C686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30E079"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F2053ED" w14:textId="5C34F90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640A05D" w14:textId="74E168D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854CD9A" w14:textId="3828D8C2"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8606129" w14:textId="702085D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C40A86" w14:paraId="59DF3C91"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BD9FF7"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CAEA631" w14:textId="0FCD72F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2A6903" w14:textId="3C0867EA"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0B6F4E" w14:textId="7315AA69"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B9EDA9" w14:textId="5661CBCF"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C40A86" w14:paraId="0707683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36E26"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5A21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1068109E" w14:textId="179F5B7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3524316" w14:textId="3831B5F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453A0" w14:textId="7533C24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8D02F" w14:textId="6139DEF1"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C40A86" w14:paraId="759EA06C"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6E090"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51C1D3"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3185A527" w14:textId="5E2A11D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6F1D996A" w14:textId="426CB6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365F3" w14:textId="63658A3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BB1196" w14:textId="5158FAA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C40A86" w14:paraId="1E531AAF"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D5607"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A420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1A4E210" w14:textId="0AB5780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6D814485" w14:textId="3BDB190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2E91D0" w14:textId="7A76813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9C96D3" w14:textId="763D56D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C40A86" w14:paraId="7FCDB8A5"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37321"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4A4BC"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5C0A1ED" w14:textId="446F3C3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2A10F4F0" w14:textId="78E3B83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16DFB" w14:textId="3E9EA40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352B5F" w14:textId="598135C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C40A86" w14:paraId="5F45123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189AE"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B95E1"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4D319F05" w14:textId="7B5FC65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03AE6B32" w14:textId="43285F3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3119D" w14:textId="0BCC6BA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D79391" w14:textId="77E4EC46"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C40A86" w14:paraId="26736D28"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D8C196"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1879020" w14:textId="0DBBB3D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8B1068C" w14:textId="4C5A883E"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550A6B" w14:textId="027BEE6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7D7161" w14:textId="3B77294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C40A86" w14:paraId="72E7835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F65FB" w14:textId="77777777" w:rsidR="00C40A86" w:rsidRDefault="00C40A86" w:rsidP="00C40A86">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682ED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15D9D416" w14:textId="1719F91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AA0BB5" w14:textId="124021D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01609" w14:textId="18AE059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A5E12" w14:textId="00C6D0F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C40A86" w14:paraId="3C219175"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5D621"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31474DA" w14:textId="017B7C3B"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D37FE7" w14:textId="04900FE4"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DE76F1" w14:textId="2F8C67B6"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85D3F8" w14:textId="329F0D08"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C40A86" w14:paraId="40C22187"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6107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292B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0602C568" w14:textId="1A74CB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35BDB3B" w14:textId="63953E27"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645F7" w14:textId="17A387A9"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70546" w14:textId="7D12A4D4"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40A86" w14:paraId="66EBB23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CFC6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BAE1E4"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0D78BAC7" w14:textId="599974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BA21AB0" w14:textId="4A34737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6CD32" w14:textId="19F4758E"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AC95C" w14:textId="0BFA17D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C40A86" w14:paraId="49A50132"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132CF"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723F0"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E1A8806" w14:textId="11B350F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AE14637" w14:textId="6E92DE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F8586" w14:textId="7454503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1B7A" w14:textId="224A1653"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40A86" w14:paraId="2A92EA7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BA7F7"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78F8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3AA6EB0" w14:textId="50FD3E4F"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3C650957" w14:textId="1DF0898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41950" w14:textId="7538A88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BC937" w14:textId="2DC9673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40A86" w14:paraId="319B26CD"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9CCDE"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75583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DC6CBBE" w14:textId="5ED1922B"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E82F89D" w14:textId="50FEBF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8740B" w14:textId="6E4712E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D89364" w14:textId="1B6D59E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C40A86" w14:paraId="449F2D49"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C62E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ADA46"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6BF480E9" w14:textId="3086A5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E026C1F" w14:textId="38E588E8"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AB64E" w14:textId="28C2C1E5"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30AE64" w14:textId="3AAB71D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C40A86" w14:paraId="1FAF124E"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992635"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B8D2D"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1A43F3F5" w14:textId="0CACC7C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BF2B42D" w14:textId="39034FA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08B3" w14:textId="167E7D12"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59983" w14:textId="10AE684A"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C40A86" w14:paraId="3771C6DA" w14:textId="77777777" w:rsidTr="00C40A86">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5DFA67" w14:textId="77777777" w:rsidR="00C40A86" w:rsidRDefault="00C40A86" w:rsidP="00C40A86">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25C0082" w14:textId="6292CD2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8C52D1" w14:textId="77CF272C"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5202BB" w14:textId="4B2F798D"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D3F7B80" w14:textId="5EED5E41" w:rsidR="00C40A86" w:rsidRDefault="00C40A86" w:rsidP="00C40A86">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C40A86" w14:paraId="31C11E08" w14:textId="77777777" w:rsidTr="00C40A86">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65BA9"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1A4A" w14:textId="77777777" w:rsidR="00C40A86" w:rsidRDefault="00C40A86" w:rsidP="00C40A86">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A98760D" w14:textId="4FF4C4F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45F5C396" w14:textId="4630FAD0"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D3CDE" w14:textId="075D387D"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4CF4B" w14:textId="6FEC0F4C" w:rsidR="00C40A86" w:rsidRDefault="00C40A86" w:rsidP="00C40A86">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741B94D7" w14:textId="642C7E6E" w:rsidR="002E303D" w:rsidRPr="00D0702F" w:rsidRDefault="003E4C18" w:rsidP="00D0702F">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3ABCD3D" w14:textId="77777777" w:rsidR="00D243F3" w:rsidRDefault="00D243F3" w:rsidP="00D72392">
      <w:pPr>
        <w:spacing w:after="0" w:line="240" w:lineRule="auto"/>
        <w:contextualSpacing/>
        <w:rPr>
          <w:rFonts w:ascii="Arial" w:eastAsia="Arial" w:hAnsi="Arial" w:cs="Arial"/>
          <w:b/>
          <w:color w:val="002060"/>
          <w:sz w:val="28"/>
          <w:szCs w:val="28"/>
        </w:rPr>
      </w:pPr>
    </w:p>
    <w:p w14:paraId="7D3FF591" w14:textId="59F629B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385D80F6" w:rsidR="00D72392" w:rsidRPr="009B3DE1"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lastRenderedPageBreak/>
        <w:t xml:space="preserve">The DSWD Central Office (CO), Field Offices (FOs), and National Resource Operations Center (NROC) have stockpiles and standby funds amounting to </w:t>
      </w:r>
      <w:r w:rsidRPr="00133623">
        <w:rPr>
          <w:rFonts w:ascii="Arial" w:eastAsia="Times New Roman" w:hAnsi="Arial" w:cs="Arial"/>
          <w:b/>
          <w:color w:val="0070C0"/>
          <w:sz w:val="24"/>
          <w:szCs w:val="24"/>
          <w:lang w:val="en-US" w:eastAsia="en-US"/>
        </w:rPr>
        <w:t>₱</w:t>
      </w:r>
      <w:r w:rsidR="00A630F5" w:rsidRPr="00A630F5">
        <w:rPr>
          <w:rFonts w:ascii="Arial" w:eastAsia="Times New Roman" w:hAnsi="Arial" w:cs="Arial"/>
          <w:b/>
          <w:bCs/>
          <w:color w:val="0070C0"/>
          <w:sz w:val="24"/>
          <w:szCs w:val="24"/>
          <w:lang w:eastAsia="en-US"/>
        </w:rPr>
        <w:t>727,076,883.90</w:t>
      </w:r>
      <w:r w:rsidR="00A630F5">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with breakdown as follows (see Table 2):</w:t>
      </w:r>
    </w:p>
    <w:p w14:paraId="7694EE86" w14:textId="77777777" w:rsidR="00D72392" w:rsidRPr="009B3DE1"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andby Funds</w:t>
      </w:r>
    </w:p>
    <w:p w14:paraId="7C1E1C78" w14:textId="6AAF5480" w:rsidR="00D72392" w:rsidRPr="00A630F5" w:rsidRDefault="00D72392" w:rsidP="00D72392">
      <w:pPr>
        <w:spacing w:after="0" w:line="240" w:lineRule="auto"/>
        <w:ind w:left="360"/>
        <w:contextualSpacing/>
        <w:jc w:val="both"/>
        <w:rPr>
          <w:rFonts w:ascii="Arial" w:eastAsia="Times New Roman" w:hAnsi="Arial" w:cs="Arial"/>
          <w:sz w:val="24"/>
          <w:szCs w:val="24"/>
          <w:lang w:val="en-US" w:eastAsia="en-US"/>
        </w:rPr>
      </w:pPr>
      <w:r w:rsidRPr="00A630F5">
        <w:rPr>
          <w:rFonts w:ascii="Arial" w:eastAsia="Times New Roman" w:hAnsi="Arial" w:cs="Arial"/>
          <w:sz w:val="24"/>
          <w:szCs w:val="24"/>
          <w:lang w:val="en-US" w:eastAsia="en-US"/>
        </w:rPr>
        <w:t xml:space="preserve">A total of </w:t>
      </w:r>
      <w:r w:rsidRPr="00A630F5">
        <w:rPr>
          <w:rFonts w:ascii="Arial" w:eastAsia="Times New Roman" w:hAnsi="Arial" w:cs="Arial"/>
          <w:b/>
          <w:sz w:val="24"/>
          <w:szCs w:val="24"/>
          <w:lang w:val="en-US" w:eastAsia="en-US"/>
        </w:rPr>
        <w:t>₱</w:t>
      </w:r>
      <w:r w:rsidR="00CE7B6E" w:rsidRPr="00A630F5">
        <w:rPr>
          <w:rFonts w:ascii="Arial" w:eastAsia="Times New Roman" w:hAnsi="Arial" w:cs="Arial"/>
          <w:b/>
          <w:bCs/>
          <w:sz w:val="24"/>
          <w:szCs w:val="24"/>
          <w:lang w:eastAsia="en-US"/>
        </w:rPr>
        <w:t xml:space="preserve">121,093,861.63 </w:t>
      </w:r>
      <w:r w:rsidRPr="00A630F5">
        <w:rPr>
          <w:rFonts w:ascii="Arial" w:eastAsia="Times New Roman" w:hAnsi="Arial" w:cs="Arial"/>
          <w:b/>
          <w:sz w:val="24"/>
          <w:szCs w:val="24"/>
          <w:lang w:val="en-US" w:eastAsia="en-US"/>
        </w:rPr>
        <w:t>standby funds</w:t>
      </w:r>
      <w:r w:rsidRPr="00A630F5">
        <w:rPr>
          <w:rFonts w:ascii="Arial" w:eastAsia="Times New Roman" w:hAnsi="Arial" w:cs="Arial"/>
          <w:sz w:val="24"/>
          <w:szCs w:val="24"/>
          <w:lang w:val="en-US" w:eastAsia="en-US"/>
        </w:rPr>
        <w:t xml:space="preserve"> in the CO and FOs. Of the said amount </w:t>
      </w:r>
      <w:r w:rsidRPr="00A630F5">
        <w:rPr>
          <w:rFonts w:ascii="Arial" w:eastAsia="Times New Roman" w:hAnsi="Arial" w:cs="Arial"/>
          <w:b/>
          <w:sz w:val="24"/>
          <w:szCs w:val="24"/>
          <w:lang w:val="en-US" w:eastAsia="en-US"/>
        </w:rPr>
        <w:t xml:space="preserve">₱74,407,324.94 </w:t>
      </w:r>
      <w:r w:rsidRPr="00A630F5">
        <w:rPr>
          <w:rFonts w:ascii="Arial" w:eastAsia="Times New Roman" w:hAnsi="Arial" w:cs="Arial"/>
          <w:sz w:val="24"/>
          <w:szCs w:val="24"/>
          <w:lang w:val="en-US" w:eastAsia="en-US"/>
        </w:rPr>
        <w:t>is the available Quick Response Fund (QRF) in the CO.</w:t>
      </w:r>
    </w:p>
    <w:p w14:paraId="137228B3" w14:textId="77777777" w:rsidR="00235FE9" w:rsidRPr="009B3DE1"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9B3DE1"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9B3DE1">
        <w:rPr>
          <w:rFonts w:ascii="Arial" w:eastAsia="Arial" w:hAnsi="Arial" w:cs="Arial"/>
          <w:b/>
          <w:sz w:val="24"/>
          <w:szCs w:val="24"/>
        </w:rPr>
        <w:t>Stockpiles</w:t>
      </w:r>
    </w:p>
    <w:p w14:paraId="3F8F36F4" w14:textId="3BD4D90C" w:rsidR="00D72392" w:rsidRPr="009B3DE1" w:rsidRDefault="00D72392" w:rsidP="00D72392">
      <w:pPr>
        <w:spacing w:after="0" w:line="240" w:lineRule="auto"/>
        <w:ind w:left="360"/>
        <w:contextualSpacing/>
        <w:jc w:val="both"/>
        <w:rPr>
          <w:rFonts w:ascii="Arial" w:eastAsia="Times New Roman" w:hAnsi="Arial" w:cs="Arial"/>
          <w:sz w:val="24"/>
          <w:szCs w:val="24"/>
          <w:lang w:val="en-US" w:eastAsia="en-US"/>
        </w:rPr>
      </w:pPr>
      <w:r w:rsidRPr="009B3DE1">
        <w:rPr>
          <w:rFonts w:ascii="Arial" w:eastAsia="Times New Roman" w:hAnsi="Arial" w:cs="Arial"/>
          <w:sz w:val="24"/>
          <w:szCs w:val="24"/>
          <w:lang w:val="en-US" w:eastAsia="en-US"/>
        </w:rPr>
        <w:t xml:space="preserve">A total of </w:t>
      </w:r>
      <w:r w:rsidR="00A630F5" w:rsidRPr="00A630F5">
        <w:rPr>
          <w:rFonts w:ascii="Arial" w:eastAsia="Times New Roman" w:hAnsi="Arial" w:cs="Arial"/>
          <w:b/>
          <w:bCs/>
          <w:color w:val="0070C0"/>
          <w:sz w:val="24"/>
          <w:szCs w:val="24"/>
          <w:lang w:eastAsia="en-US"/>
        </w:rPr>
        <w:t>160,421</w:t>
      </w:r>
      <w:r w:rsidR="00A630F5">
        <w:rPr>
          <w:rFonts w:ascii="Arial" w:eastAsia="Times New Roman" w:hAnsi="Arial" w:cs="Arial"/>
          <w:b/>
          <w:bCs/>
          <w:color w:val="0070C0"/>
          <w:sz w:val="24"/>
          <w:szCs w:val="24"/>
          <w:lang w:eastAsia="en-US"/>
        </w:rPr>
        <w:t xml:space="preserve"> </w:t>
      </w:r>
      <w:r w:rsidRPr="00133623">
        <w:rPr>
          <w:rFonts w:ascii="Arial" w:eastAsia="Times New Roman" w:hAnsi="Arial" w:cs="Arial"/>
          <w:b/>
          <w:color w:val="0070C0"/>
          <w:sz w:val="24"/>
          <w:szCs w:val="24"/>
          <w:lang w:val="en-US" w:eastAsia="en-US"/>
        </w:rPr>
        <w:t>family food packs (FFPs)</w:t>
      </w:r>
      <w:r w:rsidRPr="00133623">
        <w:rPr>
          <w:rFonts w:ascii="Arial" w:eastAsia="Times New Roman" w:hAnsi="Arial" w:cs="Arial"/>
          <w:color w:val="0070C0"/>
          <w:sz w:val="24"/>
          <w:szCs w:val="24"/>
          <w:lang w:val="en-US" w:eastAsia="en-US"/>
        </w:rPr>
        <w:t xml:space="preserve"> </w:t>
      </w:r>
      <w:r w:rsidRPr="009B3DE1">
        <w:rPr>
          <w:rFonts w:ascii="Arial" w:eastAsia="Times New Roman" w:hAnsi="Arial" w:cs="Arial"/>
          <w:sz w:val="24"/>
          <w:szCs w:val="24"/>
          <w:lang w:val="en-US" w:eastAsia="en-US"/>
        </w:rPr>
        <w:t xml:space="preserve">amounting to </w:t>
      </w:r>
      <w:r w:rsidRPr="00133623">
        <w:rPr>
          <w:rFonts w:ascii="Arial" w:eastAsia="Times New Roman" w:hAnsi="Arial" w:cs="Arial"/>
          <w:b/>
          <w:color w:val="0070C0"/>
          <w:sz w:val="24"/>
          <w:szCs w:val="24"/>
          <w:lang w:val="en-US" w:eastAsia="en-US"/>
        </w:rPr>
        <w:t>₱</w:t>
      </w:r>
      <w:r w:rsidR="00A630F5" w:rsidRPr="00A630F5">
        <w:rPr>
          <w:rFonts w:ascii="Arial" w:eastAsia="Times New Roman" w:hAnsi="Arial" w:cs="Arial"/>
          <w:b/>
          <w:bCs/>
          <w:color w:val="0070C0"/>
          <w:sz w:val="24"/>
          <w:szCs w:val="24"/>
          <w:lang w:eastAsia="en-US"/>
        </w:rPr>
        <w:t>76,550,346.11</w:t>
      </w:r>
      <w:r w:rsidRPr="009B3DE1">
        <w:rPr>
          <w:rFonts w:ascii="Arial" w:eastAsia="Times New Roman" w:hAnsi="Arial" w:cs="Arial"/>
          <w:sz w:val="24"/>
          <w:szCs w:val="24"/>
          <w:lang w:val="en-US" w:eastAsia="en-US"/>
        </w:rPr>
        <w:t xml:space="preserve">, </w:t>
      </w:r>
      <w:r w:rsidRPr="00133623">
        <w:rPr>
          <w:rFonts w:ascii="Arial" w:eastAsia="Times New Roman" w:hAnsi="Arial" w:cs="Arial"/>
          <w:b/>
          <w:color w:val="0070C0"/>
          <w:sz w:val="24"/>
          <w:szCs w:val="24"/>
          <w:lang w:val="en-US" w:eastAsia="en-US"/>
        </w:rPr>
        <w:t>other food items</w:t>
      </w:r>
      <w:r w:rsidRPr="009B3DE1">
        <w:rPr>
          <w:rFonts w:ascii="Arial" w:eastAsia="Times New Roman" w:hAnsi="Arial" w:cs="Arial"/>
          <w:sz w:val="24"/>
          <w:szCs w:val="24"/>
          <w:lang w:val="en-US" w:eastAsia="en-US"/>
        </w:rPr>
        <w:t xml:space="preserve"> amounting to </w:t>
      </w:r>
      <w:r w:rsidRPr="00133623">
        <w:rPr>
          <w:rFonts w:ascii="Arial" w:eastAsia="Times New Roman" w:hAnsi="Arial" w:cs="Arial"/>
          <w:b/>
          <w:color w:val="0070C0"/>
          <w:sz w:val="24"/>
          <w:szCs w:val="24"/>
          <w:lang w:val="en-US" w:eastAsia="en-US"/>
        </w:rPr>
        <w:t>₱</w:t>
      </w:r>
      <w:r w:rsidR="00A630F5" w:rsidRPr="00A630F5">
        <w:rPr>
          <w:rFonts w:ascii="Arial" w:eastAsia="Times New Roman" w:hAnsi="Arial" w:cs="Arial"/>
          <w:b/>
          <w:color w:val="0070C0"/>
          <w:sz w:val="24"/>
          <w:szCs w:val="24"/>
          <w:lang w:val="en-US" w:eastAsia="en-US"/>
        </w:rPr>
        <w:t>192,450,599.11</w:t>
      </w:r>
      <w:r w:rsidR="00A630F5">
        <w:rPr>
          <w:rFonts w:ascii="Arial" w:eastAsia="Times New Roman" w:hAnsi="Arial" w:cs="Arial"/>
          <w:b/>
          <w:color w:val="0070C0"/>
          <w:sz w:val="24"/>
          <w:szCs w:val="24"/>
          <w:lang w:val="en-US" w:eastAsia="en-US"/>
        </w:rPr>
        <w:t xml:space="preserve"> </w:t>
      </w:r>
      <w:r w:rsidRPr="009B3DE1">
        <w:rPr>
          <w:rFonts w:ascii="Arial" w:eastAsia="Times New Roman" w:hAnsi="Arial" w:cs="Arial"/>
          <w:sz w:val="24"/>
          <w:szCs w:val="24"/>
          <w:lang w:val="en-US" w:eastAsia="en-US"/>
        </w:rPr>
        <w:t xml:space="preserve">and </w:t>
      </w:r>
      <w:r w:rsidRPr="00133623">
        <w:rPr>
          <w:rFonts w:ascii="Arial" w:eastAsia="Times New Roman" w:hAnsi="Arial" w:cs="Arial"/>
          <w:b/>
          <w:color w:val="0070C0"/>
          <w:sz w:val="24"/>
          <w:szCs w:val="24"/>
          <w:lang w:val="en-US" w:eastAsia="en-US"/>
        </w:rPr>
        <w:t xml:space="preserve">non-food items (FNIs) </w:t>
      </w:r>
      <w:r w:rsidRPr="009B3DE1">
        <w:rPr>
          <w:rFonts w:ascii="Arial" w:eastAsia="Times New Roman" w:hAnsi="Arial" w:cs="Arial"/>
          <w:sz w:val="24"/>
          <w:szCs w:val="24"/>
          <w:lang w:val="en-US" w:eastAsia="en-US"/>
        </w:rPr>
        <w:t xml:space="preserve">amounting to </w:t>
      </w:r>
      <w:r w:rsidR="00282B2A" w:rsidRPr="00133623">
        <w:rPr>
          <w:rFonts w:ascii="Arial" w:eastAsia="Times New Roman" w:hAnsi="Arial" w:cs="Arial"/>
          <w:b/>
          <w:color w:val="0070C0"/>
          <w:sz w:val="24"/>
          <w:szCs w:val="24"/>
          <w:lang w:val="en-US" w:eastAsia="en-US"/>
        </w:rPr>
        <w:t>₱</w:t>
      </w:r>
      <w:r w:rsidR="00A630F5" w:rsidRPr="00A630F5">
        <w:rPr>
          <w:rFonts w:ascii="Arial" w:eastAsia="Times New Roman" w:hAnsi="Arial" w:cs="Arial"/>
          <w:b/>
          <w:bCs/>
          <w:color w:val="0070C0"/>
          <w:sz w:val="24"/>
          <w:szCs w:val="24"/>
          <w:lang w:eastAsia="en-US"/>
        </w:rPr>
        <w:t>336,982,077.05</w:t>
      </w:r>
      <w:r w:rsidR="00A630F5">
        <w:rPr>
          <w:rFonts w:ascii="Arial" w:eastAsia="Times New Roman" w:hAnsi="Arial" w:cs="Arial"/>
          <w:b/>
          <w:bCs/>
          <w:color w:val="0070C0"/>
          <w:sz w:val="24"/>
          <w:szCs w:val="24"/>
          <w:lang w:eastAsia="en-US"/>
        </w:rPr>
        <w:t xml:space="preserve"> </w:t>
      </w:r>
      <w:r w:rsidRPr="009B3DE1">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062CAEE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98"/>
        <w:gridCol w:w="1288"/>
        <w:gridCol w:w="986"/>
        <w:gridCol w:w="1197"/>
        <w:gridCol w:w="1288"/>
        <w:gridCol w:w="1470"/>
        <w:gridCol w:w="1770"/>
      </w:tblGrid>
      <w:tr w:rsidR="00CE7B6E" w:rsidRPr="00A630F5" w14:paraId="0557DB22" w14:textId="77777777" w:rsidTr="00D0702F">
        <w:trPr>
          <w:trHeight w:val="20"/>
          <w:tblHeader/>
        </w:trPr>
        <w:tc>
          <w:tcPr>
            <w:tcW w:w="789"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A3EE998"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color w:val="000000"/>
                <w:sz w:val="18"/>
                <w:szCs w:val="18"/>
              </w:rPr>
            </w:pPr>
            <w:r w:rsidRPr="00A630F5">
              <w:rPr>
                <w:rFonts w:ascii="Arial Narrow" w:eastAsia="Times New Roman" w:hAnsi="Arial Narrow" w:cs="Arial"/>
                <w:b/>
                <w:bCs/>
                <w:color w:val="000000"/>
                <w:sz w:val="18"/>
                <w:szCs w:val="18"/>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A943C52"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STANDBY FUNDS</w:t>
            </w:r>
          </w:p>
        </w:tc>
        <w:tc>
          <w:tcPr>
            <w:tcW w:w="114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3DACFEF"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C67DBDE"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OTHER FOOD ITEMS</w:t>
            </w:r>
          </w:p>
        </w:tc>
        <w:tc>
          <w:tcPr>
            <w:tcW w:w="774"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76A9788"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NON-FOOD RELIEF ITEMS</w:t>
            </w:r>
          </w:p>
        </w:tc>
        <w:tc>
          <w:tcPr>
            <w:tcW w:w="932"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F442BF9"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TOTAL STANDBY FUNDS &amp; STOCKPILE</w:t>
            </w:r>
          </w:p>
        </w:tc>
      </w:tr>
      <w:tr w:rsidR="00CE7B6E" w:rsidRPr="00A630F5" w14:paraId="31E2211B" w14:textId="77777777" w:rsidTr="00D0702F">
        <w:trPr>
          <w:trHeight w:val="20"/>
          <w:tblHeader/>
        </w:trPr>
        <w:tc>
          <w:tcPr>
            <w:tcW w:w="789" w:type="pct"/>
            <w:vMerge/>
            <w:tcBorders>
              <w:top w:val="single" w:sz="6" w:space="0" w:color="000000"/>
              <w:left w:val="single" w:sz="6" w:space="0" w:color="000000"/>
              <w:bottom w:val="single" w:sz="6" w:space="0" w:color="000000"/>
              <w:right w:val="single" w:sz="6" w:space="0" w:color="000000"/>
            </w:tcBorders>
            <w:vAlign w:val="center"/>
            <w:hideMark/>
          </w:tcPr>
          <w:p w14:paraId="167E5B81" w14:textId="77777777" w:rsidR="00CE7B6E" w:rsidRPr="00A630F5" w:rsidRDefault="00CE7B6E" w:rsidP="00CE7B6E">
            <w:pPr>
              <w:widowControl/>
              <w:spacing w:after="0" w:line="240" w:lineRule="auto"/>
              <w:ind w:right="57"/>
              <w:contextualSpacing/>
              <w:rPr>
                <w:rFonts w:ascii="Arial Narrow" w:eastAsia="Times New Roman" w:hAnsi="Arial Narrow" w:cs="Arial"/>
                <w:b/>
                <w:bCs/>
                <w:color w:val="000000"/>
                <w:sz w:val="18"/>
                <w:szCs w:val="18"/>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08892787" w14:textId="77777777" w:rsidR="00CE7B6E" w:rsidRPr="00A630F5" w:rsidRDefault="00CE7B6E" w:rsidP="00CE7B6E">
            <w:pPr>
              <w:widowControl/>
              <w:spacing w:after="0" w:line="240" w:lineRule="auto"/>
              <w:ind w:right="57"/>
              <w:contextualSpacing/>
              <w:rPr>
                <w:rFonts w:ascii="Arial Narrow" w:eastAsia="Times New Roman" w:hAnsi="Arial Narrow" w:cs="Arial"/>
                <w:b/>
                <w:bCs/>
                <w:sz w:val="18"/>
                <w:szCs w:val="18"/>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0BE1A59"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color w:val="000000"/>
                <w:sz w:val="18"/>
                <w:szCs w:val="18"/>
              </w:rPr>
            </w:pPr>
            <w:r w:rsidRPr="00A630F5">
              <w:rPr>
                <w:rFonts w:ascii="Arial Narrow" w:eastAsia="Times New Roman" w:hAnsi="Arial Narrow" w:cs="Arial"/>
                <w:b/>
                <w:bCs/>
                <w:color w:val="000000"/>
                <w:sz w:val="18"/>
                <w:szCs w:val="18"/>
              </w:rPr>
              <w:t>QUANTITY</w:t>
            </w:r>
          </w:p>
        </w:tc>
        <w:tc>
          <w:tcPr>
            <w:tcW w:w="63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8057390"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42F5419"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TOTAL COST</w:t>
            </w:r>
          </w:p>
        </w:tc>
        <w:tc>
          <w:tcPr>
            <w:tcW w:w="774"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BA156E" w14:textId="77777777" w:rsidR="00CE7B6E" w:rsidRPr="00A630F5" w:rsidRDefault="00CE7B6E" w:rsidP="00CE7B6E">
            <w:pPr>
              <w:widowControl/>
              <w:spacing w:after="0" w:line="240" w:lineRule="auto"/>
              <w:ind w:right="57"/>
              <w:contextualSpacing/>
              <w:jc w:val="center"/>
              <w:rPr>
                <w:rFonts w:ascii="Arial Narrow" w:eastAsia="Times New Roman" w:hAnsi="Arial Narrow" w:cs="Arial"/>
                <w:b/>
                <w:bCs/>
                <w:sz w:val="18"/>
                <w:szCs w:val="18"/>
              </w:rPr>
            </w:pPr>
            <w:r w:rsidRPr="00A630F5">
              <w:rPr>
                <w:rFonts w:ascii="Arial Narrow" w:eastAsia="Times New Roman" w:hAnsi="Arial Narrow" w:cs="Arial"/>
                <w:b/>
                <w:bCs/>
                <w:sz w:val="18"/>
                <w:szCs w:val="18"/>
              </w:rPr>
              <w:t>TOTAL COST</w:t>
            </w:r>
          </w:p>
        </w:tc>
        <w:tc>
          <w:tcPr>
            <w:tcW w:w="932" w:type="pct"/>
            <w:vMerge/>
            <w:tcBorders>
              <w:top w:val="single" w:sz="6" w:space="0" w:color="000000"/>
              <w:left w:val="single" w:sz="6" w:space="0" w:color="CCCCCC"/>
              <w:bottom w:val="single" w:sz="6" w:space="0" w:color="000000"/>
              <w:right w:val="single" w:sz="6" w:space="0" w:color="000000"/>
            </w:tcBorders>
            <w:vAlign w:val="center"/>
            <w:hideMark/>
          </w:tcPr>
          <w:p w14:paraId="7BD4E856" w14:textId="77777777" w:rsidR="00CE7B6E" w:rsidRPr="00A630F5" w:rsidRDefault="00CE7B6E" w:rsidP="00CE7B6E">
            <w:pPr>
              <w:widowControl/>
              <w:spacing w:after="0" w:line="240" w:lineRule="auto"/>
              <w:ind w:right="57"/>
              <w:contextualSpacing/>
              <w:rPr>
                <w:rFonts w:ascii="Arial Narrow" w:eastAsia="Times New Roman" w:hAnsi="Arial Narrow" w:cs="Arial"/>
                <w:b/>
                <w:bCs/>
                <w:sz w:val="18"/>
                <w:szCs w:val="18"/>
              </w:rPr>
            </w:pPr>
          </w:p>
        </w:tc>
      </w:tr>
      <w:tr w:rsidR="00A630F5" w:rsidRPr="00A630F5" w14:paraId="338E13F2"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B1CD802" w14:textId="77777777" w:rsidR="00A630F5" w:rsidRPr="00A630F5" w:rsidRDefault="00A630F5" w:rsidP="00A630F5">
            <w:pPr>
              <w:widowControl/>
              <w:spacing w:after="0" w:line="240" w:lineRule="auto"/>
              <w:ind w:right="57"/>
              <w:contextualSpacing/>
              <w:jc w:val="center"/>
              <w:rPr>
                <w:rFonts w:ascii="Arial Narrow" w:eastAsia="Times New Roman" w:hAnsi="Arial Narrow" w:cs="Arial"/>
                <w:b/>
                <w:bCs/>
                <w:color w:val="000000"/>
                <w:sz w:val="18"/>
                <w:szCs w:val="18"/>
              </w:rPr>
            </w:pPr>
            <w:r w:rsidRPr="00A630F5">
              <w:rPr>
                <w:rFonts w:ascii="Arial Narrow" w:eastAsia="Times New Roman" w:hAnsi="Arial Narrow" w:cs="Arial"/>
                <w:b/>
                <w:bCs/>
                <w:color w:val="000000"/>
                <w:sz w:val="18"/>
                <w:szCs w:val="18"/>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C979E58" w14:textId="773CD7F8"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121,093,861.63</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FA252BC" w14:textId="5FAE9622"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160,421</w:t>
            </w:r>
          </w:p>
        </w:tc>
        <w:tc>
          <w:tcPr>
            <w:tcW w:w="63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4CDC0D" w14:textId="0AEF071D"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76,550,346.11</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CA2ABD4" w14:textId="3D57315A"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192,450,599.11</w:t>
            </w:r>
          </w:p>
        </w:tc>
        <w:tc>
          <w:tcPr>
            <w:tcW w:w="774"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7A693F9" w14:textId="71C8EB14"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336,982,077.05</w:t>
            </w:r>
          </w:p>
        </w:tc>
        <w:tc>
          <w:tcPr>
            <w:tcW w:w="93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C877486" w14:textId="51B46B95" w:rsidR="00A630F5" w:rsidRPr="00A630F5" w:rsidRDefault="00A630F5" w:rsidP="00A630F5">
            <w:pPr>
              <w:widowControl/>
              <w:spacing w:after="0" w:line="240" w:lineRule="auto"/>
              <w:ind w:right="57"/>
              <w:contextualSpacing/>
              <w:jc w:val="right"/>
              <w:rPr>
                <w:rFonts w:ascii="Arial Narrow" w:eastAsia="Times New Roman" w:hAnsi="Arial Narrow" w:cs="Arial"/>
                <w:b/>
                <w:bCs/>
                <w:color w:val="000000"/>
                <w:sz w:val="18"/>
                <w:szCs w:val="18"/>
              </w:rPr>
            </w:pPr>
            <w:r w:rsidRPr="00A630F5">
              <w:rPr>
                <w:rFonts w:ascii="Arial Narrow" w:hAnsi="Arial Narrow"/>
                <w:b/>
                <w:bCs/>
                <w:color w:val="000000"/>
                <w:sz w:val="18"/>
                <w:szCs w:val="18"/>
              </w:rPr>
              <w:t>727,076,883.90</w:t>
            </w:r>
          </w:p>
        </w:tc>
      </w:tr>
      <w:tr w:rsidR="00A630F5" w:rsidRPr="00A630F5" w14:paraId="1426B03B"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9FE787"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822439" w14:textId="5CB90A0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4,407,324.9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B4740E" w14:textId="17CC5D9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b/>
                <w:bCs/>
                <w:color w:val="000000"/>
                <w:sz w:val="18"/>
                <w:szCs w:val="18"/>
              </w:rPr>
              <w:t>-</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D4EC4A" w14:textId="517B3CCA"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b/>
                <w:bCs/>
                <w:color w:val="000000"/>
                <w:sz w:val="18"/>
                <w:szCs w:val="18"/>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79BD5C" w14:textId="1B1F8798"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b/>
                <w:bCs/>
                <w:color w:val="000000"/>
                <w:sz w:val="18"/>
                <w:szCs w:val="18"/>
              </w:rPr>
              <w:t>-</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622A2B" w14:textId="09C32A9C"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b/>
                <w:bCs/>
                <w:color w:val="000000"/>
                <w:sz w:val="18"/>
                <w:szCs w:val="18"/>
              </w:rPr>
              <w:t>-</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892DC" w14:textId="6B26E1A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4,407,324.94</w:t>
            </w:r>
          </w:p>
        </w:tc>
      </w:tr>
      <w:tr w:rsidR="00A630F5" w:rsidRPr="00A630F5" w14:paraId="1CDCF99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4384A7"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NRLMB - NRO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4BD81" w14:textId="43158FA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6D89A" w14:textId="2D1C531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06</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506483" w14:textId="6FFBFAF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35,60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CC3E4" w14:textId="6D0A327C"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4,473,08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3D48C" w14:textId="13E7169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37,324,239.5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DDED14" w14:textId="0D0FB8E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82,232,922.29</w:t>
            </w:r>
          </w:p>
        </w:tc>
      </w:tr>
      <w:tr w:rsidR="00A630F5" w:rsidRPr="00A630F5" w14:paraId="75F2932F"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603A8C"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NRLMB - VDRC</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B2F023" w14:textId="2FCC4B9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Pr>
                <w:rFonts w:ascii="Arial Narrow" w:hAnsi="Arial Narrow"/>
                <w:color w:val="000000"/>
                <w:sz w:val="18"/>
                <w:szCs w:val="18"/>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36268" w14:textId="4133E244"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25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2F4A5" w14:textId="78CF99F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138,488.5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000EA6" w14:textId="4262788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0,163,711.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EAC54" w14:textId="1E9BFC9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114,737.4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5EAEF" w14:textId="7776BE1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8,416,936.95</w:t>
            </w:r>
          </w:p>
        </w:tc>
      </w:tr>
      <w:tr w:rsidR="00A630F5" w:rsidRPr="00A630F5" w14:paraId="4BE7C52F"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057366"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28FDAD" w14:textId="1985F7E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98A5CC" w14:textId="3E7FD1F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47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D55AD" w14:textId="4BBD013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306,043.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6CD47F" w14:textId="5F3B058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867,146.3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20CF59" w14:textId="6A7C199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8,116,500.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BF608C" w14:textId="48D2ED9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9,289,690.63</w:t>
            </w:r>
          </w:p>
        </w:tc>
      </w:tr>
      <w:tr w:rsidR="00A630F5" w:rsidRPr="00A630F5" w14:paraId="1D973CB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5846C40"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9945E" w14:textId="6CA082B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FD87B4" w14:textId="32C3FBC1"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6,024</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4BEF04" w14:textId="7E52203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2,829,162.89</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1D3236" w14:textId="5FC05DE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501,070.18</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1C1F94" w14:textId="1319338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931,269.7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F44211" w14:textId="5A6030A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261,502.86</w:t>
            </w:r>
          </w:p>
        </w:tc>
      </w:tr>
      <w:tr w:rsidR="00A630F5" w:rsidRPr="00A630F5" w14:paraId="4DC07BE7"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016809"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011184" w14:textId="05D2AA5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305,028.74</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09AC2C" w14:textId="5DEA076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7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1F0F2A" w14:textId="133B1B0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867,582.4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95AFC5" w14:textId="34154371"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730,985.8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851FE3" w14:textId="707831E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025,869.49</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25231B" w14:textId="53AECC0C"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929,466.51</w:t>
            </w:r>
          </w:p>
        </w:tc>
      </w:tr>
      <w:tr w:rsidR="00A630F5" w:rsidRPr="00A630F5" w14:paraId="581BEA8A"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C5E367D"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CALABARZON</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5D56FD" w14:textId="146E677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DF123C" w14:textId="64096E5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4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CB580C" w14:textId="5C95D5F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06,4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FD8C71" w14:textId="09ABE24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050,59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019ADA" w14:textId="053EB64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980,373.37</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E61D4" w14:textId="03BF1924"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5,137,363.37</w:t>
            </w:r>
          </w:p>
        </w:tc>
      </w:tr>
      <w:tr w:rsidR="00A630F5" w:rsidRPr="00A630F5" w14:paraId="3F636E74"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0198F5"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MIMAROP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55CD43" w14:textId="4DC4724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B07083" w14:textId="77D30F5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2,00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D91E04" w14:textId="14A2698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9,900,9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163C8" w14:textId="649005D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061,634.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3DD1D0" w14:textId="0B2C0A9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029,105.4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A6F075" w14:textId="70C515E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0,991,639.40</w:t>
            </w:r>
          </w:p>
        </w:tc>
      </w:tr>
      <w:tr w:rsidR="00A630F5" w:rsidRPr="00A630F5" w14:paraId="41EA149C"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912996"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V</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F54A57" w14:textId="6D65327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31C631" w14:textId="55A5358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735</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8D36CB" w14:textId="1E874D5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598,791.7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7BE04B" w14:textId="2FBB3C34"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567,218.95</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5848DB" w14:textId="7AD8ACE8"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7,125,279.90</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EFC876" w14:textId="4E2EAEF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291,290.61</w:t>
            </w:r>
          </w:p>
        </w:tc>
      </w:tr>
      <w:tr w:rsidR="00A630F5" w:rsidRPr="00A630F5" w14:paraId="25448013"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2571EC"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V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04EFD" w14:textId="6833EEF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331B19" w14:textId="17D84FC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0,68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36A18" w14:textId="1F22F8B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9,403,655.54</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29F6A7" w14:textId="21F24C4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5,257,674.3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86001" w14:textId="2B47BC87"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9,470,572.1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B7B916" w14:textId="111EF43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7,131,902.08</w:t>
            </w:r>
          </w:p>
        </w:tc>
      </w:tr>
      <w:tr w:rsidR="00A630F5" w:rsidRPr="00A630F5" w14:paraId="36187DA5"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FF20EC6"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V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2DB2C6" w14:textId="148D56D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01E89" w14:textId="480FAA5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28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1047FC" w14:textId="5E2A020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427,23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65CB2" w14:textId="7B6F1AC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286,080.27</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3F03D0" w14:textId="2154C078"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884,718.23</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8212D0" w14:textId="0279803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8,598,033.50</w:t>
            </w:r>
          </w:p>
        </w:tc>
      </w:tr>
      <w:tr w:rsidR="00A630F5" w:rsidRPr="00A630F5" w14:paraId="724A1E1D"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98F2BD"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VI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527A8" w14:textId="14E33B0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194,543.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EF408F" w14:textId="4964A25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50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C7056" w14:textId="1192F598"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714,31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E6A89" w14:textId="5239240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132,799.9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9D4B4" w14:textId="157344A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9,239,402.9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31A315" w14:textId="6678020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281,057.85</w:t>
            </w:r>
          </w:p>
        </w:tc>
      </w:tr>
      <w:tr w:rsidR="00A630F5" w:rsidRPr="00A630F5" w14:paraId="718949C0"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2354C"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I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737AB3" w14:textId="3742FA7A"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7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3719EA" w14:textId="6C88E94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19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EA0DA3" w14:textId="6DEAEF3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289,793.1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19E1B5" w14:textId="1198C1E4"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395,968.8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F4BF22" w14:textId="0609D650"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866,180.1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556827" w14:textId="4A323BCF"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5,121,942.02</w:t>
            </w:r>
          </w:p>
        </w:tc>
      </w:tr>
      <w:tr w:rsidR="00A630F5" w:rsidRPr="00A630F5" w14:paraId="299B9A31"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ADF43AF"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X</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347102" w14:textId="5B5F2D0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724.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02ACC" w14:textId="37C92AF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551</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D6C27B" w14:textId="7E827A2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360,278.6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FB184" w14:textId="547719E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330,547.64</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79DDB5" w14:textId="607C10BC"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7,509,355.74</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B50E8" w14:textId="599448B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7,200,906.40</w:t>
            </w:r>
          </w:p>
        </w:tc>
      </w:tr>
      <w:tr w:rsidR="00A630F5" w:rsidRPr="00A630F5" w14:paraId="6D1DA7B2"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770F55"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X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941F4C" w14:textId="5E758B34"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818445" w14:textId="2C53674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8,242</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BC26DB" w14:textId="3BEA43E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50,776.3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2B6697" w14:textId="7565D0A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593,750.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0B9031" w14:textId="4CC9297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2,758,235.36</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A75967" w14:textId="48BB096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2,402,761.66</w:t>
            </w:r>
          </w:p>
        </w:tc>
      </w:tr>
      <w:tr w:rsidR="00A630F5" w:rsidRPr="00A630F5" w14:paraId="5F2C86C5"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5B758FE"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XII</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DDCF89" w14:textId="0B00963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F6448" w14:textId="749A802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878</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66E9C3" w14:textId="7C5C240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35,10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29BE1" w14:textId="147DCF0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8,301,920.76</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2EFDD" w14:textId="0A5C94E3"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462,999.2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78C50F" w14:textId="5189E6C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6,800,533.86</w:t>
            </w:r>
          </w:p>
        </w:tc>
      </w:tr>
      <w:tr w:rsidR="00A630F5" w:rsidRPr="00A630F5" w14:paraId="0688D0CC"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3B27DB"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CARAGA</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74D2CD" w14:textId="20E241E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740.5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C7DEEF" w14:textId="026C6F4C"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7,93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C05635" w14:textId="4C172241"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4,065,861.1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B811DC" w14:textId="7B7CB24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892,615.12</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920042" w14:textId="38DF47A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4,509,518.92</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20CDEC" w14:textId="7FDC18AD"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4,468,735.69</w:t>
            </w:r>
          </w:p>
        </w:tc>
      </w:tr>
      <w:tr w:rsidR="00A630F5" w:rsidRPr="00A630F5" w14:paraId="463282DD"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BED18A"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NC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97426" w14:textId="060D965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000,559.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69A78E" w14:textId="5DBF733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260</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4DAC95" w14:textId="7B79C32B"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92,118.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E29A3C" w14:textId="29FAE82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34,667.00</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43BBED" w14:textId="0B84A91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5,741,232.78</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8D3B8D" w14:textId="4C9FFFA6"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068,576.78</w:t>
            </w:r>
          </w:p>
        </w:tc>
      </w:tr>
      <w:tr w:rsidR="00A630F5" w:rsidRPr="00A630F5" w14:paraId="0309716B" w14:textId="77777777" w:rsidTr="00CE7B6E">
        <w:trPr>
          <w:trHeight w:val="20"/>
        </w:trPr>
        <w:tc>
          <w:tcPr>
            <w:tcW w:w="78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AD32ED4" w14:textId="77777777" w:rsidR="00A630F5" w:rsidRPr="00A630F5" w:rsidRDefault="00A630F5" w:rsidP="00A630F5">
            <w:pPr>
              <w:widowControl/>
              <w:spacing w:after="0" w:line="240" w:lineRule="auto"/>
              <w:ind w:right="57"/>
              <w:contextualSpacing/>
              <w:rPr>
                <w:rFonts w:ascii="Arial Narrow" w:eastAsia="Times New Roman" w:hAnsi="Arial Narrow" w:cs="Arial"/>
                <w:sz w:val="18"/>
                <w:szCs w:val="18"/>
              </w:rPr>
            </w:pPr>
            <w:r w:rsidRPr="00A630F5">
              <w:rPr>
                <w:rFonts w:ascii="Arial Narrow" w:eastAsia="Times New Roman" w:hAnsi="Arial Narrow" w:cs="Arial"/>
                <w:sz w:val="18"/>
                <w:szCs w:val="18"/>
              </w:rPr>
              <w:t>CAR</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B84CFD" w14:textId="1CEE92FA"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3,614,427.06</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6E54CF" w14:textId="362C5355"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1,579</w:t>
            </w:r>
          </w:p>
        </w:tc>
        <w:tc>
          <w:tcPr>
            <w:tcW w:w="63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B86D4E" w14:textId="6F110A69"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6,328,245.36</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461697" w14:textId="73D13522"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209,138.23</w:t>
            </w:r>
          </w:p>
        </w:tc>
        <w:tc>
          <w:tcPr>
            <w:tcW w:w="77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DD5CC0" w14:textId="0C6F47F1"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10,892,485.85</w:t>
            </w:r>
          </w:p>
        </w:tc>
        <w:tc>
          <w:tcPr>
            <w:tcW w:w="93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3BE693" w14:textId="21204D1E" w:rsidR="00A630F5" w:rsidRPr="00A630F5" w:rsidRDefault="00A630F5" w:rsidP="00A630F5">
            <w:pPr>
              <w:widowControl/>
              <w:spacing w:after="0" w:line="240" w:lineRule="auto"/>
              <w:ind w:right="57"/>
              <w:contextualSpacing/>
              <w:jc w:val="right"/>
              <w:rPr>
                <w:rFonts w:ascii="Arial Narrow" w:eastAsia="Times New Roman" w:hAnsi="Arial Narrow" w:cs="Arial"/>
                <w:sz w:val="18"/>
                <w:szCs w:val="18"/>
              </w:rPr>
            </w:pPr>
            <w:r w:rsidRPr="00A630F5">
              <w:rPr>
                <w:rFonts w:ascii="Arial Narrow" w:hAnsi="Arial Narrow"/>
                <w:color w:val="000000"/>
                <w:sz w:val="18"/>
                <w:szCs w:val="18"/>
              </w:rPr>
              <w:t>22,044,296.50</w:t>
            </w:r>
          </w:p>
        </w:tc>
      </w:tr>
    </w:tbl>
    <w:p w14:paraId="3A58A2DA" w14:textId="378E6C35"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B3DE1">
        <w:rPr>
          <w:rFonts w:ascii="Arial" w:eastAsia="Arial" w:hAnsi="Arial" w:cs="Arial"/>
          <w:i/>
          <w:sz w:val="16"/>
          <w:szCs w:val="16"/>
        </w:rPr>
        <w:t>0</w:t>
      </w:r>
      <w:r w:rsidR="00A630F5">
        <w:rPr>
          <w:rFonts w:ascii="Arial" w:eastAsia="Arial" w:hAnsi="Arial" w:cs="Arial"/>
          <w:i/>
          <w:sz w:val="16"/>
          <w:szCs w:val="16"/>
        </w:rPr>
        <w:t>7</w:t>
      </w:r>
      <w:r w:rsidR="009049F0">
        <w:rPr>
          <w:rFonts w:ascii="Arial" w:eastAsia="Arial" w:hAnsi="Arial" w:cs="Arial"/>
          <w:i/>
          <w:sz w:val="16"/>
          <w:szCs w:val="16"/>
        </w:rPr>
        <w:t xml:space="preserve"> </w:t>
      </w:r>
      <w:r w:rsidR="009B3DE1">
        <w:rPr>
          <w:rFonts w:ascii="Arial" w:eastAsia="Arial" w:hAnsi="Arial" w:cs="Arial"/>
          <w:i/>
          <w:sz w:val="16"/>
          <w:szCs w:val="16"/>
        </w:rPr>
        <w:t>Jan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A630F5">
        <w:rPr>
          <w:rFonts w:ascii="Arial" w:eastAsia="Arial" w:hAnsi="Arial" w:cs="Arial"/>
          <w:i/>
          <w:sz w:val="16"/>
          <w:szCs w:val="16"/>
        </w:rPr>
        <w:t>12MN</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2E5B4E5A" w14:textId="77777777" w:rsidR="000C011D" w:rsidRDefault="000C011D" w:rsidP="000C011D">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FD9AACF"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7AB86A"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0C011D" w14:paraId="18E85A1A" w14:textId="77777777" w:rsidTr="006162E5">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01A607"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B4D7C"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rsidRPr="009D14B5" w14:paraId="764B762C" w14:textId="77777777" w:rsidTr="006162E5">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D558EF" w14:textId="27B581D1" w:rsidR="000C011D" w:rsidRPr="00D42B1F" w:rsidRDefault="000E0F23"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A630F5">
              <w:rPr>
                <w:rFonts w:ascii="Arial" w:eastAsia="Arial" w:hAnsi="Arial" w:cs="Arial"/>
                <w:sz w:val="20"/>
                <w:szCs w:val="20"/>
              </w:rPr>
              <w:t>7</w:t>
            </w:r>
            <w:r w:rsidR="000C011D">
              <w:rPr>
                <w:rFonts w:ascii="Arial" w:eastAsia="Arial" w:hAnsi="Arial" w:cs="Arial"/>
                <w:sz w:val="20"/>
                <w:szCs w:val="20"/>
              </w:rPr>
              <w:t xml:space="preserve"> </w:t>
            </w:r>
            <w:r w:rsidR="009B3DE1">
              <w:rPr>
                <w:rFonts w:ascii="Arial" w:eastAsia="Arial" w:hAnsi="Arial" w:cs="Arial"/>
                <w:sz w:val="20"/>
                <w:szCs w:val="20"/>
              </w:rPr>
              <w:t>January</w:t>
            </w:r>
            <w:r w:rsidR="000C011D">
              <w:rPr>
                <w:rFonts w:ascii="Arial" w:eastAsia="Arial" w:hAnsi="Arial" w:cs="Arial"/>
                <w:sz w:val="20"/>
                <w:szCs w:val="20"/>
              </w:rPr>
              <w:t xml:space="preserve"> </w:t>
            </w:r>
            <w:r w:rsidR="000C011D" w:rsidRPr="00D42B1F">
              <w:rPr>
                <w:rFonts w:ascii="Arial" w:eastAsia="Arial" w:hAnsi="Arial" w:cs="Arial"/>
                <w:sz w:val="20"/>
                <w:szCs w:val="20"/>
              </w:rPr>
              <w:t>202</w:t>
            </w:r>
            <w:r w:rsidR="009B3DE1">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C1993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91FF5B9"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6A22A820"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4E98BF5F"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54F280FE" w14:textId="77777777" w:rsidR="000C011D" w:rsidRPr="00D42B1F" w:rsidRDefault="000C011D" w:rsidP="006162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61C8BB10" w14:textId="77777777" w:rsidR="00CE7B6E" w:rsidRDefault="00CE7B6E"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B4DDF1D" w14:textId="2833AEE1"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14:paraId="4B72A1C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546AE"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2577D3"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0C011D" w14:paraId="41A9FF7B"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658F8" w14:textId="55D511D6" w:rsidR="000C011D" w:rsidRPr="00D42B1F" w:rsidRDefault="00CE7B6E" w:rsidP="00214B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6</w:t>
            </w:r>
            <w:r w:rsidR="000E0F23">
              <w:rPr>
                <w:rFonts w:ascii="Arial" w:eastAsia="Arial" w:hAnsi="Arial" w:cs="Arial"/>
                <w:sz w:val="20"/>
                <w:szCs w:val="20"/>
              </w:rPr>
              <w:t xml:space="preserve"> January </w:t>
            </w:r>
            <w:r w:rsidR="000E0F23" w:rsidRPr="00D42B1F">
              <w:rPr>
                <w:rFonts w:ascii="Arial" w:eastAsia="Arial" w:hAnsi="Arial" w:cs="Arial"/>
                <w:sz w:val="20"/>
                <w:szCs w:val="20"/>
              </w:rPr>
              <w:t>202</w:t>
            </w:r>
            <w:r w:rsidR="000E0F23">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7FE29B"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A253D35" w14:textId="77777777" w:rsidR="000C011D" w:rsidRPr="00D42B1F" w:rsidRDefault="000C011D" w:rsidP="006162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31BAFABC"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31CB19" w14:textId="77777777" w:rsidR="000C011D" w:rsidRPr="00D72724"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73FC4900"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495EE4"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CA1E61"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0C011D" w:rsidRPr="00F94BA4" w14:paraId="5E5F44EC" w14:textId="77777777" w:rsidTr="006162E5">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897611" w14:textId="44A89D10" w:rsidR="000C011D" w:rsidRPr="00126684" w:rsidRDefault="008A6C17"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 xml:space="preserve">05 January </w:t>
            </w:r>
            <w:r w:rsidRPr="00D42B1F">
              <w:rPr>
                <w:rFonts w:ascii="Arial" w:eastAsia="Arial" w:hAnsi="Arial" w:cs="Arial"/>
                <w:sz w:val="20"/>
                <w:szCs w:val="20"/>
              </w:rPr>
              <w:t>202</w:t>
            </w:r>
            <w:r>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8347C3"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C011D" w:rsidRPr="00126684" w14:paraId="180B0DBA" w14:textId="77777777" w:rsidTr="006162E5">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B64D8A8"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46D8968C"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7E1459D0"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6DC68269"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385EE1A"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40C544D" w14:textId="77777777" w:rsidR="000C011D" w:rsidRPr="00126684" w:rsidRDefault="000C011D" w:rsidP="006162E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0C011D" w:rsidRPr="00126684" w14:paraId="406EECB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B1A66D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EE94B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70B33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B6406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1D2669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FB6BC9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0C011D" w:rsidRPr="00126684" w14:paraId="747625D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A7BF0DC"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FD4139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0088D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D8D37E7"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DA6766F"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461A27D0" w14:textId="77777777" w:rsidR="000C011D" w:rsidRPr="00126684" w:rsidRDefault="000C011D" w:rsidP="006162E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0C011D" w:rsidRPr="00126684" w14:paraId="0DC31B2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66352"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B6D463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A2C58F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25DEE9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189728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9FA2DF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0C011D" w:rsidRPr="00126684" w14:paraId="1EB11A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0F6664A"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57BEEFA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2FD0AD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096FD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4B78C47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3159990"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0C011D" w:rsidRPr="00126684" w14:paraId="04C2CB1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B42595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0B6A43E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6BC0B4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70A51A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61EB54D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C22F94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0C011D" w:rsidRPr="00126684" w14:paraId="71EBD9BE"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3FF66CE7"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6BBCA63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F40A2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DA90C0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4940798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984422F"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0C011D" w:rsidRPr="00126684" w14:paraId="55C5B23D"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000D319B"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1534CA3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53EA80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FC1DCD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B4153B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43524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0C011D" w:rsidRPr="00126684" w14:paraId="60014851"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C53BE68"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3BC530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C9222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313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2714021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5A181E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0C011D" w:rsidRPr="00126684" w14:paraId="6A09DE15"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2C403D9E"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3788A95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D571B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78E7D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462822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27558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0C011D" w:rsidRPr="00126684" w14:paraId="66D77AFB"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1799C025"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06D103B"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314512A"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D7ABF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19033892"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B9DFBF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0C011D" w:rsidRPr="00126684" w14:paraId="79D27C87"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7395E9FD"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593E83F2"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4E58D0A0" w14:textId="77777777" w:rsidR="000C011D" w:rsidRPr="00126684" w:rsidRDefault="000C011D" w:rsidP="006162E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04871A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363DD4BD"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D1716CC"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0C011D" w:rsidRPr="00126684" w14:paraId="1AEE6DA1" w14:textId="77777777" w:rsidTr="006162E5">
              <w:trPr>
                <w:trHeight w:val="58"/>
              </w:trPr>
              <w:tc>
                <w:tcPr>
                  <w:tcW w:w="709" w:type="pct"/>
                  <w:tcBorders>
                    <w:top w:val="nil"/>
                    <w:left w:val="single" w:sz="4" w:space="0" w:color="auto"/>
                    <w:bottom w:val="single" w:sz="4" w:space="0" w:color="auto"/>
                    <w:right w:val="single" w:sz="4" w:space="0" w:color="auto"/>
                  </w:tcBorders>
                  <w:shd w:val="clear" w:color="auto" w:fill="auto"/>
                </w:tcPr>
                <w:p w14:paraId="1B0040F4"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73C8987E"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8F2164"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B00F0D7"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0E243728"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E64C536"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0C011D" w:rsidRPr="00126684" w14:paraId="24D5D3CA" w14:textId="77777777" w:rsidTr="006162E5">
              <w:trPr>
                <w:trHeight w:val="20"/>
              </w:trPr>
              <w:tc>
                <w:tcPr>
                  <w:tcW w:w="709" w:type="pct"/>
                  <w:tcBorders>
                    <w:top w:val="nil"/>
                    <w:left w:val="single" w:sz="4" w:space="0" w:color="auto"/>
                    <w:bottom w:val="single" w:sz="4" w:space="0" w:color="auto"/>
                    <w:right w:val="single" w:sz="4" w:space="0" w:color="auto"/>
                  </w:tcBorders>
                  <w:shd w:val="clear" w:color="auto" w:fill="auto"/>
                </w:tcPr>
                <w:p w14:paraId="47F07821" w14:textId="77777777" w:rsidR="000C011D" w:rsidRPr="00126684" w:rsidRDefault="000C011D" w:rsidP="006162E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F3D5E21"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0511785"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20002C9"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3577BF1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DE9FE83" w14:textId="77777777" w:rsidR="000C011D" w:rsidRPr="00126684" w:rsidRDefault="000C011D" w:rsidP="006162E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0C011D" w:rsidRPr="00126684" w14:paraId="012A7B98" w14:textId="77777777" w:rsidTr="006162E5">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3A2AAAF3" w14:textId="77777777" w:rsidR="000C011D" w:rsidRPr="00126684" w:rsidRDefault="000C011D" w:rsidP="006162E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1ECF975"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4B2AB46D"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05898E8"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EED7EC"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62DE31D4" w14:textId="77777777" w:rsidR="000C011D" w:rsidRPr="00126684" w:rsidRDefault="000C011D" w:rsidP="006162E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55D42712"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46EBC7DD" w14:textId="77777777" w:rsidR="000C011D" w:rsidRPr="00126684" w:rsidRDefault="000C011D" w:rsidP="006162E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7E3F132" w14:textId="77777777" w:rsidR="000C011D" w:rsidRPr="00176F10"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EA8CE60"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14:paraId="3A2EDF63"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021018"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302CAF"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0C011D" w:rsidRPr="00AD0337" w14:paraId="5D0B6511" w14:textId="77777777" w:rsidTr="006162E5">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3C9A14"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Pr>
                <w:rFonts w:ascii="Arial" w:eastAsia="Arial" w:hAnsi="Arial" w:cs="Arial"/>
                <w:sz w:val="20"/>
                <w:szCs w:val="19"/>
              </w:rPr>
              <w:t>8</w:t>
            </w:r>
            <w:r w:rsidRPr="00124D16">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EFC530"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276C86B3"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097846B7"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63D8B1B"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620E8697" w14:textId="77777777" w:rsidR="000C011D" w:rsidRPr="00297025" w:rsidRDefault="000C011D" w:rsidP="006162E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24E2B64" w14:textId="77777777" w:rsidR="000C011D" w:rsidRPr="00124D16" w:rsidRDefault="000C011D" w:rsidP="006162E5">
            <w:pPr>
              <w:spacing w:after="0" w:line="240" w:lineRule="auto"/>
              <w:contextualSpacing/>
              <w:rPr>
                <w:rFonts w:ascii="Arial" w:eastAsia="Arial" w:hAnsi="Arial" w:cs="Arial"/>
                <w:sz w:val="20"/>
                <w:szCs w:val="19"/>
              </w:rPr>
            </w:pPr>
          </w:p>
          <w:p w14:paraId="6BE381AE"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0C011D" w:rsidRPr="00124D16" w14:paraId="3D3E2C51" w14:textId="77777777" w:rsidTr="006162E5">
              <w:tc>
                <w:tcPr>
                  <w:tcW w:w="1370" w:type="pct"/>
                  <w:shd w:val="clear" w:color="auto" w:fill="D9D9D9" w:themeFill="background1" w:themeFillShade="D9"/>
                  <w:vAlign w:val="center"/>
                </w:tcPr>
                <w:p w14:paraId="11F2CEB3"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AF05E74"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62644F2C" w14:textId="77777777" w:rsidR="000C011D" w:rsidRPr="00124D16" w:rsidRDefault="000C011D" w:rsidP="006162E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0C011D" w:rsidRPr="00124D16" w14:paraId="78BD9A9B" w14:textId="77777777" w:rsidTr="006162E5">
              <w:tc>
                <w:tcPr>
                  <w:tcW w:w="5000" w:type="pct"/>
                  <w:gridSpan w:val="3"/>
                  <w:shd w:val="clear" w:color="auto" w:fill="EAF1DD" w:themeFill="accent3" w:themeFillTint="33"/>
                  <w:vAlign w:val="center"/>
                </w:tcPr>
                <w:p w14:paraId="1536F765"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0C011D" w:rsidRPr="00124D16" w14:paraId="7E8A204B" w14:textId="77777777" w:rsidTr="006162E5">
              <w:tc>
                <w:tcPr>
                  <w:tcW w:w="1370" w:type="pct"/>
                </w:tcPr>
                <w:p w14:paraId="1CE12000"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39564D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154B22FE"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0C011D" w:rsidRPr="00124D16" w14:paraId="7A6B72FE" w14:textId="77777777" w:rsidTr="006162E5">
              <w:tc>
                <w:tcPr>
                  <w:tcW w:w="1370" w:type="pct"/>
                </w:tcPr>
                <w:p w14:paraId="1405DC0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3FD6B8E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B80773F"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0C011D" w:rsidRPr="00124D16" w14:paraId="0CFD7540" w14:textId="77777777" w:rsidTr="006162E5">
              <w:tc>
                <w:tcPr>
                  <w:tcW w:w="5000" w:type="pct"/>
                  <w:gridSpan w:val="3"/>
                  <w:shd w:val="clear" w:color="auto" w:fill="EAF1DD" w:themeFill="accent3" w:themeFillTint="33"/>
                  <w:vAlign w:val="center"/>
                </w:tcPr>
                <w:p w14:paraId="07276294" w14:textId="77777777" w:rsidR="000C011D" w:rsidRPr="00124D16" w:rsidRDefault="000C011D" w:rsidP="006162E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0C011D" w:rsidRPr="00124D16" w14:paraId="7C5B70AA" w14:textId="77777777" w:rsidTr="006162E5">
              <w:tc>
                <w:tcPr>
                  <w:tcW w:w="1370" w:type="pct"/>
                </w:tcPr>
                <w:p w14:paraId="7287D58A"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6017FF4D"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944</w:t>
                  </w:r>
                </w:p>
              </w:tc>
              <w:tc>
                <w:tcPr>
                  <w:tcW w:w="1710" w:type="pct"/>
                </w:tcPr>
                <w:p w14:paraId="13AA03AB"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192,000.00</w:t>
                  </w:r>
                </w:p>
              </w:tc>
            </w:tr>
            <w:tr w:rsidR="000C011D" w:rsidRPr="00124D16" w14:paraId="6DA47363" w14:textId="77777777" w:rsidTr="006162E5">
              <w:tc>
                <w:tcPr>
                  <w:tcW w:w="1370" w:type="pct"/>
                </w:tcPr>
                <w:p w14:paraId="5AFE16C7" w14:textId="77777777" w:rsidR="000C011D" w:rsidRPr="00124D16" w:rsidRDefault="000C011D" w:rsidP="006162E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0BCB538" w14:textId="77777777" w:rsidR="000C011D" w:rsidRPr="00124D16" w:rsidRDefault="000C011D" w:rsidP="006162E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597</w:t>
                  </w:r>
                </w:p>
              </w:tc>
              <w:tc>
                <w:tcPr>
                  <w:tcW w:w="1710" w:type="pct"/>
                </w:tcPr>
                <w:p w14:paraId="428118E2" w14:textId="77777777" w:rsidR="000C011D" w:rsidRPr="00124D16" w:rsidRDefault="000C011D" w:rsidP="006162E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6,427,550.00</w:t>
                  </w:r>
                </w:p>
              </w:tc>
            </w:tr>
          </w:tbl>
          <w:p w14:paraId="58EB7C46" w14:textId="77777777" w:rsidR="000C011D" w:rsidRPr="00124D16" w:rsidRDefault="000C011D" w:rsidP="006162E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58C1D1B9" w14:textId="77777777" w:rsidR="000C011D" w:rsidRDefault="000C011D" w:rsidP="000C011D">
      <w:pPr>
        <w:widowControl/>
        <w:spacing w:after="0" w:line="240" w:lineRule="auto"/>
        <w:contextualSpacing/>
        <w:rPr>
          <w:rFonts w:ascii="Arial" w:eastAsia="Arial" w:hAnsi="Arial" w:cs="Arial"/>
          <w:b/>
          <w:sz w:val="24"/>
          <w:szCs w:val="24"/>
        </w:rPr>
      </w:pPr>
    </w:p>
    <w:p w14:paraId="0C245C6E" w14:textId="7ED22121" w:rsidR="000C011D" w:rsidRPr="00905266"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2549CDA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FA98D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54DE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9C745E" w14:paraId="414AC97D"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62CDB2" w14:textId="456E4F11" w:rsidR="000C011D" w:rsidRPr="00B479D3" w:rsidRDefault="00781E4D" w:rsidP="00B479D3">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center"/>
              <w:rPr>
                <w:rFonts w:ascii="Arial" w:eastAsia="Arial" w:hAnsi="Arial" w:cs="Arial"/>
                <w:color w:val="0070C0"/>
                <w:sz w:val="20"/>
                <w:szCs w:val="19"/>
              </w:rPr>
            </w:pPr>
            <w:r w:rsidRPr="00B479D3">
              <w:rPr>
                <w:rFonts w:ascii="Arial" w:eastAsia="Arial" w:hAnsi="Arial" w:cs="Arial"/>
                <w:color w:val="0070C0"/>
                <w:sz w:val="20"/>
                <w:szCs w:val="19"/>
              </w:rPr>
              <w:t>0</w:t>
            </w:r>
            <w:r w:rsidR="00B479D3" w:rsidRPr="00B479D3">
              <w:rPr>
                <w:rFonts w:ascii="Arial" w:eastAsia="Arial" w:hAnsi="Arial" w:cs="Arial"/>
                <w:color w:val="0070C0"/>
                <w:sz w:val="20"/>
                <w:szCs w:val="19"/>
              </w:rPr>
              <w:t>6</w:t>
            </w:r>
            <w:r w:rsidRPr="00B479D3">
              <w:rPr>
                <w:rFonts w:ascii="Arial" w:eastAsia="Arial" w:hAnsi="Arial" w:cs="Arial"/>
                <w:color w:val="0070C0"/>
                <w:sz w:val="20"/>
                <w:szCs w:val="19"/>
              </w:rPr>
              <w:t xml:space="preserve"> January</w:t>
            </w:r>
            <w:r w:rsidR="000C011D" w:rsidRPr="00B479D3">
              <w:rPr>
                <w:rFonts w:ascii="Arial" w:eastAsia="Arial" w:hAnsi="Arial" w:cs="Arial"/>
                <w:color w:val="0070C0"/>
                <w:sz w:val="20"/>
                <w:szCs w:val="19"/>
              </w:rPr>
              <w:t xml:space="preserve"> 202</w:t>
            </w:r>
            <w:r w:rsidRPr="00B479D3">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848D16" w14:textId="7D98F0D0" w:rsidR="00781E4D" w:rsidRPr="00B479D3" w:rsidRDefault="00781E4D" w:rsidP="00781E4D">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I Responsible Official (RO) Marcelo Nicomedes J. Castillo, participated </w:t>
            </w:r>
            <w:r w:rsidRPr="00B479D3">
              <w:rPr>
                <w:rFonts w:ascii="Arial" w:eastAsia="Arial" w:hAnsi="Arial" w:cs="Arial"/>
                <w:color w:val="0070C0"/>
                <w:sz w:val="20"/>
                <w:szCs w:val="19"/>
              </w:rPr>
              <w:lastRenderedPageBreak/>
              <w:t>in a meeting via video conference with the Secretary, DSWD SAP Small Working Group and other Regional Directors relative to the updates on the implementation of SAP and Bayanihan 2 On 02 January 2021</w:t>
            </w:r>
          </w:p>
          <w:p w14:paraId="3879D339" w14:textId="5F3CEE08"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50F0F0C7" w14:textId="00D28FD5" w:rsidR="000C011D" w:rsidRPr="00B479D3" w:rsidRDefault="000C011D" w:rsidP="001C6402">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A total of 1</w:t>
            </w:r>
            <w:r w:rsidR="00B479D3" w:rsidRPr="00B479D3">
              <w:rPr>
                <w:rFonts w:ascii="Arial" w:eastAsia="Arial" w:hAnsi="Arial" w:cs="Arial"/>
                <w:color w:val="0070C0"/>
                <w:sz w:val="20"/>
                <w:szCs w:val="19"/>
              </w:rPr>
              <w:t>51</w:t>
            </w:r>
            <w:r w:rsidRPr="00B479D3">
              <w:rPr>
                <w:rFonts w:ascii="Arial" w:eastAsia="Arial" w:hAnsi="Arial" w:cs="Arial"/>
                <w:color w:val="0070C0"/>
                <w:sz w:val="20"/>
                <w:szCs w:val="19"/>
              </w:rPr>
              <w:t xml:space="preserve"> personnel are on-duty/deployed region-wide to conduct response operation and to monitor and execute SAP implementation in the Region</w:t>
            </w:r>
          </w:p>
          <w:p w14:paraId="75B7A80A" w14:textId="77777777" w:rsidR="0060145D" w:rsidRPr="00B479D3" w:rsidRDefault="0060145D" w:rsidP="0060145D">
            <w:pPr>
              <w:spacing w:after="0" w:line="240" w:lineRule="auto"/>
              <w:jc w:val="both"/>
              <w:rPr>
                <w:rFonts w:ascii="Arial" w:eastAsia="Arial" w:hAnsi="Arial" w:cs="Arial"/>
                <w:color w:val="0070C0"/>
                <w:sz w:val="20"/>
                <w:szCs w:val="19"/>
              </w:rPr>
            </w:pPr>
          </w:p>
          <w:p w14:paraId="4651D949" w14:textId="77777777" w:rsidR="000C011D" w:rsidRPr="00B479D3" w:rsidRDefault="000C011D" w:rsidP="006162E5">
            <w:pPr>
              <w:spacing w:after="0" w:line="240" w:lineRule="auto"/>
              <w:contextualSpacing/>
              <w:jc w:val="both"/>
              <w:rPr>
                <w:rFonts w:ascii="Arial" w:eastAsia="Arial" w:hAnsi="Arial" w:cs="Arial"/>
                <w:b/>
                <w:color w:val="0070C0"/>
                <w:sz w:val="20"/>
                <w:szCs w:val="19"/>
              </w:rPr>
            </w:pPr>
            <w:r w:rsidRPr="00B479D3">
              <w:rPr>
                <w:rFonts w:ascii="Arial" w:eastAsia="Arial" w:hAnsi="Arial" w:cs="Arial"/>
                <w:b/>
                <w:color w:val="0070C0"/>
                <w:sz w:val="20"/>
                <w:szCs w:val="19"/>
              </w:rPr>
              <w:t>Social Amelioration Program (SAP)</w:t>
            </w:r>
          </w:p>
          <w:p w14:paraId="4D099AF0"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 xml:space="preserve">A total of </w:t>
            </w:r>
            <w:r w:rsidRPr="00B479D3">
              <w:rPr>
                <w:rFonts w:ascii="Arial" w:eastAsia="Arial" w:hAnsi="Arial" w:cs="Arial"/>
                <w:b/>
                <w:color w:val="0070C0"/>
                <w:sz w:val="20"/>
                <w:szCs w:val="19"/>
              </w:rPr>
              <w:t>₱</w:t>
            </w:r>
            <w:r w:rsidRPr="00B479D3">
              <w:rPr>
                <w:rFonts w:ascii="Arial" w:eastAsia="Arial" w:hAnsi="Arial" w:cs="Arial"/>
                <w:b/>
                <w:color w:val="0070C0"/>
                <w:sz w:val="20"/>
                <w:szCs w:val="19"/>
                <w:lang w:val="en-US"/>
              </w:rPr>
              <w:t xml:space="preserve">4,270,871,000.00 </w:t>
            </w:r>
            <w:r w:rsidRPr="00B479D3">
              <w:rPr>
                <w:rFonts w:ascii="Arial" w:eastAsia="Arial" w:hAnsi="Arial" w:cs="Arial"/>
                <w:color w:val="0070C0"/>
                <w:sz w:val="20"/>
                <w:szCs w:val="19"/>
              </w:rPr>
              <w:t xml:space="preserve">was paid to </w:t>
            </w:r>
            <w:r w:rsidRPr="00B479D3">
              <w:rPr>
                <w:rFonts w:ascii="Arial" w:eastAsia="Arial" w:hAnsi="Arial" w:cs="Arial"/>
                <w:b/>
                <w:bCs/>
                <w:color w:val="0070C0"/>
                <w:sz w:val="20"/>
                <w:szCs w:val="19"/>
                <w:lang w:val="en-US"/>
              </w:rPr>
              <w:t>776,522 beneficiaries</w:t>
            </w:r>
            <w:r w:rsidRPr="00B479D3">
              <w:rPr>
                <w:rFonts w:ascii="Arial" w:eastAsia="Arial" w:hAnsi="Arial" w:cs="Arial"/>
                <w:bCs/>
                <w:color w:val="0070C0"/>
                <w:sz w:val="20"/>
                <w:szCs w:val="19"/>
                <w:lang w:val="en-US"/>
              </w:rPr>
              <w:t xml:space="preserve"> in 125 cities/municipalities during the first tranche implementation in the Region.</w:t>
            </w:r>
          </w:p>
          <w:p w14:paraId="0489C5BA"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 xml:space="preserve">A total amount of </w:t>
            </w:r>
            <w:r w:rsidRPr="00B479D3">
              <w:rPr>
                <w:rFonts w:ascii="Arial" w:eastAsia="Arial" w:hAnsi="Arial" w:cs="Arial"/>
                <w:b/>
                <w:bCs/>
                <w:color w:val="0070C0"/>
                <w:sz w:val="20"/>
                <w:szCs w:val="19"/>
              </w:rPr>
              <w:t>₱513,724,350.00</w:t>
            </w:r>
            <w:r w:rsidRPr="00B479D3">
              <w:rPr>
                <w:rFonts w:ascii="Arial" w:eastAsia="Arial" w:hAnsi="Arial" w:cs="Arial"/>
                <w:color w:val="0070C0"/>
                <w:sz w:val="20"/>
                <w:szCs w:val="19"/>
              </w:rPr>
              <w:t xml:space="preserve"> were paid through direct payout and cash cards to </w:t>
            </w:r>
            <w:r w:rsidRPr="00B479D3">
              <w:rPr>
                <w:rFonts w:ascii="Arial" w:eastAsia="Arial" w:hAnsi="Arial" w:cs="Arial"/>
                <w:b/>
                <w:bCs/>
                <w:color w:val="0070C0"/>
                <w:sz w:val="20"/>
                <w:szCs w:val="19"/>
              </w:rPr>
              <w:t>123,789</w:t>
            </w:r>
            <w:r w:rsidRPr="00B479D3">
              <w:rPr>
                <w:rFonts w:ascii="Arial" w:eastAsia="Arial" w:hAnsi="Arial" w:cs="Arial"/>
                <w:color w:val="0070C0"/>
                <w:sz w:val="20"/>
                <w:szCs w:val="19"/>
              </w:rPr>
              <w:t xml:space="preserve"> </w:t>
            </w:r>
            <w:r w:rsidRPr="00B479D3">
              <w:rPr>
                <w:rFonts w:ascii="Arial" w:eastAsia="Arial" w:hAnsi="Arial" w:cs="Arial"/>
                <w:b/>
                <w:color w:val="0070C0"/>
                <w:sz w:val="20"/>
                <w:szCs w:val="19"/>
              </w:rPr>
              <w:t>4Ps beneficiaries</w:t>
            </w:r>
            <w:r w:rsidRPr="00B479D3">
              <w:rPr>
                <w:rFonts w:ascii="Arial" w:eastAsia="Arial" w:hAnsi="Arial" w:cs="Arial"/>
                <w:color w:val="0070C0"/>
                <w:sz w:val="20"/>
                <w:szCs w:val="19"/>
              </w:rPr>
              <w:t xml:space="preserve"> while a total amount of </w:t>
            </w:r>
            <w:r w:rsidRPr="00B479D3">
              <w:rPr>
                <w:rFonts w:ascii="Arial" w:eastAsia="Arial" w:hAnsi="Arial" w:cs="Arial"/>
                <w:b/>
                <w:color w:val="0070C0"/>
                <w:sz w:val="20"/>
                <w:szCs w:val="19"/>
              </w:rPr>
              <w:t>₱</w:t>
            </w:r>
            <w:r w:rsidRPr="00B479D3">
              <w:rPr>
                <w:rFonts w:ascii="Arial" w:eastAsia="Arial" w:hAnsi="Arial" w:cs="Arial"/>
                <w:b/>
                <w:color w:val="0070C0"/>
                <w:sz w:val="20"/>
                <w:szCs w:val="19"/>
                <w:lang w:val="en-US"/>
              </w:rPr>
              <w:t xml:space="preserve">2,259,829,000.00 </w:t>
            </w:r>
            <w:r w:rsidRPr="00B479D3">
              <w:rPr>
                <w:rFonts w:ascii="Arial" w:eastAsia="Arial" w:hAnsi="Arial" w:cs="Arial"/>
                <w:color w:val="0070C0"/>
                <w:sz w:val="20"/>
                <w:szCs w:val="19"/>
              </w:rPr>
              <w:t xml:space="preserve">were paid through financial service providers (FSPs) to </w:t>
            </w:r>
            <w:r w:rsidRPr="00B479D3">
              <w:rPr>
                <w:rFonts w:ascii="Arial" w:eastAsia="Arial" w:hAnsi="Arial" w:cs="Arial"/>
                <w:b/>
                <w:color w:val="0070C0"/>
                <w:sz w:val="20"/>
                <w:szCs w:val="19"/>
                <w:lang w:val="en-US"/>
              </w:rPr>
              <w:t xml:space="preserve">410,878 </w:t>
            </w:r>
            <w:r w:rsidRPr="00B479D3">
              <w:rPr>
                <w:rFonts w:ascii="Arial" w:eastAsia="Arial" w:hAnsi="Arial" w:cs="Arial"/>
                <w:b/>
                <w:color w:val="0070C0"/>
                <w:sz w:val="20"/>
                <w:szCs w:val="19"/>
              </w:rPr>
              <w:t>non-4Ps beneficiaries</w:t>
            </w:r>
            <w:r w:rsidRPr="00B479D3">
              <w:rPr>
                <w:rFonts w:ascii="Arial" w:eastAsia="Arial" w:hAnsi="Arial" w:cs="Arial"/>
                <w:color w:val="0070C0"/>
                <w:sz w:val="20"/>
                <w:szCs w:val="19"/>
              </w:rPr>
              <w:t xml:space="preserve"> in Pangasinan for the second tranche implementation.</w:t>
            </w:r>
          </w:p>
          <w:p w14:paraId="3473308F"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A total amount of</w:t>
            </w:r>
            <w:r w:rsidRPr="00B479D3">
              <w:rPr>
                <w:rFonts w:ascii="Arial" w:eastAsia="Arial" w:hAnsi="Arial" w:cs="Arial"/>
                <w:b/>
                <w:color w:val="0070C0"/>
                <w:sz w:val="20"/>
                <w:szCs w:val="19"/>
              </w:rPr>
              <w:t xml:space="preserve"> ₱265,446,500.00 </w:t>
            </w:r>
            <w:r w:rsidRPr="00B479D3">
              <w:rPr>
                <w:rFonts w:ascii="Arial" w:eastAsia="Arial" w:hAnsi="Arial" w:cs="Arial"/>
                <w:color w:val="0070C0"/>
                <w:sz w:val="20"/>
                <w:szCs w:val="19"/>
              </w:rPr>
              <w:t>were</w:t>
            </w:r>
            <w:r w:rsidRPr="00B479D3">
              <w:rPr>
                <w:rFonts w:ascii="Arial" w:eastAsia="Arial" w:hAnsi="Arial" w:cs="Arial"/>
                <w:b/>
                <w:color w:val="0070C0"/>
                <w:sz w:val="20"/>
                <w:szCs w:val="19"/>
              </w:rPr>
              <w:t xml:space="preserve"> </w:t>
            </w:r>
            <w:r w:rsidRPr="00B479D3">
              <w:rPr>
                <w:rFonts w:ascii="Arial" w:eastAsia="Arial" w:hAnsi="Arial" w:cs="Arial"/>
                <w:color w:val="0070C0"/>
                <w:sz w:val="20"/>
                <w:szCs w:val="19"/>
              </w:rPr>
              <w:t xml:space="preserve">paid to </w:t>
            </w:r>
            <w:r w:rsidRPr="00B479D3">
              <w:rPr>
                <w:rFonts w:ascii="Arial" w:eastAsia="Arial" w:hAnsi="Arial" w:cs="Arial"/>
                <w:b/>
                <w:color w:val="0070C0"/>
                <w:sz w:val="20"/>
                <w:szCs w:val="19"/>
              </w:rPr>
              <w:t>48,263 waitlisted beneficiaries</w:t>
            </w:r>
            <w:r w:rsidRPr="00B479D3">
              <w:rPr>
                <w:rFonts w:ascii="Arial" w:eastAsia="Arial" w:hAnsi="Arial" w:cs="Arial"/>
                <w:color w:val="0070C0"/>
                <w:sz w:val="20"/>
                <w:szCs w:val="19"/>
              </w:rPr>
              <w:t xml:space="preserve"> in the Region.</w:t>
            </w:r>
          </w:p>
          <w:p w14:paraId="421ABC6F"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 xml:space="preserve">A total amount of </w:t>
            </w:r>
            <w:r w:rsidRPr="00B479D3">
              <w:rPr>
                <w:rFonts w:ascii="Arial" w:eastAsia="Arial" w:hAnsi="Arial" w:cs="Arial"/>
                <w:b/>
                <w:color w:val="0070C0"/>
                <w:sz w:val="20"/>
                <w:szCs w:val="19"/>
              </w:rPr>
              <w:t>₱</w:t>
            </w:r>
            <w:r w:rsidRPr="00B479D3">
              <w:rPr>
                <w:rFonts w:ascii="Arial" w:eastAsia="Arial" w:hAnsi="Arial" w:cs="Arial"/>
                <w:b/>
                <w:color w:val="0070C0"/>
                <w:sz w:val="20"/>
                <w:szCs w:val="19"/>
                <w:lang w:val="en-US"/>
              </w:rPr>
              <w:t xml:space="preserve">15,130,500.00 </w:t>
            </w:r>
            <w:r w:rsidRPr="00B479D3">
              <w:rPr>
                <w:rFonts w:ascii="Arial" w:eastAsia="Arial" w:hAnsi="Arial" w:cs="Arial"/>
                <w:color w:val="0070C0"/>
                <w:sz w:val="20"/>
                <w:szCs w:val="19"/>
              </w:rPr>
              <w:t xml:space="preserve">were paid to </w:t>
            </w:r>
            <w:r w:rsidRPr="00B479D3">
              <w:rPr>
                <w:rFonts w:ascii="Arial" w:eastAsia="Arial" w:hAnsi="Arial" w:cs="Arial"/>
                <w:b/>
                <w:color w:val="0070C0"/>
                <w:sz w:val="20"/>
                <w:szCs w:val="19"/>
              </w:rPr>
              <w:t xml:space="preserve">1,887 </w:t>
            </w:r>
            <w:r w:rsidRPr="00B479D3">
              <w:rPr>
                <w:rFonts w:ascii="Arial" w:eastAsia="Arial" w:hAnsi="Arial" w:cs="Arial"/>
                <w:b/>
                <w:bCs/>
                <w:color w:val="0070C0"/>
                <w:sz w:val="20"/>
                <w:szCs w:val="19"/>
              </w:rPr>
              <w:t>TNVS/PUV drivers</w:t>
            </w:r>
            <w:r w:rsidRPr="00B479D3">
              <w:rPr>
                <w:rFonts w:ascii="Arial" w:eastAsia="Arial" w:hAnsi="Arial" w:cs="Arial"/>
                <w:color w:val="0070C0"/>
                <w:sz w:val="20"/>
                <w:szCs w:val="19"/>
              </w:rPr>
              <w:t xml:space="preserve"> in the Region.</w:t>
            </w:r>
          </w:p>
          <w:p w14:paraId="16BBCA0A"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3D42A1B2"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DSWD-FO I staff assisted the LGUs in facilitating the encoding of SAC forms and preparing SAP liquidation documentary requirements.</w:t>
            </w:r>
          </w:p>
          <w:p w14:paraId="40420F1E" w14:textId="77777777" w:rsidR="000C011D" w:rsidRPr="00B479D3" w:rsidRDefault="000C011D" w:rsidP="006162E5">
            <w:pPr>
              <w:pStyle w:val="ListParagraph"/>
              <w:numPr>
                <w:ilvl w:val="0"/>
                <w:numId w:val="7"/>
              </w:numPr>
              <w:spacing w:after="0" w:line="240" w:lineRule="auto"/>
              <w:jc w:val="both"/>
              <w:rPr>
                <w:rFonts w:ascii="Arial" w:eastAsia="Arial" w:hAnsi="Arial" w:cs="Arial"/>
                <w:color w:val="0070C0"/>
                <w:sz w:val="20"/>
                <w:szCs w:val="19"/>
              </w:rPr>
            </w:pPr>
            <w:r w:rsidRPr="00B479D3">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D20A736"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18BBA48D" w14:textId="77777777" w:rsidR="000C011D" w:rsidRPr="009C745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9C745E" w14:paraId="26F9F1D4"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A47848"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A751CD" w14:textId="77777777" w:rsidR="000C011D" w:rsidRPr="009C745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0C011D" w:rsidRPr="009C745E" w14:paraId="20A1610F"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F0903" w14:textId="04DEA89F" w:rsidR="000C011D" w:rsidRPr="00B479D3" w:rsidRDefault="00D243F3"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B479D3">
              <w:rPr>
                <w:rFonts w:ascii="Arial" w:eastAsia="Arial" w:hAnsi="Arial" w:cs="Arial"/>
                <w:sz w:val="20"/>
                <w:szCs w:val="20"/>
              </w:rPr>
              <w:t>06</w:t>
            </w:r>
            <w:r w:rsidR="000E0F23" w:rsidRPr="00B479D3">
              <w:rPr>
                <w:rFonts w:ascii="Arial" w:eastAsia="Arial" w:hAnsi="Arial" w:cs="Arial"/>
                <w:sz w:val="20"/>
                <w:szCs w:val="20"/>
              </w:rPr>
              <w:t xml:space="preserve"> 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C99E5F" w14:textId="63E973C8" w:rsidR="000C011D" w:rsidRPr="00B479D3" w:rsidRDefault="000C011D" w:rsidP="00350BA2">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 xml:space="preserve">DSWD-FO II continuously provides augmentation support through Assistance to Individuals in Crisis Situation (AICS). A total of </w:t>
            </w:r>
            <w:r w:rsidR="00350BA2" w:rsidRPr="00B479D3">
              <w:rPr>
                <w:rFonts w:ascii="Arial" w:eastAsia="Arial" w:hAnsi="Arial" w:cs="Arial"/>
                <w:b/>
                <w:sz w:val="20"/>
                <w:szCs w:val="19"/>
                <w:lang w:bidi="en-US"/>
              </w:rPr>
              <w:t xml:space="preserve">57,999 </w:t>
            </w:r>
            <w:r w:rsidRPr="00B479D3">
              <w:rPr>
                <w:rFonts w:ascii="Arial" w:eastAsia="Arial" w:hAnsi="Arial" w:cs="Arial"/>
                <w:b/>
                <w:sz w:val="20"/>
                <w:szCs w:val="19"/>
                <w:lang w:bidi="en-US"/>
              </w:rPr>
              <w:t>clients</w:t>
            </w:r>
            <w:r w:rsidRPr="00B479D3">
              <w:rPr>
                <w:rFonts w:ascii="Arial" w:eastAsia="Arial" w:hAnsi="Arial" w:cs="Arial"/>
                <w:sz w:val="20"/>
                <w:szCs w:val="19"/>
                <w:lang w:bidi="en-US"/>
              </w:rPr>
              <w:t xml:space="preserve"> were served and provided with assistance amounting to </w:t>
            </w:r>
            <w:r w:rsidR="00350BA2" w:rsidRPr="00B479D3">
              <w:rPr>
                <w:rFonts w:ascii="Arial" w:eastAsia="Arial" w:hAnsi="Arial" w:cs="Arial"/>
                <w:b/>
                <w:sz w:val="20"/>
                <w:szCs w:val="19"/>
                <w:lang w:bidi="en-US"/>
              </w:rPr>
              <w:t xml:space="preserve">₱171,226,275.56 </w:t>
            </w:r>
            <w:r w:rsidRPr="00B479D3">
              <w:rPr>
                <w:rFonts w:ascii="Arial" w:eastAsia="Arial" w:hAnsi="Arial" w:cs="Arial"/>
                <w:sz w:val="20"/>
                <w:szCs w:val="19"/>
                <w:lang w:bidi="en-US"/>
              </w:rPr>
              <w:t xml:space="preserve">through medical, burial, food and other assistance of the individuals in crisis. </w:t>
            </w:r>
          </w:p>
          <w:p w14:paraId="45CD53AA"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 xml:space="preserve">DSWD-FO II through the Sustainable Livelihood Program (SLP) under its Livelihood Assistance Grant 1 (LAG 1) already disbursed a total amount of </w:t>
            </w:r>
            <w:r w:rsidRPr="00B479D3">
              <w:rPr>
                <w:rFonts w:ascii="Arial" w:eastAsia="Arial" w:hAnsi="Arial" w:cs="Arial"/>
                <w:b/>
                <w:sz w:val="20"/>
                <w:szCs w:val="19"/>
                <w:lang w:bidi="en-US"/>
              </w:rPr>
              <w:t>₱50,031,597.20</w:t>
            </w:r>
            <w:r w:rsidRPr="00B479D3">
              <w:rPr>
                <w:rFonts w:ascii="Arial" w:eastAsia="Arial" w:hAnsi="Arial" w:cs="Arial"/>
                <w:sz w:val="20"/>
                <w:szCs w:val="19"/>
                <w:lang w:bidi="en-US"/>
              </w:rPr>
              <w:t xml:space="preserve"> to </w:t>
            </w:r>
            <w:r w:rsidRPr="00B479D3">
              <w:rPr>
                <w:rFonts w:ascii="Arial" w:eastAsia="Arial" w:hAnsi="Arial" w:cs="Arial"/>
                <w:b/>
                <w:sz w:val="20"/>
                <w:szCs w:val="19"/>
                <w:lang w:bidi="en-US"/>
              </w:rPr>
              <w:t xml:space="preserve">5,991 </w:t>
            </w:r>
            <w:r w:rsidRPr="00B479D3">
              <w:rPr>
                <w:rFonts w:ascii="Arial" w:eastAsia="Arial" w:hAnsi="Arial" w:cs="Arial"/>
                <w:sz w:val="20"/>
                <w:szCs w:val="19"/>
                <w:lang w:bidi="en-US"/>
              </w:rPr>
              <w:t>beneficiaries.</w:t>
            </w:r>
          </w:p>
          <w:p w14:paraId="710F8097"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is continuously repacking family food packs to ensure the availability of food and non-food items at any given time.</w:t>
            </w:r>
          </w:p>
          <w:p w14:paraId="7AC506E8"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ensures provision of augmentation support to LGUs, stakeholders and partners.</w:t>
            </w:r>
          </w:p>
          <w:p w14:paraId="73A6DB67" w14:textId="77777777" w:rsidR="000C011D" w:rsidRPr="00B479D3" w:rsidRDefault="000C011D" w:rsidP="006162E5">
            <w:pPr>
              <w:pStyle w:val="ListParagraph"/>
              <w:spacing w:after="0" w:line="240" w:lineRule="auto"/>
              <w:ind w:left="360" w:right="57"/>
              <w:jc w:val="both"/>
              <w:rPr>
                <w:rFonts w:ascii="Arial" w:eastAsia="Arial" w:hAnsi="Arial" w:cs="Arial"/>
                <w:sz w:val="20"/>
                <w:szCs w:val="19"/>
                <w:lang w:bidi="en-US"/>
              </w:rPr>
            </w:pPr>
          </w:p>
          <w:p w14:paraId="633BF8A0" w14:textId="77777777" w:rsidR="000C011D" w:rsidRPr="00B479D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479D3">
              <w:rPr>
                <w:rFonts w:ascii="Arial" w:eastAsia="Arial" w:hAnsi="Arial" w:cs="Arial"/>
                <w:b/>
                <w:sz w:val="20"/>
                <w:szCs w:val="19"/>
              </w:rPr>
              <w:t>Social Amelioration Program (SAP)</w:t>
            </w:r>
          </w:p>
          <w:p w14:paraId="0EBDF5DC" w14:textId="42CF1C49" w:rsidR="000C011D" w:rsidRPr="00B479D3" w:rsidRDefault="000C011D" w:rsidP="006162E5">
            <w:pPr>
              <w:pStyle w:val="ListParagraph"/>
              <w:numPr>
                <w:ilvl w:val="0"/>
                <w:numId w:val="4"/>
              </w:numPr>
              <w:spacing w:after="0" w:line="240" w:lineRule="auto"/>
              <w:jc w:val="both"/>
              <w:rPr>
                <w:rFonts w:ascii="Arial" w:eastAsia="Arial" w:hAnsi="Arial" w:cs="Arial"/>
                <w:sz w:val="20"/>
                <w:szCs w:val="19"/>
                <w:lang w:bidi="en-US"/>
              </w:rPr>
            </w:pPr>
            <w:r w:rsidRPr="00B479D3">
              <w:rPr>
                <w:rFonts w:ascii="Arial" w:eastAsia="Arial" w:hAnsi="Arial" w:cs="Arial"/>
                <w:sz w:val="20"/>
                <w:szCs w:val="19"/>
                <w:lang w:bidi="en-US"/>
              </w:rPr>
              <w:t>DSWD-FO II has ongoing Social Amelioration Program (SAP) payout under the implementation of Bayanihan 2.</w:t>
            </w:r>
          </w:p>
          <w:p w14:paraId="442A2A31" w14:textId="33ADD6D5" w:rsidR="000C011D" w:rsidRPr="00B479D3" w:rsidRDefault="0060145D" w:rsidP="00350BA2">
            <w:pPr>
              <w:pStyle w:val="ListParagraph"/>
              <w:numPr>
                <w:ilvl w:val="0"/>
                <w:numId w:val="4"/>
              </w:numPr>
              <w:spacing w:after="0" w:line="240" w:lineRule="auto"/>
              <w:ind w:right="57"/>
              <w:jc w:val="both"/>
              <w:rPr>
                <w:rFonts w:ascii="Arial" w:eastAsia="Arial" w:hAnsi="Arial" w:cs="Arial"/>
                <w:sz w:val="20"/>
                <w:szCs w:val="19"/>
                <w:lang w:bidi="en-US"/>
              </w:rPr>
            </w:pPr>
            <w:r w:rsidRPr="00B479D3">
              <w:rPr>
                <w:rFonts w:ascii="Arial" w:eastAsia="Arial" w:hAnsi="Arial" w:cs="Arial"/>
                <w:sz w:val="20"/>
                <w:szCs w:val="19"/>
                <w:lang w:bidi="en-US"/>
              </w:rPr>
              <w:t>DSWD-FO II conducted pay</w:t>
            </w:r>
            <w:r w:rsidR="000C011D" w:rsidRPr="00B479D3">
              <w:rPr>
                <w:rFonts w:ascii="Arial" w:eastAsia="Arial" w:hAnsi="Arial" w:cs="Arial"/>
                <w:sz w:val="20"/>
                <w:szCs w:val="19"/>
                <w:lang w:bidi="en-US"/>
              </w:rPr>
              <w:t xml:space="preserve">out to </w:t>
            </w:r>
            <w:r w:rsidR="00350BA2" w:rsidRPr="00B479D3">
              <w:rPr>
                <w:rFonts w:ascii="Arial" w:eastAsia="Arial" w:hAnsi="Arial" w:cs="Arial"/>
                <w:b/>
                <w:sz w:val="20"/>
                <w:szCs w:val="19"/>
                <w:lang w:bidi="en-US"/>
              </w:rPr>
              <w:t xml:space="preserve">19,210 </w:t>
            </w:r>
            <w:r w:rsidR="000C011D" w:rsidRPr="00B479D3">
              <w:rPr>
                <w:rFonts w:ascii="Arial" w:eastAsia="Arial" w:hAnsi="Arial" w:cs="Arial"/>
                <w:b/>
                <w:sz w:val="20"/>
                <w:szCs w:val="19"/>
                <w:lang w:bidi="en-US"/>
              </w:rPr>
              <w:t>beneficiaries</w:t>
            </w:r>
            <w:r w:rsidR="000C011D" w:rsidRPr="00B479D3">
              <w:rPr>
                <w:rFonts w:ascii="Arial" w:eastAsia="Arial" w:hAnsi="Arial" w:cs="Arial"/>
                <w:sz w:val="20"/>
                <w:szCs w:val="19"/>
                <w:lang w:bidi="en-US"/>
              </w:rPr>
              <w:t xml:space="preserve"> of the Bay</w:t>
            </w:r>
            <w:r w:rsidR="00350BA2" w:rsidRPr="00B479D3">
              <w:rPr>
                <w:rFonts w:ascii="Arial" w:eastAsia="Arial" w:hAnsi="Arial" w:cs="Arial"/>
                <w:sz w:val="20"/>
                <w:szCs w:val="19"/>
                <w:lang w:bidi="en-US"/>
              </w:rPr>
              <w:t>anihan 2 with a total amount of</w:t>
            </w:r>
            <w:r w:rsidR="00350BA2" w:rsidRPr="00B479D3">
              <w:t xml:space="preserve"> </w:t>
            </w:r>
            <w:r w:rsidR="00350BA2" w:rsidRPr="00B479D3">
              <w:rPr>
                <w:rFonts w:ascii="Arial" w:eastAsia="Arial" w:hAnsi="Arial" w:cs="Arial"/>
                <w:b/>
                <w:bCs/>
                <w:sz w:val="20"/>
                <w:szCs w:val="19"/>
                <w:lang w:bidi="en-US"/>
              </w:rPr>
              <w:t>₱105,655,000.00.</w:t>
            </w:r>
          </w:p>
        </w:tc>
      </w:tr>
    </w:tbl>
    <w:p w14:paraId="7416DF82" w14:textId="77777777" w:rsidR="00FC2839" w:rsidRDefault="00FC2839" w:rsidP="000C011D">
      <w:pPr>
        <w:widowControl/>
        <w:spacing w:after="0" w:line="240" w:lineRule="auto"/>
        <w:ind w:right="57"/>
        <w:contextualSpacing/>
        <w:rPr>
          <w:rFonts w:ascii="Arial" w:eastAsia="Arial" w:hAnsi="Arial" w:cs="Arial"/>
          <w:b/>
          <w:sz w:val="24"/>
          <w:szCs w:val="24"/>
        </w:rPr>
      </w:pPr>
    </w:p>
    <w:p w14:paraId="4E1DD7C1" w14:textId="1368CCCF" w:rsidR="000C011D" w:rsidRPr="00A8767E" w:rsidRDefault="000C011D" w:rsidP="000C011D">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0C011D" w:rsidRPr="00A8767E" w14:paraId="3E27A30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EAEB84"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5A1013"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6059F2" w14:paraId="76DD42C9"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A66D1C" w14:textId="1774E947" w:rsidR="000C011D" w:rsidRPr="00887824" w:rsidRDefault="0076375A" w:rsidP="001F07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887824">
              <w:rPr>
                <w:rFonts w:ascii="Arial" w:eastAsia="Arial" w:hAnsi="Arial" w:cs="Arial"/>
                <w:sz w:val="20"/>
                <w:szCs w:val="20"/>
              </w:rPr>
              <w:t>0</w:t>
            </w:r>
            <w:r w:rsidR="001F077B">
              <w:rPr>
                <w:rFonts w:ascii="Arial" w:eastAsia="Arial" w:hAnsi="Arial" w:cs="Arial"/>
                <w:sz w:val="20"/>
                <w:szCs w:val="20"/>
              </w:rPr>
              <w:t>5</w:t>
            </w:r>
            <w:r w:rsidRPr="00887824">
              <w:rPr>
                <w:rFonts w:ascii="Arial" w:eastAsia="Arial" w:hAnsi="Arial" w:cs="Arial"/>
                <w:sz w:val="20"/>
                <w:szCs w:val="20"/>
              </w:rPr>
              <w:t xml:space="preserve"> Jan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B480AC" w14:textId="0FEBCD69" w:rsidR="000C011D" w:rsidRPr="00887824" w:rsidRDefault="000C011D" w:rsidP="0076375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has served </w:t>
            </w:r>
            <w:r w:rsidR="0076375A" w:rsidRPr="00887824">
              <w:rPr>
                <w:rFonts w:ascii="Arial" w:eastAsia="Arial" w:hAnsi="Arial" w:cs="Arial"/>
                <w:b/>
                <w:sz w:val="20"/>
                <w:szCs w:val="19"/>
              </w:rPr>
              <w:t xml:space="preserve">36,568 </w:t>
            </w:r>
            <w:r w:rsidRPr="00887824">
              <w:rPr>
                <w:rFonts w:ascii="Arial" w:eastAsia="Arial" w:hAnsi="Arial" w:cs="Arial"/>
                <w:b/>
                <w:sz w:val="20"/>
                <w:szCs w:val="19"/>
              </w:rPr>
              <w:t>walk-in clients</w:t>
            </w:r>
            <w:r w:rsidRPr="00887824">
              <w:rPr>
                <w:rFonts w:ascii="Arial" w:eastAsia="Arial" w:hAnsi="Arial" w:cs="Arial"/>
                <w:sz w:val="20"/>
                <w:szCs w:val="19"/>
              </w:rPr>
              <w:t xml:space="preserve"> requesting for assistance through A</w:t>
            </w:r>
            <w:r w:rsidR="0076375A" w:rsidRPr="00887824">
              <w:rPr>
                <w:rFonts w:ascii="Arial" w:eastAsia="Arial" w:hAnsi="Arial" w:cs="Arial"/>
                <w:sz w:val="20"/>
                <w:szCs w:val="19"/>
              </w:rPr>
              <w:t>ICS from March 16 to December 29</w:t>
            </w:r>
            <w:r w:rsidRPr="00887824">
              <w:rPr>
                <w:rFonts w:ascii="Arial" w:eastAsia="Arial" w:hAnsi="Arial" w:cs="Arial"/>
                <w:sz w:val="20"/>
                <w:szCs w:val="19"/>
              </w:rPr>
              <w:t xml:space="preserve">, 2020 amounting to </w:t>
            </w:r>
            <w:r w:rsidR="0076375A" w:rsidRPr="00887824">
              <w:rPr>
                <w:rFonts w:ascii="Arial" w:eastAsia="Arial" w:hAnsi="Arial" w:cs="Arial"/>
                <w:b/>
                <w:sz w:val="20"/>
                <w:szCs w:val="19"/>
              </w:rPr>
              <w:t>₱167,632,480.38.</w:t>
            </w:r>
          </w:p>
          <w:p w14:paraId="7FB9147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A total of </w:t>
            </w:r>
            <w:r w:rsidRPr="00887824">
              <w:rPr>
                <w:rFonts w:ascii="Arial" w:eastAsia="Arial" w:hAnsi="Arial" w:cs="Arial"/>
                <w:b/>
                <w:bCs/>
                <w:sz w:val="20"/>
                <w:szCs w:val="19"/>
              </w:rPr>
              <w:t>113,739 FFPs</w:t>
            </w:r>
            <w:r w:rsidRPr="00887824">
              <w:rPr>
                <w:rFonts w:ascii="Arial" w:eastAsia="Arial" w:hAnsi="Arial" w:cs="Arial"/>
                <w:sz w:val="20"/>
                <w:szCs w:val="19"/>
              </w:rPr>
              <w:t xml:space="preserve"> were provided to 109 LGUs, one (1) NGA and four (4) NGOs in Region amounting to </w:t>
            </w:r>
            <w:r w:rsidRPr="00887824">
              <w:rPr>
                <w:rFonts w:ascii="Arial" w:eastAsia="Arial" w:hAnsi="Arial" w:cs="Arial"/>
                <w:b/>
                <w:bCs/>
                <w:sz w:val="20"/>
                <w:szCs w:val="19"/>
              </w:rPr>
              <w:t>₱51,901,397.11.</w:t>
            </w:r>
          </w:p>
          <w:p w14:paraId="7A53B641"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Non-food items were provided to seven (7) LGUs and one (1) NGA amounting to</w:t>
            </w:r>
            <w:r w:rsidRPr="00887824">
              <w:rPr>
                <w:rFonts w:ascii="Arial" w:eastAsia="Arial" w:hAnsi="Arial" w:cs="Arial"/>
                <w:b/>
                <w:bCs/>
                <w:sz w:val="20"/>
                <w:szCs w:val="19"/>
              </w:rPr>
              <w:t xml:space="preserve"> ₱9,785,970.00.</w:t>
            </w:r>
          </w:p>
          <w:p w14:paraId="7883DA50"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lastRenderedPageBreak/>
              <w:t xml:space="preserve">A total of </w:t>
            </w:r>
            <w:r w:rsidRPr="00887824">
              <w:rPr>
                <w:rFonts w:ascii="Arial" w:eastAsia="Arial" w:hAnsi="Arial" w:cs="Arial"/>
                <w:b/>
                <w:bCs/>
                <w:sz w:val="20"/>
                <w:szCs w:val="19"/>
              </w:rPr>
              <w:t>99,255 beneficiaries</w:t>
            </w:r>
            <w:r w:rsidRPr="00887824">
              <w:rPr>
                <w:rFonts w:ascii="Arial" w:eastAsia="Arial" w:hAnsi="Arial" w:cs="Arial"/>
                <w:sz w:val="20"/>
                <w:szCs w:val="19"/>
              </w:rPr>
              <w:t xml:space="preserve"> received Social Pension assistance amounting to </w:t>
            </w:r>
            <w:r w:rsidRPr="00887824">
              <w:rPr>
                <w:rFonts w:ascii="Arial" w:eastAsia="Arial" w:hAnsi="Arial" w:cs="Arial"/>
                <w:b/>
                <w:bCs/>
                <w:sz w:val="20"/>
                <w:szCs w:val="19"/>
              </w:rPr>
              <w:t xml:space="preserve">₱540,006,000.00 </w:t>
            </w:r>
            <w:r w:rsidRPr="00887824">
              <w:rPr>
                <w:rFonts w:ascii="Arial" w:eastAsia="Arial" w:hAnsi="Arial" w:cs="Arial"/>
                <w:sz w:val="20"/>
                <w:szCs w:val="19"/>
              </w:rPr>
              <w:t>as of 18 December 2020.</w:t>
            </w:r>
          </w:p>
          <w:p w14:paraId="755B3542"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DSWD-FO III is continuously repacking FFPs.</w:t>
            </w:r>
          </w:p>
          <w:p w14:paraId="47170B1B" w14:textId="77777777" w:rsidR="000C011D" w:rsidRPr="00887824" w:rsidRDefault="000C011D" w:rsidP="006162E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87824">
              <w:rPr>
                <w:rFonts w:ascii="Arial" w:eastAsia="Arial" w:hAnsi="Arial" w:cs="Arial"/>
                <w:sz w:val="20"/>
                <w:szCs w:val="19"/>
              </w:rPr>
              <w:t xml:space="preserve">DSWD-FO III regularly monitors the status of affected families and assistance provided by LGUs and other stakeholders due to COVID-19 pandemic. </w:t>
            </w:r>
          </w:p>
          <w:p w14:paraId="5A11D476"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7910A1E8" w14:textId="77777777" w:rsidR="000C011D" w:rsidRPr="00887824"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87824">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887824" w:rsidRPr="00887824" w14:paraId="3D616B4C" w14:textId="77777777" w:rsidTr="006162E5">
              <w:tc>
                <w:tcPr>
                  <w:tcW w:w="1581" w:type="dxa"/>
                  <w:shd w:val="clear" w:color="auto" w:fill="D9D9D9" w:themeFill="background1" w:themeFillShade="D9"/>
                  <w:vAlign w:val="center"/>
                </w:tcPr>
                <w:p w14:paraId="0E2048D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BENEFICIARY</w:t>
                  </w:r>
                </w:p>
              </w:tc>
              <w:tc>
                <w:tcPr>
                  <w:tcW w:w="1559" w:type="dxa"/>
                  <w:shd w:val="clear" w:color="auto" w:fill="D9D9D9" w:themeFill="background1" w:themeFillShade="D9"/>
                  <w:vAlign w:val="center"/>
                </w:tcPr>
                <w:p w14:paraId="0796B720"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NO. OF BENEFICIARIES</w:t>
                  </w:r>
                </w:p>
              </w:tc>
              <w:tc>
                <w:tcPr>
                  <w:tcW w:w="1701" w:type="dxa"/>
                  <w:shd w:val="clear" w:color="auto" w:fill="D9D9D9" w:themeFill="background1" w:themeFillShade="D9"/>
                  <w:vAlign w:val="center"/>
                </w:tcPr>
                <w:p w14:paraId="3BFBEC64"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TOTA AMOUNT PAID (PhP)</w:t>
                  </w:r>
                </w:p>
              </w:tc>
              <w:tc>
                <w:tcPr>
                  <w:tcW w:w="2720" w:type="dxa"/>
                  <w:shd w:val="clear" w:color="auto" w:fill="D9D9D9" w:themeFill="background1" w:themeFillShade="D9"/>
                  <w:vAlign w:val="center"/>
                </w:tcPr>
                <w:p w14:paraId="4AA880C9" w14:textId="77777777" w:rsidR="000C011D" w:rsidRPr="00887824" w:rsidRDefault="000C011D" w:rsidP="006162E5">
                  <w:pPr>
                    <w:widowControl/>
                    <w:spacing w:after="0" w:line="240" w:lineRule="auto"/>
                    <w:contextualSpacing/>
                    <w:jc w:val="center"/>
                    <w:rPr>
                      <w:rFonts w:ascii="Arial" w:eastAsia="Arial" w:hAnsi="Arial" w:cs="Arial"/>
                      <w:b/>
                      <w:sz w:val="16"/>
                      <w:szCs w:val="16"/>
                    </w:rPr>
                  </w:pPr>
                  <w:r w:rsidRPr="00887824">
                    <w:rPr>
                      <w:rFonts w:ascii="Arial" w:eastAsia="Arial" w:hAnsi="Arial" w:cs="Arial"/>
                      <w:b/>
                      <w:sz w:val="16"/>
                      <w:szCs w:val="16"/>
                    </w:rPr>
                    <w:t>REMARKS</w:t>
                  </w:r>
                </w:p>
              </w:tc>
            </w:tr>
            <w:tr w:rsidR="00887824" w:rsidRPr="00887824" w14:paraId="7DF1FF65" w14:textId="77777777" w:rsidTr="006162E5">
              <w:tc>
                <w:tcPr>
                  <w:tcW w:w="7561" w:type="dxa"/>
                  <w:gridSpan w:val="4"/>
                  <w:shd w:val="clear" w:color="auto" w:fill="EAF1DD" w:themeFill="accent3" w:themeFillTint="33"/>
                  <w:vAlign w:val="center"/>
                </w:tcPr>
                <w:p w14:paraId="5D5E1900"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FIRST TRANCHE</w:t>
                  </w:r>
                </w:p>
              </w:tc>
            </w:tr>
            <w:tr w:rsidR="00887824" w:rsidRPr="00887824" w14:paraId="1277C851" w14:textId="77777777" w:rsidTr="006162E5">
              <w:tc>
                <w:tcPr>
                  <w:tcW w:w="1581" w:type="dxa"/>
                </w:tcPr>
                <w:p w14:paraId="47DFC332"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E503897"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504,018</w:t>
                  </w:r>
                </w:p>
              </w:tc>
              <w:tc>
                <w:tcPr>
                  <w:tcW w:w="1701" w:type="dxa"/>
                </w:tcPr>
                <w:p w14:paraId="1697FA7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9,776,117,000.00</w:t>
                  </w:r>
                </w:p>
              </w:tc>
              <w:tc>
                <w:tcPr>
                  <w:tcW w:w="2720" w:type="dxa"/>
                </w:tcPr>
                <w:p w14:paraId="5F7123D0"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8 May 2020</w:t>
                  </w:r>
                </w:p>
              </w:tc>
            </w:tr>
            <w:tr w:rsidR="00887824" w:rsidRPr="00887824" w14:paraId="1116927D" w14:textId="77777777" w:rsidTr="006162E5">
              <w:tc>
                <w:tcPr>
                  <w:tcW w:w="1581" w:type="dxa"/>
                </w:tcPr>
                <w:p w14:paraId="184C988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4D84495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94,208</w:t>
                  </w:r>
                </w:p>
              </w:tc>
              <w:tc>
                <w:tcPr>
                  <w:tcW w:w="1701" w:type="dxa"/>
                </w:tcPr>
                <w:p w14:paraId="66FF31DA"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515,171,200.00</w:t>
                  </w:r>
                </w:p>
              </w:tc>
              <w:tc>
                <w:tcPr>
                  <w:tcW w:w="2720" w:type="dxa"/>
                </w:tcPr>
                <w:p w14:paraId="67285375"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0 September 2020</w:t>
                  </w:r>
                </w:p>
              </w:tc>
            </w:tr>
            <w:tr w:rsidR="00887824" w:rsidRPr="00887824" w14:paraId="6EA19E0E" w14:textId="77777777" w:rsidTr="006162E5">
              <w:tc>
                <w:tcPr>
                  <w:tcW w:w="1581" w:type="dxa"/>
                </w:tcPr>
                <w:p w14:paraId="29FE76DD"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2222D1A1"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81,698</w:t>
                  </w:r>
                </w:p>
              </w:tc>
              <w:tc>
                <w:tcPr>
                  <w:tcW w:w="1701" w:type="dxa"/>
                </w:tcPr>
                <w:p w14:paraId="2CD0E30F"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3,131,037,000.00</w:t>
                  </w:r>
                </w:p>
              </w:tc>
              <w:tc>
                <w:tcPr>
                  <w:tcW w:w="2720" w:type="dxa"/>
                </w:tcPr>
                <w:p w14:paraId="64A37A8F"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3EA40252" w14:textId="77777777" w:rsidTr="006162E5">
              <w:tc>
                <w:tcPr>
                  <w:tcW w:w="7561" w:type="dxa"/>
                  <w:gridSpan w:val="4"/>
                  <w:shd w:val="clear" w:color="auto" w:fill="EAF1DD" w:themeFill="accent3" w:themeFillTint="33"/>
                  <w:vAlign w:val="center"/>
                </w:tcPr>
                <w:p w14:paraId="493984AF"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SECOND TRANCHE</w:t>
                  </w:r>
                </w:p>
              </w:tc>
            </w:tr>
            <w:tr w:rsidR="00887824" w:rsidRPr="00887824" w14:paraId="098AE481" w14:textId="77777777" w:rsidTr="006162E5">
              <w:tc>
                <w:tcPr>
                  <w:tcW w:w="1581" w:type="dxa"/>
                </w:tcPr>
                <w:p w14:paraId="34F9C7FA"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Non-4Ps</w:t>
                  </w:r>
                </w:p>
              </w:tc>
              <w:tc>
                <w:tcPr>
                  <w:tcW w:w="1559" w:type="dxa"/>
                </w:tcPr>
                <w:p w14:paraId="6D798088"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02,266</w:t>
                  </w:r>
                </w:p>
              </w:tc>
              <w:tc>
                <w:tcPr>
                  <w:tcW w:w="1701" w:type="dxa"/>
                </w:tcPr>
                <w:p w14:paraId="6944E2E1"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464,729,000.00</w:t>
                  </w:r>
                </w:p>
              </w:tc>
              <w:tc>
                <w:tcPr>
                  <w:tcW w:w="2720" w:type="dxa"/>
                </w:tcPr>
                <w:p w14:paraId="12C0CD26"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5 November 2020</w:t>
                  </w:r>
                </w:p>
              </w:tc>
            </w:tr>
            <w:tr w:rsidR="00887824" w:rsidRPr="00887824" w14:paraId="04404EE6" w14:textId="77777777" w:rsidTr="006162E5">
              <w:tc>
                <w:tcPr>
                  <w:tcW w:w="1581" w:type="dxa"/>
                </w:tcPr>
                <w:p w14:paraId="306CD718"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4Ps</w:t>
                  </w:r>
                </w:p>
              </w:tc>
              <w:tc>
                <w:tcPr>
                  <w:tcW w:w="1559" w:type="dxa"/>
                </w:tcPr>
                <w:p w14:paraId="5A849054"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282,718</w:t>
                  </w:r>
                </w:p>
              </w:tc>
              <w:tc>
                <w:tcPr>
                  <w:tcW w:w="1701" w:type="dxa"/>
                </w:tcPr>
                <w:p w14:paraId="2AA1D3D6"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1,455,997,700.00</w:t>
                  </w:r>
                </w:p>
              </w:tc>
              <w:tc>
                <w:tcPr>
                  <w:tcW w:w="2720" w:type="dxa"/>
                </w:tcPr>
                <w:p w14:paraId="1D48931C"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26 November 2020</w:t>
                  </w:r>
                </w:p>
              </w:tc>
            </w:tr>
            <w:tr w:rsidR="00887824" w:rsidRPr="00887824" w14:paraId="400269B2" w14:textId="77777777" w:rsidTr="006162E5">
              <w:tc>
                <w:tcPr>
                  <w:tcW w:w="1581" w:type="dxa"/>
                </w:tcPr>
                <w:p w14:paraId="321F8A19"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Waitlisted</w:t>
                  </w:r>
                </w:p>
              </w:tc>
              <w:tc>
                <w:tcPr>
                  <w:tcW w:w="1559" w:type="dxa"/>
                </w:tcPr>
                <w:p w14:paraId="7F01B1ED"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453,484</w:t>
                  </w:r>
                </w:p>
              </w:tc>
              <w:tc>
                <w:tcPr>
                  <w:tcW w:w="1701" w:type="dxa"/>
                </w:tcPr>
                <w:p w14:paraId="7F13D0EC"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2,947,646,000.00</w:t>
                  </w:r>
                </w:p>
              </w:tc>
              <w:tc>
                <w:tcPr>
                  <w:tcW w:w="2720" w:type="dxa"/>
                </w:tcPr>
                <w:p w14:paraId="3642E971"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r w:rsidR="00887824" w:rsidRPr="00887824" w14:paraId="3492FF03" w14:textId="77777777" w:rsidTr="006162E5">
              <w:tc>
                <w:tcPr>
                  <w:tcW w:w="7561" w:type="dxa"/>
                  <w:gridSpan w:val="4"/>
                  <w:shd w:val="clear" w:color="auto" w:fill="EAF1DD" w:themeFill="accent3" w:themeFillTint="33"/>
                  <w:vAlign w:val="center"/>
                </w:tcPr>
                <w:p w14:paraId="379D9CBE" w14:textId="77777777" w:rsidR="000C011D" w:rsidRPr="00887824" w:rsidRDefault="000C011D" w:rsidP="006162E5">
                  <w:pPr>
                    <w:widowControl/>
                    <w:spacing w:after="0" w:line="240" w:lineRule="auto"/>
                    <w:contextualSpacing/>
                    <w:rPr>
                      <w:rFonts w:ascii="Arial" w:eastAsia="Arial" w:hAnsi="Arial" w:cs="Arial"/>
                      <w:b/>
                      <w:sz w:val="16"/>
                      <w:szCs w:val="16"/>
                    </w:rPr>
                  </w:pPr>
                  <w:r w:rsidRPr="00887824">
                    <w:rPr>
                      <w:rFonts w:ascii="Arial" w:eastAsia="Arial" w:hAnsi="Arial" w:cs="Arial"/>
                      <w:b/>
                      <w:sz w:val="16"/>
                      <w:szCs w:val="16"/>
                    </w:rPr>
                    <w:t>OTHERS</w:t>
                  </w:r>
                </w:p>
              </w:tc>
            </w:tr>
            <w:tr w:rsidR="00887824" w:rsidRPr="00887824" w14:paraId="64A47928" w14:textId="77777777" w:rsidTr="006162E5">
              <w:tc>
                <w:tcPr>
                  <w:tcW w:w="1581" w:type="dxa"/>
                  <w:vAlign w:val="center"/>
                </w:tcPr>
                <w:p w14:paraId="064DF5B4"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ESP-SAP LTFRB</w:t>
                  </w:r>
                </w:p>
              </w:tc>
              <w:tc>
                <w:tcPr>
                  <w:tcW w:w="1559" w:type="dxa"/>
                  <w:vAlign w:val="center"/>
                </w:tcPr>
                <w:p w14:paraId="77D7A52C" w14:textId="77777777" w:rsidR="000C011D" w:rsidRPr="00887824" w:rsidRDefault="000C011D" w:rsidP="006162E5">
                  <w:pPr>
                    <w:widowControl/>
                    <w:spacing w:after="0" w:line="240" w:lineRule="auto"/>
                    <w:contextualSpacing/>
                    <w:jc w:val="center"/>
                    <w:rPr>
                      <w:rFonts w:ascii="Arial" w:eastAsia="Arial" w:hAnsi="Arial" w:cs="Arial"/>
                      <w:bCs/>
                      <w:sz w:val="16"/>
                      <w:szCs w:val="16"/>
                    </w:rPr>
                  </w:pPr>
                  <w:r w:rsidRPr="00887824">
                    <w:rPr>
                      <w:rFonts w:ascii="Arial" w:eastAsia="Arial" w:hAnsi="Arial" w:cs="Arial"/>
                      <w:bCs/>
                      <w:sz w:val="16"/>
                      <w:szCs w:val="16"/>
                    </w:rPr>
                    <w:t>13,703</w:t>
                  </w:r>
                </w:p>
              </w:tc>
              <w:tc>
                <w:tcPr>
                  <w:tcW w:w="1701" w:type="dxa"/>
                  <w:vAlign w:val="center"/>
                </w:tcPr>
                <w:p w14:paraId="26E87E53" w14:textId="77777777" w:rsidR="000C011D" w:rsidRPr="00887824" w:rsidRDefault="000C011D" w:rsidP="006162E5">
                  <w:pPr>
                    <w:widowControl/>
                    <w:spacing w:after="0" w:line="240" w:lineRule="auto"/>
                    <w:contextualSpacing/>
                    <w:jc w:val="right"/>
                    <w:rPr>
                      <w:rFonts w:ascii="Arial" w:eastAsia="Arial" w:hAnsi="Arial" w:cs="Arial"/>
                      <w:bCs/>
                      <w:sz w:val="16"/>
                      <w:szCs w:val="16"/>
                    </w:rPr>
                  </w:pPr>
                  <w:r w:rsidRPr="00887824">
                    <w:rPr>
                      <w:rFonts w:ascii="Arial" w:eastAsia="Arial" w:hAnsi="Arial" w:cs="Arial"/>
                      <w:bCs/>
                      <w:sz w:val="16"/>
                      <w:szCs w:val="16"/>
                    </w:rPr>
                    <w:t>89,069,500.00</w:t>
                  </w:r>
                </w:p>
              </w:tc>
              <w:tc>
                <w:tcPr>
                  <w:tcW w:w="2720" w:type="dxa"/>
                  <w:vAlign w:val="center"/>
                </w:tcPr>
                <w:p w14:paraId="4042FB03" w14:textId="77777777" w:rsidR="000C011D" w:rsidRPr="00887824" w:rsidRDefault="000C011D" w:rsidP="006162E5">
                  <w:pPr>
                    <w:widowControl/>
                    <w:spacing w:after="0" w:line="240" w:lineRule="auto"/>
                    <w:contextualSpacing/>
                    <w:rPr>
                      <w:rFonts w:ascii="Arial" w:eastAsia="Arial" w:hAnsi="Arial" w:cs="Arial"/>
                      <w:bCs/>
                      <w:sz w:val="16"/>
                      <w:szCs w:val="16"/>
                    </w:rPr>
                  </w:pPr>
                  <w:r w:rsidRPr="00887824">
                    <w:rPr>
                      <w:rFonts w:ascii="Arial" w:eastAsia="Arial" w:hAnsi="Arial" w:cs="Arial"/>
                      <w:bCs/>
                      <w:sz w:val="16"/>
                      <w:szCs w:val="16"/>
                    </w:rPr>
                    <w:t>As of 19 October 2020</w:t>
                  </w:r>
                </w:p>
              </w:tc>
            </w:tr>
          </w:tbl>
          <w:p w14:paraId="14C8CFEC" w14:textId="77777777" w:rsidR="000C011D" w:rsidRPr="00887824"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2157FFC0" w14:textId="77777777" w:rsidR="000C011D" w:rsidRDefault="000C011D" w:rsidP="000C011D">
      <w:pPr>
        <w:pStyle w:val="NoSpacing"/>
        <w:contextualSpacing/>
        <w:rPr>
          <w:rFonts w:ascii="Arial" w:hAnsi="Arial" w:cs="Arial"/>
          <w:b/>
          <w:sz w:val="24"/>
        </w:rPr>
      </w:pPr>
    </w:p>
    <w:p w14:paraId="47FB1D6D" w14:textId="77777777" w:rsidR="000C011D" w:rsidRPr="00A8767E" w:rsidRDefault="000C011D" w:rsidP="000C011D">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0C011D" w:rsidRPr="00A8767E" w14:paraId="1CB51BFB" w14:textId="77777777" w:rsidTr="006162E5">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A4ACAD"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8126A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50807" w14:paraId="05DA3AFE" w14:textId="77777777" w:rsidTr="006162E5">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FF25F3" w14:textId="77777777" w:rsidR="000C011D" w:rsidRPr="00D55A7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7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5FDD34"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4DB5EC88"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families affected by the community quarantine amid the coronavirus disease (COVID-19) pandemic.</w:t>
            </w:r>
          </w:p>
          <w:p w14:paraId="573FF2AC" w14:textId="77777777" w:rsidR="000C011D" w:rsidRPr="00D55A7D"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4B4DA572" w14:textId="77777777" w:rsidR="000C011D" w:rsidRPr="00276245" w:rsidRDefault="000C011D" w:rsidP="006162E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7CD0F501" w14:textId="77777777" w:rsidR="000C011D" w:rsidRDefault="000C011D" w:rsidP="006162E5">
            <w:pPr>
              <w:spacing w:after="0" w:line="240" w:lineRule="auto"/>
              <w:ind w:right="57"/>
              <w:contextualSpacing/>
              <w:jc w:val="both"/>
              <w:rPr>
                <w:rFonts w:ascii="Arial" w:eastAsia="Arial" w:hAnsi="Arial" w:cs="Arial"/>
                <w:b/>
                <w:sz w:val="20"/>
                <w:szCs w:val="20"/>
              </w:rPr>
            </w:pPr>
          </w:p>
          <w:p w14:paraId="77542B75" w14:textId="77777777" w:rsidR="000C011D" w:rsidRPr="00D55A7D" w:rsidRDefault="000C011D" w:rsidP="006162E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731430B2"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 xml:space="preserve">₱8,941,582,000.00 </w:t>
            </w:r>
            <w:r w:rsidRPr="00D55A7D">
              <w:rPr>
                <w:rFonts w:ascii="Arial" w:eastAsia="Arial" w:hAnsi="Arial" w:cs="Arial"/>
                <w:sz w:val="20"/>
                <w:szCs w:val="20"/>
              </w:rPr>
              <w:t>worth of assistance was provided via digital payment and covered 87.42% of the FO’s target.</w:t>
            </w:r>
          </w:p>
          <w:p w14:paraId="689D0CFB"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For successful transactions of FSPs for the second tranche payment, a total of 1,381,189 successful transactions were recorded in 142 LGUs in the region. The total number of unsuccessful transactions is 252,115.</w:t>
            </w:r>
          </w:p>
          <w:p w14:paraId="6C07DDCF" w14:textId="77777777" w:rsidR="000C011D" w:rsidRPr="00D55A7D" w:rsidRDefault="000C011D" w:rsidP="006162E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04D54C3C" w14:textId="77777777" w:rsidR="000C011D" w:rsidRPr="00D55A7D" w:rsidRDefault="000C011D" w:rsidP="006162E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On client support, the FO received 113,820 complaints, referrals, and queries from various reporting sources. From this number, 113,690 or 99.89% was addressed and responded.</w:t>
            </w:r>
          </w:p>
        </w:tc>
      </w:tr>
    </w:tbl>
    <w:p w14:paraId="4B60693B" w14:textId="77777777" w:rsidR="00FC2839" w:rsidRDefault="00FC2839" w:rsidP="000C011D">
      <w:pPr>
        <w:widowControl/>
        <w:spacing w:after="0" w:line="240" w:lineRule="auto"/>
        <w:ind w:right="57"/>
        <w:contextualSpacing/>
        <w:rPr>
          <w:rFonts w:ascii="Arial" w:eastAsia="Arial" w:hAnsi="Arial" w:cs="Arial"/>
          <w:b/>
          <w:sz w:val="24"/>
          <w:szCs w:val="24"/>
        </w:rPr>
      </w:pPr>
    </w:p>
    <w:p w14:paraId="0364F984" w14:textId="3F579196" w:rsidR="000C011D" w:rsidRDefault="000C011D" w:rsidP="000C011D">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0C011D" w:rsidRPr="00A7347F" w14:paraId="635121A3" w14:textId="77777777" w:rsidTr="006162E5">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53C4FC7E" w14:textId="77777777" w:rsidR="000C011D" w:rsidRPr="00A734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471748D0" w14:textId="77777777" w:rsidR="000C011D" w:rsidRPr="00A7347F" w:rsidRDefault="000C011D" w:rsidP="006162E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0C011D" w:rsidRPr="007E42A7" w14:paraId="0427FB24"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3A844E65" w14:textId="60DCF0D6" w:rsidR="000C011D" w:rsidRPr="00B479D3" w:rsidRDefault="001F077B" w:rsidP="00B479D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color w:val="0070C0"/>
                <w:sz w:val="20"/>
                <w:szCs w:val="20"/>
              </w:rPr>
            </w:pPr>
            <w:r w:rsidRPr="00B479D3">
              <w:rPr>
                <w:rFonts w:ascii="Arial" w:eastAsia="Arial" w:hAnsi="Arial" w:cs="Arial"/>
                <w:color w:val="0070C0"/>
                <w:sz w:val="20"/>
                <w:szCs w:val="20"/>
              </w:rPr>
              <w:t>0</w:t>
            </w:r>
            <w:r w:rsidR="00B479D3" w:rsidRPr="00B479D3">
              <w:rPr>
                <w:rFonts w:ascii="Arial" w:eastAsia="Arial" w:hAnsi="Arial" w:cs="Arial"/>
                <w:color w:val="0070C0"/>
                <w:sz w:val="20"/>
                <w:szCs w:val="20"/>
              </w:rPr>
              <w:t>6</w:t>
            </w:r>
            <w:r w:rsidR="000C011D" w:rsidRPr="00B479D3">
              <w:rPr>
                <w:rFonts w:ascii="Arial" w:eastAsia="Arial" w:hAnsi="Arial" w:cs="Arial"/>
                <w:color w:val="0070C0"/>
                <w:sz w:val="20"/>
                <w:szCs w:val="20"/>
              </w:rPr>
              <w:t xml:space="preserve"> </w:t>
            </w:r>
            <w:r w:rsidRPr="00B479D3">
              <w:rPr>
                <w:rFonts w:ascii="Arial" w:eastAsia="Arial" w:hAnsi="Arial" w:cs="Arial"/>
                <w:color w:val="0070C0"/>
                <w:sz w:val="20"/>
                <w:szCs w:val="20"/>
              </w:rPr>
              <w:t>January 2021</w:t>
            </w:r>
          </w:p>
        </w:tc>
        <w:tc>
          <w:tcPr>
            <w:tcW w:w="7796" w:type="dxa"/>
            <w:tcBorders>
              <w:top w:val="single" w:sz="4" w:space="0" w:color="auto"/>
              <w:left w:val="single" w:sz="4" w:space="0" w:color="auto"/>
              <w:bottom w:val="single" w:sz="4" w:space="0" w:color="auto"/>
              <w:right w:val="single" w:sz="4" w:space="0" w:color="auto"/>
            </w:tcBorders>
          </w:tcPr>
          <w:p w14:paraId="00C04CEA" w14:textId="104A8FDE" w:rsidR="000C011D" w:rsidRPr="00B479D3" w:rsidRDefault="000C011D" w:rsidP="00B479D3">
            <w:pPr>
              <w:pStyle w:val="ListParagraph"/>
              <w:numPr>
                <w:ilvl w:val="0"/>
                <w:numId w:val="4"/>
              </w:numPr>
              <w:spacing w:after="0" w:line="240" w:lineRule="auto"/>
              <w:ind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MIMAROPA provided </w:t>
            </w:r>
            <w:r w:rsidRPr="00B479D3">
              <w:rPr>
                <w:rFonts w:ascii="Arial" w:eastAsia="Arial" w:hAnsi="Arial" w:cs="Arial"/>
                <w:b/>
                <w:color w:val="0070C0"/>
                <w:sz w:val="20"/>
                <w:szCs w:val="19"/>
              </w:rPr>
              <w:t>4,</w:t>
            </w:r>
            <w:r w:rsidR="001F077B" w:rsidRPr="00B479D3">
              <w:rPr>
                <w:rFonts w:ascii="Arial" w:eastAsia="Arial" w:hAnsi="Arial" w:cs="Arial"/>
                <w:b/>
                <w:color w:val="0070C0"/>
                <w:sz w:val="20"/>
                <w:szCs w:val="19"/>
              </w:rPr>
              <w:t>3</w:t>
            </w:r>
            <w:r w:rsidR="00B479D3" w:rsidRPr="00B479D3">
              <w:rPr>
                <w:rFonts w:ascii="Arial" w:eastAsia="Arial" w:hAnsi="Arial" w:cs="Arial"/>
                <w:b/>
                <w:color w:val="0070C0"/>
                <w:sz w:val="20"/>
                <w:szCs w:val="19"/>
              </w:rPr>
              <w:t>81</w:t>
            </w:r>
            <w:r w:rsidRPr="00B479D3">
              <w:rPr>
                <w:rFonts w:ascii="Arial" w:eastAsia="Arial" w:hAnsi="Arial" w:cs="Arial"/>
                <w:b/>
                <w:color w:val="0070C0"/>
                <w:sz w:val="20"/>
                <w:szCs w:val="19"/>
              </w:rPr>
              <w:t xml:space="preserve"> FFPs </w:t>
            </w:r>
            <w:r w:rsidRPr="00B479D3">
              <w:rPr>
                <w:rFonts w:ascii="Arial" w:eastAsia="Arial" w:hAnsi="Arial" w:cs="Arial"/>
                <w:color w:val="0070C0"/>
                <w:sz w:val="20"/>
                <w:szCs w:val="19"/>
              </w:rPr>
              <w:t xml:space="preserve">with a total amount of </w:t>
            </w:r>
            <w:r w:rsidRPr="00B479D3">
              <w:rPr>
                <w:rFonts w:ascii="Arial" w:eastAsia="Arial" w:hAnsi="Arial" w:cs="Arial"/>
                <w:b/>
                <w:color w:val="0070C0"/>
                <w:sz w:val="20"/>
                <w:szCs w:val="19"/>
              </w:rPr>
              <w:t>₱</w:t>
            </w:r>
            <w:r w:rsidR="00B479D3" w:rsidRPr="00B479D3">
              <w:rPr>
                <w:rFonts w:ascii="Arial" w:eastAsia="Arial" w:hAnsi="Arial" w:cs="Arial"/>
                <w:b/>
                <w:color w:val="0070C0"/>
                <w:sz w:val="20"/>
                <w:szCs w:val="19"/>
              </w:rPr>
              <w:t xml:space="preserve">1,971,450.00 </w:t>
            </w:r>
            <w:r w:rsidRPr="00B479D3">
              <w:rPr>
                <w:rFonts w:ascii="Arial" w:eastAsia="Arial" w:hAnsi="Arial" w:cs="Arial"/>
                <w:color w:val="0070C0"/>
                <w:sz w:val="20"/>
                <w:szCs w:val="19"/>
              </w:rPr>
              <w:t xml:space="preserve">to </w:t>
            </w:r>
            <w:r w:rsidRPr="00B479D3">
              <w:rPr>
                <w:rFonts w:ascii="Arial" w:eastAsia="Arial" w:hAnsi="Arial" w:cs="Arial"/>
                <w:b/>
                <w:color w:val="0070C0"/>
                <w:sz w:val="20"/>
                <w:szCs w:val="19"/>
              </w:rPr>
              <w:t>4,</w:t>
            </w:r>
            <w:r w:rsidR="00B479D3" w:rsidRPr="00B479D3">
              <w:rPr>
                <w:rFonts w:ascii="Arial" w:eastAsia="Arial" w:hAnsi="Arial" w:cs="Arial"/>
                <w:b/>
                <w:color w:val="0070C0"/>
                <w:sz w:val="20"/>
                <w:szCs w:val="19"/>
              </w:rPr>
              <w:t>353</w:t>
            </w:r>
            <w:r w:rsidRPr="00B479D3">
              <w:rPr>
                <w:rFonts w:ascii="Arial" w:eastAsia="Arial" w:hAnsi="Arial" w:cs="Arial"/>
                <w:b/>
                <w:color w:val="0070C0"/>
                <w:sz w:val="20"/>
                <w:szCs w:val="19"/>
              </w:rPr>
              <w:t xml:space="preserve"> Locally Stranded Individuals (LSIs) </w:t>
            </w:r>
            <w:r w:rsidRPr="00B479D3">
              <w:rPr>
                <w:rFonts w:ascii="Arial" w:eastAsia="Arial" w:hAnsi="Arial" w:cs="Arial"/>
                <w:color w:val="0070C0"/>
                <w:sz w:val="20"/>
                <w:szCs w:val="19"/>
              </w:rPr>
              <w:t>through the Region/SWADTs Crisis Intervention Units (CIU) as of 07 December 2020, 1PM.</w:t>
            </w:r>
          </w:p>
          <w:p w14:paraId="6C5366C6" w14:textId="0AB78454" w:rsidR="000C011D" w:rsidRPr="00B479D3" w:rsidRDefault="000C011D" w:rsidP="006826F8">
            <w:pPr>
              <w:pStyle w:val="ListParagraph"/>
              <w:numPr>
                <w:ilvl w:val="0"/>
                <w:numId w:val="4"/>
              </w:numPr>
              <w:spacing w:after="0" w:line="240" w:lineRule="auto"/>
              <w:ind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MIMAROPA, through the NCIP provided </w:t>
            </w:r>
            <w:r w:rsidRPr="00B479D3">
              <w:rPr>
                <w:rFonts w:ascii="Arial" w:eastAsia="Arial" w:hAnsi="Arial" w:cs="Arial"/>
                <w:b/>
                <w:bCs/>
                <w:color w:val="0070C0"/>
                <w:sz w:val="20"/>
                <w:szCs w:val="19"/>
              </w:rPr>
              <w:t>3,</w:t>
            </w:r>
            <w:r w:rsidR="006826F8" w:rsidRPr="00B479D3">
              <w:rPr>
                <w:rFonts w:ascii="Arial" w:eastAsia="Arial" w:hAnsi="Arial" w:cs="Arial"/>
                <w:b/>
                <w:bCs/>
                <w:color w:val="0070C0"/>
                <w:sz w:val="20"/>
                <w:szCs w:val="19"/>
              </w:rPr>
              <w:t>414</w:t>
            </w:r>
            <w:r w:rsidRPr="00B479D3">
              <w:rPr>
                <w:rFonts w:ascii="Arial" w:eastAsia="Arial" w:hAnsi="Arial" w:cs="Arial"/>
                <w:b/>
                <w:bCs/>
                <w:color w:val="0070C0"/>
                <w:sz w:val="20"/>
                <w:szCs w:val="19"/>
              </w:rPr>
              <w:t xml:space="preserve"> hygiene kits</w:t>
            </w:r>
            <w:r w:rsidRPr="00B479D3">
              <w:rPr>
                <w:rFonts w:ascii="Arial" w:eastAsia="Arial" w:hAnsi="Arial" w:cs="Arial"/>
                <w:color w:val="0070C0"/>
                <w:sz w:val="20"/>
                <w:szCs w:val="19"/>
              </w:rPr>
              <w:t xml:space="preserve"> to </w:t>
            </w:r>
            <w:r w:rsidRPr="00B479D3">
              <w:rPr>
                <w:rFonts w:ascii="Arial" w:eastAsia="Arial" w:hAnsi="Arial" w:cs="Arial"/>
                <w:b/>
                <w:color w:val="0070C0"/>
                <w:sz w:val="20"/>
                <w:szCs w:val="19"/>
              </w:rPr>
              <w:t>3,</w:t>
            </w:r>
            <w:r w:rsidR="006826F8" w:rsidRPr="00B479D3">
              <w:rPr>
                <w:rFonts w:ascii="Arial" w:eastAsia="Arial" w:hAnsi="Arial" w:cs="Arial"/>
                <w:b/>
                <w:color w:val="0070C0"/>
                <w:sz w:val="20"/>
                <w:szCs w:val="19"/>
              </w:rPr>
              <w:t>404</w:t>
            </w:r>
            <w:r w:rsidRPr="00B479D3">
              <w:rPr>
                <w:rFonts w:ascii="Arial" w:eastAsia="Arial" w:hAnsi="Arial" w:cs="Arial"/>
                <w:b/>
                <w:color w:val="0070C0"/>
                <w:sz w:val="20"/>
                <w:szCs w:val="19"/>
              </w:rPr>
              <w:t xml:space="preserve"> </w:t>
            </w:r>
            <w:r w:rsidRPr="00B479D3">
              <w:rPr>
                <w:rFonts w:ascii="Arial" w:eastAsia="Arial" w:hAnsi="Arial" w:cs="Arial"/>
                <w:b/>
                <w:bCs/>
                <w:color w:val="0070C0"/>
                <w:sz w:val="20"/>
                <w:szCs w:val="19"/>
              </w:rPr>
              <w:t>Indigenous Peoples</w:t>
            </w:r>
            <w:r w:rsidRPr="00B479D3">
              <w:rPr>
                <w:rFonts w:ascii="Arial" w:eastAsia="Arial" w:hAnsi="Arial" w:cs="Arial"/>
                <w:color w:val="0070C0"/>
                <w:sz w:val="20"/>
                <w:szCs w:val="19"/>
              </w:rPr>
              <w:t xml:space="preserve"> in the region amounting to </w:t>
            </w:r>
            <w:r w:rsidRPr="00B479D3">
              <w:rPr>
                <w:rFonts w:ascii="Arial" w:eastAsia="Arial" w:hAnsi="Arial" w:cs="Arial"/>
                <w:b/>
                <w:bCs/>
                <w:color w:val="0070C0"/>
                <w:sz w:val="20"/>
                <w:szCs w:val="19"/>
              </w:rPr>
              <w:t>₱</w:t>
            </w:r>
            <w:r w:rsidR="006826F8" w:rsidRPr="00B479D3">
              <w:rPr>
                <w:rFonts w:ascii="Arial" w:eastAsia="Arial" w:hAnsi="Arial" w:cs="Arial"/>
                <w:b/>
                <w:bCs/>
                <w:color w:val="0070C0"/>
                <w:sz w:val="20"/>
                <w:szCs w:val="19"/>
              </w:rPr>
              <w:t xml:space="preserve">5,779,481.40 </w:t>
            </w:r>
            <w:r w:rsidRPr="00B479D3">
              <w:rPr>
                <w:rFonts w:ascii="Arial" w:eastAsia="Arial" w:hAnsi="Arial" w:cs="Arial"/>
                <w:color w:val="0070C0"/>
                <w:sz w:val="20"/>
                <w:szCs w:val="19"/>
              </w:rPr>
              <w:t xml:space="preserve">as of </w:t>
            </w:r>
            <w:r w:rsidR="006826F8" w:rsidRPr="00B479D3">
              <w:rPr>
                <w:rFonts w:ascii="Arial" w:eastAsia="Arial" w:hAnsi="Arial" w:cs="Arial"/>
                <w:color w:val="0070C0"/>
                <w:sz w:val="20"/>
                <w:szCs w:val="19"/>
              </w:rPr>
              <w:t>04</w:t>
            </w:r>
            <w:r w:rsidRPr="00B479D3">
              <w:rPr>
                <w:rFonts w:ascii="Arial" w:eastAsia="Arial" w:hAnsi="Arial" w:cs="Arial"/>
                <w:color w:val="0070C0"/>
                <w:sz w:val="20"/>
                <w:szCs w:val="19"/>
              </w:rPr>
              <w:t xml:space="preserve"> </w:t>
            </w:r>
            <w:r w:rsidR="006826F8" w:rsidRPr="00B479D3">
              <w:rPr>
                <w:rFonts w:ascii="Arial" w:eastAsia="Arial" w:hAnsi="Arial" w:cs="Arial"/>
                <w:color w:val="0070C0"/>
                <w:sz w:val="20"/>
                <w:szCs w:val="19"/>
              </w:rPr>
              <w:t>January</w:t>
            </w:r>
            <w:r w:rsidRPr="00B479D3">
              <w:rPr>
                <w:rFonts w:ascii="Arial" w:eastAsia="Arial" w:hAnsi="Arial" w:cs="Arial"/>
                <w:color w:val="0070C0"/>
                <w:sz w:val="20"/>
                <w:szCs w:val="19"/>
              </w:rPr>
              <w:t xml:space="preserve"> 202</w:t>
            </w:r>
            <w:r w:rsidR="006826F8" w:rsidRPr="00B479D3">
              <w:rPr>
                <w:rFonts w:ascii="Arial" w:eastAsia="Arial" w:hAnsi="Arial" w:cs="Arial"/>
                <w:color w:val="0070C0"/>
                <w:sz w:val="20"/>
                <w:szCs w:val="19"/>
              </w:rPr>
              <w:t>1</w:t>
            </w:r>
            <w:r w:rsidRPr="00B479D3">
              <w:rPr>
                <w:rFonts w:ascii="Arial" w:eastAsia="Arial" w:hAnsi="Arial" w:cs="Arial"/>
                <w:color w:val="0070C0"/>
                <w:sz w:val="20"/>
                <w:szCs w:val="19"/>
              </w:rPr>
              <w:t>, 11AM.</w:t>
            </w:r>
          </w:p>
          <w:p w14:paraId="569ABBDB"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MIMAROPA provided </w:t>
            </w:r>
            <w:r w:rsidRPr="00B479D3">
              <w:rPr>
                <w:rFonts w:ascii="Arial" w:eastAsia="Arial" w:hAnsi="Arial" w:cs="Arial"/>
                <w:b/>
                <w:bCs/>
                <w:color w:val="0070C0"/>
                <w:sz w:val="20"/>
                <w:szCs w:val="19"/>
              </w:rPr>
              <w:t>1,029 NFIs</w:t>
            </w:r>
            <w:r w:rsidRPr="00B479D3">
              <w:rPr>
                <w:rFonts w:ascii="Arial" w:eastAsia="Arial" w:hAnsi="Arial" w:cs="Arial"/>
                <w:color w:val="0070C0"/>
                <w:sz w:val="20"/>
                <w:szCs w:val="19"/>
              </w:rPr>
              <w:t xml:space="preserve"> </w:t>
            </w:r>
            <w:r w:rsidRPr="00B479D3">
              <w:rPr>
                <w:rFonts w:ascii="Arial" w:eastAsia="Arial" w:hAnsi="Arial" w:cs="Arial"/>
                <w:bCs/>
                <w:color w:val="0070C0"/>
                <w:sz w:val="20"/>
                <w:szCs w:val="19"/>
              </w:rPr>
              <w:t xml:space="preserve">to </w:t>
            </w:r>
            <w:r w:rsidRPr="00B479D3">
              <w:rPr>
                <w:rFonts w:ascii="Arial" w:eastAsia="Arial" w:hAnsi="Arial" w:cs="Arial"/>
                <w:b/>
                <w:color w:val="0070C0"/>
                <w:sz w:val="20"/>
                <w:szCs w:val="19"/>
              </w:rPr>
              <w:t>LSIs</w:t>
            </w:r>
            <w:r w:rsidRPr="00B479D3">
              <w:rPr>
                <w:rFonts w:ascii="Arial" w:eastAsia="Arial" w:hAnsi="Arial" w:cs="Arial"/>
                <w:bCs/>
                <w:color w:val="0070C0"/>
                <w:sz w:val="20"/>
                <w:szCs w:val="19"/>
              </w:rPr>
              <w:t xml:space="preserve"> in the region </w:t>
            </w:r>
            <w:r w:rsidRPr="00B479D3">
              <w:rPr>
                <w:rFonts w:ascii="Arial" w:eastAsia="Arial" w:hAnsi="Arial" w:cs="Arial"/>
                <w:color w:val="0070C0"/>
                <w:sz w:val="20"/>
                <w:szCs w:val="19"/>
              </w:rPr>
              <w:t xml:space="preserve">amounting to </w:t>
            </w:r>
            <w:r w:rsidRPr="00B479D3">
              <w:rPr>
                <w:rFonts w:ascii="Arial" w:eastAsia="Arial" w:hAnsi="Arial" w:cs="Arial"/>
                <w:b/>
                <w:color w:val="0070C0"/>
                <w:sz w:val="20"/>
                <w:szCs w:val="19"/>
              </w:rPr>
              <w:t xml:space="preserve">₱1,269,768.93 </w:t>
            </w:r>
            <w:r w:rsidRPr="00B479D3">
              <w:rPr>
                <w:rFonts w:ascii="Arial" w:eastAsia="Arial" w:hAnsi="Arial" w:cs="Arial"/>
                <w:bCs/>
                <w:color w:val="0070C0"/>
                <w:sz w:val="20"/>
                <w:szCs w:val="19"/>
              </w:rPr>
              <w:t>as of 11 December 2020, 11AM.</w:t>
            </w:r>
          </w:p>
          <w:p w14:paraId="0925A497" w14:textId="77777777" w:rsidR="000C011D" w:rsidRPr="00B479D3" w:rsidRDefault="000C011D" w:rsidP="006162E5">
            <w:pPr>
              <w:pStyle w:val="ListParagraph"/>
              <w:numPr>
                <w:ilvl w:val="0"/>
                <w:numId w:val="4"/>
              </w:numPr>
              <w:spacing w:after="0" w:line="240" w:lineRule="auto"/>
              <w:ind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MIMAROPA closely coordinates with NCIP and LGUs for any request </w:t>
            </w:r>
            <w:r w:rsidRPr="00B479D3">
              <w:rPr>
                <w:rFonts w:ascii="Arial" w:eastAsia="Arial" w:hAnsi="Arial" w:cs="Arial"/>
                <w:color w:val="0070C0"/>
                <w:sz w:val="20"/>
                <w:szCs w:val="19"/>
              </w:rPr>
              <w:lastRenderedPageBreak/>
              <w:t>of augmentation support, FFP allocation and distribution schedule. Also, FO coordinates with other agencies for response operation concerns and monitoring of the situation.</w:t>
            </w:r>
          </w:p>
        </w:tc>
      </w:tr>
    </w:tbl>
    <w:p w14:paraId="0CDA5618"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F258B2B"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7FF61136"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58D027"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3658B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863623" w14:paraId="38829C85"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FF2F51" w14:textId="77777777" w:rsidR="000C011D" w:rsidRPr="00863623"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C7031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2ACDE923"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3875B982" w14:textId="77777777" w:rsidR="000C011D" w:rsidRPr="00863623" w:rsidRDefault="000C011D" w:rsidP="006162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175A893F" w14:textId="77777777" w:rsidR="000C011D" w:rsidRPr="00863623" w:rsidRDefault="000C011D" w:rsidP="006162E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074FE146" w14:textId="77777777" w:rsidR="000C011D" w:rsidRPr="00863623" w:rsidRDefault="000C011D" w:rsidP="006162E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1E81F46D"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7A8AC3B3" w14:textId="77777777" w:rsidR="000C011D" w:rsidRPr="00863623" w:rsidRDefault="000C011D" w:rsidP="006162E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7E3E8B3D" w14:textId="4C2776CD" w:rsidR="00887824" w:rsidRDefault="00887824" w:rsidP="000C011D">
      <w:pPr>
        <w:spacing w:after="0" w:line="240" w:lineRule="auto"/>
        <w:contextualSpacing/>
        <w:rPr>
          <w:rFonts w:ascii="Arial" w:eastAsia="Arial" w:hAnsi="Arial" w:cs="Arial"/>
          <w:b/>
          <w:sz w:val="24"/>
          <w:szCs w:val="24"/>
        </w:rPr>
      </w:pPr>
    </w:p>
    <w:p w14:paraId="00C91236" w14:textId="7B04B271" w:rsidR="000C011D"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11571937" w14:textId="77777777" w:rsidTr="006162E5">
        <w:trPr>
          <w:trHeight w:val="20"/>
          <w:tblHeader/>
        </w:trPr>
        <w:tc>
          <w:tcPr>
            <w:tcW w:w="1985" w:type="dxa"/>
            <w:tcMar>
              <w:top w:w="0" w:type="dxa"/>
              <w:left w:w="115" w:type="dxa"/>
              <w:bottom w:w="0" w:type="dxa"/>
              <w:right w:w="115" w:type="dxa"/>
            </w:tcMar>
            <w:vAlign w:val="center"/>
          </w:tcPr>
          <w:p w14:paraId="3CCC51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5651158"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BA54F5" w14:paraId="4A1CED63" w14:textId="77777777" w:rsidTr="006162E5">
        <w:trPr>
          <w:trHeight w:val="20"/>
        </w:trPr>
        <w:tc>
          <w:tcPr>
            <w:tcW w:w="1985" w:type="dxa"/>
            <w:tcMar>
              <w:top w:w="0" w:type="dxa"/>
              <w:left w:w="115" w:type="dxa"/>
              <w:bottom w:w="0" w:type="dxa"/>
              <w:right w:w="115" w:type="dxa"/>
            </w:tcMar>
            <w:vAlign w:val="center"/>
          </w:tcPr>
          <w:p w14:paraId="556F07F4" w14:textId="4CB98322" w:rsidR="000C011D" w:rsidRPr="00D243F3" w:rsidRDefault="000E0F23" w:rsidP="006826F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sidRPr="00D243F3">
              <w:rPr>
                <w:rFonts w:ascii="Arial" w:eastAsia="Arial" w:hAnsi="Arial" w:cs="Arial"/>
                <w:sz w:val="20"/>
                <w:szCs w:val="20"/>
              </w:rPr>
              <w:t>0</w:t>
            </w:r>
            <w:r w:rsidR="006826F8" w:rsidRPr="00D243F3">
              <w:rPr>
                <w:rFonts w:ascii="Arial" w:eastAsia="Arial" w:hAnsi="Arial" w:cs="Arial"/>
                <w:sz w:val="20"/>
                <w:szCs w:val="20"/>
              </w:rPr>
              <w:t>5</w:t>
            </w:r>
            <w:r w:rsidRPr="00D243F3">
              <w:rPr>
                <w:rFonts w:ascii="Arial" w:eastAsia="Arial" w:hAnsi="Arial" w:cs="Arial"/>
                <w:sz w:val="20"/>
                <w:szCs w:val="20"/>
              </w:rPr>
              <w:t xml:space="preserve"> January 2021</w:t>
            </w:r>
          </w:p>
        </w:tc>
        <w:tc>
          <w:tcPr>
            <w:tcW w:w="7796" w:type="dxa"/>
            <w:shd w:val="clear" w:color="auto" w:fill="auto"/>
            <w:tcMar>
              <w:top w:w="0" w:type="dxa"/>
              <w:left w:w="115" w:type="dxa"/>
              <w:bottom w:w="0" w:type="dxa"/>
              <w:right w:w="115" w:type="dxa"/>
            </w:tcMar>
            <w:vAlign w:val="center"/>
          </w:tcPr>
          <w:p w14:paraId="515A6C2F" w14:textId="77777777" w:rsidR="006826F8" w:rsidRPr="00D243F3" w:rsidRDefault="006826F8" w:rsidP="006826F8">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DSWD-FO VI thru DRMD released 3,278 FFPS to LGU San Rafael, Iloilo; 500 FFPs to Cuarter, Capiz; 2,016 FFPs to Himamaylan, Neg. Occ.; and 549 FFPs to Tobias Fornier, Antique, intended for COVID-19 affected population.</w:t>
            </w:r>
          </w:p>
          <w:p w14:paraId="38E51230" w14:textId="24BD1773" w:rsidR="006826F8" w:rsidRPr="00D243F3" w:rsidRDefault="006826F8" w:rsidP="006826F8">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A total of 4,400 in-transit FFPs to Malay, Aklan to be distributed to COVID-19 affected communities.</w:t>
            </w:r>
          </w:p>
          <w:p w14:paraId="1990458E" w14:textId="114C5853" w:rsidR="000C011D" w:rsidRPr="00D243F3" w:rsidRDefault="000C011D" w:rsidP="006162E5">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DSWD-FO VI is continuously repacking FFPs at the DSWD Regional Warehouse.</w:t>
            </w:r>
          </w:p>
          <w:p w14:paraId="11427A9A" w14:textId="7148CA38" w:rsidR="000C011D" w:rsidRPr="00D243F3" w:rsidRDefault="000C011D" w:rsidP="000E0F23">
            <w:pPr>
              <w:pStyle w:val="ListParagraph"/>
              <w:numPr>
                <w:ilvl w:val="0"/>
                <w:numId w:val="6"/>
              </w:numPr>
              <w:spacing w:after="0" w:line="240" w:lineRule="auto"/>
              <w:jc w:val="both"/>
              <w:rPr>
                <w:rFonts w:ascii="Arial" w:eastAsia="Times New Roman" w:hAnsi="Arial" w:cs="Arial"/>
                <w:sz w:val="20"/>
                <w:szCs w:val="20"/>
              </w:rPr>
            </w:pPr>
            <w:r w:rsidRPr="00D243F3">
              <w:rPr>
                <w:rFonts w:ascii="Arial" w:eastAsia="Times New Roman" w:hAnsi="Arial" w:cs="Arial"/>
                <w:sz w:val="20"/>
                <w:szCs w:val="20"/>
              </w:rPr>
              <w:t xml:space="preserve">DSWD-FO VI provided </w:t>
            </w:r>
            <w:r w:rsidR="000E0F23" w:rsidRPr="00D243F3">
              <w:rPr>
                <w:rFonts w:ascii="Arial" w:eastAsia="Times New Roman" w:hAnsi="Arial" w:cs="Arial"/>
                <w:b/>
                <w:bCs/>
                <w:sz w:val="20"/>
                <w:szCs w:val="20"/>
              </w:rPr>
              <w:t>₱27</w:t>
            </w:r>
            <w:r w:rsidR="006826F8" w:rsidRPr="00D243F3">
              <w:rPr>
                <w:rFonts w:ascii="Arial" w:eastAsia="Times New Roman" w:hAnsi="Arial" w:cs="Arial"/>
                <w:b/>
                <w:bCs/>
                <w:sz w:val="20"/>
                <w:szCs w:val="20"/>
              </w:rPr>
              <w:t>1</w:t>
            </w:r>
            <w:r w:rsidR="000E0F23" w:rsidRPr="00D243F3">
              <w:rPr>
                <w:rFonts w:ascii="Arial" w:eastAsia="Times New Roman" w:hAnsi="Arial" w:cs="Arial"/>
                <w:b/>
                <w:bCs/>
                <w:sz w:val="20"/>
                <w:szCs w:val="20"/>
              </w:rPr>
              <w:t>,</w:t>
            </w:r>
            <w:r w:rsidR="006826F8" w:rsidRPr="00D243F3">
              <w:rPr>
                <w:rFonts w:ascii="Arial" w:eastAsia="Times New Roman" w:hAnsi="Arial" w:cs="Arial"/>
                <w:b/>
                <w:bCs/>
                <w:sz w:val="20"/>
                <w:szCs w:val="20"/>
              </w:rPr>
              <w:t>388</w:t>
            </w:r>
            <w:r w:rsidR="000E0F23" w:rsidRPr="00D243F3">
              <w:rPr>
                <w:rFonts w:ascii="Arial" w:eastAsia="Times New Roman" w:hAnsi="Arial" w:cs="Arial"/>
                <w:b/>
                <w:bCs/>
                <w:sz w:val="20"/>
                <w:szCs w:val="20"/>
              </w:rPr>
              <w:t>,445.</w:t>
            </w:r>
            <w:r w:rsidR="006826F8" w:rsidRPr="00D243F3">
              <w:rPr>
                <w:rFonts w:ascii="Arial" w:eastAsia="Times New Roman" w:hAnsi="Arial" w:cs="Arial"/>
                <w:b/>
                <w:bCs/>
                <w:sz w:val="20"/>
                <w:szCs w:val="20"/>
              </w:rPr>
              <w:t>0</w:t>
            </w:r>
            <w:r w:rsidR="000E0F23" w:rsidRPr="00D243F3">
              <w:rPr>
                <w:rFonts w:ascii="Arial" w:eastAsia="Times New Roman" w:hAnsi="Arial" w:cs="Arial"/>
                <w:b/>
                <w:bCs/>
                <w:sz w:val="20"/>
                <w:szCs w:val="20"/>
              </w:rPr>
              <w:t xml:space="preserve">0 </w:t>
            </w:r>
            <w:r w:rsidRPr="00D243F3">
              <w:rPr>
                <w:rFonts w:ascii="Arial" w:eastAsia="Times New Roman" w:hAnsi="Arial" w:cs="Arial"/>
                <w:sz w:val="20"/>
                <w:szCs w:val="20"/>
              </w:rPr>
              <w:t xml:space="preserve">worth of assistance to </w:t>
            </w:r>
            <w:r w:rsidR="000E0F23" w:rsidRPr="00D243F3">
              <w:rPr>
                <w:rFonts w:ascii="Arial" w:eastAsia="Times New Roman" w:hAnsi="Arial" w:cs="Arial"/>
                <w:b/>
                <w:bCs/>
                <w:sz w:val="20"/>
                <w:szCs w:val="20"/>
              </w:rPr>
              <w:t>85,</w:t>
            </w:r>
            <w:r w:rsidR="006826F8" w:rsidRPr="00D243F3">
              <w:rPr>
                <w:rFonts w:ascii="Arial" w:eastAsia="Times New Roman" w:hAnsi="Arial" w:cs="Arial"/>
                <w:b/>
                <w:bCs/>
                <w:sz w:val="20"/>
                <w:szCs w:val="20"/>
              </w:rPr>
              <w:t>089</w:t>
            </w:r>
            <w:r w:rsidR="000E0F23" w:rsidRPr="00D243F3">
              <w:rPr>
                <w:rFonts w:ascii="Arial" w:eastAsia="Times New Roman" w:hAnsi="Arial" w:cs="Arial"/>
                <w:b/>
                <w:bCs/>
                <w:sz w:val="20"/>
                <w:szCs w:val="20"/>
              </w:rPr>
              <w:t xml:space="preserve"> </w:t>
            </w:r>
            <w:r w:rsidRPr="00D243F3">
              <w:rPr>
                <w:rFonts w:ascii="Arial" w:eastAsia="Times New Roman" w:hAnsi="Arial" w:cs="Arial"/>
                <w:b/>
                <w:bCs/>
                <w:sz w:val="20"/>
                <w:szCs w:val="20"/>
              </w:rPr>
              <w:t>individuals</w:t>
            </w:r>
            <w:r w:rsidRPr="00D243F3">
              <w:rPr>
                <w:rFonts w:ascii="Arial" w:eastAsia="Times New Roman" w:hAnsi="Arial" w:cs="Arial"/>
                <w:sz w:val="20"/>
                <w:szCs w:val="20"/>
              </w:rPr>
              <w:t xml:space="preserve"> under </w:t>
            </w:r>
            <w:r w:rsidRPr="00D243F3">
              <w:rPr>
                <w:rFonts w:ascii="Arial" w:eastAsia="Times New Roman" w:hAnsi="Arial" w:cs="Arial"/>
                <w:b/>
                <w:bCs/>
                <w:sz w:val="20"/>
                <w:szCs w:val="20"/>
              </w:rPr>
              <w:t>Assistance to Individuals in Crisis Situation (AICS)</w:t>
            </w:r>
            <w:r w:rsidRPr="00D243F3">
              <w:rPr>
                <w:rFonts w:ascii="Arial" w:eastAsia="Times New Roman" w:hAnsi="Arial" w:cs="Arial"/>
                <w:sz w:val="20"/>
                <w:szCs w:val="20"/>
              </w:rPr>
              <w:t xml:space="preserve"> from 09 March to 21 December 2020.</w:t>
            </w:r>
          </w:p>
          <w:p w14:paraId="3E661573" w14:textId="77777777" w:rsidR="000C011D" w:rsidRPr="00D243F3" w:rsidRDefault="000C011D" w:rsidP="006162E5">
            <w:pPr>
              <w:widowControl/>
              <w:shd w:val="clear" w:color="auto" w:fill="FFFFFF"/>
              <w:spacing w:after="0" w:line="240" w:lineRule="auto"/>
              <w:contextualSpacing/>
              <w:jc w:val="both"/>
              <w:rPr>
                <w:rFonts w:ascii="Arial" w:eastAsia="Times New Roman" w:hAnsi="Arial" w:cs="Arial"/>
                <w:sz w:val="20"/>
                <w:szCs w:val="20"/>
              </w:rPr>
            </w:pPr>
            <w:r w:rsidRPr="00D243F3">
              <w:rPr>
                <w:rFonts w:ascii="Arial" w:eastAsia="Times New Roman" w:hAnsi="Arial" w:cs="Arial"/>
                <w:b/>
                <w:bCs/>
                <w:sz w:val="20"/>
                <w:szCs w:val="20"/>
              </w:rPr>
              <w:t>Social Amelioration Program (SAP)</w:t>
            </w:r>
          </w:p>
          <w:p w14:paraId="6D51BCC2"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To date, a total of</w:t>
            </w:r>
            <w:r w:rsidRPr="00D243F3">
              <w:rPr>
                <w:rFonts w:ascii="Arial" w:eastAsia="Times New Roman" w:hAnsi="Arial" w:cs="Arial"/>
                <w:b/>
                <w:bCs/>
                <w:sz w:val="20"/>
                <w:szCs w:val="20"/>
              </w:rPr>
              <w:t xml:space="preserve"> ₱1,496,509,500.00 </w:t>
            </w:r>
            <w:r w:rsidRPr="00D243F3">
              <w:rPr>
                <w:rFonts w:ascii="Arial" w:eastAsia="Times New Roman" w:hAnsi="Arial" w:cs="Arial"/>
                <w:sz w:val="20"/>
                <w:szCs w:val="20"/>
              </w:rPr>
              <w:t xml:space="preserve">was provided to </w:t>
            </w:r>
            <w:r w:rsidRPr="00D243F3">
              <w:rPr>
                <w:rFonts w:ascii="Arial" w:eastAsia="Times New Roman" w:hAnsi="Arial" w:cs="Arial"/>
                <w:b/>
                <w:bCs/>
                <w:sz w:val="20"/>
                <w:szCs w:val="20"/>
              </w:rPr>
              <w:t xml:space="preserve">321,830 4Ps beneficiaries </w:t>
            </w:r>
            <w:r w:rsidRPr="00D243F3">
              <w:rPr>
                <w:rFonts w:ascii="Arial" w:eastAsia="Times New Roman" w:hAnsi="Arial" w:cs="Arial"/>
                <w:sz w:val="20"/>
                <w:szCs w:val="20"/>
              </w:rPr>
              <w:t xml:space="preserve">and </w:t>
            </w:r>
            <w:r w:rsidRPr="00D243F3">
              <w:rPr>
                <w:rFonts w:ascii="Arial" w:eastAsia="Times New Roman" w:hAnsi="Arial" w:cs="Arial"/>
                <w:b/>
                <w:bCs/>
                <w:sz w:val="20"/>
                <w:szCs w:val="20"/>
              </w:rPr>
              <w:t xml:space="preserve">₱6,788,214,000.00 </w:t>
            </w:r>
            <w:r w:rsidRPr="00D243F3">
              <w:rPr>
                <w:rFonts w:ascii="Arial" w:eastAsia="Times New Roman" w:hAnsi="Arial" w:cs="Arial"/>
                <w:sz w:val="20"/>
                <w:szCs w:val="20"/>
              </w:rPr>
              <w:t>was provided</w:t>
            </w:r>
            <w:r w:rsidRPr="00D243F3">
              <w:rPr>
                <w:rFonts w:ascii="Arial" w:eastAsia="Times New Roman" w:hAnsi="Arial" w:cs="Arial"/>
                <w:b/>
                <w:bCs/>
                <w:sz w:val="20"/>
                <w:szCs w:val="20"/>
              </w:rPr>
              <w:t xml:space="preserve"> </w:t>
            </w:r>
            <w:r w:rsidRPr="00D243F3">
              <w:rPr>
                <w:rFonts w:ascii="Arial" w:eastAsia="Times New Roman" w:hAnsi="Arial" w:cs="Arial"/>
                <w:sz w:val="20"/>
                <w:szCs w:val="20"/>
              </w:rPr>
              <w:t>to</w:t>
            </w:r>
            <w:r w:rsidRPr="00D243F3">
              <w:rPr>
                <w:rFonts w:ascii="Arial" w:eastAsia="Times New Roman" w:hAnsi="Arial" w:cs="Arial"/>
                <w:b/>
                <w:bCs/>
                <w:sz w:val="20"/>
                <w:szCs w:val="20"/>
              </w:rPr>
              <w:t xml:space="preserve"> 1,131,369 Non-4Ps beneficiaries </w:t>
            </w:r>
            <w:r w:rsidRPr="00D243F3">
              <w:rPr>
                <w:rFonts w:ascii="Arial" w:eastAsia="Times New Roman" w:hAnsi="Arial" w:cs="Arial"/>
                <w:sz w:val="20"/>
                <w:szCs w:val="20"/>
              </w:rPr>
              <w:t>for the first tranche.</w:t>
            </w:r>
          </w:p>
          <w:p w14:paraId="73C35276"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 xml:space="preserve">DSWD-FO VI has served </w:t>
            </w:r>
            <w:r w:rsidRPr="00D243F3">
              <w:rPr>
                <w:rFonts w:ascii="Arial" w:eastAsia="Times New Roman" w:hAnsi="Arial" w:cs="Arial"/>
                <w:b/>
                <w:bCs/>
                <w:sz w:val="20"/>
                <w:szCs w:val="20"/>
              </w:rPr>
              <w:t>103,608 4Ps beneficiaries</w:t>
            </w:r>
            <w:r w:rsidRPr="00D243F3">
              <w:rPr>
                <w:rFonts w:ascii="Arial" w:eastAsia="Times New Roman" w:hAnsi="Arial" w:cs="Arial"/>
                <w:sz w:val="20"/>
                <w:szCs w:val="20"/>
              </w:rPr>
              <w:t xml:space="preserve"> amounting to </w:t>
            </w:r>
            <w:r w:rsidRPr="00D243F3">
              <w:rPr>
                <w:rFonts w:ascii="Arial" w:eastAsia="Times New Roman" w:hAnsi="Arial" w:cs="Arial"/>
                <w:b/>
                <w:bCs/>
                <w:sz w:val="20"/>
                <w:szCs w:val="20"/>
              </w:rPr>
              <w:t xml:space="preserve">₱481,777,200.00 </w:t>
            </w:r>
            <w:r w:rsidRPr="00D243F3">
              <w:rPr>
                <w:rFonts w:ascii="Arial" w:eastAsia="Times New Roman" w:hAnsi="Arial" w:cs="Arial"/>
                <w:sz w:val="20"/>
                <w:szCs w:val="20"/>
              </w:rPr>
              <w:t xml:space="preserve">and </w:t>
            </w:r>
            <w:r w:rsidRPr="00D243F3">
              <w:rPr>
                <w:rFonts w:ascii="Arial" w:eastAsia="Times New Roman" w:hAnsi="Arial" w:cs="Arial"/>
                <w:b/>
                <w:bCs/>
                <w:sz w:val="20"/>
                <w:szCs w:val="20"/>
              </w:rPr>
              <w:t>440,802 Non-4Ps beneficiaries</w:t>
            </w:r>
            <w:r w:rsidRPr="00D243F3">
              <w:rPr>
                <w:rFonts w:ascii="Arial" w:eastAsia="Times New Roman" w:hAnsi="Arial" w:cs="Arial"/>
                <w:sz w:val="20"/>
                <w:szCs w:val="20"/>
              </w:rPr>
              <w:t xml:space="preserve"> amounting to</w:t>
            </w:r>
            <w:r w:rsidRPr="00D243F3">
              <w:rPr>
                <w:rFonts w:eastAsia="Times New Roman"/>
              </w:rPr>
              <w:t xml:space="preserve"> </w:t>
            </w:r>
            <w:r w:rsidRPr="00D243F3">
              <w:rPr>
                <w:rFonts w:ascii="Arial" w:eastAsia="Times New Roman" w:hAnsi="Arial" w:cs="Arial"/>
                <w:b/>
                <w:bCs/>
                <w:sz w:val="20"/>
                <w:szCs w:val="20"/>
              </w:rPr>
              <w:t xml:space="preserve">₱2,644,812,000.00 </w:t>
            </w:r>
            <w:r w:rsidRPr="00D243F3">
              <w:rPr>
                <w:rFonts w:ascii="Arial" w:eastAsia="Times New Roman" w:hAnsi="Arial" w:cs="Arial"/>
                <w:sz w:val="20"/>
                <w:szCs w:val="20"/>
              </w:rPr>
              <w:t xml:space="preserve">for the second tranche, and </w:t>
            </w:r>
            <w:r w:rsidRPr="00D243F3">
              <w:rPr>
                <w:rFonts w:ascii="Arial" w:eastAsia="Times New Roman" w:hAnsi="Arial" w:cs="Arial"/>
                <w:b/>
                <w:bCs/>
                <w:sz w:val="20"/>
                <w:szCs w:val="20"/>
              </w:rPr>
              <w:t>190,738 left-out/waitlisted</w:t>
            </w:r>
            <w:r w:rsidRPr="00D243F3">
              <w:rPr>
                <w:rFonts w:ascii="Arial" w:eastAsia="Times New Roman" w:hAnsi="Arial" w:cs="Arial"/>
                <w:sz w:val="20"/>
                <w:szCs w:val="20"/>
              </w:rPr>
              <w:t xml:space="preserve"> </w:t>
            </w:r>
            <w:r w:rsidRPr="00D243F3">
              <w:rPr>
                <w:rFonts w:ascii="Arial" w:eastAsia="Times New Roman" w:hAnsi="Arial" w:cs="Arial"/>
                <w:b/>
                <w:bCs/>
                <w:sz w:val="20"/>
                <w:szCs w:val="20"/>
              </w:rPr>
              <w:t>beneficiaries</w:t>
            </w:r>
            <w:r w:rsidRPr="00D243F3">
              <w:rPr>
                <w:rFonts w:ascii="Arial" w:eastAsia="Times New Roman" w:hAnsi="Arial" w:cs="Arial"/>
                <w:sz w:val="20"/>
                <w:szCs w:val="20"/>
              </w:rPr>
              <w:t xml:space="preserve"> amounting to </w:t>
            </w:r>
            <w:r w:rsidRPr="00D243F3">
              <w:rPr>
                <w:rFonts w:ascii="Arial" w:eastAsia="Times New Roman" w:hAnsi="Arial" w:cs="Arial"/>
                <w:b/>
                <w:bCs/>
                <w:sz w:val="20"/>
                <w:szCs w:val="20"/>
              </w:rPr>
              <w:t>₱1,144,428,000.00.</w:t>
            </w:r>
          </w:p>
          <w:p w14:paraId="273F7FF7" w14:textId="77777777" w:rsidR="000C011D" w:rsidRPr="00D243F3" w:rsidRDefault="000C011D" w:rsidP="006162E5">
            <w:pPr>
              <w:pStyle w:val="ListParagraph"/>
              <w:numPr>
                <w:ilvl w:val="0"/>
                <w:numId w:val="6"/>
              </w:numPr>
              <w:spacing w:after="0" w:line="240" w:lineRule="auto"/>
              <w:jc w:val="both"/>
              <w:rPr>
                <w:rFonts w:eastAsia="Times New Roman"/>
              </w:rPr>
            </w:pPr>
            <w:r w:rsidRPr="00D243F3">
              <w:rPr>
                <w:rFonts w:ascii="Arial" w:eastAsia="Times New Roman" w:hAnsi="Arial" w:cs="Arial"/>
                <w:sz w:val="20"/>
                <w:szCs w:val="20"/>
              </w:rPr>
              <w:t>The Operation Center Hotline catered a total of 9,156 calls resolved from 15 April to 26 August, 2020.</w:t>
            </w:r>
          </w:p>
        </w:tc>
      </w:tr>
    </w:tbl>
    <w:p w14:paraId="52CBD3D1"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89E57F" w14:textId="77777777"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599CC32"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361A8A"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A5256E"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0B3A76" w14:paraId="1BCA1587"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3B6ED6" w14:textId="7485F661" w:rsidR="000C011D" w:rsidRPr="00A630F5" w:rsidRDefault="000C011D" w:rsidP="00A630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color w:val="0070C0"/>
                <w:sz w:val="20"/>
                <w:szCs w:val="19"/>
              </w:rPr>
            </w:pPr>
            <w:r w:rsidRPr="00A630F5">
              <w:rPr>
                <w:rFonts w:ascii="Arial" w:eastAsia="Arial" w:hAnsi="Arial" w:cs="Arial"/>
                <w:color w:val="0070C0"/>
                <w:sz w:val="20"/>
                <w:szCs w:val="19"/>
              </w:rPr>
              <w:t xml:space="preserve"> </w:t>
            </w:r>
            <w:r w:rsidR="00A630F5" w:rsidRPr="00A630F5">
              <w:rPr>
                <w:rFonts w:ascii="Arial" w:eastAsia="Arial" w:hAnsi="Arial" w:cs="Arial"/>
                <w:color w:val="0070C0"/>
                <w:sz w:val="20"/>
                <w:szCs w:val="19"/>
              </w:rPr>
              <w:t>06</w:t>
            </w:r>
            <w:r w:rsidRPr="00A630F5">
              <w:rPr>
                <w:rFonts w:ascii="Arial" w:eastAsia="Arial" w:hAnsi="Arial" w:cs="Arial"/>
                <w:color w:val="0070C0"/>
                <w:sz w:val="20"/>
                <w:szCs w:val="19"/>
              </w:rPr>
              <w:t xml:space="preserve"> </w:t>
            </w:r>
            <w:r w:rsidR="00A630F5" w:rsidRPr="00A630F5">
              <w:rPr>
                <w:rFonts w:ascii="Arial" w:eastAsia="Arial" w:hAnsi="Arial" w:cs="Arial"/>
                <w:color w:val="0070C0"/>
                <w:sz w:val="20"/>
                <w:szCs w:val="19"/>
              </w:rPr>
              <w:t>January</w:t>
            </w:r>
            <w:r w:rsidRPr="00A630F5">
              <w:rPr>
                <w:rFonts w:ascii="Arial" w:eastAsia="Arial" w:hAnsi="Arial" w:cs="Arial"/>
                <w:color w:val="0070C0"/>
                <w:sz w:val="20"/>
                <w:szCs w:val="19"/>
              </w:rPr>
              <w:t xml:space="preserve"> 202</w:t>
            </w:r>
            <w:r w:rsidR="00A630F5" w:rsidRPr="00A630F5">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7C4F5" w14:textId="376694E3" w:rsidR="000C011D" w:rsidRPr="00A630F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630F5">
              <w:rPr>
                <w:rFonts w:ascii="Arial" w:eastAsia="Arial" w:hAnsi="Arial" w:cs="Arial"/>
                <w:color w:val="0070C0"/>
                <w:sz w:val="20"/>
                <w:szCs w:val="19"/>
              </w:rPr>
              <w:t xml:space="preserve">DSWD-FO VII is continuously conducting payouts for the 2nd half in Cebu, Bohol and Negros Oriental. As of 16 December 2020, a total of </w:t>
            </w:r>
            <w:r w:rsidRPr="00A630F5">
              <w:rPr>
                <w:rFonts w:ascii="Arial" w:eastAsia="Arial" w:hAnsi="Arial" w:cs="Arial"/>
                <w:b/>
                <w:color w:val="0070C0"/>
                <w:sz w:val="20"/>
                <w:szCs w:val="19"/>
              </w:rPr>
              <w:t xml:space="preserve">275,644 </w:t>
            </w:r>
            <w:r w:rsidRPr="00A630F5">
              <w:rPr>
                <w:rFonts w:ascii="Arial" w:eastAsia="Arial" w:hAnsi="Arial" w:cs="Arial"/>
                <w:color w:val="0070C0"/>
                <w:sz w:val="20"/>
                <w:szCs w:val="19"/>
              </w:rPr>
              <w:t xml:space="preserve">beneficiaries received cash assistance amounting to </w:t>
            </w:r>
            <w:r w:rsidRPr="00A630F5">
              <w:rPr>
                <w:rFonts w:ascii="Arial" w:eastAsia="Arial" w:hAnsi="Arial" w:cs="Arial"/>
                <w:b/>
                <w:color w:val="0070C0"/>
                <w:sz w:val="20"/>
                <w:szCs w:val="19"/>
              </w:rPr>
              <w:t xml:space="preserve">₱863,180,000.00 </w:t>
            </w:r>
            <w:r w:rsidRPr="00A630F5">
              <w:rPr>
                <w:rFonts w:ascii="Arial" w:eastAsia="Arial" w:hAnsi="Arial" w:cs="Arial"/>
                <w:color w:val="0070C0"/>
                <w:sz w:val="20"/>
                <w:szCs w:val="19"/>
              </w:rPr>
              <w:t>from</w:t>
            </w:r>
            <w:r w:rsidRPr="00A630F5">
              <w:rPr>
                <w:rFonts w:ascii="Arial" w:eastAsia="Arial" w:hAnsi="Arial" w:cs="Arial"/>
                <w:b/>
                <w:color w:val="0070C0"/>
                <w:sz w:val="20"/>
                <w:szCs w:val="19"/>
              </w:rPr>
              <w:t xml:space="preserve"> Social Pension Program.</w:t>
            </w:r>
          </w:p>
          <w:p w14:paraId="09EBD435" w14:textId="77777777" w:rsidR="000C011D" w:rsidRPr="00A630F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630F5">
              <w:rPr>
                <w:rFonts w:ascii="Arial" w:eastAsia="Arial" w:hAnsi="Arial" w:cs="Arial"/>
                <w:color w:val="0070C0"/>
                <w:sz w:val="20"/>
                <w:szCs w:val="19"/>
              </w:rPr>
              <w:t xml:space="preserve">DSWD-FO VII provided cash assistance to </w:t>
            </w:r>
            <w:r w:rsidRPr="00A630F5">
              <w:rPr>
                <w:rFonts w:ascii="Arial" w:eastAsia="Arial" w:hAnsi="Arial" w:cs="Arial"/>
                <w:b/>
                <w:color w:val="0070C0"/>
                <w:sz w:val="20"/>
                <w:szCs w:val="19"/>
              </w:rPr>
              <w:t xml:space="preserve">28,412 indigent individuals </w:t>
            </w:r>
            <w:r w:rsidRPr="00A630F5">
              <w:rPr>
                <w:rFonts w:ascii="Arial" w:eastAsia="Arial" w:hAnsi="Arial" w:cs="Arial"/>
                <w:color w:val="0070C0"/>
                <w:sz w:val="20"/>
                <w:szCs w:val="19"/>
              </w:rPr>
              <w:t xml:space="preserve">including </w:t>
            </w:r>
            <w:r w:rsidRPr="00A630F5">
              <w:rPr>
                <w:rFonts w:ascii="Arial" w:eastAsia="Arial" w:hAnsi="Arial" w:cs="Arial"/>
                <w:b/>
                <w:color w:val="0070C0"/>
                <w:sz w:val="20"/>
                <w:szCs w:val="19"/>
              </w:rPr>
              <w:t xml:space="preserve">displaced drivers, LSIs </w:t>
            </w:r>
            <w:r w:rsidRPr="00A630F5">
              <w:rPr>
                <w:rFonts w:ascii="Arial" w:eastAsia="Arial" w:hAnsi="Arial" w:cs="Arial"/>
                <w:color w:val="0070C0"/>
                <w:sz w:val="20"/>
                <w:szCs w:val="19"/>
              </w:rPr>
              <w:t xml:space="preserve">and </w:t>
            </w:r>
            <w:r w:rsidRPr="00A630F5">
              <w:rPr>
                <w:rFonts w:ascii="Arial" w:eastAsia="Arial" w:hAnsi="Arial" w:cs="Arial"/>
                <w:b/>
                <w:color w:val="0070C0"/>
                <w:sz w:val="20"/>
                <w:szCs w:val="19"/>
              </w:rPr>
              <w:t xml:space="preserve">repatriated OFWs </w:t>
            </w:r>
            <w:r w:rsidRPr="00A630F5">
              <w:rPr>
                <w:rFonts w:ascii="Arial" w:eastAsia="Arial" w:hAnsi="Arial" w:cs="Arial"/>
                <w:color w:val="0070C0"/>
                <w:sz w:val="20"/>
                <w:szCs w:val="19"/>
              </w:rPr>
              <w:t xml:space="preserve">amounting to a total of </w:t>
            </w:r>
            <w:r w:rsidRPr="00A630F5">
              <w:rPr>
                <w:rFonts w:ascii="Arial" w:eastAsia="Arial" w:hAnsi="Arial" w:cs="Arial"/>
                <w:b/>
                <w:color w:val="0070C0"/>
                <w:sz w:val="20"/>
                <w:szCs w:val="19"/>
              </w:rPr>
              <w:t xml:space="preserve">₱46,100,000.00 </w:t>
            </w:r>
            <w:r w:rsidRPr="00A630F5">
              <w:rPr>
                <w:rFonts w:ascii="Arial" w:eastAsia="Arial" w:hAnsi="Arial" w:cs="Arial"/>
                <w:color w:val="0070C0"/>
                <w:sz w:val="20"/>
                <w:szCs w:val="19"/>
              </w:rPr>
              <w:t>as of reporting period.</w:t>
            </w:r>
            <w:r w:rsidRPr="00A630F5">
              <w:rPr>
                <w:rFonts w:ascii="Arial" w:eastAsia="Arial" w:hAnsi="Arial" w:cs="Arial"/>
                <w:b/>
                <w:color w:val="0070C0"/>
                <w:sz w:val="20"/>
                <w:szCs w:val="19"/>
              </w:rPr>
              <w:t xml:space="preserve"> </w:t>
            </w:r>
            <w:r w:rsidRPr="00A630F5">
              <w:rPr>
                <w:rFonts w:ascii="Arial" w:eastAsia="Arial" w:hAnsi="Arial" w:cs="Arial"/>
                <w:color w:val="0070C0"/>
                <w:sz w:val="20"/>
                <w:szCs w:val="19"/>
              </w:rPr>
              <w:t>Additional 1,597 individuals were provided with assistance amounting to ₱3,700,000.00.</w:t>
            </w:r>
          </w:p>
          <w:p w14:paraId="3738A9A1" w14:textId="77777777" w:rsidR="000C011D" w:rsidRPr="00A630F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A630F5">
              <w:rPr>
                <w:rFonts w:ascii="Arial" w:eastAsia="Arial" w:hAnsi="Arial" w:cs="Arial"/>
                <w:color w:val="0070C0"/>
                <w:sz w:val="20"/>
                <w:szCs w:val="19"/>
              </w:rPr>
              <w:t xml:space="preserve">As of reporting period, a total of </w:t>
            </w:r>
            <w:r w:rsidRPr="00A630F5">
              <w:rPr>
                <w:rFonts w:ascii="Arial" w:eastAsia="Arial" w:hAnsi="Arial" w:cs="Arial"/>
                <w:b/>
                <w:color w:val="0070C0"/>
                <w:sz w:val="20"/>
                <w:szCs w:val="19"/>
              </w:rPr>
              <w:t>21,234 beneficiaries</w:t>
            </w:r>
            <w:r w:rsidRPr="00A630F5">
              <w:rPr>
                <w:rFonts w:ascii="Arial" w:eastAsia="Arial" w:hAnsi="Arial" w:cs="Arial"/>
                <w:color w:val="0070C0"/>
                <w:sz w:val="20"/>
                <w:szCs w:val="19"/>
              </w:rPr>
              <w:t xml:space="preserve"> from 130 cities/towns in the Region received </w:t>
            </w:r>
            <w:r w:rsidRPr="00A630F5">
              <w:rPr>
                <w:rFonts w:ascii="Arial" w:eastAsia="Arial" w:hAnsi="Arial" w:cs="Arial"/>
                <w:b/>
                <w:color w:val="0070C0"/>
                <w:sz w:val="20"/>
                <w:szCs w:val="19"/>
              </w:rPr>
              <w:t>₱137,099,376.40</w:t>
            </w:r>
            <w:r w:rsidRPr="00A630F5">
              <w:rPr>
                <w:rFonts w:ascii="Arial" w:eastAsia="Arial" w:hAnsi="Arial" w:cs="Arial"/>
                <w:color w:val="0070C0"/>
                <w:sz w:val="20"/>
                <w:szCs w:val="19"/>
              </w:rPr>
              <w:t xml:space="preserve"> Seed Capital Fund (SCF) from </w:t>
            </w:r>
            <w:r w:rsidRPr="00A630F5">
              <w:rPr>
                <w:rFonts w:ascii="Arial" w:eastAsia="Arial" w:hAnsi="Arial" w:cs="Arial"/>
                <w:b/>
                <w:color w:val="0070C0"/>
                <w:sz w:val="20"/>
                <w:szCs w:val="19"/>
              </w:rPr>
              <w:t>Sustainable Livelihood Program (SLP)</w:t>
            </w:r>
            <w:r w:rsidRPr="00A630F5">
              <w:rPr>
                <w:rFonts w:ascii="Arial" w:eastAsia="Arial" w:hAnsi="Arial" w:cs="Arial"/>
                <w:color w:val="0070C0"/>
                <w:sz w:val="20"/>
                <w:szCs w:val="19"/>
              </w:rPr>
              <w:t>.</w:t>
            </w:r>
          </w:p>
          <w:p w14:paraId="13D05E0E" w14:textId="77777777" w:rsidR="000C011D" w:rsidRPr="00A630F5"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20"/>
              </w:rPr>
            </w:pPr>
            <w:r w:rsidRPr="00A630F5">
              <w:rPr>
                <w:rFonts w:ascii="Arial" w:eastAsia="Arial" w:hAnsi="Arial" w:cs="Arial"/>
                <w:color w:val="0070C0"/>
                <w:sz w:val="20"/>
                <w:szCs w:val="20"/>
              </w:rPr>
              <w:t xml:space="preserve">As of 7 December 2020, a total of </w:t>
            </w:r>
            <w:r w:rsidRPr="00A630F5">
              <w:rPr>
                <w:rFonts w:ascii="Arial" w:eastAsia="Arial" w:hAnsi="Arial" w:cs="Arial"/>
                <w:b/>
                <w:bCs/>
                <w:color w:val="0070C0"/>
                <w:sz w:val="20"/>
                <w:szCs w:val="20"/>
              </w:rPr>
              <w:t>6,420 beneficiaries</w:t>
            </w:r>
            <w:r w:rsidRPr="00A630F5">
              <w:rPr>
                <w:rFonts w:ascii="Arial" w:eastAsia="Arial" w:hAnsi="Arial" w:cs="Arial"/>
                <w:color w:val="0070C0"/>
                <w:sz w:val="20"/>
                <w:szCs w:val="20"/>
              </w:rPr>
              <w:t xml:space="preserve"> were provided through the Livelihood Assistance Grant (LAG) 2 in Region VII.</w:t>
            </w:r>
          </w:p>
          <w:p w14:paraId="3BB50D63" w14:textId="77777777" w:rsidR="000C011D" w:rsidRPr="00A630F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630F5">
              <w:rPr>
                <w:rFonts w:ascii="Arial" w:eastAsia="Arial" w:hAnsi="Arial" w:cs="Arial"/>
                <w:color w:val="0070C0"/>
                <w:sz w:val="20"/>
                <w:szCs w:val="19"/>
              </w:rPr>
              <w:t xml:space="preserve">As of 06 August 2020, </w:t>
            </w:r>
            <w:r w:rsidRPr="00A630F5">
              <w:rPr>
                <w:rFonts w:ascii="Arial" w:eastAsia="Arial" w:hAnsi="Arial" w:cs="Arial"/>
                <w:b/>
                <w:color w:val="0070C0"/>
                <w:sz w:val="20"/>
                <w:szCs w:val="19"/>
              </w:rPr>
              <w:t>524 LSIs</w:t>
            </w:r>
            <w:r w:rsidRPr="00A630F5">
              <w:rPr>
                <w:rFonts w:ascii="Arial" w:eastAsia="Arial" w:hAnsi="Arial" w:cs="Arial"/>
                <w:color w:val="0070C0"/>
                <w:sz w:val="20"/>
                <w:szCs w:val="19"/>
              </w:rPr>
              <w:t xml:space="preserve"> at various seaports in Bohol, Cebu and Negros </w:t>
            </w:r>
            <w:r w:rsidRPr="00A630F5">
              <w:rPr>
                <w:rFonts w:ascii="Arial" w:eastAsia="Arial" w:hAnsi="Arial" w:cs="Arial"/>
                <w:color w:val="0070C0"/>
                <w:sz w:val="20"/>
                <w:szCs w:val="19"/>
              </w:rPr>
              <w:lastRenderedPageBreak/>
              <w:t xml:space="preserve">Oriental and </w:t>
            </w:r>
            <w:r w:rsidRPr="00A630F5">
              <w:rPr>
                <w:rFonts w:ascii="Arial" w:eastAsia="Arial" w:hAnsi="Arial" w:cs="Arial"/>
                <w:b/>
                <w:color w:val="0070C0"/>
                <w:sz w:val="20"/>
                <w:szCs w:val="19"/>
              </w:rPr>
              <w:t>7,088 LSIs</w:t>
            </w:r>
            <w:r w:rsidRPr="00A630F5">
              <w:rPr>
                <w:rFonts w:ascii="Arial" w:eastAsia="Arial" w:hAnsi="Arial" w:cs="Arial"/>
                <w:color w:val="0070C0"/>
                <w:sz w:val="20"/>
                <w:szCs w:val="19"/>
              </w:rPr>
              <w:t xml:space="preserve"> from Cebu airport were assisted. A total amount of </w:t>
            </w:r>
            <w:r w:rsidRPr="00A630F5">
              <w:rPr>
                <w:rFonts w:ascii="Arial" w:eastAsia="Arial" w:hAnsi="Arial" w:cs="Arial"/>
                <w:b/>
                <w:color w:val="0070C0"/>
                <w:sz w:val="20"/>
                <w:szCs w:val="19"/>
              </w:rPr>
              <w:t>₱93,140.00</w:t>
            </w:r>
            <w:r w:rsidRPr="00A630F5">
              <w:rPr>
                <w:rFonts w:ascii="Arial" w:eastAsia="Arial" w:hAnsi="Arial" w:cs="Arial"/>
                <w:color w:val="0070C0"/>
                <w:sz w:val="20"/>
                <w:szCs w:val="19"/>
              </w:rPr>
              <w:t xml:space="preserve"> cash aid was provided to the LSIs.</w:t>
            </w:r>
          </w:p>
          <w:p w14:paraId="2BCF61B0" w14:textId="77777777" w:rsidR="000C011D" w:rsidRPr="00A630F5" w:rsidRDefault="000C011D" w:rsidP="006162E5">
            <w:pPr>
              <w:pBdr>
                <w:top w:val="none" w:sz="0" w:space="0" w:color="000000"/>
                <w:bottom w:val="none" w:sz="0" w:space="0" w:color="000000"/>
              </w:pBdr>
              <w:spacing w:after="0" w:line="240" w:lineRule="auto"/>
              <w:jc w:val="both"/>
              <w:rPr>
                <w:rFonts w:ascii="Arial" w:eastAsia="Arial" w:hAnsi="Arial" w:cs="Arial"/>
                <w:color w:val="0070C0"/>
                <w:sz w:val="20"/>
                <w:szCs w:val="19"/>
              </w:rPr>
            </w:pPr>
          </w:p>
          <w:p w14:paraId="4DE364CB" w14:textId="77777777" w:rsidR="000C011D" w:rsidRPr="00A630F5" w:rsidRDefault="000C011D" w:rsidP="006162E5">
            <w:pPr>
              <w:pBdr>
                <w:top w:val="none" w:sz="0" w:space="0" w:color="000000"/>
                <w:bottom w:val="none" w:sz="0" w:space="0" w:color="000000"/>
              </w:pBdr>
              <w:spacing w:after="0" w:line="240" w:lineRule="auto"/>
              <w:contextualSpacing/>
              <w:jc w:val="both"/>
              <w:rPr>
                <w:rFonts w:ascii="Arial" w:eastAsia="Arial" w:hAnsi="Arial" w:cs="Arial"/>
                <w:b/>
                <w:color w:val="0070C0"/>
                <w:sz w:val="20"/>
                <w:szCs w:val="19"/>
              </w:rPr>
            </w:pPr>
            <w:r w:rsidRPr="00A630F5">
              <w:rPr>
                <w:rFonts w:ascii="Arial" w:eastAsia="Arial" w:hAnsi="Arial" w:cs="Arial"/>
                <w:b/>
                <w:color w:val="0070C0"/>
                <w:sz w:val="20"/>
                <w:szCs w:val="19"/>
              </w:rPr>
              <w:t>Social Amelioration Program (SAP)</w:t>
            </w:r>
          </w:p>
          <w:p w14:paraId="279EA101" w14:textId="77777777" w:rsidR="000C011D" w:rsidRPr="00A630F5" w:rsidRDefault="000C011D" w:rsidP="006162E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color w:val="0070C0"/>
                <w:sz w:val="20"/>
                <w:szCs w:val="19"/>
              </w:rPr>
            </w:pPr>
            <w:r w:rsidRPr="00A630F5">
              <w:rPr>
                <w:rFonts w:ascii="Arial" w:eastAsia="Arial" w:hAnsi="Arial" w:cs="Arial"/>
                <w:color w:val="0070C0"/>
                <w:sz w:val="20"/>
                <w:szCs w:val="19"/>
              </w:rPr>
              <w:t>The Social Amelioration Program is over with the expiry of the Bayanihan 1.</w:t>
            </w:r>
          </w:p>
          <w:p w14:paraId="0B93745D" w14:textId="77777777" w:rsidR="000C011D" w:rsidRPr="00A630F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9"/>
              </w:rPr>
            </w:pPr>
            <w:r w:rsidRPr="00A630F5">
              <w:rPr>
                <w:rFonts w:ascii="Arial" w:eastAsia="Arial" w:hAnsi="Arial" w:cs="Arial"/>
                <w:b/>
                <w:color w:val="0070C0"/>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A630F5" w:rsidRPr="00A630F5" w14:paraId="6367F019" w14:textId="77777777" w:rsidTr="006162E5">
              <w:tc>
                <w:tcPr>
                  <w:tcW w:w="1511" w:type="dxa"/>
                  <w:vAlign w:val="center"/>
                </w:tcPr>
                <w:p w14:paraId="32E3D4D3"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CATEGORY</w:t>
                  </w:r>
                </w:p>
              </w:tc>
              <w:tc>
                <w:tcPr>
                  <w:tcW w:w="1511" w:type="dxa"/>
                  <w:vAlign w:val="center"/>
                </w:tcPr>
                <w:p w14:paraId="69686F9A"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TARGET</w:t>
                  </w:r>
                </w:p>
              </w:tc>
              <w:tc>
                <w:tcPr>
                  <w:tcW w:w="1511" w:type="dxa"/>
                  <w:vAlign w:val="center"/>
                </w:tcPr>
                <w:p w14:paraId="668E55B0"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ACTUAL BENES PAID</w:t>
                  </w:r>
                </w:p>
              </w:tc>
              <w:tc>
                <w:tcPr>
                  <w:tcW w:w="1511" w:type="dxa"/>
                  <w:vAlign w:val="center"/>
                </w:tcPr>
                <w:p w14:paraId="7D7A2C9B"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w:t>
                  </w:r>
                </w:p>
              </w:tc>
              <w:tc>
                <w:tcPr>
                  <w:tcW w:w="1512" w:type="dxa"/>
                  <w:vAlign w:val="center"/>
                </w:tcPr>
                <w:p w14:paraId="530E372F"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AMOUNT</w:t>
                  </w:r>
                </w:p>
              </w:tc>
            </w:tr>
            <w:tr w:rsidR="00A630F5" w:rsidRPr="00A630F5" w14:paraId="6CFA2775" w14:textId="77777777" w:rsidTr="006162E5">
              <w:tc>
                <w:tcPr>
                  <w:tcW w:w="1511" w:type="dxa"/>
                  <w:vAlign w:val="center"/>
                </w:tcPr>
                <w:p w14:paraId="2572C9BF" w14:textId="77777777" w:rsidR="000C011D" w:rsidRPr="00A630F5" w:rsidRDefault="000C011D" w:rsidP="006162E5">
                  <w:pPr>
                    <w:pStyle w:val="ListParagraph"/>
                    <w:spacing w:after="0" w:line="240" w:lineRule="auto"/>
                    <w:ind w:left="0"/>
                    <w:jc w:val="both"/>
                    <w:rPr>
                      <w:rFonts w:ascii="Arial" w:eastAsia="Arial" w:hAnsi="Arial" w:cs="Arial"/>
                      <w:b/>
                      <w:color w:val="0070C0"/>
                      <w:sz w:val="16"/>
                      <w:szCs w:val="16"/>
                    </w:rPr>
                  </w:pPr>
                  <w:r w:rsidRPr="00A630F5">
                    <w:rPr>
                      <w:rFonts w:ascii="Arial" w:eastAsia="Arial" w:hAnsi="Arial" w:cs="Arial"/>
                      <w:b/>
                      <w:color w:val="0070C0"/>
                      <w:sz w:val="16"/>
                      <w:szCs w:val="16"/>
                    </w:rPr>
                    <w:t>4Ps</w:t>
                  </w:r>
                </w:p>
              </w:tc>
              <w:tc>
                <w:tcPr>
                  <w:tcW w:w="1511" w:type="dxa"/>
                  <w:vAlign w:val="center"/>
                </w:tcPr>
                <w:p w14:paraId="3FB275FC"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288,679</w:t>
                  </w:r>
                </w:p>
              </w:tc>
              <w:tc>
                <w:tcPr>
                  <w:tcW w:w="1511" w:type="dxa"/>
                  <w:vAlign w:val="center"/>
                </w:tcPr>
                <w:p w14:paraId="3C6516F8"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286,421</w:t>
                  </w:r>
                </w:p>
              </w:tc>
              <w:tc>
                <w:tcPr>
                  <w:tcW w:w="1511" w:type="dxa"/>
                  <w:vAlign w:val="center"/>
                </w:tcPr>
                <w:p w14:paraId="0D2EFA72"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99.21</w:t>
                  </w:r>
                </w:p>
              </w:tc>
              <w:tc>
                <w:tcPr>
                  <w:tcW w:w="1512" w:type="dxa"/>
                  <w:vAlign w:val="center"/>
                </w:tcPr>
                <w:p w14:paraId="5E4A8C6D"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331,857,650</w:t>
                  </w:r>
                </w:p>
              </w:tc>
            </w:tr>
            <w:tr w:rsidR="00A630F5" w:rsidRPr="00A630F5" w14:paraId="7B09DFF2" w14:textId="77777777" w:rsidTr="006162E5">
              <w:tc>
                <w:tcPr>
                  <w:tcW w:w="1511" w:type="dxa"/>
                  <w:vAlign w:val="center"/>
                </w:tcPr>
                <w:p w14:paraId="53C8A8FE"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Cash card</w:t>
                  </w:r>
                </w:p>
              </w:tc>
              <w:tc>
                <w:tcPr>
                  <w:tcW w:w="1511" w:type="dxa"/>
                  <w:vAlign w:val="center"/>
                </w:tcPr>
                <w:p w14:paraId="5407EAEB"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82,150</w:t>
                  </w:r>
                </w:p>
              </w:tc>
              <w:tc>
                <w:tcPr>
                  <w:tcW w:w="1511" w:type="dxa"/>
                  <w:vAlign w:val="center"/>
                </w:tcPr>
                <w:p w14:paraId="4ECC209F"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82,150</w:t>
                  </w:r>
                </w:p>
              </w:tc>
              <w:tc>
                <w:tcPr>
                  <w:tcW w:w="1511" w:type="dxa"/>
                  <w:vAlign w:val="center"/>
                </w:tcPr>
                <w:p w14:paraId="080C5925"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00</w:t>
                  </w:r>
                </w:p>
              </w:tc>
              <w:tc>
                <w:tcPr>
                  <w:tcW w:w="1512" w:type="dxa"/>
                  <w:vAlign w:val="center"/>
                </w:tcPr>
                <w:p w14:paraId="5CC48AB3"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311,997,500</w:t>
                  </w:r>
                </w:p>
              </w:tc>
            </w:tr>
            <w:tr w:rsidR="00A630F5" w:rsidRPr="00A630F5" w14:paraId="34EF6DE1" w14:textId="77777777" w:rsidTr="006162E5">
              <w:tc>
                <w:tcPr>
                  <w:tcW w:w="1511" w:type="dxa"/>
                  <w:vAlign w:val="center"/>
                </w:tcPr>
                <w:p w14:paraId="44E14ED6"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Non-Cash card</w:t>
                  </w:r>
                </w:p>
              </w:tc>
              <w:tc>
                <w:tcPr>
                  <w:tcW w:w="1511" w:type="dxa"/>
                  <w:vAlign w:val="center"/>
                </w:tcPr>
                <w:p w14:paraId="129A2E67"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6,529</w:t>
                  </w:r>
                </w:p>
              </w:tc>
              <w:tc>
                <w:tcPr>
                  <w:tcW w:w="1511" w:type="dxa"/>
                  <w:vAlign w:val="center"/>
                </w:tcPr>
                <w:p w14:paraId="3FF2E3E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4,271</w:t>
                  </w:r>
                </w:p>
              </w:tc>
              <w:tc>
                <w:tcPr>
                  <w:tcW w:w="1511" w:type="dxa"/>
                  <w:vAlign w:val="center"/>
                </w:tcPr>
                <w:p w14:paraId="641E27DA"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65.42</w:t>
                  </w:r>
                </w:p>
              </w:tc>
              <w:tc>
                <w:tcPr>
                  <w:tcW w:w="1512" w:type="dxa"/>
                  <w:vAlign w:val="center"/>
                </w:tcPr>
                <w:p w14:paraId="73EBB79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9,860,150</w:t>
                  </w:r>
                </w:p>
              </w:tc>
            </w:tr>
            <w:tr w:rsidR="00A630F5" w:rsidRPr="00A630F5" w14:paraId="72ADECBF" w14:textId="77777777" w:rsidTr="006162E5">
              <w:tc>
                <w:tcPr>
                  <w:tcW w:w="1511" w:type="dxa"/>
                  <w:vAlign w:val="center"/>
                </w:tcPr>
                <w:p w14:paraId="60572FF8" w14:textId="77777777" w:rsidR="000C011D" w:rsidRPr="00A630F5" w:rsidRDefault="000C011D" w:rsidP="006162E5">
                  <w:pPr>
                    <w:pStyle w:val="ListParagraph"/>
                    <w:spacing w:after="0" w:line="240" w:lineRule="auto"/>
                    <w:ind w:left="0"/>
                    <w:jc w:val="both"/>
                    <w:rPr>
                      <w:rFonts w:ascii="Arial" w:eastAsia="Arial" w:hAnsi="Arial" w:cs="Arial"/>
                      <w:b/>
                      <w:color w:val="0070C0"/>
                      <w:sz w:val="16"/>
                      <w:szCs w:val="16"/>
                    </w:rPr>
                  </w:pPr>
                  <w:r w:rsidRPr="00A630F5">
                    <w:rPr>
                      <w:rFonts w:ascii="Arial" w:eastAsia="Arial" w:hAnsi="Arial" w:cs="Arial"/>
                      <w:b/>
                      <w:color w:val="0070C0"/>
                      <w:sz w:val="16"/>
                      <w:szCs w:val="16"/>
                    </w:rPr>
                    <w:t>Non-4Ps</w:t>
                  </w:r>
                </w:p>
              </w:tc>
              <w:tc>
                <w:tcPr>
                  <w:tcW w:w="1511" w:type="dxa"/>
                  <w:vAlign w:val="center"/>
                </w:tcPr>
                <w:p w14:paraId="0BD83821"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058,075</w:t>
                  </w:r>
                </w:p>
              </w:tc>
              <w:tc>
                <w:tcPr>
                  <w:tcW w:w="1511" w:type="dxa"/>
                  <w:vAlign w:val="center"/>
                </w:tcPr>
                <w:p w14:paraId="00EE0735"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025,662</w:t>
                  </w:r>
                </w:p>
              </w:tc>
              <w:tc>
                <w:tcPr>
                  <w:tcW w:w="1511" w:type="dxa"/>
                  <w:vAlign w:val="center"/>
                </w:tcPr>
                <w:p w14:paraId="46973F17"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96.93</w:t>
                  </w:r>
                </w:p>
              </w:tc>
              <w:tc>
                <w:tcPr>
                  <w:tcW w:w="1512" w:type="dxa"/>
                  <w:vAlign w:val="center"/>
                </w:tcPr>
                <w:p w14:paraId="335C3019"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4,653,564,000</w:t>
                  </w:r>
                </w:p>
              </w:tc>
            </w:tr>
            <w:tr w:rsidR="00A630F5" w:rsidRPr="00A630F5" w14:paraId="3F751BF4" w14:textId="77777777" w:rsidTr="006162E5">
              <w:tc>
                <w:tcPr>
                  <w:tcW w:w="1511" w:type="dxa"/>
                  <w:vAlign w:val="center"/>
                </w:tcPr>
                <w:p w14:paraId="15604809"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Bohol</w:t>
                  </w:r>
                </w:p>
              </w:tc>
              <w:tc>
                <w:tcPr>
                  <w:tcW w:w="1511" w:type="dxa"/>
                  <w:vAlign w:val="center"/>
                </w:tcPr>
                <w:p w14:paraId="29B8436F"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81,710</w:t>
                  </w:r>
                </w:p>
              </w:tc>
              <w:tc>
                <w:tcPr>
                  <w:tcW w:w="1511" w:type="dxa"/>
                  <w:vAlign w:val="center"/>
                </w:tcPr>
                <w:p w14:paraId="1CFFBBB7"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77,431</w:t>
                  </w:r>
                </w:p>
              </w:tc>
              <w:tc>
                <w:tcPr>
                  <w:tcW w:w="1511" w:type="dxa"/>
                  <w:vAlign w:val="center"/>
                </w:tcPr>
                <w:p w14:paraId="19D10C6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97.64</w:t>
                  </w:r>
                </w:p>
              </w:tc>
              <w:tc>
                <w:tcPr>
                  <w:tcW w:w="1512" w:type="dxa"/>
                  <w:vAlign w:val="center"/>
                </w:tcPr>
                <w:p w14:paraId="03D5E314"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832,680,000</w:t>
                  </w:r>
                </w:p>
              </w:tc>
            </w:tr>
            <w:tr w:rsidR="00A630F5" w:rsidRPr="00A630F5" w14:paraId="30FA5F62" w14:textId="77777777" w:rsidTr="006162E5">
              <w:tc>
                <w:tcPr>
                  <w:tcW w:w="1511" w:type="dxa"/>
                  <w:vAlign w:val="center"/>
                </w:tcPr>
                <w:p w14:paraId="0ABE477F"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Cebu</w:t>
                  </w:r>
                </w:p>
              </w:tc>
              <w:tc>
                <w:tcPr>
                  <w:tcW w:w="1511" w:type="dxa"/>
                  <w:vAlign w:val="center"/>
                </w:tcPr>
                <w:p w14:paraId="40C97D2C"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598,218</w:t>
                  </w:r>
                </w:p>
              </w:tc>
              <w:tc>
                <w:tcPr>
                  <w:tcW w:w="1511" w:type="dxa"/>
                  <w:vAlign w:val="center"/>
                </w:tcPr>
                <w:p w14:paraId="0CD3D701"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584,382</w:t>
                  </w:r>
                </w:p>
              </w:tc>
              <w:tc>
                <w:tcPr>
                  <w:tcW w:w="1511" w:type="dxa"/>
                  <w:vAlign w:val="center"/>
                </w:tcPr>
                <w:p w14:paraId="35EC08EC"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97.68</w:t>
                  </w:r>
                </w:p>
              </w:tc>
              <w:tc>
                <w:tcPr>
                  <w:tcW w:w="1512" w:type="dxa"/>
                  <w:vAlign w:val="center"/>
                </w:tcPr>
                <w:p w14:paraId="3B1F0B1E"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661,666,000</w:t>
                  </w:r>
                </w:p>
              </w:tc>
            </w:tr>
            <w:tr w:rsidR="00A630F5" w:rsidRPr="00A630F5" w14:paraId="1704B976" w14:textId="77777777" w:rsidTr="006162E5">
              <w:tc>
                <w:tcPr>
                  <w:tcW w:w="1511" w:type="dxa"/>
                  <w:vAlign w:val="center"/>
                </w:tcPr>
                <w:p w14:paraId="1029F225"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Negros Oriental</w:t>
                  </w:r>
                </w:p>
              </w:tc>
              <w:tc>
                <w:tcPr>
                  <w:tcW w:w="1511" w:type="dxa"/>
                  <w:vAlign w:val="center"/>
                </w:tcPr>
                <w:p w14:paraId="343B2A1E"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50,021</w:t>
                  </w:r>
                </w:p>
              </w:tc>
              <w:tc>
                <w:tcPr>
                  <w:tcW w:w="1511" w:type="dxa"/>
                  <w:vAlign w:val="center"/>
                </w:tcPr>
                <w:p w14:paraId="5CCB8EF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43,944</w:t>
                  </w:r>
                </w:p>
              </w:tc>
              <w:tc>
                <w:tcPr>
                  <w:tcW w:w="1511" w:type="dxa"/>
                  <w:vAlign w:val="center"/>
                </w:tcPr>
                <w:p w14:paraId="0838CAA4"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97.56</w:t>
                  </w:r>
                </w:p>
              </w:tc>
              <w:tc>
                <w:tcPr>
                  <w:tcW w:w="1512" w:type="dxa"/>
                  <w:vAlign w:val="center"/>
                </w:tcPr>
                <w:p w14:paraId="05C2A370"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054,632,000</w:t>
                  </w:r>
                </w:p>
              </w:tc>
            </w:tr>
            <w:tr w:rsidR="00A630F5" w:rsidRPr="00A630F5" w14:paraId="2C7BB453" w14:textId="77777777" w:rsidTr="006162E5">
              <w:tc>
                <w:tcPr>
                  <w:tcW w:w="1511" w:type="dxa"/>
                  <w:vAlign w:val="center"/>
                </w:tcPr>
                <w:p w14:paraId="2B4B9911" w14:textId="77777777" w:rsidR="000C011D" w:rsidRPr="00A630F5" w:rsidRDefault="000C011D" w:rsidP="006162E5">
                  <w:pPr>
                    <w:pStyle w:val="ListParagraph"/>
                    <w:spacing w:after="0" w:line="240" w:lineRule="auto"/>
                    <w:ind w:left="0"/>
                    <w:jc w:val="both"/>
                    <w:rPr>
                      <w:rFonts w:ascii="Arial" w:eastAsia="Arial" w:hAnsi="Arial" w:cs="Arial"/>
                      <w:color w:val="0070C0"/>
                      <w:sz w:val="16"/>
                      <w:szCs w:val="16"/>
                    </w:rPr>
                  </w:pPr>
                  <w:r w:rsidRPr="00A630F5">
                    <w:rPr>
                      <w:rFonts w:ascii="Arial" w:eastAsia="Arial" w:hAnsi="Arial" w:cs="Arial"/>
                      <w:color w:val="0070C0"/>
                      <w:sz w:val="16"/>
                      <w:szCs w:val="16"/>
                    </w:rPr>
                    <w:t>Siquijor</w:t>
                  </w:r>
                </w:p>
              </w:tc>
              <w:tc>
                <w:tcPr>
                  <w:tcW w:w="1511" w:type="dxa"/>
                  <w:vAlign w:val="center"/>
                </w:tcPr>
                <w:p w14:paraId="0E3BF9AB"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8,126</w:t>
                  </w:r>
                </w:p>
              </w:tc>
              <w:tc>
                <w:tcPr>
                  <w:tcW w:w="1511" w:type="dxa"/>
                  <w:vAlign w:val="center"/>
                </w:tcPr>
                <w:p w14:paraId="2DE5DC74"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9,905</w:t>
                  </w:r>
                </w:p>
              </w:tc>
              <w:tc>
                <w:tcPr>
                  <w:tcW w:w="1511" w:type="dxa"/>
                  <w:vAlign w:val="center"/>
                </w:tcPr>
                <w:p w14:paraId="664724FB"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70.76</w:t>
                  </w:r>
                </w:p>
              </w:tc>
              <w:tc>
                <w:tcPr>
                  <w:tcW w:w="1512" w:type="dxa"/>
                  <w:vAlign w:val="center"/>
                </w:tcPr>
                <w:p w14:paraId="52629F07"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04,586,000</w:t>
                  </w:r>
                </w:p>
              </w:tc>
            </w:tr>
            <w:tr w:rsidR="00A630F5" w:rsidRPr="00A630F5" w14:paraId="4745C95E" w14:textId="77777777" w:rsidTr="006162E5">
              <w:tc>
                <w:tcPr>
                  <w:tcW w:w="1511" w:type="dxa"/>
                  <w:vAlign w:val="center"/>
                </w:tcPr>
                <w:p w14:paraId="20C19365" w14:textId="77777777" w:rsidR="000C011D" w:rsidRPr="00A630F5" w:rsidRDefault="000C011D" w:rsidP="006162E5">
                  <w:pPr>
                    <w:pStyle w:val="ListParagraph"/>
                    <w:spacing w:after="0" w:line="240" w:lineRule="auto"/>
                    <w:ind w:left="0"/>
                    <w:jc w:val="both"/>
                    <w:rPr>
                      <w:rFonts w:ascii="Arial" w:eastAsia="Arial" w:hAnsi="Arial" w:cs="Arial"/>
                      <w:b/>
                      <w:color w:val="0070C0"/>
                      <w:sz w:val="16"/>
                      <w:szCs w:val="16"/>
                    </w:rPr>
                  </w:pPr>
                  <w:r w:rsidRPr="00A630F5">
                    <w:rPr>
                      <w:rFonts w:ascii="Arial" w:eastAsia="Arial" w:hAnsi="Arial" w:cs="Arial"/>
                      <w:b/>
                      <w:color w:val="0070C0"/>
                      <w:sz w:val="16"/>
                      <w:szCs w:val="16"/>
                    </w:rPr>
                    <w:t>GRAND TOTAL</w:t>
                  </w:r>
                </w:p>
              </w:tc>
              <w:tc>
                <w:tcPr>
                  <w:tcW w:w="1511" w:type="dxa"/>
                  <w:vAlign w:val="center"/>
                </w:tcPr>
                <w:p w14:paraId="3D4048DB"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346,754</w:t>
                  </w:r>
                </w:p>
              </w:tc>
              <w:tc>
                <w:tcPr>
                  <w:tcW w:w="1511" w:type="dxa"/>
                  <w:vAlign w:val="center"/>
                </w:tcPr>
                <w:p w14:paraId="6637D81E"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312,083</w:t>
                  </w:r>
                </w:p>
              </w:tc>
              <w:tc>
                <w:tcPr>
                  <w:tcW w:w="1511" w:type="dxa"/>
                  <w:vAlign w:val="center"/>
                </w:tcPr>
                <w:p w14:paraId="076AD995"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98.07</w:t>
                  </w:r>
                </w:p>
              </w:tc>
              <w:tc>
                <w:tcPr>
                  <w:tcW w:w="1512" w:type="dxa"/>
                  <w:vAlign w:val="center"/>
                </w:tcPr>
                <w:p w14:paraId="2929E513"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5,985,421,650</w:t>
                  </w:r>
                </w:p>
              </w:tc>
            </w:tr>
          </w:tbl>
          <w:p w14:paraId="5B4AEF37" w14:textId="77777777" w:rsidR="000C011D" w:rsidRPr="00A630F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p w14:paraId="64C8098A" w14:textId="77777777" w:rsidR="000C011D" w:rsidRPr="00A630F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r w:rsidRPr="00A630F5">
              <w:rPr>
                <w:rFonts w:ascii="Arial" w:eastAsia="Arial" w:hAnsi="Arial" w:cs="Arial"/>
                <w:b/>
                <w:color w:val="0070C0"/>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A630F5" w:rsidRPr="00A630F5" w14:paraId="450629DD" w14:textId="77777777" w:rsidTr="006162E5">
              <w:tc>
                <w:tcPr>
                  <w:tcW w:w="1436" w:type="dxa"/>
                  <w:vAlign w:val="center"/>
                </w:tcPr>
                <w:p w14:paraId="6922D6EF"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CATEGORY</w:t>
                  </w:r>
                </w:p>
              </w:tc>
              <w:tc>
                <w:tcPr>
                  <w:tcW w:w="1440" w:type="dxa"/>
                  <w:vAlign w:val="center"/>
                </w:tcPr>
                <w:p w14:paraId="789C8CED"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CLEANLIST</w:t>
                  </w:r>
                </w:p>
              </w:tc>
              <w:tc>
                <w:tcPr>
                  <w:tcW w:w="1440" w:type="dxa"/>
                  <w:vAlign w:val="center"/>
                </w:tcPr>
                <w:p w14:paraId="28D754D6"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ACTUAL BENES PAID</w:t>
                  </w:r>
                </w:p>
              </w:tc>
              <w:tc>
                <w:tcPr>
                  <w:tcW w:w="1371" w:type="dxa"/>
                  <w:vAlign w:val="center"/>
                </w:tcPr>
                <w:p w14:paraId="67DE6F94"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w:t>
                  </w:r>
                </w:p>
              </w:tc>
              <w:tc>
                <w:tcPr>
                  <w:tcW w:w="1509" w:type="dxa"/>
                  <w:vAlign w:val="center"/>
                </w:tcPr>
                <w:p w14:paraId="5B6B78CD" w14:textId="77777777" w:rsidR="000C011D" w:rsidRPr="00A630F5" w:rsidRDefault="000C011D" w:rsidP="006162E5">
                  <w:pPr>
                    <w:pStyle w:val="ListParagraph"/>
                    <w:spacing w:after="0" w:line="240" w:lineRule="auto"/>
                    <w:ind w:left="0"/>
                    <w:jc w:val="center"/>
                    <w:rPr>
                      <w:rFonts w:ascii="Arial" w:eastAsia="Arial" w:hAnsi="Arial" w:cs="Arial"/>
                      <w:b/>
                      <w:color w:val="0070C0"/>
                      <w:sz w:val="16"/>
                      <w:szCs w:val="16"/>
                    </w:rPr>
                  </w:pPr>
                  <w:r w:rsidRPr="00A630F5">
                    <w:rPr>
                      <w:rFonts w:ascii="Arial" w:eastAsia="Arial" w:hAnsi="Arial" w:cs="Arial"/>
                      <w:b/>
                      <w:color w:val="0070C0"/>
                      <w:sz w:val="16"/>
                      <w:szCs w:val="16"/>
                    </w:rPr>
                    <w:t>AMOUNT</w:t>
                  </w:r>
                </w:p>
              </w:tc>
            </w:tr>
            <w:tr w:rsidR="00A630F5" w:rsidRPr="00A630F5" w14:paraId="44E1A922" w14:textId="77777777" w:rsidTr="006162E5">
              <w:tc>
                <w:tcPr>
                  <w:tcW w:w="1436" w:type="dxa"/>
                  <w:vAlign w:val="center"/>
                </w:tcPr>
                <w:p w14:paraId="1880D183" w14:textId="77777777" w:rsidR="000C011D" w:rsidRPr="00A630F5" w:rsidRDefault="000C011D" w:rsidP="006162E5">
                  <w:pPr>
                    <w:pStyle w:val="ListParagraph"/>
                    <w:spacing w:after="0" w:line="240" w:lineRule="auto"/>
                    <w:ind w:left="0"/>
                    <w:rPr>
                      <w:rFonts w:ascii="Arial" w:eastAsia="Arial" w:hAnsi="Arial" w:cs="Arial"/>
                      <w:b/>
                      <w:color w:val="0070C0"/>
                      <w:sz w:val="16"/>
                      <w:szCs w:val="16"/>
                    </w:rPr>
                  </w:pPr>
                  <w:r w:rsidRPr="00A630F5">
                    <w:rPr>
                      <w:rFonts w:ascii="Arial" w:eastAsia="Arial" w:hAnsi="Arial" w:cs="Arial"/>
                      <w:b/>
                      <w:color w:val="0070C0"/>
                      <w:sz w:val="16"/>
                      <w:szCs w:val="16"/>
                    </w:rPr>
                    <w:t>4Ps (Cebu)</w:t>
                  </w:r>
                </w:p>
              </w:tc>
              <w:tc>
                <w:tcPr>
                  <w:tcW w:w="1440" w:type="dxa"/>
                  <w:vAlign w:val="center"/>
                </w:tcPr>
                <w:p w14:paraId="20F25A58"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49,542</w:t>
                  </w:r>
                </w:p>
              </w:tc>
              <w:tc>
                <w:tcPr>
                  <w:tcW w:w="1440" w:type="dxa"/>
                  <w:vAlign w:val="center"/>
                </w:tcPr>
                <w:p w14:paraId="0C80ADF3"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149,431</w:t>
                  </w:r>
                </w:p>
              </w:tc>
              <w:tc>
                <w:tcPr>
                  <w:tcW w:w="1371" w:type="dxa"/>
                  <w:vAlign w:val="center"/>
                </w:tcPr>
                <w:p w14:paraId="3F9DFDCC"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99.92</w:t>
                  </w:r>
                </w:p>
              </w:tc>
              <w:tc>
                <w:tcPr>
                  <w:tcW w:w="1509" w:type="dxa"/>
                  <w:vAlign w:val="center"/>
                </w:tcPr>
                <w:p w14:paraId="2B1E4FA1"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694,854,150</w:t>
                  </w:r>
                </w:p>
              </w:tc>
            </w:tr>
            <w:tr w:rsidR="00A630F5" w:rsidRPr="00A630F5" w14:paraId="52CB2CCC" w14:textId="77777777" w:rsidTr="006162E5">
              <w:tc>
                <w:tcPr>
                  <w:tcW w:w="1436" w:type="dxa"/>
                  <w:vAlign w:val="center"/>
                </w:tcPr>
                <w:p w14:paraId="2022486F" w14:textId="77777777" w:rsidR="000C011D" w:rsidRPr="00A630F5" w:rsidRDefault="000C011D" w:rsidP="006162E5">
                  <w:pPr>
                    <w:pStyle w:val="ListParagraph"/>
                    <w:spacing w:after="0" w:line="240" w:lineRule="auto"/>
                    <w:ind w:left="0"/>
                    <w:rPr>
                      <w:rFonts w:ascii="Arial" w:eastAsia="Arial" w:hAnsi="Arial" w:cs="Arial"/>
                      <w:b/>
                      <w:color w:val="0070C0"/>
                      <w:sz w:val="16"/>
                      <w:szCs w:val="16"/>
                    </w:rPr>
                  </w:pPr>
                  <w:r w:rsidRPr="00A630F5">
                    <w:rPr>
                      <w:rFonts w:ascii="Arial" w:eastAsia="Arial" w:hAnsi="Arial" w:cs="Arial"/>
                      <w:b/>
                      <w:color w:val="0070C0"/>
                      <w:sz w:val="16"/>
                      <w:szCs w:val="16"/>
                    </w:rPr>
                    <w:t>Non-4Ps</w:t>
                  </w:r>
                </w:p>
              </w:tc>
              <w:tc>
                <w:tcPr>
                  <w:tcW w:w="1440" w:type="dxa"/>
                  <w:vAlign w:val="center"/>
                </w:tcPr>
                <w:p w14:paraId="5E417DF3"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662,202</w:t>
                  </w:r>
                </w:p>
              </w:tc>
              <w:tc>
                <w:tcPr>
                  <w:tcW w:w="1440" w:type="dxa"/>
                  <w:vAlign w:val="center"/>
                </w:tcPr>
                <w:p w14:paraId="1189B2E4"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577,208</w:t>
                  </w:r>
                </w:p>
              </w:tc>
              <w:tc>
                <w:tcPr>
                  <w:tcW w:w="1371" w:type="dxa"/>
                  <w:vAlign w:val="center"/>
                </w:tcPr>
                <w:p w14:paraId="6AA07F9C"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87.16</w:t>
                  </w:r>
                </w:p>
              </w:tc>
              <w:tc>
                <w:tcPr>
                  <w:tcW w:w="1509" w:type="dxa"/>
                  <w:vAlign w:val="center"/>
                </w:tcPr>
                <w:p w14:paraId="2A4C7903"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b/>
                      <w:color w:val="0070C0"/>
                      <w:sz w:val="16"/>
                      <w:szCs w:val="16"/>
                    </w:rPr>
                    <w:t>3,830,496,000</w:t>
                  </w:r>
                </w:p>
              </w:tc>
            </w:tr>
            <w:tr w:rsidR="00A630F5" w:rsidRPr="00A630F5" w14:paraId="3B082CEE" w14:textId="77777777" w:rsidTr="006162E5">
              <w:tc>
                <w:tcPr>
                  <w:tcW w:w="1436" w:type="dxa"/>
                  <w:vAlign w:val="center"/>
                </w:tcPr>
                <w:p w14:paraId="57827D9A" w14:textId="77777777" w:rsidR="000C011D" w:rsidRPr="00A630F5" w:rsidRDefault="000C011D" w:rsidP="006162E5">
                  <w:pPr>
                    <w:pStyle w:val="ListParagraph"/>
                    <w:spacing w:after="0" w:line="240" w:lineRule="auto"/>
                    <w:ind w:left="0"/>
                    <w:rPr>
                      <w:rFonts w:ascii="Arial" w:eastAsia="Arial" w:hAnsi="Arial" w:cs="Arial"/>
                      <w:color w:val="0070C0"/>
                      <w:sz w:val="16"/>
                      <w:szCs w:val="16"/>
                    </w:rPr>
                  </w:pPr>
                  <w:r w:rsidRPr="00A630F5">
                    <w:rPr>
                      <w:rFonts w:ascii="Arial" w:eastAsia="Arial" w:hAnsi="Arial" w:cs="Arial"/>
                      <w:color w:val="0070C0"/>
                      <w:sz w:val="16"/>
                      <w:szCs w:val="16"/>
                    </w:rPr>
                    <w:t>Waitlisted (Non-ECQ)</w:t>
                  </w:r>
                </w:p>
              </w:tc>
              <w:tc>
                <w:tcPr>
                  <w:tcW w:w="1440" w:type="dxa"/>
                  <w:vAlign w:val="center"/>
                </w:tcPr>
                <w:p w14:paraId="44196193"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4,453</w:t>
                  </w:r>
                </w:p>
              </w:tc>
              <w:tc>
                <w:tcPr>
                  <w:tcW w:w="1440" w:type="dxa"/>
                  <w:vAlign w:val="center"/>
                </w:tcPr>
                <w:p w14:paraId="1CC11C12"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0,971</w:t>
                  </w:r>
                </w:p>
              </w:tc>
              <w:tc>
                <w:tcPr>
                  <w:tcW w:w="1371" w:type="dxa"/>
                  <w:vAlign w:val="center"/>
                </w:tcPr>
                <w:p w14:paraId="375EA5F2"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85.76</w:t>
                  </w:r>
                </w:p>
              </w:tc>
              <w:tc>
                <w:tcPr>
                  <w:tcW w:w="1509" w:type="dxa"/>
                  <w:vAlign w:val="center"/>
                </w:tcPr>
                <w:p w14:paraId="451112B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251,652,000</w:t>
                  </w:r>
                </w:p>
              </w:tc>
            </w:tr>
            <w:tr w:rsidR="00A630F5" w:rsidRPr="00A630F5" w14:paraId="1BA2BF2A" w14:textId="77777777" w:rsidTr="006162E5">
              <w:tc>
                <w:tcPr>
                  <w:tcW w:w="1436" w:type="dxa"/>
                  <w:vAlign w:val="center"/>
                </w:tcPr>
                <w:p w14:paraId="43B08B9D" w14:textId="77777777" w:rsidR="000C011D" w:rsidRPr="00A630F5" w:rsidRDefault="000C011D" w:rsidP="006162E5">
                  <w:pPr>
                    <w:pStyle w:val="ListParagraph"/>
                    <w:spacing w:after="0" w:line="240" w:lineRule="auto"/>
                    <w:ind w:left="0"/>
                    <w:rPr>
                      <w:rFonts w:ascii="Arial" w:eastAsia="Arial" w:hAnsi="Arial" w:cs="Arial"/>
                      <w:color w:val="0070C0"/>
                      <w:sz w:val="16"/>
                      <w:szCs w:val="16"/>
                    </w:rPr>
                  </w:pPr>
                  <w:r w:rsidRPr="00A630F5">
                    <w:rPr>
                      <w:rFonts w:ascii="Arial" w:eastAsia="Arial" w:hAnsi="Arial" w:cs="Arial"/>
                      <w:color w:val="0070C0"/>
                      <w:sz w:val="16"/>
                      <w:szCs w:val="16"/>
                    </w:rPr>
                    <w:t>Waitlisted (Cebu)</w:t>
                  </w:r>
                </w:p>
              </w:tc>
              <w:tc>
                <w:tcPr>
                  <w:tcW w:w="1440" w:type="dxa"/>
                  <w:vAlign w:val="center"/>
                </w:tcPr>
                <w:p w14:paraId="66E8E81D"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10,214</w:t>
                  </w:r>
                </w:p>
              </w:tc>
              <w:tc>
                <w:tcPr>
                  <w:tcW w:w="1440" w:type="dxa"/>
                  <w:vAlign w:val="center"/>
                </w:tcPr>
                <w:p w14:paraId="101D97D3"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98,852</w:t>
                  </w:r>
                </w:p>
              </w:tc>
              <w:tc>
                <w:tcPr>
                  <w:tcW w:w="1371" w:type="dxa"/>
                  <w:vAlign w:val="center"/>
                </w:tcPr>
                <w:p w14:paraId="5A5633B8"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89.69</w:t>
                  </w:r>
                </w:p>
              </w:tc>
              <w:tc>
                <w:tcPr>
                  <w:tcW w:w="1509" w:type="dxa"/>
                  <w:vAlign w:val="center"/>
                </w:tcPr>
                <w:p w14:paraId="380B1148"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186,200,000</w:t>
                  </w:r>
                </w:p>
              </w:tc>
            </w:tr>
            <w:tr w:rsidR="00A630F5" w:rsidRPr="00A630F5" w14:paraId="03B8FC64" w14:textId="77777777" w:rsidTr="006162E5">
              <w:tc>
                <w:tcPr>
                  <w:tcW w:w="1436" w:type="dxa"/>
                  <w:vAlign w:val="center"/>
                </w:tcPr>
                <w:p w14:paraId="4D8C7716" w14:textId="77777777" w:rsidR="000C011D" w:rsidRPr="00A630F5" w:rsidRDefault="000C011D" w:rsidP="006162E5">
                  <w:pPr>
                    <w:pStyle w:val="ListParagraph"/>
                    <w:spacing w:after="0" w:line="240" w:lineRule="auto"/>
                    <w:ind w:left="0"/>
                    <w:rPr>
                      <w:rFonts w:ascii="Arial" w:eastAsia="Arial" w:hAnsi="Arial" w:cs="Arial"/>
                      <w:b/>
                      <w:color w:val="0070C0"/>
                      <w:sz w:val="16"/>
                      <w:szCs w:val="16"/>
                    </w:rPr>
                  </w:pPr>
                  <w:r w:rsidRPr="00A630F5">
                    <w:rPr>
                      <w:rFonts w:ascii="Arial" w:eastAsia="Arial" w:hAnsi="Arial" w:cs="Arial"/>
                      <w:color w:val="0070C0"/>
                      <w:sz w:val="16"/>
                      <w:szCs w:val="16"/>
                    </w:rPr>
                    <w:t>ECQ (Cebu)</w:t>
                  </w:r>
                </w:p>
              </w:tc>
              <w:tc>
                <w:tcPr>
                  <w:tcW w:w="1440" w:type="dxa"/>
                  <w:vAlign w:val="center"/>
                </w:tcPr>
                <w:p w14:paraId="20C1761D"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color w:val="0070C0"/>
                      <w:sz w:val="16"/>
                      <w:szCs w:val="16"/>
                    </w:rPr>
                    <w:t>525,689</w:t>
                  </w:r>
                </w:p>
              </w:tc>
              <w:tc>
                <w:tcPr>
                  <w:tcW w:w="1440" w:type="dxa"/>
                  <w:vAlign w:val="center"/>
                </w:tcPr>
                <w:p w14:paraId="38DCF853"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color w:val="0070C0"/>
                      <w:sz w:val="16"/>
                      <w:szCs w:val="16"/>
                    </w:rPr>
                    <w:t>455,946</w:t>
                  </w:r>
                </w:p>
              </w:tc>
              <w:tc>
                <w:tcPr>
                  <w:tcW w:w="1371" w:type="dxa"/>
                  <w:vAlign w:val="center"/>
                </w:tcPr>
                <w:p w14:paraId="102F4E10"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color w:val="0070C0"/>
                      <w:sz w:val="16"/>
                      <w:szCs w:val="16"/>
                    </w:rPr>
                    <w:t>86.73</w:t>
                  </w:r>
                </w:p>
              </w:tc>
              <w:tc>
                <w:tcPr>
                  <w:tcW w:w="1509" w:type="dxa"/>
                  <w:vAlign w:val="center"/>
                </w:tcPr>
                <w:p w14:paraId="01D2815A" w14:textId="77777777" w:rsidR="000C011D" w:rsidRPr="00A630F5" w:rsidRDefault="000C011D" w:rsidP="006162E5">
                  <w:pPr>
                    <w:pStyle w:val="ListParagraph"/>
                    <w:spacing w:after="0" w:line="240" w:lineRule="auto"/>
                    <w:ind w:left="0"/>
                    <w:jc w:val="right"/>
                    <w:rPr>
                      <w:rFonts w:ascii="Arial" w:eastAsia="Arial" w:hAnsi="Arial" w:cs="Arial"/>
                      <w:b/>
                      <w:color w:val="0070C0"/>
                      <w:sz w:val="16"/>
                      <w:szCs w:val="16"/>
                    </w:rPr>
                  </w:pPr>
                  <w:r w:rsidRPr="00A630F5">
                    <w:rPr>
                      <w:rFonts w:ascii="Arial" w:eastAsia="Arial" w:hAnsi="Arial" w:cs="Arial"/>
                      <w:color w:val="0070C0"/>
                      <w:sz w:val="16"/>
                      <w:szCs w:val="16"/>
                    </w:rPr>
                    <w:t>2,375,676,000</w:t>
                  </w:r>
                </w:p>
              </w:tc>
            </w:tr>
            <w:tr w:rsidR="00A630F5" w:rsidRPr="00A630F5" w14:paraId="3A1E7C3B" w14:textId="77777777" w:rsidTr="006162E5">
              <w:tc>
                <w:tcPr>
                  <w:tcW w:w="1436" w:type="dxa"/>
                  <w:vAlign w:val="center"/>
                </w:tcPr>
                <w:p w14:paraId="6AB73FA0" w14:textId="77777777" w:rsidR="000C011D" w:rsidRPr="00A630F5" w:rsidRDefault="000C011D" w:rsidP="006162E5">
                  <w:pPr>
                    <w:pStyle w:val="ListParagraph"/>
                    <w:spacing w:after="0" w:line="240" w:lineRule="auto"/>
                    <w:ind w:left="0"/>
                    <w:rPr>
                      <w:rFonts w:ascii="Arial" w:eastAsia="Arial" w:hAnsi="Arial" w:cs="Arial"/>
                      <w:color w:val="0070C0"/>
                      <w:sz w:val="16"/>
                      <w:szCs w:val="16"/>
                    </w:rPr>
                  </w:pPr>
                  <w:r w:rsidRPr="00A630F5">
                    <w:rPr>
                      <w:rFonts w:ascii="Arial" w:eastAsia="Arial" w:hAnsi="Arial" w:cs="Arial"/>
                      <w:color w:val="0070C0"/>
                      <w:sz w:val="16"/>
                      <w:szCs w:val="16"/>
                    </w:rPr>
                    <w:t>LTFRB Drivers</w:t>
                  </w:r>
                </w:p>
              </w:tc>
              <w:tc>
                <w:tcPr>
                  <w:tcW w:w="1440" w:type="dxa"/>
                  <w:vAlign w:val="center"/>
                </w:tcPr>
                <w:p w14:paraId="1310CFE9"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846</w:t>
                  </w:r>
                </w:p>
              </w:tc>
              <w:tc>
                <w:tcPr>
                  <w:tcW w:w="1440" w:type="dxa"/>
                  <w:vAlign w:val="center"/>
                </w:tcPr>
                <w:p w14:paraId="0704CC54"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439</w:t>
                  </w:r>
                </w:p>
              </w:tc>
              <w:tc>
                <w:tcPr>
                  <w:tcW w:w="1371" w:type="dxa"/>
                  <w:vAlign w:val="center"/>
                </w:tcPr>
                <w:p w14:paraId="5E1F6C35"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77.95</w:t>
                  </w:r>
                </w:p>
              </w:tc>
              <w:tc>
                <w:tcPr>
                  <w:tcW w:w="1509" w:type="dxa"/>
                  <w:vAlign w:val="center"/>
                </w:tcPr>
                <w:p w14:paraId="76872835"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color w:val="0070C0"/>
                      <w:sz w:val="16"/>
                      <w:szCs w:val="16"/>
                    </w:rPr>
                    <w:t>16,968,000</w:t>
                  </w:r>
                </w:p>
              </w:tc>
            </w:tr>
            <w:tr w:rsidR="00A630F5" w:rsidRPr="00A630F5" w14:paraId="3B44BA63" w14:textId="77777777" w:rsidTr="006162E5">
              <w:trPr>
                <w:trHeight w:val="58"/>
              </w:trPr>
              <w:tc>
                <w:tcPr>
                  <w:tcW w:w="1436" w:type="dxa"/>
                  <w:vAlign w:val="center"/>
                </w:tcPr>
                <w:p w14:paraId="3E90AA64" w14:textId="77777777" w:rsidR="000C011D" w:rsidRPr="00A630F5" w:rsidRDefault="000C011D" w:rsidP="006162E5">
                  <w:pPr>
                    <w:pStyle w:val="ListParagraph"/>
                    <w:spacing w:after="0" w:line="240" w:lineRule="auto"/>
                    <w:ind w:left="0"/>
                    <w:rPr>
                      <w:rFonts w:ascii="Arial" w:eastAsia="Arial" w:hAnsi="Arial" w:cs="Arial"/>
                      <w:color w:val="0070C0"/>
                      <w:sz w:val="16"/>
                      <w:szCs w:val="16"/>
                    </w:rPr>
                  </w:pPr>
                  <w:r w:rsidRPr="00A630F5">
                    <w:rPr>
                      <w:rFonts w:ascii="Arial" w:eastAsia="Arial" w:hAnsi="Arial" w:cs="Arial"/>
                      <w:b/>
                      <w:color w:val="0070C0"/>
                      <w:sz w:val="16"/>
                      <w:szCs w:val="16"/>
                    </w:rPr>
                    <w:t>GRAND TOTAL</w:t>
                  </w:r>
                </w:p>
              </w:tc>
              <w:tc>
                <w:tcPr>
                  <w:tcW w:w="1440" w:type="dxa"/>
                  <w:vAlign w:val="center"/>
                </w:tcPr>
                <w:p w14:paraId="4EE598B1"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b/>
                      <w:color w:val="0070C0"/>
                      <w:sz w:val="16"/>
                      <w:szCs w:val="16"/>
                    </w:rPr>
                    <w:t>897,474</w:t>
                  </w:r>
                </w:p>
              </w:tc>
              <w:tc>
                <w:tcPr>
                  <w:tcW w:w="1440" w:type="dxa"/>
                  <w:vAlign w:val="center"/>
                </w:tcPr>
                <w:p w14:paraId="591F9A63"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b/>
                      <w:color w:val="0070C0"/>
                      <w:sz w:val="16"/>
                      <w:szCs w:val="16"/>
                    </w:rPr>
                    <w:t>726,639</w:t>
                  </w:r>
                </w:p>
              </w:tc>
              <w:tc>
                <w:tcPr>
                  <w:tcW w:w="1371" w:type="dxa"/>
                  <w:vAlign w:val="center"/>
                </w:tcPr>
                <w:p w14:paraId="2C72AADF"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b/>
                      <w:color w:val="0070C0"/>
                      <w:sz w:val="16"/>
                      <w:szCs w:val="16"/>
                    </w:rPr>
                    <w:t>93.54</w:t>
                  </w:r>
                </w:p>
              </w:tc>
              <w:tc>
                <w:tcPr>
                  <w:tcW w:w="1509" w:type="dxa"/>
                  <w:vAlign w:val="center"/>
                </w:tcPr>
                <w:p w14:paraId="4611FDDC" w14:textId="77777777" w:rsidR="000C011D" w:rsidRPr="00A630F5" w:rsidRDefault="000C011D" w:rsidP="006162E5">
                  <w:pPr>
                    <w:pStyle w:val="ListParagraph"/>
                    <w:spacing w:after="0" w:line="240" w:lineRule="auto"/>
                    <w:ind w:left="0"/>
                    <w:jc w:val="right"/>
                    <w:rPr>
                      <w:rFonts w:ascii="Arial" w:eastAsia="Arial" w:hAnsi="Arial" w:cs="Arial"/>
                      <w:color w:val="0070C0"/>
                      <w:sz w:val="16"/>
                      <w:szCs w:val="16"/>
                    </w:rPr>
                  </w:pPr>
                  <w:r w:rsidRPr="00A630F5">
                    <w:rPr>
                      <w:rFonts w:ascii="Arial" w:eastAsia="Arial" w:hAnsi="Arial" w:cs="Arial"/>
                      <w:b/>
                      <w:color w:val="0070C0"/>
                      <w:sz w:val="16"/>
                      <w:szCs w:val="16"/>
                    </w:rPr>
                    <w:t>4,525,350,150</w:t>
                  </w:r>
                </w:p>
              </w:tc>
            </w:tr>
          </w:tbl>
          <w:p w14:paraId="56AF3D28" w14:textId="77777777" w:rsidR="000C011D" w:rsidRPr="00A630F5" w:rsidRDefault="000C011D" w:rsidP="006162E5">
            <w:pPr>
              <w:pStyle w:val="ListParagraph"/>
              <w:pBdr>
                <w:top w:val="none" w:sz="0" w:space="0" w:color="000000"/>
                <w:bottom w:val="none" w:sz="0" w:space="0" w:color="000000"/>
              </w:pBdr>
              <w:spacing w:after="0" w:line="240" w:lineRule="auto"/>
              <w:ind w:left="360"/>
              <w:jc w:val="both"/>
              <w:rPr>
                <w:rFonts w:ascii="Arial" w:eastAsia="Arial" w:hAnsi="Arial" w:cs="Arial"/>
                <w:b/>
                <w:color w:val="0070C0"/>
                <w:sz w:val="16"/>
                <w:szCs w:val="16"/>
              </w:rPr>
            </w:pPr>
          </w:p>
        </w:tc>
      </w:tr>
    </w:tbl>
    <w:p w14:paraId="05B73619" w14:textId="77777777" w:rsidR="002E303D" w:rsidRDefault="002E303D" w:rsidP="000C011D">
      <w:pPr>
        <w:spacing w:after="0" w:line="240" w:lineRule="auto"/>
        <w:contextualSpacing/>
        <w:rPr>
          <w:rFonts w:ascii="Arial" w:eastAsia="Arial" w:hAnsi="Arial" w:cs="Arial"/>
          <w:b/>
          <w:sz w:val="24"/>
          <w:szCs w:val="24"/>
        </w:rPr>
      </w:pPr>
    </w:p>
    <w:p w14:paraId="0B51080E" w14:textId="2041571A" w:rsidR="000C011D" w:rsidRPr="000B3A76" w:rsidRDefault="000C011D" w:rsidP="000C011D">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0C011D" w:rsidRPr="000B3A76" w14:paraId="11674BCA" w14:textId="77777777" w:rsidTr="004C610C">
        <w:trPr>
          <w:trHeight w:val="20"/>
        </w:trPr>
        <w:tc>
          <w:tcPr>
            <w:tcW w:w="1951" w:type="dxa"/>
            <w:tcMar>
              <w:top w:w="0" w:type="dxa"/>
              <w:left w:w="0" w:type="dxa"/>
              <w:bottom w:w="0" w:type="dxa"/>
              <w:right w:w="0" w:type="dxa"/>
            </w:tcMar>
          </w:tcPr>
          <w:p w14:paraId="3EAEC100" w14:textId="77777777" w:rsidR="000C011D" w:rsidRPr="000B3A76" w:rsidRDefault="000C011D"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512EF484" w14:textId="77777777" w:rsidR="000C011D" w:rsidRPr="000B3A76" w:rsidRDefault="000C011D"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0C011D" w:rsidRPr="000B3A76" w14:paraId="0C82D69F" w14:textId="77777777" w:rsidTr="004C610C">
        <w:trPr>
          <w:trHeight w:val="20"/>
        </w:trPr>
        <w:tc>
          <w:tcPr>
            <w:tcW w:w="1951" w:type="dxa"/>
            <w:vAlign w:val="center"/>
          </w:tcPr>
          <w:p w14:paraId="42D34412" w14:textId="0A0C19EA" w:rsidR="000C011D" w:rsidRPr="00B479D3" w:rsidRDefault="008A6C17" w:rsidP="00B479D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rPr>
                <w:rFonts w:ascii="Arial" w:eastAsia="Arial" w:hAnsi="Arial" w:cs="Arial"/>
                <w:color w:val="0070C0"/>
                <w:sz w:val="20"/>
                <w:szCs w:val="19"/>
              </w:rPr>
            </w:pPr>
            <w:r w:rsidRPr="00B479D3">
              <w:rPr>
                <w:rFonts w:ascii="Arial" w:eastAsia="Arial" w:hAnsi="Arial" w:cs="Arial"/>
                <w:color w:val="0070C0"/>
                <w:sz w:val="20"/>
                <w:szCs w:val="19"/>
              </w:rPr>
              <w:t>0</w:t>
            </w:r>
            <w:r w:rsidR="00B479D3" w:rsidRPr="00B479D3">
              <w:rPr>
                <w:rFonts w:ascii="Arial" w:eastAsia="Arial" w:hAnsi="Arial" w:cs="Arial"/>
                <w:color w:val="0070C0"/>
                <w:sz w:val="20"/>
                <w:szCs w:val="19"/>
              </w:rPr>
              <w:t>6</w:t>
            </w:r>
            <w:r w:rsidRPr="00B479D3">
              <w:rPr>
                <w:rFonts w:ascii="Arial" w:eastAsia="Arial" w:hAnsi="Arial" w:cs="Arial"/>
                <w:color w:val="0070C0"/>
                <w:sz w:val="20"/>
                <w:szCs w:val="19"/>
              </w:rPr>
              <w:t xml:space="preserve"> January 2021</w:t>
            </w:r>
          </w:p>
        </w:tc>
        <w:tc>
          <w:tcPr>
            <w:tcW w:w="7830" w:type="dxa"/>
          </w:tcPr>
          <w:p w14:paraId="3DE74F84" w14:textId="5457BC9A"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VIII DRMD provided a total of </w:t>
            </w:r>
            <w:r w:rsidRPr="00B479D3">
              <w:rPr>
                <w:rFonts w:ascii="Arial" w:eastAsia="Arial" w:hAnsi="Arial" w:cs="Arial"/>
                <w:b/>
                <w:color w:val="0070C0"/>
                <w:sz w:val="20"/>
                <w:szCs w:val="19"/>
              </w:rPr>
              <w:t xml:space="preserve">₱13,310,675.54 </w:t>
            </w:r>
            <w:r w:rsidRPr="00B479D3">
              <w:rPr>
                <w:rFonts w:ascii="Arial" w:eastAsia="Arial" w:hAnsi="Arial" w:cs="Arial"/>
                <w:color w:val="0070C0"/>
                <w:sz w:val="20"/>
                <w:szCs w:val="19"/>
              </w:rPr>
              <w:t>worth of assistance</w:t>
            </w:r>
            <w:r w:rsidRPr="00B479D3">
              <w:rPr>
                <w:rFonts w:ascii="Arial" w:eastAsia="Arial" w:hAnsi="Arial" w:cs="Arial"/>
                <w:b/>
                <w:color w:val="0070C0"/>
                <w:sz w:val="20"/>
                <w:szCs w:val="19"/>
              </w:rPr>
              <w:t xml:space="preserve"> </w:t>
            </w:r>
            <w:r w:rsidRPr="00B479D3">
              <w:rPr>
                <w:rFonts w:ascii="Arial" w:eastAsia="Arial" w:hAnsi="Arial" w:cs="Arial"/>
                <w:color w:val="0070C0"/>
                <w:sz w:val="20"/>
                <w:szCs w:val="19"/>
              </w:rPr>
              <w:t xml:space="preserve">to </w:t>
            </w:r>
            <w:r w:rsidRPr="00B479D3">
              <w:rPr>
                <w:rFonts w:ascii="Arial" w:eastAsia="Arial" w:hAnsi="Arial" w:cs="Arial"/>
                <w:b/>
                <w:color w:val="0070C0"/>
                <w:sz w:val="20"/>
                <w:szCs w:val="19"/>
              </w:rPr>
              <w:t xml:space="preserve">17 stranded sale </w:t>
            </w:r>
            <w:r w:rsidR="00CC759F" w:rsidRPr="00B479D3">
              <w:rPr>
                <w:rFonts w:ascii="Arial" w:eastAsia="Arial" w:hAnsi="Arial" w:cs="Arial"/>
                <w:b/>
                <w:color w:val="0070C0"/>
                <w:sz w:val="20"/>
                <w:szCs w:val="19"/>
              </w:rPr>
              <w:t>representatives;</w:t>
            </w:r>
            <w:r w:rsidRPr="00B479D3">
              <w:rPr>
                <w:rFonts w:ascii="Arial" w:eastAsia="Arial" w:hAnsi="Arial" w:cs="Arial"/>
                <w:color w:val="0070C0"/>
                <w:sz w:val="20"/>
                <w:szCs w:val="19"/>
              </w:rPr>
              <w:t xml:space="preserve"> eight </w:t>
            </w:r>
            <w:r w:rsidRPr="00B479D3">
              <w:rPr>
                <w:rFonts w:ascii="Arial" w:eastAsia="Arial" w:hAnsi="Arial" w:cs="Arial"/>
                <w:b/>
                <w:color w:val="0070C0"/>
                <w:sz w:val="20"/>
                <w:szCs w:val="19"/>
              </w:rPr>
              <w:t>(8) bus drivers (HTIs);</w:t>
            </w:r>
            <w:r w:rsidRPr="00B479D3">
              <w:rPr>
                <w:rFonts w:ascii="Arial" w:eastAsia="Arial" w:hAnsi="Arial" w:cs="Arial"/>
                <w:color w:val="0070C0"/>
                <w:sz w:val="20"/>
                <w:szCs w:val="19"/>
              </w:rPr>
              <w:t xml:space="preserve"> and</w:t>
            </w:r>
            <w:r w:rsidRPr="00B479D3">
              <w:rPr>
                <w:rFonts w:ascii="Arial" w:eastAsia="Arial" w:hAnsi="Arial" w:cs="Arial"/>
                <w:b/>
                <w:color w:val="0070C0"/>
                <w:sz w:val="20"/>
                <w:szCs w:val="19"/>
              </w:rPr>
              <w:t xml:space="preserve"> 25,480 </w:t>
            </w:r>
            <w:r w:rsidRPr="00B479D3">
              <w:rPr>
                <w:rFonts w:ascii="Arial" w:eastAsia="Arial" w:hAnsi="Arial" w:cs="Arial"/>
                <w:bCs/>
                <w:color w:val="0070C0"/>
                <w:sz w:val="20"/>
                <w:szCs w:val="19"/>
              </w:rPr>
              <w:t>families</w:t>
            </w:r>
            <w:r w:rsidR="000C4C36" w:rsidRPr="00B479D3">
              <w:rPr>
                <w:rFonts w:ascii="Arial" w:eastAsia="Arial" w:hAnsi="Arial" w:cs="Arial"/>
                <w:bCs/>
                <w:color w:val="0070C0"/>
                <w:sz w:val="20"/>
                <w:szCs w:val="19"/>
              </w:rPr>
              <w:t xml:space="preserve">, </w:t>
            </w:r>
            <w:r w:rsidR="004414D2" w:rsidRPr="00B479D3">
              <w:rPr>
                <w:rFonts w:ascii="Arial" w:eastAsia="Arial" w:hAnsi="Arial" w:cs="Arial"/>
                <w:bCs/>
                <w:color w:val="0070C0"/>
                <w:sz w:val="20"/>
                <w:szCs w:val="19"/>
              </w:rPr>
              <w:t>of</w:t>
            </w:r>
            <w:r w:rsidRPr="00B479D3">
              <w:rPr>
                <w:rFonts w:ascii="Arial" w:eastAsia="Arial" w:hAnsi="Arial" w:cs="Arial"/>
                <w:color w:val="0070C0"/>
                <w:sz w:val="20"/>
                <w:szCs w:val="19"/>
              </w:rPr>
              <w:t xml:space="preserve"> which 815 are LSIs.</w:t>
            </w:r>
          </w:p>
          <w:p w14:paraId="6DE240C9" w14:textId="77777777"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VIII through its Crisis Intervention Unit (CIU) provided assistance to </w:t>
            </w:r>
            <w:r w:rsidRPr="00B479D3">
              <w:rPr>
                <w:rFonts w:ascii="Arial" w:eastAsia="Arial" w:hAnsi="Arial" w:cs="Arial"/>
                <w:b/>
                <w:color w:val="0070C0"/>
                <w:sz w:val="20"/>
                <w:szCs w:val="19"/>
              </w:rPr>
              <w:t>22,171 walk-in clients</w:t>
            </w:r>
            <w:r w:rsidRPr="00B479D3">
              <w:rPr>
                <w:rFonts w:ascii="Arial" w:eastAsia="Arial" w:hAnsi="Arial" w:cs="Arial"/>
                <w:color w:val="0070C0"/>
                <w:sz w:val="20"/>
                <w:szCs w:val="19"/>
              </w:rPr>
              <w:t xml:space="preserve"> amounting to </w:t>
            </w:r>
            <w:r w:rsidRPr="00B479D3">
              <w:rPr>
                <w:rFonts w:ascii="Arial" w:eastAsia="Arial" w:hAnsi="Arial" w:cs="Arial"/>
                <w:b/>
                <w:color w:val="0070C0"/>
                <w:sz w:val="20"/>
                <w:szCs w:val="19"/>
              </w:rPr>
              <w:t>₱109,625,556.13.</w:t>
            </w:r>
          </w:p>
          <w:p w14:paraId="1BDC43F3" w14:textId="5AC4D1CF"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The Social Pension Unit extended assistance to </w:t>
            </w:r>
            <w:r w:rsidR="00AB0E44" w:rsidRPr="00B479D3">
              <w:rPr>
                <w:rFonts w:ascii="Arial" w:eastAsia="Arial" w:hAnsi="Arial" w:cs="Arial"/>
                <w:b/>
                <w:bCs/>
                <w:color w:val="0070C0"/>
                <w:sz w:val="20"/>
                <w:szCs w:val="19"/>
              </w:rPr>
              <w:t xml:space="preserve">216,397 </w:t>
            </w:r>
            <w:r w:rsidRPr="00B479D3">
              <w:rPr>
                <w:rFonts w:ascii="Arial" w:eastAsia="Arial" w:hAnsi="Arial" w:cs="Arial"/>
                <w:b/>
                <w:bCs/>
                <w:color w:val="0070C0"/>
                <w:sz w:val="20"/>
                <w:szCs w:val="19"/>
              </w:rPr>
              <w:t>senior citizens</w:t>
            </w:r>
            <w:r w:rsidRPr="00B479D3">
              <w:rPr>
                <w:rFonts w:ascii="Arial" w:eastAsia="Arial" w:hAnsi="Arial" w:cs="Arial"/>
                <w:color w:val="0070C0"/>
                <w:sz w:val="20"/>
                <w:szCs w:val="19"/>
              </w:rPr>
              <w:t xml:space="preserve"> amounting to </w:t>
            </w:r>
            <w:r w:rsidR="00AB0E44" w:rsidRPr="00B479D3">
              <w:rPr>
                <w:rFonts w:ascii="Arial" w:eastAsia="Arial" w:hAnsi="Arial" w:cs="Arial"/>
                <w:b/>
                <w:bCs/>
                <w:color w:val="0070C0"/>
                <w:sz w:val="20"/>
                <w:szCs w:val="19"/>
              </w:rPr>
              <w:t xml:space="preserve">₱1,284,624,000.00; </w:t>
            </w:r>
            <w:r w:rsidRPr="00B479D3">
              <w:rPr>
                <w:rFonts w:ascii="Arial" w:eastAsia="Arial" w:hAnsi="Arial" w:cs="Arial"/>
                <w:color w:val="0070C0"/>
                <w:sz w:val="20"/>
                <w:szCs w:val="19"/>
              </w:rPr>
              <w:t>and</w:t>
            </w:r>
            <w:r w:rsidRPr="00B479D3">
              <w:rPr>
                <w:rFonts w:ascii="Arial" w:eastAsia="Arial" w:hAnsi="Arial" w:cs="Arial"/>
                <w:b/>
                <w:bCs/>
                <w:color w:val="0070C0"/>
                <w:sz w:val="20"/>
                <w:szCs w:val="19"/>
              </w:rPr>
              <w:t xml:space="preserve"> 29,264 senior citizens</w:t>
            </w:r>
            <w:r w:rsidRPr="00B479D3">
              <w:rPr>
                <w:rFonts w:ascii="Arial" w:eastAsia="Arial" w:hAnsi="Arial" w:cs="Arial"/>
                <w:color w:val="0070C0"/>
                <w:sz w:val="20"/>
                <w:szCs w:val="19"/>
              </w:rPr>
              <w:t xml:space="preserve"> amounting to </w:t>
            </w:r>
            <w:r w:rsidRPr="00B479D3">
              <w:rPr>
                <w:rFonts w:ascii="Arial" w:eastAsia="Arial" w:hAnsi="Arial" w:cs="Arial"/>
                <w:b/>
                <w:bCs/>
                <w:color w:val="0070C0"/>
                <w:sz w:val="20"/>
                <w:szCs w:val="19"/>
              </w:rPr>
              <w:t xml:space="preserve">₱173,937,000.00 </w:t>
            </w:r>
            <w:r w:rsidRPr="00B479D3">
              <w:rPr>
                <w:rFonts w:ascii="Arial" w:eastAsia="Arial" w:hAnsi="Arial" w:cs="Arial"/>
                <w:color w:val="0070C0"/>
                <w:sz w:val="20"/>
                <w:szCs w:val="19"/>
              </w:rPr>
              <w:t>for the year 2019 and 2020, respectively.</w:t>
            </w:r>
          </w:p>
          <w:p w14:paraId="6C278E87" w14:textId="77777777"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The Sustainable Livelihood Program (SLP) of DSWD-FO VIII was able to extend assistance to </w:t>
            </w:r>
            <w:r w:rsidRPr="00B479D3">
              <w:rPr>
                <w:rFonts w:ascii="Arial" w:eastAsia="Arial" w:hAnsi="Arial" w:cs="Arial"/>
                <w:b/>
                <w:color w:val="0070C0"/>
                <w:sz w:val="20"/>
                <w:szCs w:val="19"/>
              </w:rPr>
              <w:t>170 beneficiaries</w:t>
            </w:r>
            <w:r w:rsidRPr="00B479D3">
              <w:rPr>
                <w:rFonts w:ascii="Arial" w:eastAsia="Arial" w:hAnsi="Arial" w:cs="Arial"/>
                <w:color w:val="0070C0"/>
                <w:sz w:val="20"/>
                <w:szCs w:val="19"/>
              </w:rPr>
              <w:t xml:space="preserve"> amounting to </w:t>
            </w:r>
            <w:r w:rsidRPr="00B479D3">
              <w:rPr>
                <w:rFonts w:ascii="Arial" w:eastAsia="Arial" w:hAnsi="Arial" w:cs="Arial"/>
                <w:b/>
                <w:color w:val="0070C0"/>
                <w:sz w:val="20"/>
                <w:szCs w:val="19"/>
              </w:rPr>
              <w:t>₱2,261,210.07</w:t>
            </w:r>
            <w:r w:rsidRPr="00B479D3">
              <w:rPr>
                <w:rFonts w:ascii="Arial" w:eastAsia="Arial" w:hAnsi="Arial" w:cs="Arial"/>
                <w:color w:val="0070C0"/>
                <w:sz w:val="20"/>
                <w:szCs w:val="19"/>
              </w:rPr>
              <w:t>.</w:t>
            </w:r>
          </w:p>
          <w:p w14:paraId="4493B54C" w14:textId="77777777" w:rsidR="000C011D" w:rsidRPr="00B479D3" w:rsidRDefault="000C011D" w:rsidP="004C610C">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p>
          <w:p w14:paraId="719EFFF2" w14:textId="77777777" w:rsidR="000C011D" w:rsidRPr="00B479D3" w:rsidRDefault="000C011D" w:rsidP="004C610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color w:val="0070C0"/>
                <w:sz w:val="20"/>
                <w:szCs w:val="19"/>
              </w:rPr>
            </w:pPr>
            <w:r w:rsidRPr="00B479D3">
              <w:rPr>
                <w:rFonts w:ascii="Arial" w:eastAsia="Arial" w:hAnsi="Arial" w:cs="Arial"/>
                <w:b/>
                <w:color w:val="0070C0"/>
                <w:sz w:val="20"/>
                <w:szCs w:val="19"/>
              </w:rPr>
              <w:t>Social Amelioration Program (SAP)</w:t>
            </w:r>
          </w:p>
          <w:p w14:paraId="7BCDD0DC" w14:textId="5D24AC34" w:rsidR="000C011D" w:rsidRPr="00B479D3" w:rsidRDefault="000C011D" w:rsidP="00B479D3">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VIII through the Emergency Subsidy Program was able to extend assistance to </w:t>
            </w:r>
            <w:r w:rsidR="00011A5B" w:rsidRPr="00B479D3">
              <w:rPr>
                <w:rFonts w:ascii="Arial" w:eastAsia="Arial" w:hAnsi="Arial" w:cs="Arial"/>
                <w:b/>
                <w:color w:val="0070C0"/>
                <w:sz w:val="20"/>
                <w:szCs w:val="19"/>
              </w:rPr>
              <w:t>2</w:t>
            </w:r>
            <w:r w:rsidR="00B479D3" w:rsidRPr="00B479D3">
              <w:rPr>
                <w:rFonts w:ascii="Arial" w:eastAsia="Arial" w:hAnsi="Arial" w:cs="Arial"/>
                <w:b/>
                <w:color w:val="0070C0"/>
                <w:sz w:val="20"/>
                <w:szCs w:val="19"/>
              </w:rPr>
              <w:t>6</w:t>
            </w:r>
            <w:r w:rsidR="00011A5B" w:rsidRPr="00B479D3">
              <w:rPr>
                <w:rFonts w:ascii="Arial" w:eastAsia="Arial" w:hAnsi="Arial" w:cs="Arial"/>
                <w:b/>
                <w:color w:val="0070C0"/>
                <w:sz w:val="20"/>
                <w:szCs w:val="19"/>
              </w:rPr>
              <w:t>,</w:t>
            </w:r>
            <w:r w:rsidR="00B479D3" w:rsidRPr="00B479D3">
              <w:rPr>
                <w:rFonts w:ascii="Arial" w:eastAsia="Arial" w:hAnsi="Arial" w:cs="Arial"/>
                <w:b/>
                <w:color w:val="0070C0"/>
                <w:sz w:val="20"/>
                <w:szCs w:val="19"/>
              </w:rPr>
              <w:t>721</w:t>
            </w:r>
            <w:r w:rsidR="00011A5B" w:rsidRPr="00B479D3">
              <w:rPr>
                <w:rFonts w:ascii="Arial" w:eastAsia="Arial" w:hAnsi="Arial" w:cs="Arial"/>
                <w:b/>
                <w:color w:val="0070C0"/>
                <w:sz w:val="20"/>
                <w:szCs w:val="19"/>
              </w:rPr>
              <w:t xml:space="preserve"> </w:t>
            </w:r>
            <w:r w:rsidRPr="00B479D3">
              <w:rPr>
                <w:rFonts w:ascii="Arial" w:eastAsia="Arial" w:hAnsi="Arial" w:cs="Arial"/>
                <w:b/>
                <w:color w:val="0070C0"/>
                <w:sz w:val="20"/>
                <w:szCs w:val="19"/>
              </w:rPr>
              <w:t>beneficiaries</w:t>
            </w:r>
            <w:r w:rsidRPr="00B479D3">
              <w:rPr>
                <w:rFonts w:ascii="Arial" w:eastAsia="Arial" w:hAnsi="Arial" w:cs="Arial"/>
                <w:color w:val="0070C0"/>
                <w:sz w:val="20"/>
                <w:szCs w:val="19"/>
              </w:rPr>
              <w:t xml:space="preserve"> amounting to </w:t>
            </w:r>
            <w:r w:rsidRPr="00B479D3">
              <w:rPr>
                <w:rFonts w:ascii="Arial" w:eastAsia="Arial" w:hAnsi="Arial" w:cs="Arial"/>
                <w:b/>
                <w:bCs/>
                <w:color w:val="0070C0"/>
                <w:sz w:val="20"/>
                <w:szCs w:val="19"/>
              </w:rPr>
              <w:t>₱</w:t>
            </w:r>
            <w:r w:rsidR="00B479D3" w:rsidRPr="00B479D3">
              <w:rPr>
                <w:rFonts w:ascii="Arial" w:eastAsia="Arial" w:hAnsi="Arial" w:cs="Arial"/>
                <w:b/>
                <w:bCs/>
                <w:color w:val="0070C0"/>
                <w:sz w:val="20"/>
                <w:szCs w:val="19"/>
              </w:rPr>
              <w:t>140,245,000.00</w:t>
            </w:r>
            <w:r w:rsidR="00537FBA" w:rsidRPr="00B479D3">
              <w:rPr>
                <w:rFonts w:ascii="Arial" w:eastAsia="Arial" w:hAnsi="Arial" w:cs="Arial"/>
                <w:b/>
                <w:bCs/>
                <w:color w:val="0070C0"/>
                <w:sz w:val="20"/>
                <w:szCs w:val="19"/>
              </w:rPr>
              <w:t>.</w:t>
            </w:r>
          </w:p>
          <w:p w14:paraId="21D28222" w14:textId="10E9249B"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DSWD-FO VIII DRMD recorded </w:t>
            </w:r>
            <w:r w:rsidRPr="00B479D3">
              <w:rPr>
                <w:rFonts w:ascii="Arial" w:eastAsia="Arial" w:hAnsi="Arial" w:cs="Arial"/>
                <w:b/>
                <w:color w:val="0070C0"/>
                <w:sz w:val="20"/>
                <w:szCs w:val="19"/>
              </w:rPr>
              <w:t>550,267 non-4Ps beneficiaries</w:t>
            </w:r>
            <w:r w:rsidRPr="00B479D3">
              <w:rPr>
                <w:rFonts w:ascii="Arial" w:eastAsia="Arial" w:hAnsi="Arial" w:cs="Arial"/>
                <w:color w:val="0070C0"/>
                <w:sz w:val="20"/>
                <w:szCs w:val="19"/>
              </w:rPr>
              <w:t xml:space="preserve"> who received SAP amounting to </w:t>
            </w:r>
            <w:r w:rsidRPr="00B479D3">
              <w:rPr>
                <w:rFonts w:ascii="Arial" w:eastAsia="Arial" w:hAnsi="Arial" w:cs="Arial"/>
                <w:b/>
                <w:color w:val="0070C0"/>
                <w:sz w:val="20"/>
                <w:szCs w:val="19"/>
              </w:rPr>
              <w:t>₱</w:t>
            </w:r>
            <w:r w:rsidRPr="00B479D3">
              <w:rPr>
                <w:rFonts w:ascii="Arial" w:eastAsia="Arial" w:hAnsi="Arial" w:cs="Arial"/>
                <w:b/>
                <w:color w:val="0070C0"/>
                <w:sz w:val="20"/>
                <w:szCs w:val="24"/>
              </w:rPr>
              <w:t>2,751,249,750.00</w:t>
            </w:r>
            <w:r w:rsidRPr="00B479D3">
              <w:rPr>
                <w:rFonts w:ascii="Arial" w:eastAsia="Arial" w:hAnsi="Arial" w:cs="Arial"/>
                <w:b/>
                <w:color w:val="0070C0"/>
                <w:sz w:val="20"/>
                <w:szCs w:val="19"/>
              </w:rPr>
              <w:t xml:space="preserve">. </w:t>
            </w:r>
            <w:r w:rsidRPr="00B479D3">
              <w:rPr>
                <w:rFonts w:ascii="Arial" w:eastAsia="Arial" w:hAnsi="Arial" w:cs="Arial"/>
                <w:color w:val="0070C0"/>
                <w:sz w:val="20"/>
                <w:szCs w:val="19"/>
              </w:rPr>
              <w:t xml:space="preserve">There </w:t>
            </w:r>
            <w:r w:rsidR="00980A4F" w:rsidRPr="00B479D3">
              <w:rPr>
                <w:rFonts w:ascii="Arial" w:eastAsia="Arial" w:hAnsi="Arial" w:cs="Arial"/>
                <w:color w:val="0070C0"/>
                <w:sz w:val="20"/>
                <w:szCs w:val="19"/>
              </w:rPr>
              <w:t>were</w:t>
            </w:r>
            <w:r w:rsidRPr="00B479D3">
              <w:rPr>
                <w:rFonts w:ascii="Arial" w:eastAsia="Arial" w:hAnsi="Arial" w:cs="Arial"/>
                <w:color w:val="0070C0"/>
                <w:sz w:val="20"/>
                <w:szCs w:val="19"/>
              </w:rPr>
              <w:t xml:space="preserve"> also </w:t>
            </w:r>
            <w:r w:rsidRPr="00B479D3">
              <w:rPr>
                <w:rFonts w:ascii="Arial" w:eastAsia="Arial" w:hAnsi="Arial" w:cs="Arial"/>
                <w:b/>
                <w:color w:val="0070C0"/>
                <w:sz w:val="20"/>
                <w:szCs w:val="19"/>
              </w:rPr>
              <w:t>68,2</w:t>
            </w:r>
            <w:r w:rsidR="001C6402" w:rsidRPr="00B479D3">
              <w:rPr>
                <w:rFonts w:ascii="Arial" w:eastAsia="Arial" w:hAnsi="Arial" w:cs="Arial"/>
                <w:b/>
                <w:color w:val="0070C0"/>
                <w:sz w:val="20"/>
                <w:szCs w:val="19"/>
              </w:rPr>
              <w:t>2</w:t>
            </w:r>
            <w:r w:rsidRPr="00B479D3">
              <w:rPr>
                <w:rFonts w:ascii="Arial" w:eastAsia="Arial" w:hAnsi="Arial" w:cs="Arial"/>
                <w:b/>
                <w:color w:val="0070C0"/>
                <w:sz w:val="20"/>
                <w:szCs w:val="19"/>
              </w:rPr>
              <w:t xml:space="preserve">8 </w:t>
            </w:r>
            <w:r w:rsidRPr="00B479D3">
              <w:rPr>
                <w:rFonts w:ascii="Arial" w:eastAsia="Arial" w:hAnsi="Arial" w:cs="Arial"/>
                <w:color w:val="0070C0"/>
                <w:sz w:val="20"/>
                <w:szCs w:val="19"/>
              </w:rPr>
              <w:t xml:space="preserve">out of 83,011 waitlisted beneficiaries who were served amounting to </w:t>
            </w:r>
            <w:r w:rsidRPr="00B479D3">
              <w:rPr>
                <w:rFonts w:ascii="Arial" w:eastAsia="Arial" w:hAnsi="Arial" w:cs="Arial"/>
                <w:b/>
                <w:color w:val="0070C0"/>
                <w:sz w:val="20"/>
                <w:szCs w:val="19"/>
              </w:rPr>
              <w:t>₱</w:t>
            </w:r>
            <w:r w:rsidR="001C6402" w:rsidRPr="00B479D3">
              <w:rPr>
                <w:rFonts w:ascii="Arial" w:eastAsia="Arial" w:hAnsi="Arial" w:cs="Arial"/>
                <w:b/>
                <w:color w:val="0070C0"/>
                <w:sz w:val="20"/>
                <w:szCs w:val="19"/>
              </w:rPr>
              <w:t>341,140,000</w:t>
            </w:r>
            <w:r w:rsidRPr="00B479D3">
              <w:rPr>
                <w:rFonts w:ascii="Arial" w:eastAsia="Arial" w:hAnsi="Arial" w:cs="Arial"/>
                <w:b/>
                <w:color w:val="0070C0"/>
                <w:sz w:val="20"/>
                <w:szCs w:val="19"/>
              </w:rPr>
              <w:t>.</w:t>
            </w:r>
          </w:p>
          <w:p w14:paraId="23D70FB8" w14:textId="77777777" w:rsidR="000C011D" w:rsidRPr="00B479D3" w:rsidRDefault="000C011D" w:rsidP="004C610C">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color w:val="0070C0"/>
                <w:sz w:val="20"/>
                <w:szCs w:val="19"/>
              </w:rPr>
            </w:pPr>
            <w:r w:rsidRPr="00B479D3">
              <w:rPr>
                <w:rFonts w:ascii="Arial" w:eastAsia="Arial" w:hAnsi="Arial" w:cs="Arial"/>
                <w:color w:val="0070C0"/>
                <w:sz w:val="20"/>
                <w:szCs w:val="19"/>
              </w:rPr>
              <w:t xml:space="preserve">4Ps was able to extend assistance to their </w:t>
            </w:r>
            <w:r w:rsidRPr="00B479D3">
              <w:rPr>
                <w:rFonts w:ascii="Arial" w:eastAsia="Arial" w:hAnsi="Arial" w:cs="Arial"/>
                <w:b/>
                <w:color w:val="0070C0"/>
                <w:sz w:val="20"/>
                <w:szCs w:val="19"/>
              </w:rPr>
              <w:t>258,936 cash card</w:t>
            </w:r>
            <w:r w:rsidRPr="00B479D3">
              <w:rPr>
                <w:rFonts w:ascii="Arial" w:eastAsia="Arial" w:hAnsi="Arial" w:cs="Arial"/>
                <w:color w:val="0070C0"/>
                <w:sz w:val="20"/>
                <w:szCs w:val="19"/>
              </w:rPr>
              <w:t xml:space="preserve"> </w:t>
            </w:r>
            <w:r w:rsidRPr="00B479D3">
              <w:rPr>
                <w:rFonts w:ascii="Arial" w:eastAsia="Arial" w:hAnsi="Arial" w:cs="Arial"/>
                <w:b/>
                <w:color w:val="0070C0"/>
                <w:sz w:val="20"/>
                <w:szCs w:val="19"/>
              </w:rPr>
              <w:t>holder beneficiaries</w:t>
            </w:r>
            <w:r w:rsidRPr="00B479D3">
              <w:rPr>
                <w:rFonts w:ascii="Arial" w:eastAsia="Arial" w:hAnsi="Arial" w:cs="Arial"/>
                <w:color w:val="0070C0"/>
                <w:sz w:val="20"/>
                <w:szCs w:val="19"/>
              </w:rPr>
              <w:t xml:space="preserve"> amounting to </w:t>
            </w:r>
            <w:r w:rsidRPr="00B479D3">
              <w:rPr>
                <w:rFonts w:ascii="Arial" w:eastAsia="Arial" w:hAnsi="Arial" w:cs="Arial"/>
                <w:b/>
                <w:color w:val="0070C0"/>
                <w:sz w:val="20"/>
                <w:szCs w:val="19"/>
              </w:rPr>
              <w:t>₱945,116,400.00</w:t>
            </w:r>
            <w:r w:rsidRPr="00B479D3">
              <w:rPr>
                <w:rFonts w:ascii="Arial" w:eastAsia="Arial" w:hAnsi="Arial" w:cs="Arial"/>
                <w:color w:val="0070C0"/>
                <w:sz w:val="20"/>
                <w:szCs w:val="19"/>
              </w:rPr>
              <w:t xml:space="preserve"> and </w:t>
            </w:r>
            <w:r w:rsidRPr="00B479D3">
              <w:rPr>
                <w:rFonts w:ascii="Arial" w:eastAsia="Arial" w:hAnsi="Arial" w:cs="Arial"/>
                <w:b/>
                <w:color w:val="0070C0"/>
                <w:sz w:val="20"/>
                <w:szCs w:val="19"/>
              </w:rPr>
              <w:t>21,153 non-cash card holder beneficiaries</w:t>
            </w:r>
            <w:r w:rsidRPr="00B479D3">
              <w:rPr>
                <w:rFonts w:ascii="Arial" w:eastAsia="Arial" w:hAnsi="Arial" w:cs="Arial"/>
                <w:color w:val="0070C0"/>
                <w:sz w:val="20"/>
                <w:szCs w:val="19"/>
              </w:rPr>
              <w:t xml:space="preserve"> amounting to </w:t>
            </w:r>
            <w:r w:rsidRPr="00B479D3">
              <w:rPr>
                <w:rFonts w:ascii="Arial" w:eastAsia="Arial" w:hAnsi="Arial" w:cs="Arial"/>
                <w:b/>
                <w:color w:val="0070C0"/>
                <w:sz w:val="20"/>
                <w:szCs w:val="19"/>
              </w:rPr>
              <w:t>₱77,212,100.00.</w:t>
            </w:r>
          </w:p>
        </w:tc>
      </w:tr>
    </w:tbl>
    <w:p w14:paraId="0DE44E16" w14:textId="77777777" w:rsidR="000C011D"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7035381" w14:textId="7D982ADF" w:rsidR="000C011D" w:rsidRPr="00A8767E" w:rsidRDefault="000C011D" w:rsidP="000C01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4E68CE35" w14:textId="77777777" w:rsidTr="006162E5">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A7697B"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868A00"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58F62AB3" w14:textId="77777777" w:rsidTr="006162E5">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BBA78A" w14:textId="173230F1" w:rsidR="000C011D" w:rsidRPr="00AA717F" w:rsidRDefault="004C610C" w:rsidP="004C610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AA717F">
              <w:rPr>
                <w:rFonts w:ascii="Arial" w:eastAsia="Arial" w:hAnsi="Arial" w:cs="Arial"/>
                <w:sz w:val="20"/>
                <w:szCs w:val="19"/>
              </w:rPr>
              <w:t xml:space="preserve">06 </w:t>
            </w:r>
            <w:r w:rsidR="00CE7B6E" w:rsidRPr="00AA717F">
              <w:rPr>
                <w:rFonts w:ascii="Arial" w:eastAsia="Arial" w:hAnsi="Arial" w:cs="Arial"/>
                <w:sz w:val="20"/>
                <w:szCs w:val="19"/>
              </w:rPr>
              <w:t>Jan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7AF414" w14:textId="55B43D1A" w:rsidR="004C610C" w:rsidRPr="00AA717F" w:rsidRDefault="004C610C" w:rsidP="004C610C">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The SWADT- Ipil released 700 Family Food Packs to Municipality of Tungawan and 100 FFPs to Municipality of Ipil, ZSP intended for the families affected due to lockdown amounting to ₱436,800.00 total cost of assistance.</w:t>
            </w:r>
          </w:p>
          <w:p w14:paraId="155BD507"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provided FNFIs to </w:t>
            </w:r>
            <w:r w:rsidRPr="00AA717F">
              <w:rPr>
                <w:rFonts w:ascii="Arial" w:eastAsia="Arial" w:hAnsi="Arial" w:cs="Arial"/>
                <w:b/>
                <w:sz w:val="20"/>
                <w:szCs w:val="19"/>
              </w:rPr>
              <w:t>6,930 Locally Stranded Individuals (LSIs)</w:t>
            </w:r>
            <w:r w:rsidRPr="00AA717F">
              <w:rPr>
                <w:rFonts w:ascii="Arial" w:eastAsia="Arial" w:hAnsi="Arial" w:cs="Arial"/>
                <w:sz w:val="20"/>
                <w:szCs w:val="19"/>
              </w:rPr>
              <w:t xml:space="preserve"> amounting to </w:t>
            </w:r>
            <w:r w:rsidRPr="00AA717F">
              <w:rPr>
                <w:rFonts w:ascii="Arial" w:eastAsia="Arial" w:hAnsi="Arial" w:cs="Arial"/>
                <w:b/>
                <w:sz w:val="20"/>
                <w:szCs w:val="19"/>
              </w:rPr>
              <w:t>₱7,622,160.00</w:t>
            </w:r>
            <w:r w:rsidRPr="00AA717F">
              <w:rPr>
                <w:rFonts w:ascii="Arial" w:eastAsia="Arial" w:hAnsi="Arial" w:cs="Arial"/>
                <w:sz w:val="20"/>
                <w:szCs w:val="19"/>
              </w:rPr>
              <w:t>.</w:t>
            </w:r>
          </w:p>
          <w:p w14:paraId="7F08322C"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lastRenderedPageBreak/>
              <w:t xml:space="preserve">DSWD-FO IX provided assistance to </w:t>
            </w:r>
            <w:r w:rsidRPr="00AA717F">
              <w:rPr>
                <w:rFonts w:ascii="Arial" w:eastAsia="Arial" w:hAnsi="Arial" w:cs="Arial"/>
                <w:b/>
                <w:sz w:val="20"/>
                <w:szCs w:val="19"/>
              </w:rPr>
              <w:t xml:space="preserve">1,059 ROFs </w:t>
            </w:r>
            <w:r w:rsidRPr="00AA717F">
              <w:rPr>
                <w:rFonts w:ascii="Arial" w:eastAsia="Arial" w:hAnsi="Arial" w:cs="Arial"/>
                <w:sz w:val="20"/>
                <w:szCs w:val="19"/>
              </w:rPr>
              <w:t>amounting to</w:t>
            </w:r>
            <w:r w:rsidRPr="00AA717F">
              <w:rPr>
                <w:rFonts w:ascii="Arial" w:eastAsia="Arial" w:hAnsi="Arial" w:cs="Arial"/>
                <w:b/>
                <w:sz w:val="20"/>
                <w:szCs w:val="19"/>
              </w:rPr>
              <w:t xml:space="preserve"> ₱2,041,415.00</w:t>
            </w:r>
            <w:r w:rsidRPr="00AA717F">
              <w:rPr>
                <w:rFonts w:ascii="Arial" w:eastAsia="Arial" w:hAnsi="Arial" w:cs="Arial"/>
                <w:sz w:val="20"/>
                <w:szCs w:val="19"/>
              </w:rPr>
              <w:t xml:space="preserve">. </w:t>
            </w:r>
          </w:p>
          <w:p w14:paraId="7879D0DF"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 xml:space="preserve">DSWD-FO IX, in coordination with NCIP distributed </w:t>
            </w:r>
            <w:r w:rsidRPr="00AA717F">
              <w:rPr>
                <w:rFonts w:ascii="Arial" w:eastAsia="Arial" w:hAnsi="Arial" w:cs="Arial"/>
                <w:b/>
                <w:sz w:val="20"/>
                <w:szCs w:val="19"/>
              </w:rPr>
              <w:t>2,283 hygiene kits</w:t>
            </w:r>
            <w:r w:rsidRPr="00AA717F">
              <w:rPr>
                <w:rFonts w:ascii="Arial" w:eastAsia="Arial" w:hAnsi="Arial" w:cs="Arial"/>
                <w:sz w:val="20"/>
                <w:szCs w:val="19"/>
              </w:rPr>
              <w:t xml:space="preserve"> amounting to </w:t>
            </w:r>
            <w:r w:rsidRPr="00AA717F">
              <w:rPr>
                <w:rFonts w:ascii="Arial" w:eastAsia="Arial" w:hAnsi="Arial" w:cs="Arial"/>
                <w:b/>
                <w:sz w:val="20"/>
                <w:szCs w:val="19"/>
              </w:rPr>
              <w:t>₱4,107,527.94</w:t>
            </w:r>
            <w:r w:rsidRPr="00AA717F">
              <w:rPr>
                <w:rFonts w:ascii="Arial" w:eastAsia="Arial" w:hAnsi="Arial" w:cs="Arial"/>
                <w:sz w:val="20"/>
                <w:szCs w:val="19"/>
              </w:rPr>
              <w:t xml:space="preserve"> to the Indigenous Cultural Community/Indigenous People (ICC/IPs). </w:t>
            </w:r>
          </w:p>
          <w:p w14:paraId="128A381F" w14:textId="0726FF9A"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7E287CB3" w14:textId="77777777" w:rsidR="004C610C" w:rsidRPr="00AA717F" w:rsidRDefault="004C610C" w:rsidP="004C610C">
            <w:pPr>
              <w:pStyle w:val="ListParagraph"/>
              <w:widowControl/>
              <w:spacing w:after="0" w:line="240" w:lineRule="auto"/>
              <w:ind w:left="360"/>
              <w:jc w:val="both"/>
              <w:rPr>
                <w:rFonts w:ascii="Arial" w:eastAsia="Arial" w:hAnsi="Arial" w:cs="Arial"/>
                <w:sz w:val="20"/>
                <w:szCs w:val="19"/>
              </w:rPr>
            </w:pPr>
          </w:p>
          <w:p w14:paraId="5B97A62C" w14:textId="77777777" w:rsidR="000C011D" w:rsidRPr="00AA717F" w:rsidRDefault="000C011D" w:rsidP="006162E5">
            <w:pPr>
              <w:widowControl/>
              <w:spacing w:after="0" w:line="240" w:lineRule="auto"/>
              <w:contextualSpacing/>
              <w:jc w:val="both"/>
              <w:rPr>
                <w:rFonts w:ascii="Arial" w:eastAsia="Arial" w:hAnsi="Arial" w:cs="Arial"/>
                <w:b/>
                <w:sz w:val="20"/>
                <w:szCs w:val="19"/>
              </w:rPr>
            </w:pPr>
            <w:r w:rsidRPr="00AA717F">
              <w:rPr>
                <w:rFonts w:ascii="Arial" w:eastAsia="Arial" w:hAnsi="Arial" w:cs="Arial"/>
                <w:b/>
                <w:sz w:val="20"/>
                <w:szCs w:val="19"/>
              </w:rPr>
              <w:t>Social Amelioration Program (SAP)</w:t>
            </w:r>
          </w:p>
          <w:p w14:paraId="63CEC691"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b/>
                <w:bCs/>
                <w:sz w:val="20"/>
                <w:szCs w:val="19"/>
              </w:rPr>
              <w:t xml:space="preserve">400,158 Beneficiaries </w:t>
            </w:r>
            <w:r w:rsidRPr="00AA717F">
              <w:rPr>
                <w:rFonts w:ascii="Arial" w:eastAsia="Arial" w:hAnsi="Arial" w:cs="Arial"/>
                <w:sz w:val="20"/>
                <w:szCs w:val="19"/>
              </w:rPr>
              <w:t xml:space="preserve">received SAP assistance amounting to </w:t>
            </w:r>
            <w:r w:rsidRPr="00AA717F">
              <w:rPr>
                <w:rFonts w:ascii="Arial" w:eastAsia="Arial" w:hAnsi="Arial" w:cs="Arial"/>
                <w:b/>
                <w:bCs/>
                <w:sz w:val="20"/>
                <w:szCs w:val="19"/>
              </w:rPr>
              <w:t>₱2,000,790,000.00</w:t>
            </w:r>
            <w:r w:rsidRPr="00AA717F">
              <w:rPr>
                <w:rFonts w:ascii="Arial" w:eastAsia="Arial" w:hAnsi="Arial" w:cs="Arial"/>
                <w:sz w:val="20"/>
                <w:szCs w:val="19"/>
              </w:rPr>
              <w:t xml:space="preserve"> as of 05 June 2020, 4PM.</w:t>
            </w:r>
          </w:p>
          <w:p w14:paraId="0EA487B0" w14:textId="77777777" w:rsidR="000C011D" w:rsidRPr="00AA717F" w:rsidRDefault="000C011D" w:rsidP="006162E5">
            <w:pPr>
              <w:pStyle w:val="ListParagraph"/>
              <w:widowControl/>
              <w:numPr>
                <w:ilvl w:val="0"/>
                <w:numId w:val="13"/>
              </w:numPr>
              <w:spacing w:after="0" w:line="240" w:lineRule="auto"/>
              <w:jc w:val="both"/>
              <w:rPr>
                <w:rFonts w:ascii="Arial" w:eastAsia="Arial" w:hAnsi="Arial" w:cs="Arial"/>
                <w:sz w:val="20"/>
                <w:szCs w:val="19"/>
              </w:rPr>
            </w:pPr>
            <w:r w:rsidRPr="00AA717F">
              <w:rPr>
                <w:rFonts w:ascii="Arial" w:eastAsia="Arial" w:hAnsi="Arial" w:cs="Arial"/>
                <w:sz w:val="20"/>
                <w:szCs w:val="19"/>
              </w:rPr>
              <w:t>DSWD-FO IX assists in the gathering of data on SAP/ESP beneficiaries served.</w:t>
            </w:r>
          </w:p>
        </w:tc>
      </w:tr>
    </w:tbl>
    <w:p w14:paraId="76D104F8" w14:textId="77777777" w:rsidR="000C011D" w:rsidRDefault="000C011D" w:rsidP="000C011D">
      <w:pPr>
        <w:spacing w:after="0" w:line="240" w:lineRule="auto"/>
        <w:contextualSpacing/>
        <w:rPr>
          <w:rFonts w:ascii="Arial" w:eastAsia="Arial" w:hAnsi="Arial" w:cs="Arial"/>
          <w:b/>
          <w:sz w:val="24"/>
          <w:szCs w:val="24"/>
        </w:rPr>
      </w:pPr>
    </w:p>
    <w:p w14:paraId="4BB8862B" w14:textId="52D0BB6A"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0C011D" w:rsidRPr="00A8767E" w14:paraId="5D613BAF" w14:textId="77777777" w:rsidTr="006162E5">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000501"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CCA19F"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206A9C" w14:paraId="550FFA74" w14:textId="77777777" w:rsidTr="006162E5">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63B95BE" w14:textId="4E7EDD85" w:rsidR="000C011D" w:rsidRPr="00AA717F" w:rsidRDefault="003D5AB3" w:rsidP="00AA71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color w:val="0070C0"/>
                <w:sz w:val="20"/>
                <w:szCs w:val="19"/>
              </w:rPr>
            </w:pPr>
            <w:r w:rsidRPr="00AA717F">
              <w:rPr>
                <w:rFonts w:ascii="Arial" w:eastAsia="Arial" w:hAnsi="Arial" w:cs="Arial"/>
                <w:color w:val="0070C0"/>
                <w:sz w:val="20"/>
                <w:szCs w:val="19"/>
              </w:rPr>
              <w:t>0</w:t>
            </w:r>
            <w:r w:rsidR="00AA717F" w:rsidRPr="00AA717F">
              <w:rPr>
                <w:rFonts w:ascii="Arial" w:eastAsia="Arial" w:hAnsi="Arial" w:cs="Arial"/>
                <w:color w:val="0070C0"/>
                <w:sz w:val="20"/>
                <w:szCs w:val="19"/>
              </w:rPr>
              <w:t>6</w:t>
            </w:r>
            <w:r w:rsidRPr="00AA717F">
              <w:rPr>
                <w:rFonts w:ascii="Arial" w:eastAsia="Arial" w:hAnsi="Arial" w:cs="Arial"/>
                <w:color w:val="0070C0"/>
                <w:sz w:val="20"/>
                <w:szCs w:val="19"/>
              </w:rPr>
              <w:t xml:space="preserve"> January</w:t>
            </w:r>
            <w:r w:rsidR="000C011D" w:rsidRPr="00AA717F">
              <w:rPr>
                <w:rFonts w:ascii="Arial" w:eastAsia="Arial" w:hAnsi="Arial" w:cs="Arial"/>
                <w:color w:val="0070C0"/>
                <w:sz w:val="20"/>
                <w:szCs w:val="19"/>
              </w:rPr>
              <w:t xml:space="preserve"> 202</w:t>
            </w:r>
            <w:r w:rsidRPr="00AA717F">
              <w:rPr>
                <w:rFonts w:ascii="Arial" w:eastAsia="Arial" w:hAnsi="Arial" w:cs="Arial"/>
                <w:color w:val="0070C0"/>
                <w:sz w:val="20"/>
                <w:szCs w:val="19"/>
              </w:rPr>
              <w:t>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66EC8CD0" w14:textId="77777777" w:rsidR="000C011D" w:rsidRPr="00AA717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DSWD-FO X provided 5,000 FFPs amounting to ₱2,805,000.00 to Region XII, 3,000 FFPs amounting to ₱2,035,718.08 to Caraga Region, and other food items amounting to ₱222,000.00 to Marawi City as relief augmentation.</w:t>
            </w:r>
          </w:p>
          <w:p w14:paraId="0B54F714" w14:textId="28C974AD" w:rsidR="000C011D" w:rsidRPr="00AA717F" w:rsidRDefault="0060145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P</w:t>
            </w:r>
            <w:r w:rsidR="000C011D" w:rsidRPr="00AA717F">
              <w:rPr>
                <w:rFonts w:ascii="Arial" w:eastAsia="Arial" w:hAnsi="Arial" w:cs="Arial"/>
                <w:color w:val="0070C0"/>
                <w:sz w:val="20"/>
                <w:szCs w:val="19"/>
              </w:rPr>
              <w:t>rocurement of additional supplies for production of FFPs</w:t>
            </w:r>
            <w:r w:rsidRPr="00AA717F">
              <w:rPr>
                <w:rFonts w:ascii="Arial" w:eastAsia="Arial" w:hAnsi="Arial" w:cs="Arial"/>
                <w:color w:val="0070C0"/>
                <w:sz w:val="20"/>
                <w:szCs w:val="19"/>
              </w:rPr>
              <w:t xml:space="preserve"> is ongoing</w:t>
            </w:r>
            <w:r w:rsidR="000C011D" w:rsidRPr="00AA717F">
              <w:rPr>
                <w:rFonts w:ascii="Arial" w:eastAsia="Arial" w:hAnsi="Arial" w:cs="Arial"/>
                <w:color w:val="0070C0"/>
                <w:sz w:val="20"/>
                <w:szCs w:val="19"/>
              </w:rPr>
              <w:t>.</w:t>
            </w:r>
          </w:p>
          <w:p w14:paraId="2D234627" w14:textId="77777777" w:rsidR="000C011D" w:rsidRPr="00AA717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DSWD-FO X Staff in coordination with OCD and DOH were augmented to help facilitate the LSIs in the designated isolation area in the city.</w:t>
            </w:r>
          </w:p>
          <w:p w14:paraId="16B41B12" w14:textId="79FD15C6" w:rsidR="00D0702F" w:rsidRPr="00AA717F" w:rsidRDefault="00D0702F"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6CCEDC75" w14:textId="77777777" w:rsidR="000C011D" w:rsidRPr="00AA717F"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color w:val="0070C0"/>
                <w:sz w:val="20"/>
                <w:szCs w:val="19"/>
              </w:rPr>
            </w:pPr>
            <w:r w:rsidRPr="00AA717F">
              <w:rPr>
                <w:rFonts w:ascii="Arial" w:eastAsia="Arial" w:hAnsi="Arial" w:cs="Arial"/>
                <w:b/>
                <w:bCs/>
                <w:color w:val="0070C0"/>
                <w:sz w:val="20"/>
                <w:szCs w:val="19"/>
              </w:rPr>
              <w:t>Social Amelioration Program (SAP)</w:t>
            </w:r>
          </w:p>
          <w:p w14:paraId="56EC5CCE" w14:textId="3376AAD7" w:rsidR="000C011D" w:rsidRPr="00AA717F"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 xml:space="preserve">DSWD-FO X has served </w:t>
            </w:r>
            <w:r w:rsidRPr="00AA717F">
              <w:rPr>
                <w:rFonts w:ascii="Arial" w:eastAsia="Arial" w:hAnsi="Arial" w:cs="Arial"/>
                <w:b/>
                <w:bCs/>
                <w:color w:val="0070C0"/>
                <w:sz w:val="20"/>
                <w:szCs w:val="19"/>
              </w:rPr>
              <w:t>133,8</w:t>
            </w:r>
            <w:r w:rsidR="003D5AB3" w:rsidRPr="00AA717F">
              <w:rPr>
                <w:rFonts w:ascii="Arial" w:eastAsia="Arial" w:hAnsi="Arial" w:cs="Arial"/>
                <w:b/>
                <w:bCs/>
                <w:color w:val="0070C0"/>
                <w:sz w:val="20"/>
                <w:szCs w:val="19"/>
              </w:rPr>
              <w:t>87</w:t>
            </w:r>
            <w:r w:rsidRPr="00AA717F">
              <w:rPr>
                <w:rFonts w:ascii="Arial" w:eastAsia="Arial" w:hAnsi="Arial" w:cs="Arial"/>
                <w:b/>
                <w:bCs/>
                <w:color w:val="0070C0"/>
                <w:sz w:val="20"/>
                <w:szCs w:val="19"/>
              </w:rPr>
              <w:t xml:space="preserve"> </w:t>
            </w:r>
            <w:r w:rsidRPr="00AA717F">
              <w:rPr>
                <w:rFonts w:ascii="Arial" w:eastAsia="Arial" w:hAnsi="Arial" w:cs="Arial"/>
                <w:color w:val="0070C0"/>
                <w:sz w:val="20"/>
                <w:szCs w:val="19"/>
              </w:rPr>
              <w:t>waitlisted</w:t>
            </w:r>
            <w:r w:rsidRPr="00AA717F">
              <w:rPr>
                <w:rFonts w:ascii="Arial" w:eastAsia="Arial" w:hAnsi="Arial" w:cs="Arial"/>
                <w:b/>
                <w:bCs/>
                <w:color w:val="0070C0"/>
                <w:sz w:val="20"/>
                <w:szCs w:val="19"/>
              </w:rPr>
              <w:t xml:space="preserve"> </w:t>
            </w:r>
            <w:r w:rsidRPr="00AA717F">
              <w:rPr>
                <w:rFonts w:ascii="Arial" w:eastAsia="Arial" w:hAnsi="Arial" w:cs="Arial"/>
                <w:color w:val="0070C0"/>
                <w:sz w:val="20"/>
                <w:szCs w:val="19"/>
              </w:rPr>
              <w:t xml:space="preserve">beneficiaries amounting to </w:t>
            </w:r>
            <w:r w:rsidRPr="00AA717F">
              <w:rPr>
                <w:rFonts w:ascii="Arial" w:eastAsia="Arial" w:hAnsi="Arial" w:cs="Arial"/>
                <w:b/>
                <w:bCs/>
                <w:color w:val="0070C0"/>
                <w:sz w:val="20"/>
                <w:szCs w:val="19"/>
              </w:rPr>
              <w:t>₱</w:t>
            </w:r>
            <w:r w:rsidR="003D5AB3" w:rsidRPr="00AA717F">
              <w:rPr>
                <w:rFonts w:ascii="Arial" w:eastAsia="Arial" w:hAnsi="Arial" w:cs="Arial"/>
                <w:b/>
                <w:bCs/>
                <w:color w:val="0070C0"/>
                <w:sz w:val="20"/>
                <w:szCs w:val="19"/>
              </w:rPr>
              <w:t>803,322,000.00</w:t>
            </w:r>
            <w:r w:rsidRPr="00AA717F">
              <w:rPr>
                <w:rFonts w:ascii="Arial" w:eastAsia="Arial" w:hAnsi="Arial" w:cs="Arial"/>
                <w:b/>
                <w:bCs/>
                <w:color w:val="0070C0"/>
                <w:sz w:val="20"/>
                <w:szCs w:val="19"/>
              </w:rPr>
              <w:t>.</w:t>
            </w:r>
          </w:p>
          <w:p w14:paraId="44B11EAE" w14:textId="1E4C4821" w:rsidR="000C011D" w:rsidRPr="00AA717F" w:rsidRDefault="000C011D" w:rsidP="003D5AB3">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 xml:space="preserve">DSWD-FO X has served </w:t>
            </w:r>
            <w:r w:rsidR="003D5AB3" w:rsidRPr="00AA717F">
              <w:rPr>
                <w:rFonts w:ascii="Arial" w:eastAsia="Arial" w:hAnsi="Arial" w:cs="Arial"/>
                <w:b/>
                <w:bCs/>
                <w:color w:val="0070C0"/>
                <w:sz w:val="20"/>
                <w:szCs w:val="19"/>
              </w:rPr>
              <w:t>51,480</w:t>
            </w:r>
            <w:r w:rsidRPr="00AA717F">
              <w:rPr>
                <w:rFonts w:ascii="Arial" w:eastAsia="Arial" w:hAnsi="Arial" w:cs="Arial"/>
                <w:b/>
                <w:bCs/>
                <w:color w:val="0070C0"/>
                <w:sz w:val="20"/>
                <w:szCs w:val="19"/>
              </w:rPr>
              <w:t xml:space="preserve"> </w:t>
            </w:r>
            <w:r w:rsidRPr="00AA717F">
              <w:rPr>
                <w:rFonts w:ascii="Arial" w:eastAsia="Arial" w:hAnsi="Arial" w:cs="Arial"/>
                <w:color w:val="0070C0"/>
                <w:sz w:val="20"/>
                <w:szCs w:val="19"/>
              </w:rPr>
              <w:t xml:space="preserve">beneficiaries for the Bayanihan 2 ESP Implementation amounting to </w:t>
            </w:r>
            <w:r w:rsidRPr="00AA717F">
              <w:rPr>
                <w:rFonts w:ascii="Arial" w:eastAsia="Arial" w:hAnsi="Arial" w:cs="Arial"/>
                <w:b/>
                <w:bCs/>
                <w:color w:val="0070C0"/>
                <w:sz w:val="20"/>
                <w:szCs w:val="19"/>
              </w:rPr>
              <w:t>₱</w:t>
            </w:r>
            <w:r w:rsidR="003D5AB3" w:rsidRPr="00AA717F">
              <w:rPr>
                <w:rFonts w:ascii="Arial" w:eastAsia="Arial" w:hAnsi="Arial" w:cs="Arial"/>
                <w:b/>
                <w:bCs/>
                <w:color w:val="0070C0"/>
                <w:sz w:val="20"/>
                <w:szCs w:val="19"/>
              </w:rPr>
              <w:t xml:space="preserve">308,869,200.00 </w:t>
            </w:r>
            <w:r w:rsidRPr="00AA717F">
              <w:rPr>
                <w:rFonts w:ascii="Arial" w:eastAsia="Arial" w:hAnsi="Arial" w:cs="Arial"/>
                <w:color w:val="0070C0"/>
                <w:sz w:val="20"/>
                <w:szCs w:val="19"/>
              </w:rPr>
              <w:t xml:space="preserve">as of </w:t>
            </w:r>
            <w:r w:rsidR="003D5AB3" w:rsidRPr="00AA717F">
              <w:rPr>
                <w:rFonts w:ascii="Arial" w:eastAsia="Arial" w:hAnsi="Arial" w:cs="Arial"/>
                <w:color w:val="0070C0"/>
                <w:sz w:val="20"/>
                <w:szCs w:val="19"/>
              </w:rPr>
              <w:t>0</w:t>
            </w:r>
            <w:r w:rsidR="006F085E">
              <w:rPr>
                <w:rFonts w:ascii="Arial" w:eastAsia="Arial" w:hAnsi="Arial" w:cs="Arial"/>
                <w:color w:val="0070C0"/>
                <w:sz w:val="20"/>
                <w:szCs w:val="19"/>
              </w:rPr>
              <w:t>6</w:t>
            </w:r>
            <w:r w:rsidRPr="00AA717F">
              <w:rPr>
                <w:rFonts w:ascii="Arial" w:eastAsia="Arial" w:hAnsi="Arial" w:cs="Arial"/>
                <w:color w:val="0070C0"/>
                <w:sz w:val="20"/>
                <w:szCs w:val="19"/>
              </w:rPr>
              <w:t xml:space="preserve"> </w:t>
            </w:r>
            <w:r w:rsidR="003D5AB3" w:rsidRPr="00AA717F">
              <w:rPr>
                <w:rFonts w:ascii="Arial" w:eastAsia="Arial" w:hAnsi="Arial" w:cs="Arial"/>
                <w:color w:val="0070C0"/>
                <w:sz w:val="20"/>
                <w:szCs w:val="19"/>
              </w:rPr>
              <w:t>January</w:t>
            </w:r>
            <w:r w:rsidRPr="00AA717F">
              <w:rPr>
                <w:rFonts w:ascii="Arial" w:eastAsia="Arial" w:hAnsi="Arial" w:cs="Arial"/>
                <w:color w:val="0070C0"/>
                <w:sz w:val="20"/>
                <w:szCs w:val="19"/>
              </w:rPr>
              <w:t xml:space="preserve"> 202</w:t>
            </w:r>
            <w:r w:rsidR="003D5AB3" w:rsidRPr="00AA717F">
              <w:rPr>
                <w:rFonts w:ascii="Arial" w:eastAsia="Arial" w:hAnsi="Arial" w:cs="Arial"/>
                <w:color w:val="0070C0"/>
                <w:sz w:val="20"/>
                <w:szCs w:val="19"/>
              </w:rPr>
              <w:t>1</w:t>
            </w:r>
            <w:r w:rsidRPr="00AA717F">
              <w:rPr>
                <w:rFonts w:ascii="Arial" w:eastAsia="Arial" w:hAnsi="Arial" w:cs="Arial"/>
                <w:color w:val="0070C0"/>
                <w:sz w:val="20"/>
                <w:szCs w:val="19"/>
              </w:rPr>
              <w:t>, 12NN.</w:t>
            </w:r>
          </w:p>
          <w:p w14:paraId="59F2DCDD" w14:textId="77777777" w:rsidR="000C011D" w:rsidRPr="00AA717F" w:rsidRDefault="000C011D" w:rsidP="006162E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AA717F">
              <w:rPr>
                <w:rFonts w:ascii="Arial" w:eastAsia="Arial" w:hAnsi="Arial" w:cs="Arial"/>
                <w:color w:val="0070C0"/>
                <w:sz w:val="20"/>
                <w:szCs w:val="19"/>
              </w:rPr>
              <w:t>Continuous coordination and monitoring with the LGUs regarding preparation for SAP waitlisted payout.</w:t>
            </w:r>
          </w:p>
        </w:tc>
      </w:tr>
    </w:tbl>
    <w:p w14:paraId="61080AC2" w14:textId="77777777" w:rsidR="000C011D" w:rsidRDefault="000C011D" w:rsidP="000C011D">
      <w:pPr>
        <w:widowControl/>
        <w:spacing w:after="0" w:line="240" w:lineRule="auto"/>
        <w:contextualSpacing/>
        <w:rPr>
          <w:rFonts w:ascii="Arial" w:eastAsia="Arial" w:hAnsi="Arial" w:cs="Arial"/>
          <w:b/>
          <w:sz w:val="24"/>
          <w:szCs w:val="24"/>
        </w:rPr>
      </w:pPr>
    </w:p>
    <w:p w14:paraId="0C918D6B" w14:textId="77777777" w:rsidR="000C011D" w:rsidRPr="00A8767E" w:rsidRDefault="000C011D" w:rsidP="000C011D">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0C011D" w:rsidRPr="00A8767E" w14:paraId="3D6388C0" w14:textId="77777777" w:rsidTr="006162E5">
        <w:trPr>
          <w:trHeight w:val="20"/>
          <w:tblHeader/>
        </w:trPr>
        <w:tc>
          <w:tcPr>
            <w:tcW w:w="1985" w:type="dxa"/>
            <w:tcMar>
              <w:top w:w="0" w:type="dxa"/>
              <w:left w:w="115" w:type="dxa"/>
              <w:bottom w:w="0" w:type="dxa"/>
              <w:right w:w="115" w:type="dxa"/>
            </w:tcMar>
            <w:vAlign w:val="center"/>
          </w:tcPr>
          <w:p w14:paraId="46EB0CA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25120C9"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1AF0CACC" w14:textId="77777777" w:rsidTr="006162E5">
        <w:trPr>
          <w:trHeight w:val="20"/>
        </w:trPr>
        <w:tc>
          <w:tcPr>
            <w:tcW w:w="1985" w:type="dxa"/>
            <w:tcMar>
              <w:top w:w="0" w:type="dxa"/>
              <w:left w:w="115" w:type="dxa"/>
              <w:bottom w:w="0" w:type="dxa"/>
              <w:right w:w="115" w:type="dxa"/>
            </w:tcMar>
            <w:vAlign w:val="center"/>
          </w:tcPr>
          <w:p w14:paraId="2E81FD66"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Pr>
                <w:rFonts w:ascii="Arial" w:eastAsia="Arial" w:hAnsi="Arial" w:cs="Arial"/>
                <w:sz w:val="20"/>
                <w:szCs w:val="20"/>
              </w:rPr>
              <w:t>4</w:t>
            </w:r>
            <w:r w:rsidRPr="00124D16">
              <w:rPr>
                <w:rFonts w:ascii="Arial" w:eastAsia="Arial" w:hAnsi="Arial" w:cs="Arial"/>
                <w:sz w:val="20"/>
                <w:szCs w:val="20"/>
              </w:rPr>
              <w:t xml:space="preserve"> December 2020</w:t>
            </w:r>
          </w:p>
        </w:tc>
        <w:tc>
          <w:tcPr>
            <w:tcW w:w="7796" w:type="dxa"/>
            <w:tcMar>
              <w:top w:w="0" w:type="dxa"/>
              <w:left w:w="115" w:type="dxa"/>
              <w:bottom w:w="0" w:type="dxa"/>
              <w:right w:w="115" w:type="dxa"/>
            </w:tcMar>
            <w:vAlign w:val="center"/>
          </w:tcPr>
          <w:p w14:paraId="4BE30F1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2,180 clients</w:t>
            </w:r>
            <w:r w:rsidRPr="00124D16">
              <w:rPr>
                <w:rFonts w:ascii="Arial" w:eastAsia="Arial" w:hAnsi="Arial" w:cs="Arial"/>
                <w:sz w:val="20"/>
                <w:szCs w:val="20"/>
              </w:rPr>
              <w:t xml:space="preserve"> from 1 to 30 November 2020.</w:t>
            </w:r>
            <w:r w:rsidRPr="00124D16">
              <w:rPr>
                <w:sz w:val="20"/>
                <w:szCs w:val="20"/>
              </w:rPr>
              <w:t xml:space="preserve"> </w:t>
            </w:r>
          </w:p>
          <w:p w14:paraId="60C7BC4D" w14:textId="77777777" w:rsidR="000C011D" w:rsidRPr="00124D16"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Pr="00124D16">
              <w:rPr>
                <w:rFonts w:ascii="Arial" w:eastAsia="Arial" w:hAnsi="Arial" w:cs="Arial"/>
                <w:b/>
                <w:bCs/>
                <w:sz w:val="20"/>
                <w:szCs w:val="20"/>
              </w:rPr>
              <w:t>40,692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120,855,240.00</w:t>
            </w:r>
            <w:r w:rsidRPr="00124D16">
              <w:rPr>
                <w:rFonts w:ascii="Arial" w:eastAsia="Arial" w:hAnsi="Arial" w:cs="Arial"/>
                <w:sz w:val="20"/>
                <w:szCs w:val="20"/>
              </w:rPr>
              <w:t xml:space="preserve"> as of 11 December 2020. </w:t>
            </w:r>
          </w:p>
          <w:p w14:paraId="698FBDF9" w14:textId="77777777" w:rsidR="000C011D"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4A77D7CB" w14:textId="77777777" w:rsidR="000C011D" w:rsidRPr="00124D16"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729E548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3F1D60FC"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651E8853"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5F60BDC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1D5C7AA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For ESP/SAP Data Management, the following were completed: 1) validation of left-out (97,196); 2) uploading of paid beneficiaries in the Regional Website </w:t>
            </w:r>
            <w:r w:rsidRPr="00124D16">
              <w:rPr>
                <w:rFonts w:ascii="Arial" w:eastAsia="Arial" w:hAnsi="Arial" w:cs="Arial"/>
                <w:bCs/>
                <w:sz w:val="20"/>
                <w:szCs w:val="20"/>
              </w:rPr>
              <w:lastRenderedPageBreak/>
              <w:t>(683,285 or 99.67%); 3) encoding of SAC Forms of paid beneficiaries for the first tranche (634,115 or 92.50%) and 4) uploading of encoded SAC Forms in the database (594,195 or 86.67%).</w:t>
            </w:r>
          </w:p>
          <w:p w14:paraId="7FD9C422"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60465565"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0546E613" w14:textId="77777777" w:rsidR="000C011D" w:rsidRPr="00124D16" w:rsidRDefault="000C011D" w:rsidP="006162E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0BF52D57"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57D90C31"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CB5865F" w14:textId="77777777" w:rsidR="000C011D" w:rsidRPr="00124D16" w:rsidRDefault="000C011D" w:rsidP="006162E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2A0B73F" w14:textId="77777777" w:rsidR="000C011D" w:rsidRDefault="000C011D" w:rsidP="000C011D">
      <w:pPr>
        <w:widowControl/>
        <w:spacing w:after="0" w:line="240" w:lineRule="auto"/>
        <w:contextualSpacing/>
        <w:rPr>
          <w:rFonts w:ascii="Arial" w:eastAsia="Arial" w:hAnsi="Arial" w:cs="Arial"/>
          <w:b/>
          <w:sz w:val="24"/>
          <w:szCs w:val="24"/>
        </w:rPr>
      </w:pPr>
    </w:p>
    <w:p w14:paraId="0AA2BC23" w14:textId="77777777" w:rsidR="000C011D" w:rsidRPr="007907A9" w:rsidRDefault="000C011D" w:rsidP="000C011D">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0C011D" w:rsidRPr="007907A9" w14:paraId="3FFA4E47" w14:textId="77777777" w:rsidTr="006162E5">
        <w:trPr>
          <w:trHeight w:val="20"/>
          <w:tblHeader/>
        </w:trPr>
        <w:tc>
          <w:tcPr>
            <w:tcW w:w="2070" w:type="dxa"/>
            <w:tcMar>
              <w:top w:w="0" w:type="dxa"/>
              <w:left w:w="115" w:type="dxa"/>
              <w:bottom w:w="0" w:type="dxa"/>
              <w:right w:w="115" w:type="dxa"/>
            </w:tcMar>
            <w:vAlign w:val="center"/>
          </w:tcPr>
          <w:p w14:paraId="201852CC"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602D2BE8" w14:textId="77777777" w:rsidR="000C011D" w:rsidRPr="007907A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0C011D" w:rsidRPr="007907A9" w14:paraId="5DA163A4" w14:textId="77777777" w:rsidTr="006162E5">
        <w:trPr>
          <w:trHeight w:val="20"/>
        </w:trPr>
        <w:tc>
          <w:tcPr>
            <w:tcW w:w="2070" w:type="dxa"/>
            <w:tcMar>
              <w:top w:w="0" w:type="dxa"/>
              <w:left w:w="115" w:type="dxa"/>
              <w:bottom w:w="0" w:type="dxa"/>
              <w:right w:w="115" w:type="dxa"/>
            </w:tcMar>
            <w:vAlign w:val="center"/>
          </w:tcPr>
          <w:p w14:paraId="0099E252" w14:textId="77777777" w:rsidR="000C011D" w:rsidRPr="00F84909"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 December 2020</w:t>
            </w:r>
          </w:p>
        </w:tc>
        <w:tc>
          <w:tcPr>
            <w:tcW w:w="7706" w:type="dxa"/>
            <w:tcMar>
              <w:top w:w="0" w:type="dxa"/>
              <w:left w:w="115" w:type="dxa"/>
              <w:bottom w:w="0" w:type="dxa"/>
              <w:right w:w="115" w:type="dxa"/>
            </w:tcMar>
            <w:vAlign w:val="center"/>
          </w:tcPr>
          <w:p w14:paraId="2A8C262D" w14:textId="77777777" w:rsidR="000C011D" w:rsidRPr="00F84909" w:rsidRDefault="000C011D" w:rsidP="006162E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Pr="00F84909">
              <w:rPr>
                <w:rFonts w:ascii="Arial" w:eastAsia="Arial" w:hAnsi="Arial" w:cs="Arial"/>
                <w:sz w:val="20"/>
                <w:szCs w:val="19"/>
              </w:rPr>
              <w:t>1,000 FFPs to the LGU of Kalamansig, Sultan Kudarat.</w:t>
            </w:r>
          </w:p>
        </w:tc>
      </w:tr>
    </w:tbl>
    <w:p w14:paraId="12EA02A5" w14:textId="77777777" w:rsidR="00887824" w:rsidRDefault="00887824" w:rsidP="000C011D">
      <w:pPr>
        <w:spacing w:after="0" w:line="240" w:lineRule="auto"/>
        <w:contextualSpacing/>
        <w:rPr>
          <w:rFonts w:ascii="Arial" w:eastAsia="Arial" w:hAnsi="Arial" w:cs="Arial"/>
          <w:b/>
          <w:sz w:val="24"/>
          <w:szCs w:val="24"/>
        </w:rPr>
      </w:pPr>
      <w:bookmarkStart w:id="2" w:name="_heading=h.30j0zll" w:colFirst="0" w:colLast="0"/>
      <w:bookmarkEnd w:id="2"/>
    </w:p>
    <w:p w14:paraId="0C2E6465" w14:textId="7722F3A5" w:rsidR="000C011D" w:rsidRPr="00A8767E" w:rsidRDefault="000C011D" w:rsidP="000C011D">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0C011D" w:rsidRPr="00A8767E" w14:paraId="51A8E7A9" w14:textId="77777777" w:rsidTr="006162E5">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6ACE21EC"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00F85386" w14:textId="77777777" w:rsidR="000C011D" w:rsidRPr="00A8767E" w:rsidRDefault="000C011D"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0C011D" w:rsidRPr="00A8767E" w14:paraId="04C43DF2" w14:textId="77777777" w:rsidTr="006162E5">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57CC3023" w14:textId="25312131" w:rsidR="000C011D" w:rsidRPr="001C6402" w:rsidRDefault="000371E1" w:rsidP="006162E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1C6402">
              <w:rPr>
                <w:rFonts w:ascii="Arial" w:eastAsia="Arial" w:hAnsi="Arial" w:cs="Arial"/>
                <w:sz w:val="20"/>
                <w:szCs w:val="19"/>
              </w:rPr>
              <w:t>29</w:t>
            </w:r>
            <w:r w:rsidR="000C011D" w:rsidRPr="001C6402">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F5F89AD"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w:t>
            </w:r>
            <w:r w:rsidRPr="001C6402">
              <w:rPr>
                <w:rFonts w:ascii="Arial" w:eastAsia="Arial" w:hAnsi="Arial" w:cs="Arial"/>
                <w:b/>
                <w:sz w:val="20"/>
                <w:szCs w:val="19"/>
              </w:rPr>
              <w:t xml:space="preserve"> ₱5,352,926.80 </w:t>
            </w:r>
            <w:r w:rsidRPr="001C6402">
              <w:rPr>
                <w:rFonts w:ascii="Arial" w:eastAsia="Arial" w:hAnsi="Arial" w:cs="Arial"/>
                <w:sz w:val="20"/>
                <w:szCs w:val="19"/>
              </w:rPr>
              <w:t xml:space="preserve">were provided to </w:t>
            </w:r>
            <w:r w:rsidRPr="001C6402">
              <w:rPr>
                <w:rFonts w:ascii="Arial" w:eastAsia="Arial" w:hAnsi="Arial" w:cs="Arial"/>
                <w:b/>
                <w:sz w:val="20"/>
                <w:szCs w:val="19"/>
              </w:rPr>
              <w:t xml:space="preserve">LSIs, ROFs, RIATFs </w:t>
            </w:r>
            <w:r w:rsidRPr="001C6402">
              <w:rPr>
                <w:rFonts w:ascii="Arial" w:eastAsia="Arial" w:hAnsi="Arial" w:cs="Arial"/>
                <w:sz w:val="20"/>
                <w:szCs w:val="19"/>
              </w:rPr>
              <w:t xml:space="preserve">and </w:t>
            </w:r>
            <w:r w:rsidRPr="001C6402">
              <w:rPr>
                <w:rFonts w:ascii="Arial" w:eastAsia="Arial" w:hAnsi="Arial" w:cs="Arial"/>
                <w:b/>
                <w:sz w:val="20"/>
                <w:szCs w:val="19"/>
              </w:rPr>
              <w:t>walk-in LSI clients.</w:t>
            </w:r>
            <w:r w:rsidRPr="001C6402">
              <w:rPr>
                <w:rFonts w:ascii="Arial" w:eastAsia="Arial" w:hAnsi="Arial" w:cs="Arial"/>
                <w:sz w:val="20"/>
                <w:szCs w:val="19"/>
              </w:rPr>
              <w:t xml:space="preserve"> Assistance includes the provision of meals, food packs, cash assistance, transportation assistance, and food assistance.</w:t>
            </w:r>
          </w:p>
          <w:p w14:paraId="1F319F52" w14:textId="0ADB90C5" w:rsidR="000C011D" w:rsidRPr="001C6402" w:rsidRDefault="000C011D" w:rsidP="006162E5">
            <w:pPr>
              <w:pStyle w:val="ListParagraph"/>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w:t>
            </w:r>
            <w:r w:rsidR="000371E1" w:rsidRPr="001C6402">
              <w:rPr>
                <w:rFonts w:ascii="Arial" w:eastAsia="Arial" w:hAnsi="Arial" w:cs="Arial"/>
                <w:sz w:val="20"/>
                <w:szCs w:val="19"/>
              </w:rPr>
              <w:t>delivery</w:t>
            </w:r>
            <w:r w:rsidRPr="001C6402">
              <w:rPr>
                <w:rFonts w:ascii="Arial" w:eastAsia="Arial" w:hAnsi="Arial" w:cs="Arial"/>
                <w:sz w:val="20"/>
                <w:szCs w:val="19"/>
              </w:rPr>
              <w:t xml:space="preserve"> of 1,</w:t>
            </w:r>
            <w:r w:rsidR="000371E1" w:rsidRPr="001C6402">
              <w:rPr>
                <w:rFonts w:ascii="Arial" w:eastAsia="Arial" w:hAnsi="Arial" w:cs="Arial"/>
                <w:sz w:val="20"/>
                <w:szCs w:val="19"/>
              </w:rPr>
              <w:t>5</w:t>
            </w:r>
            <w:r w:rsidRPr="001C6402">
              <w:rPr>
                <w:rFonts w:ascii="Arial" w:eastAsia="Arial" w:hAnsi="Arial" w:cs="Arial"/>
                <w:sz w:val="20"/>
                <w:szCs w:val="19"/>
              </w:rPr>
              <w:t>00 FFPs amounting to ₱</w:t>
            </w:r>
            <w:r w:rsidR="000371E1" w:rsidRPr="001C6402">
              <w:rPr>
                <w:rFonts w:ascii="Arial" w:eastAsia="Arial" w:hAnsi="Arial" w:cs="Arial"/>
                <w:sz w:val="20"/>
                <w:szCs w:val="19"/>
              </w:rPr>
              <w:t>705</w:t>
            </w:r>
            <w:r w:rsidRPr="001C6402">
              <w:rPr>
                <w:rFonts w:ascii="Arial" w:eastAsia="Arial" w:hAnsi="Arial" w:cs="Arial"/>
                <w:sz w:val="20"/>
                <w:szCs w:val="19"/>
              </w:rPr>
              <w:t>,</w:t>
            </w:r>
            <w:r w:rsidR="000371E1" w:rsidRPr="001C6402">
              <w:rPr>
                <w:rFonts w:ascii="Arial" w:eastAsia="Arial" w:hAnsi="Arial" w:cs="Arial"/>
                <w:sz w:val="20"/>
                <w:szCs w:val="19"/>
              </w:rPr>
              <w:t>105</w:t>
            </w:r>
            <w:r w:rsidRPr="001C6402">
              <w:rPr>
                <w:rFonts w:ascii="Arial" w:eastAsia="Arial" w:hAnsi="Arial" w:cs="Arial"/>
                <w:sz w:val="20"/>
                <w:szCs w:val="19"/>
              </w:rPr>
              <w:t xml:space="preserve">.00 requested by the LGU of </w:t>
            </w:r>
            <w:r w:rsidR="000371E1" w:rsidRPr="001C6402">
              <w:rPr>
                <w:rFonts w:ascii="Arial" w:eastAsia="Arial" w:hAnsi="Arial" w:cs="Arial"/>
                <w:sz w:val="20"/>
                <w:szCs w:val="19"/>
              </w:rPr>
              <w:t>Madrid, Surigao Del Sur</w:t>
            </w:r>
            <w:r w:rsidRPr="001C6402">
              <w:rPr>
                <w:rFonts w:ascii="Arial" w:eastAsia="Arial" w:hAnsi="Arial" w:cs="Arial"/>
                <w:sz w:val="20"/>
                <w:szCs w:val="19"/>
              </w:rPr>
              <w:t>.</w:t>
            </w:r>
          </w:p>
          <w:p w14:paraId="4DB9CEBA" w14:textId="1B820E81"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DSWD-FO CARAGA facilitated the release of 378 FFPs amounting to ₱197,440.74 for the LGU of Surigao City, Surigao Del Norte and 500 FFPs amounting to </w:t>
            </w:r>
            <w:r w:rsidR="00A857DD" w:rsidRPr="001C6402">
              <w:rPr>
                <w:rFonts w:ascii="Arial" w:eastAsia="Arial" w:hAnsi="Arial" w:cs="Arial"/>
                <w:sz w:val="20"/>
                <w:szCs w:val="19"/>
              </w:rPr>
              <w:t>₱</w:t>
            </w:r>
            <w:r w:rsidRPr="001C6402">
              <w:rPr>
                <w:rFonts w:ascii="Arial" w:eastAsia="Arial" w:hAnsi="Arial" w:cs="Arial"/>
                <w:sz w:val="20"/>
                <w:szCs w:val="19"/>
              </w:rPr>
              <w:t>225,885.00 for the LGU of Las Nieves, Agusan Del Norte.</w:t>
            </w:r>
          </w:p>
          <w:p w14:paraId="6C3C896A" w14:textId="4B1CCAB4"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9,806 FFPs amounting to ₱3,386,698.86 and 17,260 </w:t>
            </w:r>
            <w:r w:rsidR="00A857DD" w:rsidRPr="001C6402">
              <w:rPr>
                <w:rFonts w:ascii="Arial" w:eastAsia="Arial" w:hAnsi="Arial" w:cs="Arial"/>
                <w:sz w:val="20"/>
                <w:szCs w:val="19"/>
              </w:rPr>
              <w:t>(</w:t>
            </w:r>
            <w:r w:rsidRPr="001C6402">
              <w:rPr>
                <w:rFonts w:ascii="Arial" w:eastAsia="Arial" w:hAnsi="Arial" w:cs="Arial"/>
                <w:sz w:val="20"/>
                <w:szCs w:val="19"/>
              </w:rPr>
              <w:t>500mL</w:t>
            </w:r>
            <w:r w:rsidR="00A857DD" w:rsidRPr="001C6402">
              <w:rPr>
                <w:rFonts w:ascii="Arial" w:eastAsia="Arial" w:hAnsi="Arial" w:cs="Arial"/>
                <w:sz w:val="20"/>
                <w:szCs w:val="19"/>
              </w:rPr>
              <w:t>)</w:t>
            </w:r>
            <w:r w:rsidRPr="001C6402">
              <w:rPr>
                <w:rFonts w:ascii="Arial" w:eastAsia="Arial" w:hAnsi="Arial" w:cs="Arial"/>
                <w:sz w:val="20"/>
                <w:szCs w:val="19"/>
              </w:rPr>
              <w:t xml:space="preserve"> bottled water amounting to ₱150,559.20 were released for the provision of assistance to LSIs.</w:t>
            </w:r>
          </w:p>
          <w:p w14:paraId="1D979437" w14:textId="7335D6B1" w:rsidR="000C011D" w:rsidRPr="004C610C"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5,000 hygiene kits amounting to ₱8,294,375.00 were already released to the NCIP which were distributed to their provincial offices.</w:t>
            </w:r>
          </w:p>
          <w:p w14:paraId="11205F66" w14:textId="77777777" w:rsidR="00CE7B6E" w:rsidRPr="001C6402" w:rsidRDefault="00CE7B6E" w:rsidP="006162E5">
            <w:pPr>
              <w:widowControl/>
              <w:spacing w:after="0" w:line="240" w:lineRule="auto"/>
              <w:contextualSpacing/>
              <w:jc w:val="both"/>
              <w:rPr>
                <w:rFonts w:ascii="Arial" w:eastAsia="Arial" w:hAnsi="Arial" w:cs="Arial"/>
                <w:sz w:val="20"/>
                <w:szCs w:val="19"/>
              </w:rPr>
            </w:pPr>
          </w:p>
          <w:p w14:paraId="5B1DC02B" w14:textId="77777777" w:rsidR="000C011D" w:rsidRPr="001C6402" w:rsidRDefault="000C011D" w:rsidP="006162E5">
            <w:pPr>
              <w:widowControl/>
              <w:spacing w:after="0" w:line="240" w:lineRule="auto"/>
              <w:contextualSpacing/>
              <w:jc w:val="both"/>
              <w:rPr>
                <w:rFonts w:ascii="Arial" w:eastAsia="Arial" w:hAnsi="Arial" w:cs="Arial"/>
                <w:b/>
                <w:sz w:val="20"/>
                <w:szCs w:val="19"/>
              </w:rPr>
            </w:pPr>
            <w:r w:rsidRPr="001C6402">
              <w:rPr>
                <w:rFonts w:ascii="Arial" w:eastAsia="Arial" w:hAnsi="Arial" w:cs="Arial"/>
                <w:b/>
                <w:sz w:val="20"/>
                <w:szCs w:val="19"/>
              </w:rPr>
              <w:t>Social Amelioration Program (SAP)</w:t>
            </w:r>
          </w:p>
          <w:p w14:paraId="1F6228AF"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b/>
                <w:sz w:val="20"/>
                <w:szCs w:val="19"/>
              </w:rPr>
            </w:pPr>
            <w:r w:rsidRPr="001C6402">
              <w:rPr>
                <w:rFonts w:ascii="Arial" w:eastAsia="Arial" w:hAnsi="Arial" w:cs="Arial"/>
                <w:sz w:val="20"/>
                <w:szCs w:val="19"/>
              </w:rPr>
              <w:t xml:space="preserve">To date, </w:t>
            </w:r>
            <w:r w:rsidRPr="001C6402">
              <w:rPr>
                <w:rFonts w:ascii="Arial" w:eastAsia="Arial" w:hAnsi="Arial" w:cs="Arial"/>
                <w:b/>
                <w:sz w:val="20"/>
                <w:szCs w:val="19"/>
              </w:rPr>
              <w:t>305,096 non-4Ps beneficiaries</w:t>
            </w:r>
            <w:r w:rsidRPr="001C6402">
              <w:rPr>
                <w:rFonts w:ascii="Arial" w:eastAsia="Arial" w:hAnsi="Arial" w:cs="Arial"/>
                <w:sz w:val="20"/>
                <w:szCs w:val="19"/>
              </w:rPr>
              <w:t xml:space="preserve"> were paid amounting to </w:t>
            </w:r>
            <w:r w:rsidRPr="001C6402">
              <w:rPr>
                <w:rFonts w:ascii="Arial" w:eastAsia="Arial" w:hAnsi="Arial" w:cs="Arial"/>
                <w:b/>
                <w:sz w:val="20"/>
                <w:szCs w:val="19"/>
              </w:rPr>
              <w:t>₱1,525,480,000.00.</w:t>
            </w:r>
          </w:p>
          <w:p w14:paraId="13BF8D1B"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A total of </w:t>
            </w:r>
            <w:r w:rsidRPr="001C6402">
              <w:rPr>
                <w:rFonts w:ascii="Arial" w:eastAsia="Arial" w:hAnsi="Arial" w:cs="Arial"/>
                <w:b/>
                <w:sz w:val="20"/>
                <w:szCs w:val="19"/>
              </w:rPr>
              <w:t>189,867</w:t>
            </w:r>
            <w:r w:rsidRPr="001C6402">
              <w:rPr>
                <w:rFonts w:ascii="Arial" w:eastAsia="Arial" w:hAnsi="Arial" w:cs="Arial"/>
                <w:sz w:val="20"/>
                <w:szCs w:val="19"/>
              </w:rPr>
              <w:t xml:space="preserve"> </w:t>
            </w:r>
            <w:r w:rsidRPr="001C6402">
              <w:rPr>
                <w:rFonts w:ascii="Arial" w:eastAsia="Arial" w:hAnsi="Arial" w:cs="Arial"/>
                <w:b/>
                <w:sz w:val="20"/>
                <w:szCs w:val="19"/>
              </w:rPr>
              <w:t>4Ps beneficiaries</w:t>
            </w:r>
            <w:r w:rsidRPr="001C6402">
              <w:rPr>
                <w:rFonts w:ascii="Arial" w:eastAsia="Arial" w:hAnsi="Arial" w:cs="Arial"/>
                <w:sz w:val="20"/>
                <w:szCs w:val="19"/>
              </w:rPr>
              <w:t xml:space="preserve"> were paid amounting to </w:t>
            </w:r>
            <w:r w:rsidRPr="001C6402">
              <w:rPr>
                <w:rFonts w:ascii="Arial" w:eastAsia="Arial" w:hAnsi="Arial" w:cs="Arial"/>
                <w:b/>
                <w:bCs/>
                <w:sz w:val="20"/>
                <w:szCs w:val="19"/>
              </w:rPr>
              <w:t>₱687,911,850.00</w:t>
            </w:r>
            <w:r w:rsidRPr="001C6402">
              <w:rPr>
                <w:rFonts w:ascii="Arial" w:eastAsia="Arial" w:hAnsi="Arial" w:cs="Arial"/>
                <w:sz w:val="20"/>
                <w:szCs w:val="19"/>
              </w:rPr>
              <w:t>; out of the total paid 4Ps beneficiaries, 180,673 were paid through cash cards; 7,796 were paid through DSWD SDO payout and 1,398 were paid by LGU/DOLE TUPAD.</w:t>
            </w:r>
          </w:p>
          <w:p w14:paraId="3694FBE2" w14:textId="77777777" w:rsidR="000C011D" w:rsidRPr="001C6402" w:rsidRDefault="000C011D" w:rsidP="006162E5">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A total of 83,832 or 100% targeted left-out families were already served amounting to ₱414,294,000.00.</w:t>
            </w:r>
          </w:p>
          <w:p w14:paraId="2AFB411C" w14:textId="77777777" w:rsidR="000C011D" w:rsidRPr="001C6402" w:rsidRDefault="000C011D"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 xml:space="preserve">To date, a cumulative total of </w:t>
            </w:r>
            <w:r w:rsidR="000371E1" w:rsidRPr="001C6402">
              <w:rPr>
                <w:rFonts w:ascii="Arial" w:eastAsia="Arial" w:hAnsi="Arial" w:cs="Arial"/>
                <w:sz w:val="20"/>
                <w:szCs w:val="19"/>
              </w:rPr>
              <w:t>2</w:t>
            </w:r>
            <w:r w:rsidRPr="001C6402">
              <w:rPr>
                <w:rFonts w:ascii="Arial" w:eastAsia="Arial" w:hAnsi="Arial" w:cs="Arial"/>
                <w:sz w:val="20"/>
                <w:szCs w:val="19"/>
              </w:rPr>
              <w:t>,</w:t>
            </w:r>
            <w:r w:rsidR="000371E1" w:rsidRPr="001C6402">
              <w:rPr>
                <w:rFonts w:ascii="Arial" w:eastAsia="Arial" w:hAnsi="Arial" w:cs="Arial"/>
                <w:sz w:val="20"/>
                <w:szCs w:val="19"/>
              </w:rPr>
              <w:t>08</w:t>
            </w:r>
            <w:r w:rsidRPr="001C6402">
              <w:rPr>
                <w:rFonts w:ascii="Arial" w:eastAsia="Arial" w:hAnsi="Arial" w:cs="Arial"/>
                <w:sz w:val="20"/>
                <w:szCs w:val="19"/>
              </w:rPr>
              <w:t>6 out of 2</w:t>
            </w:r>
            <w:r w:rsidR="000371E1" w:rsidRPr="001C6402">
              <w:rPr>
                <w:rFonts w:ascii="Arial" w:eastAsia="Arial" w:hAnsi="Arial" w:cs="Arial"/>
                <w:sz w:val="20"/>
                <w:szCs w:val="19"/>
              </w:rPr>
              <w:t>3</w:t>
            </w:r>
            <w:r w:rsidRPr="001C6402">
              <w:rPr>
                <w:rFonts w:ascii="Arial" w:eastAsia="Arial" w:hAnsi="Arial" w:cs="Arial"/>
                <w:sz w:val="20"/>
                <w:szCs w:val="19"/>
              </w:rPr>
              <w:t>,</w:t>
            </w:r>
            <w:r w:rsidR="000371E1" w:rsidRPr="001C6402">
              <w:rPr>
                <w:rFonts w:ascii="Arial" w:eastAsia="Arial" w:hAnsi="Arial" w:cs="Arial"/>
                <w:sz w:val="20"/>
                <w:szCs w:val="19"/>
              </w:rPr>
              <w:t>987 beneficiaries or 8</w:t>
            </w:r>
            <w:r w:rsidRPr="001C6402">
              <w:rPr>
                <w:rFonts w:ascii="Arial" w:eastAsia="Arial" w:hAnsi="Arial" w:cs="Arial"/>
                <w:sz w:val="20"/>
                <w:szCs w:val="19"/>
              </w:rPr>
              <w:t>.</w:t>
            </w:r>
            <w:r w:rsidR="000371E1" w:rsidRPr="001C6402">
              <w:rPr>
                <w:rFonts w:ascii="Arial" w:eastAsia="Arial" w:hAnsi="Arial" w:cs="Arial"/>
                <w:sz w:val="20"/>
                <w:szCs w:val="19"/>
              </w:rPr>
              <w:t>70</w:t>
            </w:r>
            <w:r w:rsidRPr="001C6402">
              <w:rPr>
                <w:rFonts w:ascii="Arial" w:eastAsia="Arial" w:hAnsi="Arial" w:cs="Arial"/>
                <w:sz w:val="20"/>
                <w:szCs w:val="19"/>
              </w:rPr>
              <w:t>% were paid under Bayanihan 2 amounting to ₱</w:t>
            </w:r>
            <w:r w:rsidR="000371E1" w:rsidRPr="001C6402">
              <w:rPr>
                <w:rFonts w:ascii="Arial" w:eastAsia="Arial" w:hAnsi="Arial" w:cs="Arial"/>
                <w:sz w:val="20"/>
                <w:szCs w:val="19"/>
              </w:rPr>
              <w:t>10</w:t>
            </w:r>
            <w:r w:rsidRPr="001C6402">
              <w:rPr>
                <w:rFonts w:ascii="Arial" w:eastAsia="Arial" w:hAnsi="Arial" w:cs="Arial"/>
                <w:sz w:val="20"/>
                <w:szCs w:val="19"/>
              </w:rPr>
              <w:t>,</w:t>
            </w:r>
            <w:r w:rsidR="000371E1" w:rsidRPr="001C6402">
              <w:rPr>
                <w:rFonts w:ascii="Arial" w:eastAsia="Arial" w:hAnsi="Arial" w:cs="Arial"/>
                <w:sz w:val="20"/>
                <w:szCs w:val="19"/>
              </w:rPr>
              <w:t>400</w:t>
            </w:r>
            <w:r w:rsidRPr="001C6402">
              <w:rPr>
                <w:rFonts w:ascii="Arial" w:eastAsia="Arial" w:hAnsi="Arial" w:cs="Arial"/>
                <w:sz w:val="20"/>
                <w:szCs w:val="19"/>
              </w:rPr>
              <w:t>,</w:t>
            </w:r>
            <w:r w:rsidR="000371E1" w:rsidRPr="001C6402">
              <w:rPr>
                <w:rFonts w:ascii="Arial" w:eastAsia="Arial" w:hAnsi="Arial" w:cs="Arial"/>
                <w:sz w:val="20"/>
                <w:szCs w:val="19"/>
              </w:rPr>
              <w:t>85</w:t>
            </w:r>
            <w:r w:rsidRPr="001C6402">
              <w:rPr>
                <w:rFonts w:ascii="Arial" w:eastAsia="Arial" w:hAnsi="Arial" w:cs="Arial"/>
                <w:sz w:val="20"/>
                <w:szCs w:val="19"/>
              </w:rPr>
              <w:t>0.00.</w:t>
            </w:r>
          </w:p>
          <w:p w14:paraId="0C8FD3FD" w14:textId="5DC8217D" w:rsidR="000371E1" w:rsidRPr="001C6402" w:rsidRDefault="000371E1" w:rsidP="000371E1">
            <w:pPr>
              <w:pStyle w:val="ListParagraph"/>
              <w:widowControl/>
              <w:numPr>
                <w:ilvl w:val="0"/>
                <w:numId w:val="16"/>
              </w:numPr>
              <w:spacing w:after="0" w:line="240" w:lineRule="auto"/>
              <w:jc w:val="both"/>
              <w:rPr>
                <w:rFonts w:ascii="Arial" w:eastAsia="Arial" w:hAnsi="Arial" w:cs="Arial"/>
                <w:sz w:val="20"/>
                <w:szCs w:val="19"/>
              </w:rPr>
            </w:pPr>
            <w:r w:rsidRPr="001C6402">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778926C1" w14:textId="77777777" w:rsidR="000C011D" w:rsidRDefault="000C011D" w:rsidP="000C011D">
      <w:pPr>
        <w:spacing w:after="0" w:line="240" w:lineRule="auto"/>
        <w:contextualSpacing/>
        <w:jc w:val="center"/>
        <w:rPr>
          <w:rFonts w:ascii="Arial" w:eastAsia="Arial" w:hAnsi="Arial" w:cs="Arial"/>
          <w:b/>
          <w:i/>
          <w:sz w:val="20"/>
          <w:szCs w:val="20"/>
        </w:rPr>
      </w:pPr>
    </w:p>
    <w:p w14:paraId="63A0C301" w14:textId="77777777" w:rsidR="000C011D" w:rsidRDefault="000C011D" w:rsidP="000C011D">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lastRenderedPageBreak/>
        <w:t>*****</w:t>
      </w:r>
    </w:p>
    <w:p w14:paraId="2965F82C" w14:textId="77777777" w:rsidR="000C011D" w:rsidRDefault="000C011D" w:rsidP="000C011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7EE7EA9" w14:textId="77777777" w:rsidR="000C011D" w:rsidRDefault="000C011D" w:rsidP="000C011D">
      <w:pPr>
        <w:spacing w:after="0" w:line="240" w:lineRule="auto"/>
        <w:contextualSpacing/>
        <w:jc w:val="both"/>
        <w:rPr>
          <w:rFonts w:ascii="Arial" w:eastAsia="Arial" w:hAnsi="Arial" w:cs="Arial"/>
          <w:i/>
          <w:sz w:val="20"/>
          <w:szCs w:val="20"/>
        </w:rPr>
      </w:pPr>
    </w:p>
    <w:p w14:paraId="7090C3A2" w14:textId="77777777" w:rsidR="0060145D" w:rsidRPr="004C6691" w:rsidRDefault="0060145D" w:rsidP="000C011D">
      <w:pPr>
        <w:spacing w:after="0" w:line="240" w:lineRule="auto"/>
        <w:contextualSpacing/>
        <w:jc w:val="both"/>
        <w:rPr>
          <w:rFonts w:ascii="Arial" w:eastAsia="Arial" w:hAnsi="Arial" w:cs="Arial"/>
          <w:i/>
          <w:sz w:val="20"/>
          <w:szCs w:val="20"/>
        </w:rPr>
      </w:pPr>
    </w:p>
    <w:p w14:paraId="237DE899" w14:textId="77777777" w:rsidR="000C011D" w:rsidRDefault="000C011D" w:rsidP="000C011D">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7CAE04F3" w14:textId="21CB9C72" w:rsidR="0060145D" w:rsidRDefault="0060145D" w:rsidP="00214BA7">
      <w:pPr>
        <w:spacing w:after="0" w:line="240" w:lineRule="auto"/>
        <w:contextualSpacing/>
        <w:rPr>
          <w:rFonts w:ascii="Arial" w:eastAsia="Arial" w:hAnsi="Arial" w:cs="Arial"/>
          <w:b/>
          <w:sz w:val="24"/>
          <w:szCs w:val="24"/>
        </w:rPr>
      </w:pPr>
    </w:p>
    <w:p w14:paraId="63C95EFA" w14:textId="31082320" w:rsidR="000C011D" w:rsidRDefault="00AA717F" w:rsidP="00D243F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r w:rsidR="000C011D">
        <w:rPr>
          <w:rFonts w:ascii="Arial" w:eastAsia="Arial" w:hAnsi="Arial" w:cs="Arial"/>
          <w:b/>
          <w:sz w:val="24"/>
          <w:szCs w:val="24"/>
        </w:rPr>
        <w:tab/>
      </w:r>
    </w:p>
    <w:p w14:paraId="12FA821B" w14:textId="77777777" w:rsidR="00F63CC1" w:rsidRDefault="000C011D" w:rsidP="000C011D">
      <w:pPr>
        <w:spacing w:after="0" w:line="240" w:lineRule="auto"/>
        <w:contextualSpacing/>
        <w:rPr>
          <w:rFonts w:ascii="Arial" w:eastAsia="Arial" w:hAnsi="Arial" w:cs="Arial"/>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sz w:val="24"/>
          <w:szCs w:val="24"/>
        </w:rPr>
        <w:tab/>
      </w:r>
    </w:p>
    <w:p w14:paraId="1DA516D7" w14:textId="06FC2A96" w:rsidR="000C011D" w:rsidRDefault="000C011D" w:rsidP="000C011D">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35EFD375" w14:textId="5F02E16A" w:rsidR="00D243F3" w:rsidRDefault="00AA717F" w:rsidP="000C011D">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3BFE6BA8" w14:textId="463EBB30" w:rsidR="00184378" w:rsidRDefault="000C011D" w:rsidP="00D0702F">
      <w:pPr>
        <w:spacing w:after="0" w:line="240" w:lineRule="auto"/>
        <w:contextualSpacing/>
        <w:rPr>
          <w:rFonts w:ascii="Arial" w:eastAsia="Arial" w:hAnsi="Arial" w:cs="Arial"/>
          <w:sz w:val="24"/>
          <w:szCs w:val="24"/>
        </w:rPr>
      </w:pPr>
      <w:r w:rsidRPr="00193169">
        <w:rPr>
          <w:rFonts w:ascii="Arial" w:eastAsia="Arial" w:hAnsi="Arial" w:cs="Arial"/>
          <w:sz w:val="24"/>
          <w:szCs w:val="24"/>
        </w:rPr>
        <w:t>Releasing Office</w:t>
      </w:r>
      <w:r w:rsidR="006E28D6">
        <w:rPr>
          <w:rFonts w:ascii="Arial" w:eastAsia="Arial" w:hAnsi="Arial" w:cs="Arial"/>
          <w:sz w:val="24"/>
          <w:szCs w:val="24"/>
        </w:rPr>
        <w:t>r</w:t>
      </w:r>
    </w:p>
    <w:p w14:paraId="6FA00A75" w14:textId="24D7AA73" w:rsidR="00CF7087" w:rsidRDefault="00CF7087" w:rsidP="00D0702F">
      <w:pPr>
        <w:spacing w:after="0" w:line="240" w:lineRule="auto"/>
        <w:contextualSpacing/>
        <w:rPr>
          <w:rFonts w:ascii="Arial" w:eastAsia="Arial" w:hAnsi="Arial" w:cs="Arial"/>
          <w:sz w:val="24"/>
          <w:szCs w:val="24"/>
        </w:rPr>
      </w:pPr>
    </w:p>
    <w:p w14:paraId="00B2CE1B" w14:textId="27CBA960" w:rsidR="00CF7087" w:rsidRDefault="00CF7087" w:rsidP="00D0702F">
      <w:pPr>
        <w:spacing w:after="0" w:line="240" w:lineRule="auto"/>
        <w:contextualSpacing/>
        <w:rPr>
          <w:rFonts w:ascii="Arial" w:eastAsia="Arial" w:hAnsi="Arial" w:cs="Arial"/>
          <w:sz w:val="24"/>
          <w:szCs w:val="24"/>
        </w:rPr>
      </w:pPr>
    </w:p>
    <w:p w14:paraId="4B2D91FB" w14:textId="46D817AF" w:rsidR="00CF7087" w:rsidRDefault="00CF7087" w:rsidP="00D0702F">
      <w:pPr>
        <w:spacing w:after="0" w:line="240" w:lineRule="auto"/>
        <w:contextualSpacing/>
        <w:rPr>
          <w:rFonts w:ascii="Arial" w:eastAsia="Arial" w:hAnsi="Arial" w:cs="Arial"/>
          <w:sz w:val="24"/>
          <w:szCs w:val="24"/>
        </w:rPr>
      </w:pPr>
    </w:p>
    <w:p w14:paraId="6B117DE2" w14:textId="15019CD9" w:rsidR="00CF7087" w:rsidRDefault="00CF7087" w:rsidP="00D0702F">
      <w:pPr>
        <w:spacing w:after="0" w:line="240" w:lineRule="auto"/>
        <w:contextualSpacing/>
        <w:rPr>
          <w:rFonts w:ascii="Arial" w:eastAsia="Arial" w:hAnsi="Arial" w:cs="Arial"/>
          <w:sz w:val="24"/>
          <w:szCs w:val="24"/>
        </w:rPr>
      </w:pPr>
    </w:p>
    <w:p w14:paraId="79EAED39" w14:textId="0EFFD365" w:rsidR="00CF7087" w:rsidRDefault="00CF7087" w:rsidP="00D0702F">
      <w:pPr>
        <w:spacing w:after="0" w:line="240" w:lineRule="auto"/>
        <w:contextualSpacing/>
        <w:rPr>
          <w:rFonts w:ascii="Arial" w:eastAsia="Arial" w:hAnsi="Arial" w:cs="Arial"/>
          <w:sz w:val="24"/>
          <w:szCs w:val="24"/>
        </w:rPr>
      </w:pPr>
    </w:p>
    <w:p w14:paraId="075D8197" w14:textId="6898C42F" w:rsidR="00CF7087" w:rsidRDefault="00CF7087" w:rsidP="00D0702F">
      <w:pPr>
        <w:spacing w:after="0" w:line="240" w:lineRule="auto"/>
        <w:contextualSpacing/>
        <w:rPr>
          <w:rFonts w:ascii="Arial" w:eastAsia="Arial" w:hAnsi="Arial" w:cs="Arial"/>
          <w:sz w:val="24"/>
          <w:szCs w:val="24"/>
        </w:rPr>
      </w:pPr>
    </w:p>
    <w:p w14:paraId="47AB2A72" w14:textId="475F46D3" w:rsidR="00CF7087" w:rsidRDefault="00CF7087" w:rsidP="00D0702F">
      <w:pPr>
        <w:spacing w:after="0" w:line="240" w:lineRule="auto"/>
        <w:contextualSpacing/>
        <w:rPr>
          <w:rFonts w:ascii="Arial" w:eastAsia="Arial" w:hAnsi="Arial" w:cs="Arial"/>
          <w:sz w:val="24"/>
          <w:szCs w:val="24"/>
        </w:rPr>
      </w:pPr>
    </w:p>
    <w:p w14:paraId="2D2CD496" w14:textId="04DF0C87" w:rsidR="00CF7087" w:rsidRDefault="00CF7087" w:rsidP="00D0702F">
      <w:pPr>
        <w:spacing w:after="0" w:line="240" w:lineRule="auto"/>
        <w:contextualSpacing/>
        <w:rPr>
          <w:rFonts w:ascii="Arial" w:eastAsia="Arial" w:hAnsi="Arial" w:cs="Arial"/>
          <w:sz w:val="24"/>
          <w:szCs w:val="24"/>
        </w:rPr>
      </w:pPr>
    </w:p>
    <w:p w14:paraId="7BF03E27" w14:textId="200174E9" w:rsidR="00CF7087" w:rsidRDefault="00CF7087" w:rsidP="00D0702F">
      <w:pPr>
        <w:spacing w:after="0" w:line="240" w:lineRule="auto"/>
        <w:contextualSpacing/>
        <w:rPr>
          <w:rFonts w:ascii="Arial" w:eastAsia="Arial" w:hAnsi="Arial" w:cs="Arial"/>
          <w:sz w:val="24"/>
          <w:szCs w:val="24"/>
        </w:rPr>
      </w:pPr>
    </w:p>
    <w:p w14:paraId="72EEBF93" w14:textId="39882120" w:rsidR="00CF7087" w:rsidRDefault="00CF7087" w:rsidP="00D0702F">
      <w:pPr>
        <w:spacing w:after="0" w:line="240" w:lineRule="auto"/>
        <w:contextualSpacing/>
        <w:rPr>
          <w:rFonts w:ascii="Arial" w:eastAsia="Arial" w:hAnsi="Arial" w:cs="Arial"/>
          <w:sz w:val="24"/>
          <w:szCs w:val="24"/>
        </w:rPr>
      </w:pPr>
    </w:p>
    <w:p w14:paraId="366B8FE2" w14:textId="7DA5C892" w:rsidR="00CF7087" w:rsidRDefault="00CF7087" w:rsidP="00D0702F">
      <w:pPr>
        <w:spacing w:after="0" w:line="240" w:lineRule="auto"/>
        <w:contextualSpacing/>
        <w:rPr>
          <w:rFonts w:ascii="Arial" w:eastAsia="Arial" w:hAnsi="Arial" w:cs="Arial"/>
          <w:sz w:val="24"/>
          <w:szCs w:val="24"/>
        </w:rPr>
      </w:pPr>
    </w:p>
    <w:p w14:paraId="5C0C8232" w14:textId="0212DEF9" w:rsidR="00CF7087" w:rsidRDefault="00CF7087" w:rsidP="00D0702F">
      <w:pPr>
        <w:spacing w:after="0" w:line="240" w:lineRule="auto"/>
        <w:contextualSpacing/>
        <w:rPr>
          <w:rFonts w:ascii="Arial" w:eastAsia="Arial" w:hAnsi="Arial" w:cs="Arial"/>
          <w:sz w:val="24"/>
          <w:szCs w:val="24"/>
        </w:rPr>
      </w:pPr>
    </w:p>
    <w:p w14:paraId="2900A943" w14:textId="5D665AD5" w:rsidR="00CF7087" w:rsidRDefault="00CF7087" w:rsidP="00D0702F">
      <w:pPr>
        <w:spacing w:after="0" w:line="240" w:lineRule="auto"/>
        <w:contextualSpacing/>
        <w:rPr>
          <w:rFonts w:ascii="Arial" w:eastAsia="Arial" w:hAnsi="Arial" w:cs="Arial"/>
          <w:sz w:val="24"/>
          <w:szCs w:val="24"/>
        </w:rPr>
      </w:pPr>
    </w:p>
    <w:p w14:paraId="3AB795F0" w14:textId="6BE563C4" w:rsidR="00CF7087" w:rsidRDefault="00CF7087" w:rsidP="00D0702F">
      <w:pPr>
        <w:spacing w:after="0" w:line="240" w:lineRule="auto"/>
        <w:contextualSpacing/>
        <w:rPr>
          <w:rFonts w:ascii="Arial" w:eastAsia="Arial" w:hAnsi="Arial" w:cs="Arial"/>
          <w:sz w:val="24"/>
          <w:szCs w:val="24"/>
        </w:rPr>
      </w:pPr>
    </w:p>
    <w:p w14:paraId="5A314984" w14:textId="6504DCD5" w:rsidR="00CF7087" w:rsidRDefault="00CF7087" w:rsidP="00D0702F">
      <w:pPr>
        <w:spacing w:after="0" w:line="240" w:lineRule="auto"/>
        <w:contextualSpacing/>
        <w:rPr>
          <w:rFonts w:ascii="Arial" w:eastAsia="Arial" w:hAnsi="Arial" w:cs="Arial"/>
          <w:sz w:val="24"/>
          <w:szCs w:val="24"/>
        </w:rPr>
      </w:pPr>
    </w:p>
    <w:p w14:paraId="0698BC9C" w14:textId="0EB26ED5" w:rsidR="00CF7087" w:rsidRDefault="00CF7087" w:rsidP="00D0702F">
      <w:pPr>
        <w:spacing w:after="0" w:line="240" w:lineRule="auto"/>
        <w:contextualSpacing/>
        <w:rPr>
          <w:rFonts w:ascii="Arial" w:eastAsia="Arial" w:hAnsi="Arial" w:cs="Arial"/>
          <w:sz w:val="24"/>
          <w:szCs w:val="24"/>
        </w:rPr>
      </w:pPr>
    </w:p>
    <w:p w14:paraId="6E52A317" w14:textId="0CF17B81" w:rsidR="00CF7087" w:rsidRDefault="00CF7087" w:rsidP="00D0702F">
      <w:pPr>
        <w:spacing w:after="0" w:line="240" w:lineRule="auto"/>
        <w:contextualSpacing/>
        <w:rPr>
          <w:rFonts w:ascii="Arial" w:eastAsia="Arial" w:hAnsi="Arial" w:cs="Arial"/>
          <w:sz w:val="24"/>
          <w:szCs w:val="24"/>
        </w:rPr>
      </w:pPr>
    </w:p>
    <w:p w14:paraId="271BAAD4" w14:textId="6F4CC392" w:rsidR="00CF7087" w:rsidRDefault="00CF7087" w:rsidP="00D0702F">
      <w:pPr>
        <w:spacing w:after="0" w:line="240" w:lineRule="auto"/>
        <w:contextualSpacing/>
        <w:rPr>
          <w:rFonts w:ascii="Arial" w:eastAsia="Arial" w:hAnsi="Arial" w:cs="Arial"/>
          <w:sz w:val="24"/>
          <w:szCs w:val="24"/>
        </w:rPr>
      </w:pPr>
    </w:p>
    <w:p w14:paraId="6EF7AEB9" w14:textId="7E117C54" w:rsidR="00CF7087" w:rsidRDefault="00CF7087" w:rsidP="00D0702F">
      <w:pPr>
        <w:spacing w:after="0" w:line="240" w:lineRule="auto"/>
        <w:contextualSpacing/>
        <w:rPr>
          <w:rFonts w:ascii="Arial" w:eastAsia="Arial" w:hAnsi="Arial" w:cs="Arial"/>
          <w:sz w:val="24"/>
          <w:szCs w:val="24"/>
        </w:rPr>
      </w:pPr>
    </w:p>
    <w:p w14:paraId="7FDB98E6" w14:textId="0ABCF9F9" w:rsidR="00CF7087" w:rsidRDefault="00CF7087" w:rsidP="00D0702F">
      <w:pPr>
        <w:spacing w:after="0" w:line="240" w:lineRule="auto"/>
        <w:contextualSpacing/>
        <w:rPr>
          <w:rFonts w:ascii="Arial" w:eastAsia="Arial" w:hAnsi="Arial" w:cs="Arial"/>
          <w:sz w:val="24"/>
          <w:szCs w:val="24"/>
        </w:rPr>
      </w:pPr>
    </w:p>
    <w:p w14:paraId="0ECE8BBE" w14:textId="6D031C99" w:rsidR="00CF7087" w:rsidRDefault="00CF7087" w:rsidP="00D0702F">
      <w:pPr>
        <w:spacing w:after="0" w:line="240" w:lineRule="auto"/>
        <w:contextualSpacing/>
        <w:rPr>
          <w:rFonts w:ascii="Arial" w:eastAsia="Arial" w:hAnsi="Arial" w:cs="Arial"/>
          <w:sz w:val="24"/>
          <w:szCs w:val="24"/>
        </w:rPr>
      </w:pPr>
    </w:p>
    <w:p w14:paraId="2B6D0A0D" w14:textId="718D4592" w:rsidR="00CF7087" w:rsidRDefault="00CF7087" w:rsidP="00D0702F">
      <w:pPr>
        <w:spacing w:after="0" w:line="240" w:lineRule="auto"/>
        <w:contextualSpacing/>
        <w:rPr>
          <w:rFonts w:ascii="Arial" w:eastAsia="Arial" w:hAnsi="Arial" w:cs="Arial"/>
          <w:sz w:val="24"/>
          <w:szCs w:val="24"/>
        </w:rPr>
      </w:pPr>
    </w:p>
    <w:p w14:paraId="53B2F623" w14:textId="3D289AA7" w:rsidR="00CF7087" w:rsidRDefault="00CF7087" w:rsidP="00D0702F">
      <w:pPr>
        <w:spacing w:after="0" w:line="240" w:lineRule="auto"/>
        <w:contextualSpacing/>
        <w:rPr>
          <w:rFonts w:ascii="Arial" w:eastAsia="Arial" w:hAnsi="Arial" w:cs="Arial"/>
          <w:sz w:val="24"/>
          <w:szCs w:val="24"/>
        </w:rPr>
      </w:pPr>
    </w:p>
    <w:p w14:paraId="59C1D461" w14:textId="48FE7CEB" w:rsidR="00CF7087" w:rsidRDefault="00CF7087" w:rsidP="00D0702F">
      <w:pPr>
        <w:spacing w:after="0" w:line="240" w:lineRule="auto"/>
        <w:contextualSpacing/>
        <w:rPr>
          <w:rFonts w:ascii="Arial" w:eastAsia="Arial" w:hAnsi="Arial" w:cs="Arial"/>
          <w:sz w:val="24"/>
          <w:szCs w:val="24"/>
        </w:rPr>
      </w:pPr>
    </w:p>
    <w:p w14:paraId="660B0C93" w14:textId="3CDD04C6" w:rsidR="00CF7087" w:rsidRDefault="00CF7087" w:rsidP="00D0702F">
      <w:pPr>
        <w:spacing w:after="0" w:line="240" w:lineRule="auto"/>
        <w:contextualSpacing/>
        <w:rPr>
          <w:rFonts w:ascii="Arial" w:eastAsia="Arial" w:hAnsi="Arial" w:cs="Arial"/>
          <w:sz w:val="24"/>
          <w:szCs w:val="24"/>
        </w:rPr>
      </w:pPr>
    </w:p>
    <w:p w14:paraId="060D02C4" w14:textId="2F5724B9" w:rsidR="00CF7087" w:rsidRDefault="00CF7087" w:rsidP="00D0702F">
      <w:pPr>
        <w:spacing w:after="0" w:line="240" w:lineRule="auto"/>
        <w:contextualSpacing/>
        <w:rPr>
          <w:rFonts w:ascii="Arial" w:eastAsia="Arial" w:hAnsi="Arial" w:cs="Arial"/>
          <w:sz w:val="24"/>
          <w:szCs w:val="24"/>
        </w:rPr>
      </w:pPr>
    </w:p>
    <w:p w14:paraId="3D28A33A" w14:textId="0316887F" w:rsidR="00CF7087" w:rsidRDefault="00CF7087" w:rsidP="00D0702F">
      <w:pPr>
        <w:spacing w:after="0" w:line="240" w:lineRule="auto"/>
        <w:contextualSpacing/>
        <w:rPr>
          <w:rFonts w:ascii="Arial" w:eastAsia="Arial" w:hAnsi="Arial" w:cs="Arial"/>
          <w:sz w:val="24"/>
          <w:szCs w:val="24"/>
        </w:rPr>
      </w:pPr>
    </w:p>
    <w:p w14:paraId="127F2FFB" w14:textId="49221A26" w:rsidR="00CF7087" w:rsidRDefault="00CF7087" w:rsidP="00D0702F">
      <w:pPr>
        <w:spacing w:after="0" w:line="240" w:lineRule="auto"/>
        <w:contextualSpacing/>
        <w:rPr>
          <w:rFonts w:ascii="Arial" w:eastAsia="Arial" w:hAnsi="Arial" w:cs="Arial"/>
          <w:sz w:val="24"/>
          <w:szCs w:val="24"/>
        </w:rPr>
      </w:pPr>
    </w:p>
    <w:p w14:paraId="3C520A15" w14:textId="6D80F561" w:rsidR="00CF7087" w:rsidRDefault="00CF7087" w:rsidP="00D0702F">
      <w:pPr>
        <w:spacing w:after="0" w:line="240" w:lineRule="auto"/>
        <w:contextualSpacing/>
        <w:rPr>
          <w:rFonts w:ascii="Arial" w:eastAsia="Arial" w:hAnsi="Arial" w:cs="Arial"/>
          <w:sz w:val="24"/>
          <w:szCs w:val="24"/>
        </w:rPr>
      </w:pPr>
    </w:p>
    <w:p w14:paraId="07527E02" w14:textId="7641B130" w:rsidR="00CF7087" w:rsidRDefault="00CF7087" w:rsidP="00D0702F">
      <w:pPr>
        <w:spacing w:after="0" w:line="240" w:lineRule="auto"/>
        <w:contextualSpacing/>
        <w:rPr>
          <w:rFonts w:ascii="Arial" w:eastAsia="Arial" w:hAnsi="Arial" w:cs="Arial"/>
          <w:sz w:val="24"/>
          <w:szCs w:val="24"/>
        </w:rPr>
      </w:pPr>
    </w:p>
    <w:p w14:paraId="51376CF5" w14:textId="198DABE7" w:rsidR="00CF7087" w:rsidRDefault="00CF7087" w:rsidP="00D0702F">
      <w:pPr>
        <w:spacing w:after="0" w:line="240" w:lineRule="auto"/>
        <w:contextualSpacing/>
        <w:rPr>
          <w:rFonts w:ascii="Arial" w:eastAsia="Arial" w:hAnsi="Arial" w:cs="Arial"/>
          <w:sz w:val="24"/>
          <w:szCs w:val="24"/>
        </w:rPr>
      </w:pPr>
    </w:p>
    <w:p w14:paraId="6B08867F" w14:textId="13FED50E" w:rsidR="00CF7087" w:rsidRDefault="00CF7087" w:rsidP="00D0702F">
      <w:pPr>
        <w:spacing w:after="0" w:line="240" w:lineRule="auto"/>
        <w:contextualSpacing/>
        <w:rPr>
          <w:rFonts w:ascii="Arial" w:eastAsia="Arial" w:hAnsi="Arial" w:cs="Arial"/>
          <w:sz w:val="24"/>
          <w:szCs w:val="24"/>
        </w:rPr>
      </w:pPr>
    </w:p>
    <w:p w14:paraId="324048E9" w14:textId="5D7416DA" w:rsidR="00CF7087" w:rsidRDefault="00CF7087" w:rsidP="00D0702F">
      <w:pPr>
        <w:spacing w:after="0" w:line="240" w:lineRule="auto"/>
        <w:contextualSpacing/>
        <w:rPr>
          <w:rFonts w:ascii="Arial" w:eastAsia="Arial" w:hAnsi="Arial" w:cs="Arial"/>
          <w:sz w:val="24"/>
          <w:szCs w:val="24"/>
        </w:rPr>
      </w:pPr>
    </w:p>
    <w:p w14:paraId="499DA307" w14:textId="11FCC000" w:rsidR="00CF7087" w:rsidRDefault="00CF7087" w:rsidP="00D0702F">
      <w:pPr>
        <w:spacing w:after="0" w:line="240" w:lineRule="auto"/>
        <w:contextualSpacing/>
        <w:rPr>
          <w:rFonts w:ascii="Arial" w:eastAsia="Arial" w:hAnsi="Arial" w:cs="Arial"/>
          <w:sz w:val="24"/>
          <w:szCs w:val="24"/>
        </w:rPr>
      </w:pPr>
    </w:p>
    <w:p w14:paraId="285E7C8B" w14:textId="6C842C0C" w:rsidR="00CF7087" w:rsidRDefault="00CF7087" w:rsidP="00D0702F">
      <w:pPr>
        <w:spacing w:after="0" w:line="240" w:lineRule="auto"/>
        <w:contextualSpacing/>
        <w:rPr>
          <w:rFonts w:ascii="Arial" w:eastAsia="Arial" w:hAnsi="Arial" w:cs="Arial"/>
          <w:sz w:val="24"/>
          <w:szCs w:val="24"/>
        </w:rPr>
      </w:pPr>
    </w:p>
    <w:p w14:paraId="259AB109" w14:textId="6F49C4A0" w:rsidR="00CF7087" w:rsidRDefault="00CF7087" w:rsidP="00D0702F">
      <w:pPr>
        <w:spacing w:after="0" w:line="240" w:lineRule="auto"/>
        <w:contextualSpacing/>
        <w:rPr>
          <w:rFonts w:ascii="Arial" w:eastAsia="Arial" w:hAnsi="Arial" w:cs="Arial"/>
          <w:sz w:val="24"/>
          <w:szCs w:val="24"/>
        </w:rPr>
      </w:pPr>
    </w:p>
    <w:p w14:paraId="7C0931B2" w14:textId="1471FE5F" w:rsidR="00CF7087" w:rsidRDefault="00CF7087" w:rsidP="00D0702F">
      <w:pPr>
        <w:spacing w:after="0" w:line="240" w:lineRule="auto"/>
        <w:contextualSpacing/>
        <w:rPr>
          <w:rFonts w:ascii="Arial" w:eastAsia="Arial" w:hAnsi="Arial" w:cs="Arial"/>
          <w:sz w:val="24"/>
          <w:szCs w:val="24"/>
        </w:rPr>
      </w:pPr>
    </w:p>
    <w:p w14:paraId="7438469E" w14:textId="0E167ECB" w:rsidR="00CF7087" w:rsidRDefault="00CF7087" w:rsidP="00D0702F">
      <w:pPr>
        <w:spacing w:after="0" w:line="240" w:lineRule="auto"/>
        <w:contextualSpacing/>
        <w:rPr>
          <w:rFonts w:ascii="Arial" w:eastAsia="Arial" w:hAnsi="Arial" w:cs="Arial"/>
          <w:sz w:val="24"/>
          <w:szCs w:val="24"/>
        </w:rPr>
      </w:pPr>
    </w:p>
    <w:p w14:paraId="100ADF4E" w14:textId="531ABE9D" w:rsidR="00CF7087" w:rsidRDefault="00CF7087" w:rsidP="00D0702F">
      <w:pPr>
        <w:spacing w:after="0" w:line="240" w:lineRule="auto"/>
        <w:contextualSpacing/>
        <w:rPr>
          <w:rFonts w:ascii="Arial" w:eastAsia="Arial" w:hAnsi="Arial" w:cs="Arial"/>
          <w:sz w:val="24"/>
          <w:szCs w:val="24"/>
        </w:rPr>
      </w:pPr>
    </w:p>
    <w:p w14:paraId="65B7184A" w14:textId="103DABE2" w:rsidR="00CF7087" w:rsidRDefault="00CF7087" w:rsidP="00D0702F">
      <w:pPr>
        <w:spacing w:after="0" w:line="240" w:lineRule="auto"/>
        <w:contextualSpacing/>
        <w:rPr>
          <w:rFonts w:ascii="Arial" w:eastAsia="Arial" w:hAnsi="Arial" w:cs="Arial"/>
          <w:color w:val="002060"/>
          <w:sz w:val="28"/>
          <w:szCs w:val="24"/>
        </w:rPr>
      </w:pPr>
      <w:r w:rsidRPr="00CF7087">
        <w:rPr>
          <w:rFonts w:ascii="Arial" w:eastAsia="Arial" w:hAnsi="Arial" w:cs="Arial"/>
          <w:b/>
          <w:color w:val="002060"/>
          <w:sz w:val="28"/>
          <w:szCs w:val="24"/>
        </w:rPr>
        <w:lastRenderedPageBreak/>
        <w:t>PHOTO DOCUMENTATION</w:t>
      </w:r>
    </w:p>
    <w:p w14:paraId="28F7C6C2" w14:textId="1FBFE91B" w:rsidR="00CF7087" w:rsidRDefault="00A13ADF" w:rsidP="00D0702F">
      <w:pPr>
        <w:spacing w:after="0" w:line="240" w:lineRule="auto"/>
        <w:contextualSpacing/>
        <w:rPr>
          <w:rFonts w:ascii="Arial" w:eastAsia="Arial" w:hAnsi="Arial" w:cs="Arial"/>
          <w:color w:val="002060"/>
          <w:sz w:val="28"/>
          <w:szCs w:val="24"/>
        </w:rPr>
      </w:pPr>
      <w:r>
        <w:rPr>
          <w:rFonts w:ascii="Arial" w:eastAsia="Arial" w:hAnsi="Arial" w:cs="Arial"/>
          <w:noProof/>
          <w:color w:val="002060"/>
          <w:sz w:val="28"/>
          <w:szCs w:val="24"/>
        </w:rPr>
        <w:drawing>
          <wp:anchor distT="0" distB="0" distL="114300" distR="114300" simplePos="0" relativeHeight="251658240" behindDoc="1" locked="0" layoutInCell="1" allowOverlap="1" wp14:anchorId="5BCF2454" wp14:editId="594EECC1">
            <wp:simplePos x="0" y="0"/>
            <wp:positionH relativeFrom="margin">
              <wp:align>center</wp:align>
            </wp:positionH>
            <wp:positionV relativeFrom="paragraph">
              <wp:posOffset>207382</wp:posOffset>
            </wp:positionV>
            <wp:extent cx="5701665" cy="427639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0">
                      <a:extLst>
                        <a:ext uri="{28A0092B-C50C-407E-A947-70E740481C1C}">
                          <a14:useLocalDpi xmlns:a14="http://schemas.microsoft.com/office/drawing/2010/main" val="0"/>
                        </a:ext>
                      </a:extLst>
                    </a:blip>
                    <a:stretch>
                      <a:fillRect/>
                    </a:stretch>
                  </pic:blipFill>
                  <pic:spPr>
                    <a:xfrm>
                      <a:off x="0" y="0"/>
                      <a:ext cx="5701665" cy="4276394"/>
                    </a:xfrm>
                    <a:prstGeom prst="rect">
                      <a:avLst/>
                    </a:prstGeom>
                  </pic:spPr>
                </pic:pic>
              </a:graphicData>
            </a:graphic>
            <wp14:sizeRelH relativeFrom="page">
              <wp14:pctWidth>0</wp14:pctWidth>
            </wp14:sizeRelH>
            <wp14:sizeRelV relativeFrom="page">
              <wp14:pctHeight>0</wp14:pctHeight>
            </wp14:sizeRelV>
          </wp:anchor>
        </w:drawing>
      </w:r>
    </w:p>
    <w:p w14:paraId="423899B9" w14:textId="205E7226" w:rsidR="00A13ADF" w:rsidRPr="00CF7087" w:rsidRDefault="00A13ADF" w:rsidP="00D0702F">
      <w:pPr>
        <w:spacing w:after="0" w:line="240" w:lineRule="auto"/>
        <w:contextualSpacing/>
        <w:rPr>
          <w:rFonts w:ascii="Arial" w:eastAsia="Arial" w:hAnsi="Arial" w:cs="Arial"/>
          <w:color w:val="002060"/>
          <w:sz w:val="28"/>
          <w:szCs w:val="24"/>
        </w:rPr>
      </w:pPr>
      <w:r>
        <w:rPr>
          <w:rFonts w:ascii="Arial" w:eastAsia="Arial" w:hAnsi="Arial" w:cs="Arial"/>
          <w:noProof/>
          <w:color w:val="002060"/>
          <w:sz w:val="28"/>
          <w:szCs w:val="24"/>
        </w:rPr>
        <w:drawing>
          <wp:anchor distT="0" distB="0" distL="114300" distR="114300" simplePos="0" relativeHeight="251660288" behindDoc="1" locked="0" layoutInCell="1" allowOverlap="1" wp14:anchorId="69ED7000" wp14:editId="04DCB71B">
            <wp:simplePos x="0" y="0"/>
            <wp:positionH relativeFrom="margin">
              <wp:align>center</wp:align>
            </wp:positionH>
            <wp:positionV relativeFrom="paragraph">
              <wp:posOffset>4390570</wp:posOffset>
            </wp:positionV>
            <wp:extent cx="5702061" cy="42765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a:extLst>
                        <a:ext uri="{28A0092B-C50C-407E-A947-70E740481C1C}">
                          <a14:useLocalDpi xmlns:a14="http://schemas.microsoft.com/office/drawing/2010/main" val="0"/>
                        </a:ext>
                      </a:extLst>
                    </a:blip>
                    <a:stretch>
                      <a:fillRect/>
                    </a:stretch>
                  </pic:blipFill>
                  <pic:spPr>
                    <a:xfrm>
                      <a:off x="0" y="0"/>
                      <a:ext cx="5702061" cy="4276545"/>
                    </a:xfrm>
                    <a:prstGeom prst="rect">
                      <a:avLst/>
                    </a:prstGeom>
                  </pic:spPr>
                </pic:pic>
              </a:graphicData>
            </a:graphic>
            <wp14:sizeRelH relativeFrom="page">
              <wp14:pctWidth>0</wp14:pctWidth>
            </wp14:sizeRelH>
            <wp14:sizeRelV relativeFrom="page">
              <wp14:pctHeight>0</wp14:pctHeight>
            </wp14:sizeRelV>
          </wp:anchor>
        </w:drawing>
      </w:r>
    </w:p>
    <w:sectPr w:rsidR="00A13ADF" w:rsidRPr="00CF7087"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D345C" w14:textId="77777777" w:rsidR="001251C2" w:rsidRDefault="001251C2">
      <w:pPr>
        <w:spacing w:after="0" w:line="240" w:lineRule="auto"/>
      </w:pPr>
      <w:r>
        <w:separator/>
      </w:r>
    </w:p>
  </w:endnote>
  <w:endnote w:type="continuationSeparator" w:id="0">
    <w:p w14:paraId="4FB8CAF7" w14:textId="77777777" w:rsidR="001251C2" w:rsidRDefault="00125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CF7087" w:rsidRDefault="00CF7087">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CF7087" w:rsidRDefault="00CF7087">
    <w:pPr>
      <w:pBdr>
        <w:bottom w:val="single" w:sz="6" w:space="1" w:color="000000"/>
      </w:pBdr>
      <w:tabs>
        <w:tab w:val="left" w:pos="2371"/>
        <w:tab w:val="center" w:pos="5233"/>
      </w:tabs>
      <w:spacing w:after="0" w:line="240" w:lineRule="auto"/>
      <w:jc w:val="right"/>
      <w:rPr>
        <w:sz w:val="16"/>
        <w:szCs w:val="16"/>
      </w:rPr>
    </w:pPr>
  </w:p>
  <w:p w14:paraId="7DE3E999" w14:textId="6A09E43F" w:rsidR="00CF7087" w:rsidRDefault="00CF7087">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13ADF">
      <w:rPr>
        <w:b/>
        <w:noProof/>
        <w:sz w:val="16"/>
        <w:szCs w:val="16"/>
      </w:rPr>
      <w:t>2</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13ADF">
      <w:rPr>
        <w:b/>
        <w:noProof/>
        <w:sz w:val="16"/>
        <w:szCs w:val="16"/>
      </w:rPr>
      <w:t>35</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Pr>
        <w:rFonts w:ascii="Arial" w:eastAsia="Arial" w:hAnsi="Arial" w:cs="Arial"/>
        <w:sz w:val="14"/>
        <w:szCs w:val="14"/>
      </w:rPr>
      <w:t>521</w:t>
    </w:r>
    <w:r w:rsidRPr="002E2AB4">
      <w:rPr>
        <w:rFonts w:ascii="Arial" w:eastAsia="Arial" w:hAnsi="Arial" w:cs="Arial"/>
        <w:sz w:val="14"/>
        <w:szCs w:val="14"/>
      </w:rPr>
      <w:t xml:space="preserve"> on the Coronavirus Disease (COVID19) as of </w:t>
    </w:r>
    <w:r>
      <w:rPr>
        <w:rFonts w:ascii="Arial" w:eastAsia="Arial" w:hAnsi="Arial" w:cs="Arial"/>
        <w:sz w:val="14"/>
        <w:szCs w:val="14"/>
      </w:rPr>
      <w:t>07 January 2021, 6A</w:t>
    </w:r>
    <w:r w:rsidRPr="002E2AB4">
      <w:rPr>
        <w:rFonts w:ascii="Arial" w:eastAsia="Arial" w:hAnsi="Arial" w:cs="Arial"/>
        <w:sz w:val="14"/>
        <w:szCs w:val="14"/>
      </w:rPr>
      <w:t>M</w:t>
    </w:r>
  </w:p>
  <w:p w14:paraId="2B859230" w14:textId="77777777" w:rsidR="00CF7087" w:rsidRDefault="00CF7087">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CF7087" w:rsidRDefault="00CF7087">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B3392D" w14:textId="77777777" w:rsidR="001251C2" w:rsidRDefault="001251C2">
      <w:pPr>
        <w:spacing w:after="0" w:line="240" w:lineRule="auto"/>
      </w:pPr>
      <w:r>
        <w:separator/>
      </w:r>
    </w:p>
  </w:footnote>
  <w:footnote w:type="continuationSeparator" w:id="0">
    <w:p w14:paraId="491081CD" w14:textId="77777777" w:rsidR="001251C2" w:rsidRDefault="00125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CF7087" w:rsidRDefault="00CF7087">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CF7087" w:rsidRDefault="00CF7087">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CF7087" w:rsidRDefault="00CF7087">
    <w:pPr>
      <w:pBdr>
        <w:bottom w:val="single" w:sz="6" w:space="1" w:color="000000"/>
      </w:pBdr>
      <w:tabs>
        <w:tab w:val="center" w:pos="4680"/>
        <w:tab w:val="right" w:pos="9360"/>
      </w:tabs>
      <w:spacing w:after="0" w:line="240" w:lineRule="auto"/>
      <w:jc w:val="center"/>
      <w:rPr>
        <w:sz w:val="10"/>
      </w:rPr>
    </w:pPr>
  </w:p>
  <w:p w14:paraId="3A0C3660" w14:textId="77777777" w:rsidR="00CF7087" w:rsidRDefault="00CF7087">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CF7087" w:rsidRDefault="00CF7087">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368684F"/>
    <w:multiLevelType w:val="multilevel"/>
    <w:tmpl w:val="03EA6870"/>
    <w:lvl w:ilvl="0">
      <w:start w:val="1"/>
      <w:numFmt w:val="bullet"/>
      <w:lvlText w:val=""/>
      <w:lvlJc w:val="left"/>
      <w:pPr>
        <w:ind w:left="360" w:hanging="360"/>
      </w:pPr>
      <w:rPr>
        <w:rFonts w:ascii="Symbol" w:hAnsi="Symbol" w:hint="default"/>
        <w:color w:val="0070C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2"/>
  </w:num>
  <w:num w:numId="2">
    <w:abstractNumId w:val="12"/>
  </w:num>
  <w:num w:numId="3">
    <w:abstractNumId w:val="26"/>
  </w:num>
  <w:num w:numId="4">
    <w:abstractNumId w:val="1"/>
  </w:num>
  <w:num w:numId="5">
    <w:abstractNumId w:val="27"/>
  </w:num>
  <w:num w:numId="6">
    <w:abstractNumId w:val="20"/>
  </w:num>
  <w:num w:numId="7">
    <w:abstractNumId w:val="14"/>
  </w:num>
  <w:num w:numId="8">
    <w:abstractNumId w:val="0"/>
  </w:num>
  <w:num w:numId="9">
    <w:abstractNumId w:val="30"/>
  </w:num>
  <w:num w:numId="10">
    <w:abstractNumId w:val="34"/>
  </w:num>
  <w:num w:numId="11">
    <w:abstractNumId w:val="15"/>
  </w:num>
  <w:num w:numId="12">
    <w:abstractNumId w:val="2"/>
  </w:num>
  <w:num w:numId="13">
    <w:abstractNumId w:val="10"/>
  </w:num>
  <w:num w:numId="14">
    <w:abstractNumId w:val="17"/>
  </w:num>
  <w:num w:numId="15">
    <w:abstractNumId w:val="9"/>
  </w:num>
  <w:num w:numId="16">
    <w:abstractNumId w:val="13"/>
  </w:num>
  <w:num w:numId="17">
    <w:abstractNumId w:val="6"/>
  </w:num>
  <w:num w:numId="18">
    <w:abstractNumId w:val="32"/>
  </w:num>
  <w:num w:numId="19">
    <w:abstractNumId w:val="23"/>
  </w:num>
  <w:num w:numId="20">
    <w:abstractNumId w:val="7"/>
  </w:num>
  <w:num w:numId="21">
    <w:abstractNumId w:val="19"/>
  </w:num>
  <w:num w:numId="22">
    <w:abstractNumId w:val="16"/>
  </w:num>
  <w:num w:numId="23">
    <w:abstractNumId w:val="35"/>
  </w:num>
  <w:num w:numId="24">
    <w:abstractNumId w:val="11"/>
  </w:num>
  <w:num w:numId="25">
    <w:abstractNumId w:val="33"/>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3"/>
  </w:num>
  <w:num w:numId="29">
    <w:abstractNumId w:val="4"/>
  </w:num>
  <w:num w:numId="30">
    <w:abstractNumId w:val="24"/>
  </w:num>
  <w:num w:numId="31">
    <w:abstractNumId w:val="8"/>
  </w:num>
  <w:num w:numId="32">
    <w:abstractNumId w:val="29"/>
  </w:num>
  <w:num w:numId="33">
    <w:abstractNumId w:val="25"/>
  </w:num>
  <w:num w:numId="34">
    <w:abstractNumId w:val="18"/>
  </w:num>
  <w:num w:numId="35">
    <w:abstractNumId w:val="28"/>
  </w:num>
  <w:num w:numId="36">
    <w:abstractNumId w:val="21"/>
  </w:num>
  <w:num w:numId="3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5B"/>
    <w:rsid w:val="00011ABD"/>
    <w:rsid w:val="00011F4F"/>
    <w:rsid w:val="000121B4"/>
    <w:rsid w:val="00012596"/>
    <w:rsid w:val="000125CC"/>
    <w:rsid w:val="00012C61"/>
    <w:rsid w:val="00012C7B"/>
    <w:rsid w:val="00013290"/>
    <w:rsid w:val="00013852"/>
    <w:rsid w:val="00013999"/>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1E1"/>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4C36"/>
    <w:rsid w:val="000C5176"/>
    <w:rsid w:val="000C528B"/>
    <w:rsid w:val="000C528C"/>
    <w:rsid w:val="000C5299"/>
    <w:rsid w:val="000C5421"/>
    <w:rsid w:val="000C62A6"/>
    <w:rsid w:val="000C67B6"/>
    <w:rsid w:val="000C6923"/>
    <w:rsid w:val="000C6BB1"/>
    <w:rsid w:val="000C6DC7"/>
    <w:rsid w:val="000C7539"/>
    <w:rsid w:val="000C79B9"/>
    <w:rsid w:val="000C79F2"/>
    <w:rsid w:val="000D0301"/>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1C2"/>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7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0EEB"/>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77B"/>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4BA7"/>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59C"/>
    <w:rsid w:val="0028194A"/>
    <w:rsid w:val="00281CD2"/>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6F6"/>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1CA"/>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26D"/>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E71"/>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6E11"/>
    <w:rsid w:val="0041706A"/>
    <w:rsid w:val="00417539"/>
    <w:rsid w:val="00417829"/>
    <w:rsid w:val="004179DF"/>
    <w:rsid w:val="004208D9"/>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0AC0"/>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81A"/>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16B"/>
    <w:rsid w:val="005242F5"/>
    <w:rsid w:val="005243F1"/>
    <w:rsid w:val="005247C6"/>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45D"/>
    <w:rsid w:val="00601A38"/>
    <w:rsid w:val="00601A7B"/>
    <w:rsid w:val="00601E16"/>
    <w:rsid w:val="00602975"/>
    <w:rsid w:val="00602A5A"/>
    <w:rsid w:val="00602AE8"/>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C17"/>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294"/>
    <w:rsid w:val="008C5F4E"/>
    <w:rsid w:val="008C6D0C"/>
    <w:rsid w:val="008C6D30"/>
    <w:rsid w:val="008C71E9"/>
    <w:rsid w:val="008C7575"/>
    <w:rsid w:val="008C75AC"/>
    <w:rsid w:val="008C7C83"/>
    <w:rsid w:val="008D0658"/>
    <w:rsid w:val="008D08FB"/>
    <w:rsid w:val="008D0BCA"/>
    <w:rsid w:val="008D0BF3"/>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027"/>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C9B"/>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2C6"/>
    <w:rsid w:val="0098048A"/>
    <w:rsid w:val="00980534"/>
    <w:rsid w:val="00980666"/>
    <w:rsid w:val="00980A4F"/>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98B"/>
    <w:rsid w:val="009A6FFC"/>
    <w:rsid w:val="009A7308"/>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810"/>
    <w:rsid w:val="00A10A47"/>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23A"/>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7DD"/>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906"/>
    <w:rsid w:val="00A95B56"/>
    <w:rsid w:val="00A9605F"/>
    <w:rsid w:val="00A96211"/>
    <w:rsid w:val="00A9657F"/>
    <w:rsid w:val="00A96AB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49"/>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5D"/>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B2F"/>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405"/>
    <w:rsid w:val="00BB08D7"/>
    <w:rsid w:val="00BB1B46"/>
    <w:rsid w:val="00BB1CC0"/>
    <w:rsid w:val="00BB22AD"/>
    <w:rsid w:val="00BB3509"/>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41E"/>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6DD"/>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C67"/>
    <w:rsid w:val="00DF30F3"/>
    <w:rsid w:val="00DF31E7"/>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C17"/>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965"/>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CC1"/>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77FE2"/>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C48"/>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839"/>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6D818E5-9B29-44F1-A335-DE1C649B1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3863</Words>
  <Characters>79022</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3</cp:revision>
  <dcterms:created xsi:type="dcterms:W3CDTF">2021-01-06T11:46:00Z</dcterms:created>
  <dcterms:modified xsi:type="dcterms:W3CDTF">2021-01-0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